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0A5" w:rsidRPr="00EE5FD3" w:rsidRDefault="001800A5" w:rsidP="00CD34B0">
      <w:pPr>
        <w:pStyle w:val="3"/>
        <w:tabs>
          <w:tab w:val="left" w:pos="4902"/>
        </w:tabs>
        <w:ind w:left="0" w:firstLine="0"/>
        <w:jc w:val="center"/>
        <w:rPr>
          <w:i w:val="0"/>
          <w:sz w:val="24"/>
          <w:szCs w:val="24"/>
          <w:lang w:val="kk-KZ"/>
        </w:rPr>
      </w:pPr>
      <w:r w:rsidRPr="00EE5FD3">
        <w:rPr>
          <w:i w:val="0"/>
          <w:sz w:val="24"/>
          <w:szCs w:val="24"/>
          <w:lang w:val="kk-KZ"/>
        </w:rPr>
        <w:t>№4 Дәріс</w:t>
      </w:r>
    </w:p>
    <w:p w:rsidR="001800A5" w:rsidRPr="00EE5FD3" w:rsidRDefault="001800A5" w:rsidP="00CD34B0">
      <w:pPr>
        <w:pStyle w:val="3"/>
        <w:tabs>
          <w:tab w:val="left" w:pos="4902"/>
        </w:tabs>
        <w:ind w:left="0" w:firstLine="0"/>
        <w:jc w:val="center"/>
        <w:rPr>
          <w:i w:val="0"/>
          <w:sz w:val="24"/>
          <w:szCs w:val="24"/>
          <w:lang w:val="kk-KZ"/>
        </w:rPr>
      </w:pPr>
    </w:p>
    <w:p w:rsidR="001800A5" w:rsidRPr="00EE5FD3" w:rsidRDefault="001800A5" w:rsidP="00CD34B0">
      <w:pPr>
        <w:pStyle w:val="3"/>
        <w:tabs>
          <w:tab w:val="left" w:pos="4902"/>
        </w:tabs>
        <w:ind w:left="0" w:firstLine="0"/>
        <w:jc w:val="center"/>
        <w:rPr>
          <w:i w:val="0"/>
          <w:sz w:val="24"/>
          <w:szCs w:val="24"/>
          <w:lang w:val="kk-KZ"/>
        </w:rPr>
      </w:pPr>
      <w:r w:rsidRPr="00EE5FD3">
        <w:rPr>
          <w:i w:val="0"/>
          <w:sz w:val="24"/>
          <w:szCs w:val="24"/>
          <w:lang w:val="kk-KZ"/>
        </w:rPr>
        <w:t>Адгезия. Беттік энергия. Адсорбция және хемосорбция.</w:t>
      </w:r>
    </w:p>
    <w:p w:rsidR="001800A5" w:rsidRPr="00EE5FD3" w:rsidRDefault="001800A5" w:rsidP="00CD34B0">
      <w:pPr>
        <w:pStyle w:val="3"/>
        <w:tabs>
          <w:tab w:val="left" w:pos="4902"/>
        </w:tabs>
        <w:ind w:left="0" w:firstLine="0"/>
        <w:jc w:val="center"/>
        <w:rPr>
          <w:sz w:val="24"/>
          <w:szCs w:val="24"/>
          <w:lang w:val="kk-KZ"/>
        </w:rPr>
      </w:pPr>
    </w:p>
    <w:p w:rsidR="00AA7801" w:rsidRPr="00EE5FD3" w:rsidRDefault="001800A5" w:rsidP="00CD34B0">
      <w:pPr>
        <w:pStyle w:val="3"/>
        <w:tabs>
          <w:tab w:val="left" w:pos="4902"/>
        </w:tabs>
        <w:ind w:left="0" w:firstLine="0"/>
        <w:jc w:val="center"/>
        <w:rPr>
          <w:i w:val="0"/>
          <w:sz w:val="24"/>
          <w:szCs w:val="24"/>
          <w:lang w:val="kk-KZ"/>
        </w:rPr>
      </w:pPr>
      <w:r w:rsidRPr="00EE5FD3">
        <w:rPr>
          <w:i w:val="0"/>
          <w:sz w:val="24"/>
          <w:szCs w:val="24"/>
          <w:lang w:val="kk-KZ"/>
        </w:rPr>
        <w:t>4.1</w:t>
      </w:r>
      <w:r w:rsidR="00AA7801" w:rsidRPr="00EE5FD3">
        <w:rPr>
          <w:i w:val="0"/>
          <w:sz w:val="24"/>
          <w:szCs w:val="24"/>
          <w:lang w:val="kk-KZ"/>
        </w:rPr>
        <w:t>. Адгезия</w:t>
      </w:r>
    </w:p>
    <w:p w:rsidR="00AA7801" w:rsidRPr="00EE5FD3" w:rsidRDefault="00916FB4" w:rsidP="000B08ED">
      <w:pPr>
        <w:pStyle w:val="a3"/>
        <w:spacing w:before="268"/>
        <w:ind w:left="0" w:right="349" w:firstLine="567"/>
        <w:rPr>
          <w:sz w:val="24"/>
          <w:szCs w:val="24"/>
          <w:highlight w:val="yellow"/>
          <w:lang w:val="kk-KZ"/>
        </w:rPr>
      </w:pPr>
      <w:r w:rsidRPr="00EE5FD3">
        <w:rPr>
          <w:sz w:val="24"/>
          <w:szCs w:val="24"/>
          <w:lang w:val="kk-KZ"/>
        </w:rPr>
        <w:t xml:space="preserve">Заттарда әрекет ететін байланыс күштері адгезияға әкеледі. </w:t>
      </w:r>
      <w:r w:rsidR="00C73337" w:rsidRPr="00EE5FD3">
        <w:rPr>
          <w:i/>
          <w:sz w:val="24"/>
          <w:szCs w:val="24"/>
          <w:lang w:val="kk-KZ"/>
        </w:rPr>
        <w:t xml:space="preserve">Адгезия (лат. adhaesio – жабысу) - </w:t>
      </w:r>
      <w:r w:rsidR="00C73337" w:rsidRPr="00EE5FD3">
        <w:rPr>
          <w:sz w:val="24"/>
          <w:szCs w:val="24"/>
          <w:lang w:val="kk-KZ"/>
        </w:rPr>
        <w:t>әр текті қатты және (немесе) сұйық денелер беттерінің жабысуы</w:t>
      </w:r>
      <w:r w:rsidR="000B08ED" w:rsidRPr="00EE5FD3">
        <w:rPr>
          <w:sz w:val="24"/>
          <w:szCs w:val="24"/>
          <w:lang w:val="kk-KZ"/>
        </w:rPr>
        <w:t xml:space="preserve">. </w:t>
      </w:r>
      <w:r w:rsidR="00EE5FD3" w:rsidRPr="00EE5FD3">
        <w:rPr>
          <w:sz w:val="24"/>
          <w:szCs w:val="24"/>
          <w:lang w:val="kk-KZ"/>
        </w:rPr>
        <w:t>Адгезия беткі қабаттағы молекулааралық өзара әрекеттесуден туындайды және беттерді бөлуге керек тиісті жұмыстармен сипатталады. Адгезияның шекті жағдайы-беттік химиялық қосылыстың қабатын түзе отырып, бөлім бетіндегі химиялық әрекеттесу</w:t>
      </w:r>
      <w:r w:rsidR="00AA7801" w:rsidRPr="00EE5FD3">
        <w:rPr>
          <w:sz w:val="24"/>
          <w:szCs w:val="24"/>
          <w:lang w:val="kk-KZ"/>
        </w:rPr>
        <w:t>.</w:t>
      </w:r>
    </w:p>
    <w:p w:rsidR="00EE5FD3" w:rsidRPr="00EE5FD3" w:rsidRDefault="00EE5FD3" w:rsidP="00EE5FD3">
      <w:pPr>
        <w:pStyle w:val="a3"/>
        <w:spacing w:before="2"/>
        <w:ind w:left="0" w:right="346" w:firstLine="567"/>
        <w:rPr>
          <w:sz w:val="24"/>
          <w:szCs w:val="24"/>
          <w:lang w:val="kk-KZ"/>
        </w:rPr>
      </w:pPr>
      <w:r w:rsidRPr="00EE5FD3">
        <w:rPr>
          <w:sz w:val="24"/>
          <w:szCs w:val="24"/>
          <w:lang w:val="kk-KZ"/>
        </w:rPr>
        <w:t>Адгезияның ерекше жағдайы-бұл бірігу (когезия)</w:t>
      </w:r>
      <w:r w:rsidR="00AA7801" w:rsidRPr="00EE5FD3">
        <w:rPr>
          <w:sz w:val="24"/>
          <w:szCs w:val="24"/>
          <w:lang w:val="kk-KZ"/>
        </w:rPr>
        <w:t>.</w:t>
      </w:r>
      <w:r w:rsidR="00AA7801" w:rsidRPr="00EE5FD3">
        <w:rPr>
          <w:spacing w:val="1"/>
          <w:sz w:val="24"/>
          <w:szCs w:val="24"/>
          <w:lang w:val="kk-KZ"/>
        </w:rPr>
        <w:t xml:space="preserve"> </w:t>
      </w:r>
      <w:r w:rsidRPr="00EE5FD3">
        <w:rPr>
          <w:i/>
          <w:sz w:val="24"/>
          <w:szCs w:val="24"/>
          <w:lang w:val="kk-KZ"/>
        </w:rPr>
        <w:t xml:space="preserve">Когезия (лат. cohaesus-байланысқан, жалғастырылған) - </w:t>
      </w:r>
      <w:r w:rsidRPr="00EE5FD3">
        <w:rPr>
          <w:sz w:val="24"/>
          <w:szCs w:val="24"/>
          <w:lang w:val="kk-KZ"/>
        </w:rPr>
        <w:t>тартылыс күшінің әсерінен физикалық дененің молекулаларының (атомдарының, иондарының) ұстасуы</w:t>
      </w:r>
      <w:r w:rsidRPr="00EE5FD3">
        <w:rPr>
          <w:i/>
          <w:sz w:val="24"/>
          <w:szCs w:val="24"/>
          <w:lang w:val="kk-KZ"/>
        </w:rPr>
        <w:t>.</w:t>
      </w:r>
      <w:r w:rsidR="000B08ED" w:rsidRPr="00EE5FD3">
        <w:rPr>
          <w:sz w:val="24"/>
          <w:szCs w:val="24"/>
          <w:lang w:val="kk-KZ"/>
        </w:rPr>
        <w:t xml:space="preserve"> </w:t>
      </w:r>
      <w:r w:rsidRPr="00EE5FD3">
        <w:rPr>
          <w:sz w:val="24"/>
          <w:szCs w:val="24"/>
          <w:lang w:val="kk-KZ"/>
        </w:rPr>
        <w:t>Бұл молекулааралық өзара әрекеттесу күштері, сутекті және (немесе) химиялық байланыстар.</w:t>
      </w:r>
    </w:p>
    <w:p w:rsidR="00AA7801" w:rsidRPr="00EE5FD3" w:rsidRDefault="00EE5FD3" w:rsidP="00EE5FD3">
      <w:pPr>
        <w:pStyle w:val="a3"/>
        <w:spacing w:before="2"/>
        <w:ind w:left="0" w:right="346" w:firstLine="567"/>
        <w:rPr>
          <w:sz w:val="24"/>
          <w:szCs w:val="24"/>
          <w:highlight w:val="yellow"/>
          <w:lang w:val="kk-KZ"/>
        </w:rPr>
      </w:pPr>
      <w:r w:rsidRPr="00EE5FD3">
        <w:rPr>
          <w:sz w:val="24"/>
          <w:szCs w:val="24"/>
          <w:lang w:val="kk-KZ"/>
        </w:rPr>
        <w:t>Екі дененің жанасуымен, мысалы, екі металл үлгілерінің жанасатын беттері арасында адгезия пайда болады</w:t>
      </w:r>
      <w:r w:rsidR="00AA7801" w:rsidRPr="00EE5FD3">
        <w:rPr>
          <w:sz w:val="24"/>
          <w:szCs w:val="24"/>
          <w:lang w:val="kk-KZ"/>
        </w:rPr>
        <w:t xml:space="preserve">. </w:t>
      </w:r>
      <w:r w:rsidRPr="00EE5FD3">
        <w:rPr>
          <w:sz w:val="24"/>
          <w:szCs w:val="24"/>
          <w:lang w:val="kk-KZ"/>
        </w:rPr>
        <w:t>Алайда, үлгілерді бір-бірінен ажыратуға тырысқан кезде байланыс күштері, әдетте, біртекті материалдар болған кезде де аз болады</w:t>
      </w:r>
      <w:r w:rsidR="00AA7801" w:rsidRPr="00EE5FD3">
        <w:rPr>
          <w:sz w:val="24"/>
          <w:szCs w:val="24"/>
          <w:lang w:val="kk-KZ"/>
        </w:rPr>
        <w:t>.</w:t>
      </w:r>
    </w:p>
    <w:p w:rsidR="00AA7801" w:rsidRPr="00AA3909" w:rsidRDefault="00545832" w:rsidP="000B08ED">
      <w:pPr>
        <w:pStyle w:val="a3"/>
        <w:spacing w:before="135"/>
        <w:ind w:left="0" w:right="352" w:firstLine="567"/>
        <w:rPr>
          <w:sz w:val="24"/>
          <w:szCs w:val="24"/>
          <w:highlight w:val="yellow"/>
          <w:lang w:val="kk-KZ"/>
        </w:rPr>
      </w:pPr>
      <w:r w:rsidRPr="00545832">
        <w:rPr>
          <w:sz w:val="24"/>
          <w:szCs w:val="24"/>
          <w:lang w:val="kk-KZ"/>
        </w:rPr>
        <w:t xml:space="preserve">Айта кету </w:t>
      </w:r>
      <w:r w:rsidRPr="000553D5">
        <w:rPr>
          <w:sz w:val="24"/>
          <w:szCs w:val="24"/>
          <w:lang w:val="kk-KZ"/>
        </w:rPr>
        <w:t>керек, адгезия екі негізгі факторға байланысты</w:t>
      </w:r>
      <w:r w:rsidR="00AA7801" w:rsidRPr="000553D5">
        <w:rPr>
          <w:sz w:val="24"/>
          <w:szCs w:val="24"/>
          <w:lang w:val="kk-KZ"/>
        </w:rPr>
        <w:t>.</w:t>
      </w:r>
      <w:r w:rsidR="00AA7801" w:rsidRPr="000553D5">
        <w:rPr>
          <w:spacing w:val="19"/>
          <w:sz w:val="24"/>
          <w:szCs w:val="24"/>
          <w:lang w:val="kk-KZ"/>
        </w:rPr>
        <w:t xml:space="preserve">   </w:t>
      </w:r>
      <w:r w:rsidRPr="000553D5">
        <w:rPr>
          <w:sz w:val="24"/>
          <w:szCs w:val="24"/>
          <w:lang w:val="kk-KZ"/>
        </w:rPr>
        <w:t>Бірінші фактор-нақты контакт аймағының мөлшері, ол геометриялық контакт аймағынан жүздеген, тіпті мыңдаған есе аз</w:t>
      </w:r>
      <w:r w:rsidR="00AA7801" w:rsidRPr="000553D5">
        <w:rPr>
          <w:sz w:val="24"/>
          <w:szCs w:val="24"/>
          <w:lang w:val="kk-KZ"/>
        </w:rPr>
        <w:t xml:space="preserve">. </w:t>
      </w:r>
      <w:r w:rsidRPr="000553D5">
        <w:rPr>
          <w:sz w:val="24"/>
          <w:szCs w:val="24"/>
          <w:lang w:val="kk-KZ"/>
        </w:rPr>
        <w:t>Екінші себеп-металл оксидтері мен әр түрлі сипаттағы заттар молекулаларының адсорбцияланған қабаты үлгілерінің бетінде болуы</w:t>
      </w:r>
      <w:r w:rsidR="00AA7801" w:rsidRPr="000553D5">
        <w:rPr>
          <w:sz w:val="24"/>
          <w:szCs w:val="24"/>
          <w:lang w:val="kk-KZ"/>
        </w:rPr>
        <w:t xml:space="preserve">. </w:t>
      </w:r>
      <w:r w:rsidRPr="000553D5">
        <w:rPr>
          <w:sz w:val="24"/>
          <w:szCs w:val="24"/>
          <w:lang w:val="kk-KZ"/>
        </w:rPr>
        <w:t>Адсорбцияланған молекулалардың қабатын алып тастау үшін терең вакуумда қыздырылған металл үлгілерінің беттері ауаға қарағанда әлдеқайда көп байланыста болатыны белгілі</w:t>
      </w:r>
      <w:r w:rsidR="00AA7801" w:rsidRPr="000553D5">
        <w:rPr>
          <w:sz w:val="24"/>
          <w:szCs w:val="24"/>
          <w:lang w:val="kk-KZ"/>
        </w:rPr>
        <w:t>.</w:t>
      </w:r>
      <w:r w:rsidR="00AA7801" w:rsidRPr="000553D5">
        <w:rPr>
          <w:spacing w:val="53"/>
          <w:sz w:val="24"/>
          <w:szCs w:val="24"/>
          <w:lang w:val="kk-KZ"/>
        </w:rPr>
        <w:t xml:space="preserve"> </w:t>
      </w:r>
      <w:r w:rsidR="000553D5" w:rsidRPr="000553D5">
        <w:rPr>
          <w:sz w:val="24"/>
          <w:szCs w:val="24"/>
          <w:lang w:val="kk-KZ"/>
        </w:rPr>
        <w:t>Егер терең вакуумда адсорбцияланған молекулалардың қабатын ғана емес, сонымен қатар оксид қабатын да алып тастаса, яғни бванельді беттерді жанасуға енгізсе, үлгілер соншалықты тығыз байланысып, оларды ажырату қиын болады</w:t>
      </w:r>
      <w:r w:rsidR="00AA7801" w:rsidRPr="000553D5">
        <w:rPr>
          <w:sz w:val="24"/>
          <w:szCs w:val="24"/>
          <w:lang w:val="kk-KZ"/>
        </w:rPr>
        <w:t xml:space="preserve">. </w:t>
      </w:r>
      <w:r w:rsidR="000553D5" w:rsidRPr="0043009B">
        <w:rPr>
          <w:sz w:val="24"/>
          <w:szCs w:val="24"/>
          <w:lang w:val="kk-KZ"/>
        </w:rPr>
        <w:t xml:space="preserve">Бұл принцип </w:t>
      </w:r>
      <w:r w:rsidR="000553D5" w:rsidRPr="000553D5">
        <w:rPr>
          <w:sz w:val="24"/>
          <w:szCs w:val="24"/>
          <w:lang w:val="kk-KZ"/>
        </w:rPr>
        <w:t>терең вакуумдағы үйкеліс дәнекерлеуіне негізделген</w:t>
      </w:r>
      <w:r w:rsidR="00AA7801" w:rsidRPr="000553D5">
        <w:rPr>
          <w:sz w:val="24"/>
          <w:szCs w:val="24"/>
          <w:lang w:val="kk-KZ"/>
        </w:rPr>
        <w:t>.</w:t>
      </w:r>
    </w:p>
    <w:p w:rsidR="00AA3909" w:rsidRDefault="00AA3909" w:rsidP="00AA3909">
      <w:pPr>
        <w:pStyle w:val="a3"/>
        <w:spacing w:before="2"/>
        <w:ind w:left="0" w:right="346" w:firstLine="567"/>
        <w:rPr>
          <w:sz w:val="24"/>
          <w:szCs w:val="24"/>
          <w:lang w:val="kk-KZ"/>
        </w:rPr>
      </w:pPr>
      <w:r w:rsidRPr="00AA3909">
        <w:rPr>
          <w:sz w:val="24"/>
          <w:szCs w:val="24"/>
          <w:lang w:val="kk-KZ"/>
        </w:rPr>
        <w:t>Сонымен қатар, металл үлгілерінің сығылуынан туындаған айтарлықтай үлкен пластикалық деформация олардың толық байланысына, демек, жоғары адгезияға әкелуі мүмкін</w:t>
      </w:r>
      <w:r w:rsidR="00AA7801" w:rsidRPr="00AA3909">
        <w:rPr>
          <w:sz w:val="24"/>
          <w:szCs w:val="24"/>
          <w:lang w:val="kk-KZ"/>
        </w:rPr>
        <w:t xml:space="preserve">. </w:t>
      </w:r>
      <w:r w:rsidRPr="00AA3909">
        <w:rPr>
          <w:sz w:val="24"/>
          <w:szCs w:val="24"/>
          <w:lang w:val="kk-KZ"/>
        </w:rPr>
        <w:t>Жоғары адгезияны толық ылғалдану жағдайында сұйықтықты қатты дененің бетіне жағу арқылы да алуға болады</w:t>
      </w:r>
      <w:r w:rsidR="00AA7801" w:rsidRPr="00AA3909">
        <w:rPr>
          <w:sz w:val="24"/>
          <w:szCs w:val="24"/>
          <w:lang w:val="kk-KZ"/>
        </w:rPr>
        <w:t xml:space="preserve">. </w:t>
      </w:r>
      <w:r w:rsidRPr="00AA3909">
        <w:rPr>
          <w:sz w:val="24"/>
          <w:szCs w:val="24"/>
          <w:lang w:val="kk-KZ"/>
        </w:rPr>
        <w:t>Бұл жағдайда қатайғаннан кейін өте берік жабысқақ тігіс пайда болады</w:t>
      </w:r>
      <w:r w:rsidR="00AA7801" w:rsidRPr="00AA3909">
        <w:rPr>
          <w:sz w:val="24"/>
          <w:szCs w:val="24"/>
          <w:lang w:val="kk-KZ"/>
        </w:rPr>
        <w:t xml:space="preserve">. </w:t>
      </w:r>
      <w:r w:rsidRPr="00AA3909">
        <w:rPr>
          <w:sz w:val="24"/>
          <w:szCs w:val="24"/>
          <w:lang w:val="kk-KZ"/>
        </w:rPr>
        <w:t>Мысал ретінде металл беттерін дәнекерлеу және ыстық қалайылау, ерітінділерден немесе балқымалардан полимерлі жабындардың пайда болуы, жабысқақ тігістердің пайда болуы, бояулар мен лактар және т. б.</w:t>
      </w:r>
    </w:p>
    <w:p w:rsidR="00F64C83" w:rsidRPr="00A56B5E" w:rsidRDefault="00A56B5E" w:rsidP="00AA3909">
      <w:pPr>
        <w:pStyle w:val="a3"/>
        <w:spacing w:before="2"/>
        <w:ind w:left="0" w:right="346" w:firstLine="567"/>
        <w:rPr>
          <w:sz w:val="24"/>
          <w:szCs w:val="24"/>
          <w:lang w:val="kk-KZ"/>
        </w:rPr>
      </w:pPr>
      <w:r w:rsidRPr="00A56B5E">
        <w:rPr>
          <w:sz w:val="24"/>
          <w:szCs w:val="24"/>
          <w:lang w:val="kk-KZ"/>
        </w:rPr>
        <w:t xml:space="preserve">Осылайша, адгезия өзара </w:t>
      </w:r>
      <w:r>
        <w:rPr>
          <w:sz w:val="24"/>
          <w:szCs w:val="24"/>
          <w:lang w:val="kk-KZ"/>
        </w:rPr>
        <w:t xml:space="preserve">әртүрлі </w:t>
      </w:r>
      <w:r w:rsidRPr="00A56B5E">
        <w:rPr>
          <w:sz w:val="24"/>
          <w:szCs w:val="24"/>
          <w:lang w:val="kk-KZ"/>
        </w:rPr>
        <w:t>әрекеттесулердің нәтижесі, яғни заттардағы байланыс күштерінің әрекеті</w:t>
      </w:r>
      <w:r w:rsidR="00AA7801" w:rsidRPr="00A56B5E">
        <w:rPr>
          <w:sz w:val="24"/>
          <w:szCs w:val="24"/>
          <w:lang w:val="kk-KZ"/>
        </w:rPr>
        <w:t>.</w:t>
      </w:r>
      <w:r w:rsidRPr="00A56B5E">
        <w:rPr>
          <w:sz w:val="24"/>
          <w:szCs w:val="24"/>
          <w:lang w:val="kk-KZ"/>
        </w:rPr>
        <w:t xml:space="preserve"> Адгезиялық тігістің беріктігі тек қосылатын заттардың байланыс күштеріне ғана емес, сонымен қатар әртүрлі факторларға да байланысты, мысалы, анти-адгезиялық жабындардың болуы (қатты және басқа да жағармайлар).</w:t>
      </w:r>
    </w:p>
    <w:p w:rsidR="00F64C83" w:rsidRPr="00A56B5E" w:rsidRDefault="00F64C83" w:rsidP="000B08ED">
      <w:pPr>
        <w:pStyle w:val="3"/>
        <w:tabs>
          <w:tab w:val="left" w:pos="3753"/>
        </w:tabs>
        <w:ind w:left="0" w:firstLine="567"/>
        <w:rPr>
          <w:sz w:val="24"/>
          <w:szCs w:val="24"/>
          <w:lang w:val="kk-KZ"/>
        </w:rPr>
      </w:pPr>
    </w:p>
    <w:p w:rsidR="00F64C83" w:rsidRPr="00A56B5E" w:rsidRDefault="001800A5" w:rsidP="00CD34B0">
      <w:pPr>
        <w:pStyle w:val="3"/>
        <w:tabs>
          <w:tab w:val="left" w:pos="3753"/>
        </w:tabs>
        <w:ind w:left="0" w:firstLine="0"/>
        <w:jc w:val="center"/>
        <w:rPr>
          <w:i w:val="0"/>
          <w:sz w:val="24"/>
          <w:szCs w:val="24"/>
          <w:lang w:val="kk-KZ"/>
        </w:rPr>
      </w:pPr>
      <w:r w:rsidRPr="00A56B5E">
        <w:rPr>
          <w:i w:val="0"/>
          <w:sz w:val="24"/>
          <w:szCs w:val="24"/>
          <w:lang w:val="kk-KZ"/>
        </w:rPr>
        <w:t>4</w:t>
      </w:r>
      <w:r w:rsidR="00AA7801" w:rsidRPr="00A56B5E">
        <w:rPr>
          <w:i w:val="0"/>
          <w:sz w:val="24"/>
          <w:szCs w:val="24"/>
          <w:lang w:val="kk-KZ"/>
        </w:rPr>
        <w:t xml:space="preserve">.2. </w:t>
      </w:r>
      <w:r w:rsidR="00A56B5E">
        <w:rPr>
          <w:i w:val="0"/>
          <w:sz w:val="24"/>
          <w:szCs w:val="24"/>
          <w:lang w:val="kk-KZ"/>
        </w:rPr>
        <w:t>Беттік энергия</w:t>
      </w:r>
    </w:p>
    <w:p w:rsidR="00A56B5E" w:rsidRPr="00A56B5E" w:rsidRDefault="00A56B5E" w:rsidP="00A56B5E">
      <w:pPr>
        <w:pStyle w:val="a3"/>
        <w:spacing w:before="135" w:line="242" w:lineRule="auto"/>
        <w:ind w:left="0" w:right="350" w:firstLine="567"/>
        <w:rPr>
          <w:sz w:val="24"/>
          <w:szCs w:val="24"/>
          <w:lang w:val="kk-KZ"/>
        </w:rPr>
      </w:pPr>
      <w:r w:rsidRPr="00A56B5E">
        <w:rPr>
          <w:sz w:val="24"/>
          <w:szCs w:val="24"/>
          <w:lang w:val="kk-KZ"/>
        </w:rPr>
        <w:t>Өңделген бет оның қалыптасу ерекшеліктеріне байланысты химиялық белсенділігі жағынан да, физика-механикалық қасиеттері жағынан да үлкен біркелкісіздігімен ерекшеленеді</w:t>
      </w:r>
      <w:r w:rsidR="00AA7801" w:rsidRPr="00A56B5E">
        <w:rPr>
          <w:sz w:val="24"/>
          <w:szCs w:val="24"/>
          <w:lang w:val="kk-KZ"/>
        </w:rPr>
        <w:t xml:space="preserve">. </w:t>
      </w:r>
      <w:r w:rsidRPr="00A56B5E">
        <w:rPr>
          <w:sz w:val="24"/>
          <w:szCs w:val="24"/>
          <w:lang w:val="kk-KZ"/>
        </w:rPr>
        <w:t>Сонымен қатар, микросызаттардың дамуына негіз болатын ақаулар (бөлік бетінің әлсіз жақтары) беткі қабатта пайда болады</w:t>
      </w:r>
      <w:r w:rsidR="00AA7801" w:rsidRPr="00A56B5E">
        <w:rPr>
          <w:sz w:val="24"/>
          <w:szCs w:val="24"/>
          <w:lang w:val="kk-KZ"/>
        </w:rPr>
        <w:t>.</w:t>
      </w:r>
      <w:r w:rsidR="00AA7801" w:rsidRPr="00A56B5E">
        <w:rPr>
          <w:spacing w:val="21"/>
          <w:sz w:val="24"/>
          <w:szCs w:val="24"/>
          <w:lang w:val="kk-KZ"/>
        </w:rPr>
        <w:t xml:space="preserve"> </w:t>
      </w:r>
      <w:r w:rsidRPr="00A56B5E">
        <w:rPr>
          <w:sz w:val="24"/>
          <w:szCs w:val="24"/>
          <w:lang w:val="kk-KZ"/>
        </w:rPr>
        <w:t>Үйкеліс кезінде беттің бұзылуы, ең алдымен, ақаулар болған жерлерде басталады.</w:t>
      </w:r>
    </w:p>
    <w:p w:rsidR="00AA7801" w:rsidRPr="00A56B5E" w:rsidRDefault="00A56B5E" w:rsidP="00A56B5E">
      <w:pPr>
        <w:pStyle w:val="a3"/>
        <w:spacing w:before="135" w:line="242" w:lineRule="auto"/>
        <w:ind w:left="0" w:right="350" w:firstLine="567"/>
        <w:rPr>
          <w:sz w:val="24"/>
          <w:szCs w:val="24"/>
          <w:highlight w:val="yellow"/>
          <w:lang w:val="kk-KZ"/>
        </w:rPr>
      </w:pPr>
      <w:r w:rsidRPr="00A56B5E">
        <w:rPr>
          <w:sz w:val="24"/>
          <w:szCs w:val="24"/>
          <w:lang w:val="kk-KZ"/>
        </w:rPr>
        <w:t>Металдың беткі қабаты өте белсенді.</w:t>
      </w:r>
      <w:r w:rsidR="00AA7801" w:rsidRPr="00A56B5E">
        <w:rPr>
          <w:spacing w:val="1"/>
          <w:sz w:val="24"/>
          <w:szCs w:val="24"/>
          <w:lang w:val="kk-KZ"/>
        </w:rPr>
        <w:t xml:space="preserve"> </w:t>
      </w:r>
      <w:r w:rsidRPr="00A56B5E">
        <w:rPr>
          <w:sz w:val="24"/>
          <w:szCs w:val="24"/>
          <w:lang w:val="kk-KZ"/>
        </w:rPr>
        <w:t>Бұл кристалдың әр атомы қатты дененің ішінде басқа атомдармен қоршалғанына және олармен барлық бағытта тығыз байланысқанына және бетінде орналасқан атомдардың сыртқы жағында бірдей атомдар түрінде "көршілер" болмайтындығына байланысты</w:t>
      </w:r>
      <w:r w:rsidR="000B08ED" w:rsidRPr="00A56B5E">
        <w:rPr>
          <w:sz w:val="24"/>
          <w:szCs w:val="24"/>
          <w:lang w:val="kk-KZ"/>
        </w:rPr>
        <w:t xml:space="preserve">. </w:t>
      </w:r>
      <w:r w:rsidRPr="00A56B5E">
        <w:rPr>
          <w:sz w:val="24"/>
          <w:szCs w:val="24"/>
          <w:lang w:val="kk-KZ"/>
        </w:rPr>
        <w:t>Сондықтан, беткі қабатта қатты атомдар еркін байланысқа ие, нәтижесінде бетке қарай жақын атомдық (молекулалық) тартылыс пайда болады</w:t>
      </w:r>
      <w:r w:rsidR="00AA7801" w:rsidRPr="00A56B5E">
        <w:rPr>
          <w:sz w:val="24"/>
          <w:szCs w:val="24"/>
          <w:lang w:val="kk-KZ"/>
        </w:rPr>
        <w:t>.</w:t>
      </w:r>
    </w:p>
    <w:p w:rsidR="00AA7801" w:rsidRPr="003822C3" w:rsidRDefault="003822C3" w:rsidP="000B08ED">
      <w:pPr>
        <w:spacing w:line="242" w:lineRule="auto"/>
        <w:ind w:right="356" w:firstLine="567"/>
        <w:jc w:val="both"/>
        <w:rPr>
          <w:sz w:val="24"/>
          <w:szCs w:val="24"/>
          <w:highlight w:val="yellow"/>
          <w:lang w:val="kk-KZ"/>
        </w:rPr>
      </w:pPr>
      <w:r w:rsidRPr="003822C3">
        <w:rPr>
          <w:sz w:val="24"/>
          <w:szCs w:val="24"/>
          <w:lang w:val="kk-KZ"/>
        </w:rPr>
        <w:t xml:space="preserve">Еркін байланыстарға байланысты беттік атомдар қатты дененің ішіндегі атомдарға </w:t>
      </w:r>
      <w:r w:rsidRPr="003822C3">
        <w:rPr>
          <w:sz w:val="24"/>
          <w:szCs w:val="24"/>
          <w:lang w:val="kk-KZ"/>
        </w:rPr>
        <w:lastRenderedPageBreak/>
        <w:t>қарағанда көп энергияға ие</w:t>
      </w:r>
      <w:r w:rsidR="00AA7801" w:rsidRPr="003822C3">
        <w:rPr>
          <w:sz w:val="24"/>
          <w:szCs w:val="24"/>
          <w:lang w:val="kk-KZ"/>
        </w:rPr>
        <w:t>.</w:t>
      </w:r>
      <w:r w:rsidR="00AA7801" w:rsidRPr="003822C3">
        <w:rPr>
          <w:spacing w:val="1"/>
          <w:sz w:val="24"/>
          <w:szCs w:val="24"/>
          <w:lang w:val="kk-KZ"/>
        </w:rPr>
        <w:t xml:space="preserve"> </w:t>
      </w:r>
      <w:r w:rsidRPr="003822C3">
        <w:rPr>
          <w:sz w:val="24"/>
          <w:szCs w:val="24"/>
          <w:lang w:val="kk-KZ"/>
        </w:rPr>
        <w:t xml:space="preserve">Беттік бірлікке тағайындалған артық энергия </w:t>
      </w:r>
      <w:r w:rsidRPr="003822C3">
        <w:rPr>
          <w:i/>
          <w:sz w:val="24"/>
          <w:szCs w:val="24"/>
          <w:lang w:val="kk-KZ"/>
        </w:rPr>
        <w:t xml:space="preserve">белгілі бір беттік энергия </w:t>
      </w:r>
      <w:r w:rsidRPr="003822C3">
        <w:rPr>
          <w:sz w:val="24"/>
          <w:szCs w:val="24"/>
          <w:lang w:val="kk-KZ"/>
        </w:rPr>
        <w:t xml:space="preserve">немесе жай </w:t>
      </w:r>
      <w:r w:rsidRPr="003822C3">
        <w:rPr>
          <w:i/>
          <w:sz w:val="24"/>
          <w:szCs w:val="24"/>
          <w:lang w:val="kk-KZ"/>
        </w:rPr>
        <w:t>беттік энергия</w:t>
      </w:r>
      <w:r w:rsidRPr="003822C3">
        <w:rPr>
          <w:sz w:val="24"/>
          <w:szCs w:val="24"/>
          <w:lang w:val="kk-KZ"/>
        </w:rPr>
        <w:t xml:space="preserve"> деп аталады</w:t>
      </w:r>
      <w:r w:rsidR="00AA7801" w:rsidRPr="003822C3">
        <w:rPr>
          <w:sz w:val="24"/>
          <w:szCs w:val="24"/>
          <w:lang w:val="kk-KZ"/>
        </w:rPr>
        <w:t>.</w:t>
      </w:r>
    </w:p>
    <w:p w:rsidR="00AA7801" w:rsidRPr="003822C3" w:rsidRDefault="003822C3" w:rsidP="000B08ED">
      <w:pPr>
        <w:pStyle w:val="a3"/>
        <w:spacing w:line="242" w:lineRule="auto"/>
        <w:ind w:left="0" w:right="346" w:firstLine="567"/>
        <w:rPr>
          <w:sz w:val="24"/>
          <w:szCs w:val="24"/>
          <w:highlight w:val="yellow"/>
          <w:lang w:val="kk-KZ"/>
        </w:rPr>
      </w:pPr>
      <w:r w:rsidRPr="003822C3">
        <w:rPr>
          <w:spacing w:val="-3"/>
          <w:sz w:val="24"/>
          <w:szCs w:val="24"/>
          <w:lang w:val="kk-KZ"/>
        </w:rPr>
        <w:t>Кристалдың жалпы энергиясы ішкі және беттік энергиядан тұрады</w:t>
      </w:r>
      <w:r w:rsidR="00AA7801" w:rsidRPr="003822C3">
        <w:rPr>
          <w:spacing w:val="-1"/>
          <w:sz w:val="24"/>
          <w:szCs w:val="24"/>
          <w:lang w:val="kk-KZ"/>
        </w:rPr>
        <w:t>.</w:t>
      </w:r>
      <w:r w:rsidR="00AA7801" w:rsidRPr="003822C3">
        <w:rPr>
          <w:spacing w:val="-13"/>
          <w:sz w:val="24"/>
          <w:szCs w:val="24"/>
          <w:lang w:val="kk-KZ"/>
        </w:rPr>
        <w:t xml:space="preserve"> </w:t>
      </w:r>
      <w:r w:rsidRPr="003822C3">
        <w:rPr>
          <w:spacing w:val="-1"/>
          <w:sz w:val="24"/>
          <w:szCs w:val="24"/>
          <w:lang w:val="kk-KZ"/>
        </w:rPr>
        <w:t>Соңғысы фазалық бөлімнің бетіне пропорционалды, сондықтан қатты заттар диспергирленген кезде әсіресе артады</w:t>
      </w:r>
      <w:r w:rsidR="00AA7801" w:rsidRPr="003822C3">
        <w:rPr>
          <w:spacing w:val="-1"/>
          <w:sz w:val="24"/>
          <w:szCs w:val="24"/>
          <w:lang w:val="kk-KZ"/>
        </w:rPr>
        <w:t>.</w:t>
      </w:r>
      <w:r w:rsidR="00AA7801" w:rsidRPr="003822C3">
        <w:rPr>
          <w:spacing w:val="-17"/>
          <w:sz w:val="24"/>
          <w:szCs w:val="24"/>
          <w:lang w:val="kk-KZ"/>
        </w:rPr>
        <w:t xml:space="preserve"> </w:t>
      </w:r>
      <w:r w:rsidRPr="003822C3">
        <w:rPr>
          <w:spacing w:val="-1"/>
          <w:sz w:val="24"/>
          <w:szCs w:val="24"/>
          <w:lang w:val="kk-KZ"/>
        </w:rPr>
        <w:t>Ол көп жағдайда жоғары дисперсті жүйелердің – коллоидтардың қасиеттерін анықтайды</w:t>
      </w:r>
      <w:r w:rsidR="00AA7801" w:rsidRPr="003822C3">
        <w:rPr>
          <w:spacing w:val="-1"/>
          <w:sz w:val="24"/>
          <w:szCs w:val="24"/>
          <w:lang w:val="kk-KZ"/>
        </w:rPr>
        <w:t>.</w:t>
      </w:r>
    </w:p>
    <w:p w:rsidR="00AA7801" w:rsidRPr="003822C3" w:rsidRDefault="003822C3" w:rsidP="000B08ED">
      <w:pPr>
        <w:pStyle w:val="a3"/>
        <w:spacing w:line="242" w:lineRule="auto"/>
        <w:ind w:left="0" w:right="354" w:firstLine="567"/>
        <w:rPr>
          <w:sz w:val="24"/>
          <w:szCs w:val="24"/>
          <w:lang w:val="kk-KZ"/>
        </w:rPr>
      </w:pPr>
      <w:r w:rsidRPr="003822C3">
        <w:rPr>
          <w:sz w:val="24"/>
          <w:szCs w:val="24"/>
          <w:lang w:val="kk-KZ"/>
        </w:rPr>
        <w:t>Екі дененің жанасуымен беттік энергия жоғалады және жылу түрінде шығарылуы мүмкін немесе бір кристалдың кристалдық торында екіншісіне реттеуге жұмсалады</w:t>
      </w:r>
      <w:r w:rsidR="00AA7801" w:rsidRPr="003822C3">
        <w:rPr>
          <w:sz w:val="24"/>
          <w:szCs w:val="24"/>
          <w:lang w:val="kk-KZ"/>
        </w:rPr>
        <w:t>.</w:t>
      </w:r>
    </w:p>
    <w:p w:rsidR="00AA7801" w:rsidRPr="003822C3" w:rsidRDefault="00AA7801" w:rsidP="000B08ED">
      <w:pPr>
        <w:pStyle w:val="a3"/>
        <w:spacing w:before="9"/>
        <w:ind w:left="0" w:firstLine="567"/>
        <w:jc w:val="left"/>
        <w:rPr>
          <w:sz w:val="24"/>
          <w:szCs w:val="24"/>
          <w:lang w:val="kk-KZ"/>
        </w:rPr>
      </w:pPr>
    </w:p>
    <w:p w:rsidR="00AA7801" w:rsidRPr="00D82242" w:rsidRDefault="001800A5" w:rsidP="00CD34B0">
      <w:pPr>
        <w:pStyle w:val="3"/>
        <w:tabs>
          <w:tab w:val="left" w:pos="3613"/>
        </w:tabs>
        <w:ind w:left="0" w:firstLine="0"/>
        <w:jc w:val="center"/>
        <w:rPr>
          <w:i w:val="0"/>
          <w:sz w:val="24"/>
          <w:szCs w:val="24"/>
          <w:lang w:val="kk-KZ"/>
        </w:rPr>
      </w:pPr>
      <w:r w:rsidRPr="00D82242">
        <w:rPr>
          <w:i w:val="0"/>
          <w:sz w:val="24"/>
          <w:szCs w:val="24"/>
          <w:lang w:val="kk-KZ"/>
        </w:rPr>
        <w:t>4.</w:t>
      </w:r>
      <w:r w:rsidRPr="001800A5">
        <w:rPr>
          <w:i w:val="0"/>
          <w:sz w:val="24"/>
          <w:szCs w:val="24"/>
          <w:lang w:val="kk-KZ"/>
        </w:rPr>
        <w:t>3</w:t>
      </w:r>
      <w:r w:rsidR="00AA7801" w:rsidRPr="00D82242">
        <w:rPr>
          <w:i w:val="0"/>
          <w:sz w:val="24"/>
          <w:szCs w:val="24"/>
          <w:lang w:val="kk-KZ"/>
        </w:rPr>
        <w:t>.</w:t>
      </w:r>
      <w:r w:rsidRPr="001800A5">
        <w:rPr>
          <w:i w:val="0"/>
          <w:sz w:val="24"/>
          <w:szCs w:val="24"/>
          <w:lang w:val="kk-KZ"/>
        </w:rPr>
        <w:t xml:space="preserve"> </w:t>
      </w:r>
      <w:r w:rsidR="00AA7801" w:rsidRPr="00D82242">
        <w:rPr>
          <w:i w:val="0"/>
          <w:sz w:val="24"/>
          <w:szCs w:val="24"/>
          <w:lang w:val="kk-KZ"/>
        </w:rPr>
        <w:t>Адсорбция</w:t>
      </w:r>
      <w:r w:rsidR="00AA7801" w:rsidRPr="00D82242">
        <w:rPr>
          <w:i w:val="0"/>
          <w:spacing w:val="-2"/>
          <w:sz w:val="24"/>
          <w:szCs w:val="24"/>
          <w:lang w:val="kk-KZ"/>
        </w:rPr>
        <w:t xml:space="preserve"> </w:t>
      </w:r>
      <w:r w:rsidR="00AA7801" w:rsidRPr="00D82242">
        <w:rPr>
          <w:i w:val="0"/>
          <w:sz w:val="24"/>
          <w:szCs w:val="24"/>
          <w:lang w:val="kk-KZ"/>
        </w:rPr>
        <w:t>и</w:t>
      </w:r>
      <w:r w:rsidR="00AA7801" w:rsidRPr="00D82242">
        <w:rPr>
          <w:i w:val="0"/>
          <w:spacing w:val="-4"/>
          <w:sz w:val="24"/>
          <w:szCs w:val="24"/>
          <w:lang w:val="kk-KZ"/>
        </w:rPr>
        <w:t xml:space="preserve"> </w:t>
      </w:r>
      <w:r w:rsidR="00AA7801" w:rsidRPr="00D82242">
        <w:rPr>
          <w:i w:val="0"/>
          <w:sz w:val="24"/>
          <w:szCs w:val="24"/>
          <w:lang w:val="kk-KZ"/>
        </w:rPr>
        <w:t>хемосорбция</w:t>
      </w:r>
    </w:p>
    <w:p w:rsidR="004C3988" w:rsidRPr="00D82242" w:rsidRDefault="004C3988" w:rsidP="00CD34B0">
      <w:pPr>
        <w:pStyle w:val="3"/>
        <w:tabs>
          <w:tab w:val="left" w:pos="3613"/>
        </w:tabs>
        <w:ind w:left="0" w:firstLine="0"/>
        <w:jc w:val="center"/>
        <w:rPr>
          <w:i w:val="0"/>
          <w:sz w:val="24"/>
          <w:szCs w:val="24"/>
          <w:lang w:val="kk-KZ"/>
        </w:rPr>
      </w:pPr>
    </w:p>
    <w:p w:rsidR="004C3988" w:rsidRPr="004C3988" w:rsidRDefault="004C3988" w:rsidP="000B08ED">
      <w:pPr>
        <w:pStyle w:val="a3"/>
        <w:spacing w:line="242" w:lineRule="auto"/>
        <w:ind w:left="0" w:right="347" w:firstLine="567"/>
        <w:rPr>
          <w:sz w:val="24"/>
          <w:szCs w:val="24"/>
          <w:lang w:val="kk-KZ"/>
        </w:rPr>
      </w:pPr>
      <w:r w:rsidRPr="004C3988">
        <w:rPr>
          <w:sz w:val="24"/>
          <w:szCs w:val="24"/>
          <w:lang w:val="kk-KZ"/>
        </w:rPr>
        <w:t xml:space="preserve">Қатты дененің қанықпаған күш өрістерінің қатты бетке қозғалатын газ молекулаларының күш өрістерімен әрекеттесуі немесе қатты денемен жанасатын сұйықтықтың өзара әрекеттесуі нәтижесінде оның беті қоршаған ортадағы заттардың қабығымен жабылған: газдар, әдетте ауада болатын су буы және басқа сұйықтықтардың буы, сондай-ақ сұйықтықтарда еріген және қатты дененің бетімен жанасатын заттар (сурет. </w:t>
      </w:r>
      <w:r w:rsidR="00EF73CE">
        <w:rPr>
          <w:sz w:val="24"/>
          <w:szCs w:val="24"/>
          <w:lang w:val="kk-KZ"/>
        </w:rPr>
        <w:t>1</w:t>
      </w:r>
      <w:r w:rsidRPr="004C3988">
        <w:rPr>
          <w:sz w:val="24"/>
          <w:szCs w:val="24"/>
          <w:lang w:val="kk-KZ"/>
        </w:rPr>
        <w:t>).</w:t>
      </w:r>
    </w:p>
    <w:p w:rsidR="00AA7801" w:rsidRPr="00D82242" w:rsidRDefault="0043009B" w:rsidP="0053579B">
      <w:pPr>
        <w:pStyle w:val="a3"/>
        <w:spacing w:line="242" w:lineRule="auto"/>
        <w:ind w:left="0" w:right="347" w:firstLine="567"/>
        <w:rPr>
          <w:sz w:val="24"/>
          <w:szCs w:val="24"/>
          <w:lang w:val="kk-KZ"/>
        </w:rPr>
      </w:pPr>
      <w:r w:rsidRPr="0043009B">
        <w:rPr>
          <w:sz w:val="24"/>
          <w:szCs w:val="24"/>
          <w:lang w:val="kk-KZ"/>
        </w:rPr>
        <w:t>Қатты дененің бетінде газдардың, будың немесе ерітінділердің жұқа қабаттарының пайда болу құбылыстары немесе осы заттардың дененің бетіне сіңуі адсорбция деп аталады. Беттік энергия қорының азаюы нәтижесінде адсорбция жылуы шығады. Адсорбцияға қарсы процесс десорбция деп аталады.</w:t>
      </w:r>
    </w:p>
    <w:p w:rsidR="00AA7801" w:rsidRPr="00D82242" w:rsidRDefault="00AA7801" w:rsidP="000B08ED">
      <w:pPr>
        <w:pStyle w:val="a3"/>
        <w:spacing w:before="10"/>
        <w:ind w:left="0" w:firstLine="567"/>
        <w:jc w:val="left"/>
        <w:rPr>
          <w:sz w:val="24"/>
          <w:szCs w:val="24"/>
          <w:lang w:val="kk-KZ"/>
        </w:rPr>
      </w:pPr>
    </w:p>
    <w:p w:rsidR="00AA7801" w:rsidRPr="00D82242" w:rsidRDefault="0053579B" w:rsidP="0053579B">
      <w:pPr>
        <w:pStyle w:val="a3"/>
        <w:ind w:left="0" w:firstLine="0"/>
        <w:jc w:val="center"/>
        <w:rPr>
          <w:sz w:val="24"/>
          <w:szCs w:val="24"/>
          <w:lang w:val="kk-KZ"/>
        </w:rPr>
      </w:pPr>
      <w:r>
        <w:rPr>
          <w:noProof/>
          <w:lang w:eastAsia="ru-RU"/>
        </w:rPr>
        <w:drawing>
          <wp:inline distT="0" distB="0" distL="0" distR="0" wp14:anchorId="209455E5" wp14:editId="79F06CEF">
            <wp:extent cx="2857500" cy="19431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57500" cy="1943100"/>
                    </a:xfrm>
                    <a:prstGeom prst="rect">
                      <a:avLst/>
                    </a:prstGeom>
                  </pic:spPr>
                </pic:pic>
              </a:graphicData>
            </a:graphic>
          </wp:inline>
        </w:drawing>
      </w:r>
    </w:p>
    <w:p w:rsidR="00AA7801" w:rsidRPr="00D82242" w:rsidRDefault="00AA7801" w:rsidP="0053579B">
      <w:pPr>
        <w:pStyle w:val="a3"/>
        <w:spacing w:before="2"/>
        <w:ind w:left="0" w:firstLine="0"/>
        <w:jc w:val="left"/>
        <w:rPr>
          <w:sz w:val="24"/>
          <w:szCs w:val="24"/>
          <w:lang w:val="kk-KZ"/>
        </w:rPr>
      </w:pPr>
    </w:p>
    <w:p w:rsidR="00AA7801" w:rsidRPr="00D82242" w:rsidRDefault="00630184" w:rsidP="00630184">
      <w:pPr>
        <w:pStyle w:val="a3"/>
        <w:ind w:left="0" w:firstLine="567"/>
        <w:jc w:val="center"/>
        <w:rPr>
          <w:i/>
          <w:sz w:val="24"/>
          <w:szCs w:val="24"/>
          <w:lang w:val="kk-KZ"/>
        </w:rPr>
      </w:pPr>
      <w:r w:rsidRPr="00D82242">
        <w:rPr>
          <w:i/>
          <w:sz w:val="24"/>
          <w:szCs w:val="24"/>
          <w:lang w:val="kk-KZ"/>
        </w:rPr>
        <w:t>Сур. 1. Полярлы молекулалардың адсорбцияланған монослойының схемасы және полярлы емес молекулалардың бағыты</w:t>
      </w:r>
    </w:p>
    <w:p w:rsidR="00630184" w:rsidRPr="00D82242" w:rsidRDefault="00630184" w:rsidP="000B08ED">
      <w:pPr>
        <w:pStyle w:val="a3"/>
        <w:ind w:left="0" w:firstLine="567"/>
        <w:jc w:val="left"/>
        <w:rPr>
          <w:i/>
          <w:sz w:val="24"/>
          <w:szCs w:val="24"/>
          <w:lang w:val="kk-KZ"/>
        </w:rPr>
      </w:pPr>
    </w:p>
    <w:p w:rsidR="00AA7801" w:rsidRPr="003A3346" w:rsidRDefault="005C13EA" w:rsidP="000B08ED">
      <w:pPr>
        <w:pStyle w:val="a3"/>
        <w:ind w:left="0" w:right="347" w:firstLine="567"/>
        <w:rPr>
          <w:sz w:val="24"/>
          <w:szCs w:val="24"/>
          <w:highlight w:val="yellow"/>
          <w:lang w:val="kk-KZ"/>
        </w:rPr>
      </w:pPr>
      <w:r w:rsidRPr="00D82242">
        <w:rPr>
          <w:sz w:val="24"/>
          <w:szCs w:val="24"/>
          <w:lang w:val="kk-KZ"/>
        </w:rPr>
        <w:t xml:space="preserve">Қатты дененің бетіне адсорбцияланған заттардың молекулалары беткі қабаттардан олардың артық мөлшері бар жерлерден бетті толығымен жабу үшін жеткіліксіз жерлерге өту </w:t>
      </w:r>
      <w:r w:rsidRPr="0053579B">
        <w:rPr>
          <w:sz w:val="24"/>
          <w:szCs w:val="24"/>
          <w:lang w:val="kk-KZ"/>
        </w:rPr>
        <w:t>қабілетіне ие.</w:t>
      </w:r>
      <w:r w:rsidR="000B08ED" w:rsidRPr="0053579B">
        <w:rPr>
          <w:sz w:val="24"/>
          <w:szCs w:val="24"/>
          <w:lang w:val="kk-KZ"/>
        </w:rPr>
        <w:t xml:space="preserve"> </w:t>
      </w:r>
      <w:r w:rsidRPr="0053579B">
        <w:rPr>
          <w:sz w:val="24"/>
          <w:szCs w:val="24"/>
          <w:lang w:val="kk-KZ"/>
        </w:rPr>
        <w:t>Адсорбцияланған</w:t>
      </w:r>
      <w:r w:rsidRPr="00D82242">
        <w:rPr>
          <w:sz w:val="24"/>
          <w:szCs w:val="24"/>
          <w:lang w:val="kk-KZ"/>
        </w:rPr>
        <w:t xml:space="preserve"> молекулалардың қозғалғыштығы адсорбция түріне байланысты.</w:t>
      </w:r>
      <w:r w:rsidR="00AA7801" w:rsidRPr="00D82242">
        <w:rPr>
          <w:spacing w:val="21"/>
          <w:sz w:val="24"/>
          <w:szCs w:val="24"/>
          <w:lang w:val="kk-KZ"/>
        </w:rPr>
        <w:t xml:space="preserve"> </w:t>
      </w:r>
      <w:r w:rsidRPr="00D82242">
        <w:rPr>
          <w:sz w:val="24"/>
          <w:szCs w:val="24"/>
          <w:lang w:val="kk-KZ"/>
        </w:rPr>
        <w:t>Адсорбция физикалық және химиялық болып бөлінеді.</w:t>
      </w:r>
      <w:r w:rsidR="00AA7801" w:rsidRPr="00D82242">
        <w:rPr>
          <w:sz w:val="24"/>
          <w:szCs w:val="24"/>
          <w:lang w:val="kk-KZ"/>
        </w:rPr>
        <w:t xml:space="preserve"> </w:t>
      </w:r>
      <w:r w:rsidRPr="00D82242">
        <w:rPr>
          <w:sz w:val="24"/>
          <w:szCs w:val="24"/>
          <w:lang w:val="kk-KZ"/>
        </w:rPr>
        <w:t>Физикалық адсорбция Ван дер Ваальс күштеріне байланысты бөгде молекулалардың тартылуымен байланысты.</w:t>
      </w:r>
      <w:r>
        <w:rPr>
          <w:sz w:val="24"/>
          <w:szCs w:val="24"/>
          <w:lang w:val="kk-KZ"/>
        </w:rPr>
        <w:t xml:space="preserve"> </w:t>
      </w:r>
      <w:r w:rsidRPr="005C13EA">
        <w:rPr>
          <w:sz w:val="24"/>
          <w:szCs w:val="24"/>
          <w:lang w:val="kk-KZ"/>
        </w:rPr>
        <w:t>Химосорбция валенттік байланыстардың әсерінен болады. Әр түрлі нүктелердегі бет әр түрлі беттік энергияға ие</w:t>
      </w:r>
      <w:r w:rsidR="00AA7801" w:rsidRPr="005C13EA">
        <w:rPr>
          <w:sz w:val="24"/>
          <w:szCs w:val="24"/>
          <w:lang w:val="kk-KZ"/>
        </w:rPr>
        <w:t>.</w:t>
      </w:r>
      <w:r w:rsidR="000B08ED" w:rsidRPr="005C13EA">
        <w:rPr>
          <w:sz w:val="24"/>
          <w:szCs w:val="24"/>
          <w:lang w:val="kk-KZ"/>
        </w:rPr>
        <w:t xml:space="preserve"> </w:t>
      </w:r>
      <w:r w:rsidRPr="005C13EA">
        <w:rPr>
          <w:sz w:val="24"/>
          <w:szCs w:val="24"/>
          <w:lang w:val="kk-KZ"/>
        </w:rPr>
        <w:t xml:space="preserve">Физикалық адсорбциядан химиялық адсорбцияның айырмашылығы ол кристалдық тор бұзылған жерлерде үлкен қарқындылықпен жүреді. Көптеген жағдайларда физикалық және химиялық адсорбция </w:t>
      </w:r>
      <w:r w:rsidRPr="00076211">
        <w:rPr>
          <w:sz w:val="24"/>
          <w:szCs w:val="24"/>
          <w:lang w:val="kk-KZ"/>
        </w:rPr>
        <w:t>бір уақытта жүреді, бірақ олардың бірі басым болады.</w:t>
      </w:r>
      <w:r w:rsidR="00AA7801" w:rsidRPr="00076211">
        <w:rPr>
          <w:sz w:val="24"/>
          <w:szCs w:val="24"/>
          <w:lang w:val="kk-KZ"/>
        </w:rPr>
        <w:t xml:space="preserve"> </w:t>
      </w:r>
      <w:r w:rsidRPr="00076211">
        <w:rPr>
          <w:sz w:val="24"/>
          <w:szCs w:val="24"/>
          <w:lang w:val="kk-KZ"/>
        </w:rPr>
        <w:t>Сонымен, қалыпты температурада металл беттеріндегі май қышқылдарының адсорбциясы негізінен физикалық, ал жоғары температурада – химиялық адсорбация деп қарастыруға болады</w:t>
      </w:r>
      <w:r w:rsidR="00AA7801" w:rsidRPr="00076211">
        <w:rPr>
          <w:sz w:val="24"/>
          <w:szCs w:val="24"/>
          <w:lang w:val="kk-KZ"/>
        </w:rPr>
        <w:t>.</w:t>
      </w:r>
      <w:r w:rsidR="00AA7801" w:rsidRPr="00076211">
        <w:rPr>
          <w:spacing w:val="1"/>
          <w:sz w:val="24"/>
          <w:szCs w:val="24"/>
          <w:lang w:val="kk-KZ"/>
        </w:rPr>
        <w:t xml:space="preserve"> </w:t>
      </w:r>
      <w:r w:rsidR="00076211" w:rsidRPr="00076211">
        <w:rPr>
          <w:sz w:val="24"/>
          <w:szCs w:val="24"/>
          <w:lang w:val="kk-KZ"/>
        </w:rPr>
        <w:t>Беттік белсенді заттар мен металл бетінің молекулалары арасындағы өзара әрекеттесу күштері табиғаты әр түрлі, олар заттардың табиғатына да, металға да байланысты.</w:t>
      </w:r>
      <w:r w:rsidR="000B08ED" w:rsidRPr="00076211">
        <w:rPr>
          <w:sz w:val="24"/>
          <w:szCs w:val="24"/>
          <w:lang w:val="kk-KZ"/>
        </w:rPr>
        <w:t xml:space="preserve"> </w:t>
      </w:r>
      <w:r w:rsidR="00076211" w:rsidRPr="003A3346">
        <w:rPr>
          <w:sz w:val="24"/>
          <w:szCs w:val="24"/>
          <w:lang w:val="kk-KZ"/>
        </w:rPr>
        <w:t>Микроақаулардың адсорбциялық белсенділігі жоғары болады</w:t>
      </w:r>
      <w:r w:rsidR="00AA7801" w:rsidRPr="003A3346">
        <w:rPr>
          <w:sz w:val="24"/>
          <w:szCs w:val="24"/>
          <w:lang w:val="kk-KZ"/>
        </w:rPr>
        <w:t>.</w:t>
      </w:r>
    </w:p>
    <w:p w:rsidR="00BE40F1" w:rsidRPr="00D82242" w:rsidRDefault="003A3346" w:rsidP="000B08ED">
      <w:pPr>
        <w:pStyle w:val="a3"/>
        <w:spacing w:before="135"/>
        <w:ind w:left="0" w:right="345" w:firstLine="567"/>
        <w:rPr>
          <w:sz w:val="24"/>
          <w:szCs w:val="24"/>
          <w:highlight w:val="yellow"/>
          <w:lang w:val="kk-KZ"/>
        </w:rPr>
      </w:pPr>
      <w:r w:rsidRPr="003A3346">
        <w:rPr>
          <w:sz w:val="24"/>
          <w:szCs w:val="24"/>
          <w:lang w:val="kk-KZ"/>
        </w:rPr>
        <w:t xml:space="preserve">Физикалық адсорбция есебінен газдар мен су молекулалары бірінші кезекте белсенді </w:t>
      </w:r>
      <w:r w:rsidRPr="003A3346">
        <w:rPr>
          <w:sz w:val="24"/>
          <w:szCs w:val="24"/>
          <w:lang w:val="kk-KZ"/>
        </w:rPr>
        <w:lastRenderedPageBreak/>
        <w:t>аймақтары – адсорбция орталықтарында орналасады</w:t>
      </w:r>
      <w:r w:rsidR="00AA7801" w:rsidRPr="003A3346">
        <w:rPr>
          <w:sz w:val="24"/>
          <w:szCs w:val="24"/>
          <w:lang w:val="kk-KZ"/>
        </w:rPr>
        <w:t xml:space="preserve">. </w:t>
      </w:r>
      <w:r w:rsidRPr="003A3346">
        <w:rPr>
          <w:sz w:val="24"/>
          <w:szCs w:val="24"/>
          <w:lang w:val="kk-KZ"/>
        </w:rPr>
        <w:t>Сорбцияланған молекулалар материалмен химиялық реакцияға түседі.</w:t>
      </w:r>
      <w:r w:rsidR="00AA7801" w:rsidRPr="003A3346">
        <w:rPr>
          <w:spacing w:val="51"/>
          <w:sz w:val="24"/>
          <w:szCs w:val="24"/>
          <w:lang w:val="kk-KZ"/>
        </w:rPr>
        <w:t xml:space="preserve"> </w:t>
      </w:r>
      <w:r w:rsidRPr="003A3346">
        <w:rPr>
          <w:sz w:val="24"/>
          <w:szCs w:val="24"/>
          <w:lang w:val="kk-KZ"/>
        </w:rPr>
        <w:t>Осылайша коррозияны тудыратын беттердің тотығуы жүреді</w:t>
      </w:r>
      <w:r w:rsidR="00BE40F1" w:rsidRPr="003A3346">
        <w:rPr>
          <w:sz w:val="24"/>
          <w:szCs w:val="24"/>
          <w:lang w:val="kk-KZ"/>
        </w:rPr>
        <w:t xml:space="preserve">. </w:t>
      </w:r>
      <w:r w:rsidRPr="003A3346">
        <w:rPr>
          <w:sz w:val="24"/>
          <w:szCs w:val="24"/>
        </w:rPr>
        <w:t xml:space="preserve">Оксид </w:t>
      </w:r>
      <w:proofErr w:type="spellStart"/>
      <w:r w:rsidRPr="003A3346">
        <w:rPr>
          <w:sz w:val="24"/>
          <w:szCs w:val="24"/>
        </w:rPr>
        <w:t>пленкасы</w:t>
      </w:r>
      <w:proofErr w:type="spellEnd"/>
      <w:r w:rsidRPr="003A3346">
        <w:rPr>
          <w:sz w:val="24"/>
          <w:szCs w:val="24"/>
        </w:rPr>
        <w:t xml:space="preserve"> </w:t>
      </w:r>
      <w:proofErr w:type="spellStart"/>
      <w:r w:rsidRPr="003A3346">
        <w:rPr>
          <w:sz w:val="24"/>
          <w:szCs w:val="24"/>
        </w:rPr>
        <w:t>пайда</w:t>
      </w:r>
      <w:proofErr w:type="spellEnd"/>
      <w:r w:rsidRPr="003A3346">
        <w:rPr>
          <w:sz w:val="24"/>
          <w:szCs w:val="24"/>
        </w:rPr>
        <w:t xml:space="preserve"> </w:t>
      </w:r>
      <w:proofErr w:type="spellStart"/>
      <w:r w:rsidRPr="003A3346">
        <w:rPr>
          <w:sz w:val="24"/>
          <w:szCs w:val="24"/>
        </w:rPr>
        <w:t>болады</w:t>
      </w:r>
      <w:proofErr w:type="spellEnd"/>
      <w:r w:rsidRPr="003A3346">
        <w:rPr>
          <w:sz w:val="24"/>
          <w:szCs w:val="24"/>
        </w:rPr>
        <w:t xml:space="preserve">. </w:t>
      </w:r>
      <w:proofErr w:type="spellStart"/>
      <w:r w:rsidRPr="003A3346">
        <w:rPr>
          <w:sz w:val="24"/>
          <w:szCs w:val="24"/>
        </w:rPr>
        <w:t>Сорбцияланған</w:t>
      </w:r>
      <w:proofErr w:type="spellEnd"/>
      <w:r w:rsidRPr="003A3346">
        <w:rPr>
          <w:sz w:val="24"/>
          <w:szCs w:val="24"/>
        </w:rPr>
        <w:t xml:space="preserve"> </w:t>
      </w:r>
      <w:proofErr w:type="spellStart"/>
      <w:r w:rsidRPr="003A3346">
        <w:rPr>
          <w:sz w:val="24"/>
          <w:szCs w:val="24"/>
        </w:rPr>
        <w:t>ылғал</w:t>
      </w:r>
      <w:proofErr w:type="spellEnd"/>
      <w:r w:rsidRPr="003A3346">
        <w:rPr>
          <w:sz w:val="24"/>
          <w:szCs w:val="24"/>
        </w:rPr>
        <w:t xml:space="preserve"> мен температура </w:t>
      </w:r>
      <w:proofErr w:type="spellStart"/>
      <w:r w:rsidRPr="003A3346">
        <w:rPr>
          <w:sz w:val="24"/>
          <w:szCs w:val="24"/>
        </w:rPr>
        <w:t>тотығу</w:t>
      </w:r>
      <w:proofErr w:type="spellEnd"/>
      <w:r w:rsidRPr="003A3346">
        <w:rPr>
          <w:sz w:val="24"/>
          <w:szCs w:val="24"/>
        </w:rPr>
        <w:t xml:space="preserve"> </w:t>
      </w:r>
      <w:proofErr w:type="spellStart"/>
      <w:r w:rsidRPr="003A3346">
        <w:rPr>
          <w:sz w:val="24"/>
          <w:szCs w:val="24"/>
        </w:rPr>
        <w:t>процесіне</w:t>
      </w:r>
      <w:proofErr w:type="spellEnd"/>
      <w:r w:rsidRPr="003A3346">
        <w:rPr>
          <w:sz w:val="24"/>
          <w:szCs w:val="24"/>
        </w:rPr>
        <w:t xml:space="preserve"> </w:t>
      </w:r>
      <w:proofErr w:type="spellStart"/>
      <w:r w:rsidRPr="003A3346">
        <w:rPr>
          <w:sz w:val="24"/>
          <w:szCs w:val="24"/>
        </w:rPr>
        <w:t>себеп</w:t>
      </w:r>
      <w:proofErr w:type="spellEnd"/>
      <w:r w:rsidRPr="003A3346">
        <w:rPr>
          <w:sz w:val="24"/>
          <w:szCs w:val="24"/>
        </w:rPr>
        <w:t xml:space="preserve"> </w:t>
      </w:r>
      <w:proofErr w:type="spellStart"/>
      <w:r w:rsidRPr="003A3346">
        <w:rPr>
          <w:sz w:val="24"/>
          <w:szCs w:val="24"/>
        </w:rPr>
        <w:t>болады</w:t>
      </w:r>
      <w:proofErr w:type="spellEnd"/>
      <w:r w:rsidR="000B08ED" w:rsidRPr="003A3346">
        <w:rPr>
          <w:sz w:val="24"/>
          <w:szCs w:val="24"/>
        </w:rPr>
        <w:t xml:space="preserve">. </w:t>
      </w:r>
      <w:r w:rsidRPr="003A3346">
        <w:rPr>
          <w:sz w:val="24"/>
          <w:szCs w:val="24"/>
        </w:rPr>
        <w:t xml:space="preserve">Оксид </w:t>
      </w:r>
      <w:proofErr w:type="spellStart"/>
      <w:r w:rsidRPr="003A3346">
        <w:rPr>
          <w:sz w:val="24"/>
          <w:szCs w:val="24"/>
        </w:rPr>
        <w:t>пленкасының</w:t>
      </w:r>
      <w:proofErr w:type="spellEnd"/>
      <w:r w:rsidRPr="003A3346">
        <w:rPr>
          <w:sz w:val="24"/>
          <w:szCs w:val="24"/>
        </w:rPr>
        <w:t xml:space="preserve"> </w:t>
      </w:r>
      <w:proofErr w:type="spellStart"/>
      <w:r w:rsidRPr="003A3346">
        <w:rPr>
          <w:sz w:val="24"/>
          <w:szCs w:val="24"/>
        </w:rPr>
        <w:t>өсуі</w:t>
      </w:r>
      <w:proofErr w:type="spellEnd"/>
      <w:r w:rsidRPr="003A3346">
        <w:rPr>
          <w:sz w:val="24"/>
          <w:szCs w:val="24"/>
        </w:rPr>
        <w:t xml:space="preserve"> </w:t>
      </w:r>
      <w:proofErr w:type="spellStart"/>
      <w:r w:rsidRPr="003A3346">
        <w:rPr>
          <w:sz w:val="24"/>
          <w:szCs w:val="24"/>
        </w:rPr>
        <w:t>алдымен</w:t>
      </w:r>
      <w:proofErr w:type="spellEnd"/>
      <w:r w:rsidRPr="003A3346">
        <w:rPr>
          <w:sz w:val="24"/>
          <w:szCs w:val="24"/>
        </w:rPr>
        <w:t xml:space="preserve"> тез </w:t>
      </w:r>
      <w:proofErr w:type="spellStart"/>
      <w:r w:rsidRPr="003A3346">
        <w:rPr>
          <w:sz w:val="24"/>
          <w:szCs w:val="24"/>
        </w:rPr>
        <w:t>жүреді</w:t>
      </w:r>
      <w:proofErr w:type="spellEnd"/>
      <w:r w:rsidRPr="003A3346">
        <w:rPr>
          <w:sz w:val="24"/>
          <w:szCs w:val="24"/>
        </w:rPr>
        <w:t xml:space="preserve">, </w:t>
      </w:r>
      <w:proofErr w:type="spellStart"/>
      <w:r w:rsidRPr="003A3346">
        <w:rPr>
          <w:sz w:val="24"/>
          <w:szCs w:val="24"/>
        </w:rPr>
        <w:t>содан</w:t>
      </w:r>
      <w:proofErr w:type="spellEnd"/>
      <w:r w:rsidRPr="003A3346">
        <w:rPr>
          <w:sz w:val="24"/>
          <w:szCs w:val="24"/>
        </w:rPr>
        <w:t xml:space="preserve"> </w:t>
      </w:r>
      <w:proofErr w:type="spellStart"/>
      <w:r w:rsidRPr="003A3346">
        <w:rPr>
          <w:sz w:val="24"/>
          <w:szCs w:val="24"/>
        </w:rPr>
        <w:t>кейін</w:t>
      </w:r>
      <w:proofErr w:type="spellEnd"/>
      <w:r w:rsidRPr="003A3346">
        <w:rPr>
          <w:sz w:val="24"/>
          <w:szCs w:val="24"/>
        </w:rPr>
        <w:t xml:space="preserve"> </w:t>
      </w:r>
      <w:proofErr w:type="spellStart"/>
      <w:r w:rsidRPr="003A3346">
        <w:rPr>
          <w:sz w:val="24"/>
          <w:szCs w:val="24"/>
        </w:rPr>
        <w:t>баяулайды</w:t>
      </w:r>
      <w:proofErr w:type="spellEnd"/>
      <w:r w:rsidR="00BE40F1" w:rsidRPr="003A3346">
        <w:rPr>
          <w:sz w:val="24"/>
          <w:szCs w:val="24"/>
        </w:rPr>
        <w:t>.</w:t>
      </w:r>
      <w:r w:rsidR="00BE40F1" w:rsidRPr="003A3346">
        <w:rPr>
          <w:spacing w:val="1"/>
          <w:sz w:val="24"/>
          <w:szCs w:val="24"/>
        </w:rPr>
        <w:t xml:space="preserve"> </w:t>
      </w:r>
      <w:proofErr w:type="spellStart"/>
      <w:r w:rsidRPr="003A3346">
        <w:rPr>
          <w:sz w:val="24"/>
          <w:szCs w:val="24"/>
        </w:rPr>
        <w:t>Пленкалар</w:t>
      </w:r>
      <w:proofErr w:type="spellEnd"/>
      <w:r w:rsidRPr="003A3346">
        <w:rPr>
          <w:sz w:val="24"/>
          <w:szCs w:val="24"/>
        </w:rPr>
        <w:t xml:space="preserve"> </w:t>
      </w:r>
      <w:proofErr w:type="spellStart"/>
      <w:r w:rsidRPr="003A3346">
        <w:rPr>
          <w:sz w:val="24"/>
          <w:szCs w:val="24"/>
        </w:rPr>
        <w:t>қалыңдығы</w:t>
      </w:r>
      <w:proofErr w:type="spellEnd"/>
      <w:r w:rsidRPr="003A3346">
        <w:rPr>
          <w:sz w:val="24"/>
          <w:szCs w:val="24"/>
        </w:rPr>
        <w:t xml:space="preserve"> </w:t>
      </w:r>
      <w:proofErr w:type="spellStart"/>
      <w:r w:rsidRPr="003A3346">
        <w:rPr>
          <w:sz w:val="24"/>
          <w:szCs w:val="24"/>
        </w:rPr>
        <w:t>бойынша</w:t>
      </w:r>
      <w:proofErr w:type="spellEnd"/>
      <w:r w:rsidRPr="003A3346">
        <w:rPr>
          <w:sz w:val="24"/>
          <w:szCs w:val="24"/>
        </w:rPr>
        <w:t xml:space="preserve"> </w:t>
      </w:r>
      <w:proofErr w:type="spellStart"/>
      <w:r w:rsidRPr="003A3346">
        <w:rPr>
          <w:sz w:val="24"/>
          <w:szCs w:val="24"/>
        </w:rPr>
        <w:t>келесідей</w:t>
      </w:r>
      <w:proofErr w:type="spellEnd"/>
      <w:r w:rsidRPr="003A3346">
        <w:rPr>
          <w:sz w:val="24"/>
          <w:szCs w:val="24"/>
        </w:rPr>
        <w:t xml:space="preserve"> </w:t>
      </w:r>
      <w:proofErr w:type="spellStart"/>
      <w:r w:rsidRPr="00D82242">
        <w:rPr>
          <w:sz w:val="24"/>
          <w:szCs w:val="24"/>
        </w:rPr>
        <w:t>түрлерге</w:t>
      </w:r>
      <w:proofErr w:type="spellEnd"/>
      <w:r w:rsidRPr="00D82242">
        <w:rPr>
          <w:sz w:val="24"/>
          <w:szCs w:val="24"/>
        </w:rPr>
        <w:t xml:space="preserve"> </w:t>
      </w:r>
      <w:proofErr w:type="spellStart"/>
      <w:r w:rsidRPr="00D82242">
        <w:rPr>
          <w:sz w:val="24"/>
          <w:szCs w:val="24"/>
        </w:rPr>
        <w:t>бөлінеді</w:t>
      </w:r>
      <w:proofErr w:type="spellEnd"/>
      <w:r w:rsidRPr="00D82242">
        <w:rPr>
          <w:sz w:val="24"/>
          <w:szCs w:val="24"/>
        </w:rPr>
        <w:t xml:space="preserve">: </w:t>
      </w:r>
      <w:proofErr w:type="spellStart"/>
      <w:r w:rsidRPr="00D82242">
        <w:rPr>
          <w:sz w:val="24"/>
          <w:szCs w:val="24"/>
        </w:rPr>
        <w:t>жұқа</w:t>
      </w:r>
      <w:proofErr w:type="spellEnd"/>
      <w:r w:rsidRPr="00D82242">
        <w:rPr>
          <w:sz w:val="24"/>
          <w:szCs w:val="24"/>
        </w:rPr>
        <w:t xml:space="preserve"> (</w:t>
      </w:r>
      <w:proofErr w:type="spellStart"/>
      <w:r w:rsidRPr="00D82242">
        <w:rPr>
          <w:sz w:val="24"/>
          <w:szCs w:val="24"/>
        </w:rPr>
        <w:t>қалыңдығы</w:t>
      </w:r>
      <w:proofErr w:type="spellEnd"/>
      <w:r w:rsidRPr="00D82242">
        <w:rPr>
          <w:sz w:val="24"/>
          <w:szCs w:val="24"/>
        </w:rPr>
        <w:t xml:space="preserve"> 40 </w:t>
      </w:r>
      <w:proofErr w:type="spellStart"/>
      <w:r w:rsidRPr="00D82242">
        <w:rPr>
          <w:sz w:val="24"/>
          <w:szCs w:val="24"/>
        </w:rPr>
        <w:t>нм</w:t>
      </w:r>
      <w:proofErr w:type="spellEnd"/>
      <w:r w:rsidRPr="00D82242">
        <w:rPr>
          <w:sz w:val="24"/>
          <w:szCs w:val="24"/>
        </w:rPr>
        <w:t xml:space="preserve"> </w:t>
      </w:r>
      <w:proofErr w:type="spellStart"/>
      <w:r w:rsidRPr="00D82242">
        <w:rPr>
          <w:sz w:val="24"/>
          <w:szCs w:val="24"/>
        </w:rPr>
        <w:t>дейін</w:t>
      </w:r>
      <w:proofErr w:type="spellEnd"/>
      <w:r w:rsidRPr="00D82242">
        <w:rPr>
          <w:sz w:val="24"/>
          <w:szCs w:val="24"/>
        </w:rPr>
        <w:t xml:space="preserve">), </w:t>
      </w:r>
      <w:proofErr w:type="spellStart"/>
      <w:r w:rsidRPr="00D82242">
        <w:rPr>
          <w:sz w:val="24"/>
          <w:szCs w:val="24"/>
        </w:rPr>
        <w:t>орташа</w:t>
      </w:r>
      <w:proofErr w:type="spellEnd"/>
      <w:r w:rsidRPr="00D82242">
        <w:rPr>
          <w:sz w:val="24"/>
          <w:szCs w:val="24"/>
        </w:rPr>
        <w:t xml:space="preserve"> (500 </w:t>
      </w:r>
      <w:proofErr w:type="spellStart"/>
      <w:r w:rsidRPr="00D82242">
        <w:rPr>
          <w:sz w:val="24"/>
          <w:szCs w:val="24"/>
        </w:rPr>
        <w:t>нм</w:t>
      </w:r>
      <w:proofErr w:type="spellEnd"/>
      <w:r w:rsidRPr="00D82242">
        <w:rPr>
          <w:sz w:val="24"/>
          <w:szCs w:val="24"/>
        </w:rPr>
        <w:t xml:space="preserve"> </w:t>
      </w:r>
      <w:proofErr w:type="spellStart"/>
      <w:r w:rsidRPr="00D82242">
        <w:rPr>
          <w:sz w:val="24"/>
          <w:szCs w:val="24"/>
        </w:rPr>
        <w:t>дейін</w:t>
      </w:r>
      <w:proofErr w:type="spellEnd"/>
      <w:r w:rsidRPr="00D82242">
        <w:rPr>
          <w:sz w:val="24"/>
          <w:szCs w:val="24"/>
        </w:rPr>
        <w:t xml:space="preserve">), </w:t>
      </w:r>
      <w:proofErr w:type="spellStart"/>
      <w:r w:rsidRPr="00D82242">
        <w:rPr>
          <w:sz w:val="24"/>
          <w:szCs w:val="24"/>
        </w:rPr>
        <w:t>қалың</w:t>
      </w:r>
      <w:proofErr w:type="spellEnd"/>
      <w:r w:rsidRPr="00D82242">
        <w:rPr>
          <w:sz w:val="24"/>
          <w:szCs w:val="24"/>
        </w:rPr>
        <w:t xml:space="preserve"> – </w:t>
      </w:r>
      <w:proofErr w:type="spellStart"/>
      <w:r w:rsidRPr="00D82242">
        <w:rPr>
          <w:sz w:val="24"/>
          <w:szCs w:val="24"/>
        </w:rPr>
        <w:t>көрінетін</w:t>
      </w:r>
      <w:proofErr w:type="spellEnd"/>
      <w:r w:rsidRPr="00D82242">
        <w:rPr>
          <w:sz w:val="24"/>
          <w:szCs w:val="24"/>
        </w:rPr>
        <w:t xml:space="preserve"> (</w:t>
      </w:r>
      <w:proofErr w:type="spellStart"/>
      <w:r w:rsidRPr="00D82242">
        <w:rPr>
          <w:sz w:val="24"/>
          <w:szCs w:val="24"/>
        </w:rPr>
        <w:t>қалыңдығы</w:t>
      </w:r>
      <w:proofErr w:type="spellEnd"/>
      <w:r w:rsidRPr="00D82242">
        <w:rPr>
          <w:sz w:val="24"/>
          <w:szCs w:val="24"/>
        </w:rPr>
        <w:t xml:space="preserve"> 500 </w:t>
      </w:r>
      <w:proofErr w:type="spellStart"/>
      <w:r w:rsidRPr="00D82242">
        <w:rPr>
          <w:sz w:val="24"/>
          <w:szCs w:val="24"/>
        </w:rPr>
        <w:t>нм-ден</w:t>
      </w:r>
      <w:proofErr w:type="spellEnd"/>
      <w:r w:rsidRPr="00D82242">
        <w:rPr>
          <w:sz w:val="24"/>
          <w:szCs w:val="24"/>
        </w:rPr>
        <w:t xml:space="preserve"> </w:t>
      </w:r>
      <w:proofErr w:type="spellStart"/>
      <w:r w:rsidRPr="00D82242">
        <w:rPr>
          <w:sz w:val="24"/>
          <w:szCs w:val="24"/>
        </w:rPr>
        <w:t>астам</w:t>
      </w:r>
      <w:proofErr w:type="spellEnd"/>
      <w:r w:rsidRPr="00D82242">
        <w:rPr>
          <w:sz w:val="24"/>
          <w:szCs w:val="24"/>
        </w:rPr>
        <w:t>).</w:t>
      </w:r>
      <w:r w:rsidR="000B08ED" w:rsidRPr="00D82242">
        <w:rPr>
          <w:sz w:val="24"/>
          <w:szCs w:val="24"/>
        </w:rPr>
        <w:t xml:space="preserve"> </w:t>
      </w:r>
      <w:proofErr w:type="spellStart"/>
      <w:r w:rsidR="00D82242" w:rsidRPr="00D82242">
        <w:rPr>
          <w:sz w:val="24"/>
          <w:szCs w:val="24"/>
        </w:rPr>
        <w:t>Оксидтер</w:t>
      </w:r>
      <w:proofErr w:type="spellEnd"/>
      <w:r w:rsidR="00D82242" w:rsidRPr="00D82242">
        <w:rPr>
          <w:sz w:val="24"/>
          <w:szCs w:val="24"/>
        </w:rPr>
        <w:t xml:space="preserve"> </w:t>
      </w:r>
      <w:proofErr w:type="spellStart"/>
      <w:r w:rsidR="00D82242" w:rsidRPr="00D82242">
        <w:rPr>
          <w:sz w:val="24"/>
          <w:szCs w:val="24"/>
        </w:rPr>
        <w:t>жұмсақ</w:t>
      </w:r>
      <w:proofErr w:type="spellEnd"/>
      <w:r w:rsidR="00D82242" w:rsidRPr="00D82242">
        <w:rPr>
          <w:sz w:val="24"/>
          <w:szCs w:val="24"/>
        </w:rPr>
        <w:t xml:space="preserve"> </w:t>
      </w:r>
      <w:proofErr w:type="spellStart"/>
      <w:r w:rsidR="00D82242" w:rsidRPr="00D82242">
        <w:rPr>
          <w:sz w:val="24"/>
          <w:szCs w:val="24"/>
        </w:rPr>
        <w:t>және</w:t>
      </w:r>
      <w:proofErr w:type="spellEnd"/>
      <w:r w:rsidR="00D82242" w:rsidRPr="00D82242">
        <w:rPr>
          <w:sz w:val="24"/>
          <w:szCs w:val="24"/>
        </w:rPr>
        <w:t xml:space="preserve"> </w:t>
      </w:r>
      <w:proofErr w:type="spellStart"/>
      <w:r w:rsidR="00D82242" w:rsidRPr="00D82242">
        <w:rPr>
          <w:sz w:val="24"/>
          <w:szCs w:val="24"/>
        </w:rPr>
        <w:t>борпылдақ</w:t>
      </w:r>
      <w:proofErr w:type="spellEnd"/>
      <w:r w:rsidR="00D82242" w:rsidRPr="00D82242">
        <w:rPr>
          <w:sz w:val="24"/>
          <w:szCs w:val="24"/>
        </w:rPr>
        <w:t xml:space="preserve"> </w:t>
      </w:r>
      <w:proofErr w:type="spellStart"/>
      <w:r w:rsidR="00D82242" w:rsidRPr="00D82242">
        <w:rPr>
          <w:sz w:val="24"/>
          <w:szCs w:val="24"/>
        </w:rPr>
        <w:t>болады</w:t>
      </w:r>
      <w:proofErr w:type="spellEnd"/>
      <w:r w:rsidR="00D82242" w:rsidRPr="00D82242">
        <w:rPr>
          <w:sz w:val="24"/>
          <w:szCs w:val="24"/>
        </w:rPr>
        <w:t xml:space="preserve">, </w:t>
      </w:r>
      <w:proofErr w:type="spellStart"/>
      <w:r w:rsidR="00D82242" w:rsidRPr="00D82242">
        <w:rPr>
          <w:sz w:val="24"/>
          <w:szCs w:val="24"/>
        </w:rPr>
        <w:t>мысалы</w:t>
      </w:r>
      <w:proofErr w:type="spellEnd"/>
      <w:r w:rsidR="00D82242" w:rsidRPr="00D82242">
        <w:rPr>
          <w:sz w:val="24"/>
          <w:szCs w:val="24"/>
        </w:rPr>
        <w:t xml:space="preserve">, </w:t>
      </w:r>
      <w:proofErr w:type="spellStart"/>
      <w:r w:rsidR="00D82242" w:rsidRPr="00D82242">
        <w:rPr>
          <w:sz w:val="24"/>
          <w:szCs w:val="24"/>
        </w:rPr>
        <w:t>мыста</w:t>
      </w:r>
      <w:proofErr w:type="spellEnd"/>
      <w:r w:rsidR="00D82242" w:rsidRPr="00D82242">
        <w:rPr>
          <w:sz w:val="24"/>
          <w:szCs w:val="24"/>
        </w:rPr>
        <w:t xml:space="preserve">, </w:t>
      </w:r>
      <w:proofErr w:type="spellStart"/>
      <w:r w:rsidR="00D82242" w:rsidRPr="00D82242">
        <w:rPr>
          <w:sz w:val="24"/>
          <w:szCs w:val="24"/>
        </w:rPr>
        <w:t>темірде</w:t>
      </w:r>
      <w:proofErr w:type="spellEnd"/>
      <w:r w:rsidR="00D82242" w:rsidRPr="00D82242">
        <w:rPr>
          <w:sz w:val="24"/>
          <w:szCs w:val="24"/>
        </w:rPr>
        <w:t xml:space="preserve"> </w:t>
      </w:r>
      <w:proofErr w:type="spellStart"/>
      <w:r w:rsidR="00D82242" w:rsidRPr="00D82242">
        <w:rPr>
          <w:sz w:val="24"/>
          <w:szCs w:val="24"/>
        </w:rPr>
        <w:t>және</w:t>
      </w:r>
      <w:proofErr w:type="spellEnd"/>
      <w:r w:rsidR="00D82242" w:rsidRPr="00D82242">
        <w:rPr>
          <w:sz w:val="24"/>
          <w:szCs w:val="24"/>
        </w:rPr>
        <w:t xml:space="preserve"> </w:t>
      </w:r>
      <w:proofErr w:type="spellStart"/>
      <w:r w:rsidR="00D82242" w:rsidRPr="00D82242">
        <w:rPr>
          <w:sz w:val="24"/>
          <w:szCs w:val="24"/>
        </w:rPr>
        <w:t>оның</w:t>
      </w:r>
      <w:proofErr w:type="spellEnd"/>
      <w:r w:rsidR="00D82242" w:rsidRPr="00D82242">
        <w:rPr>
          <w:sz w:val="24"/>
          <w:szCs w:val="24"/>
        </w:rPr>
        <w:t xml:space="preserve"> </w:t>
      </w:r>
      <w:proofErr w:type="spellStart"/>
      <w:r w:rsidR="00D82242" w:rsidRPr="00D82242">
        <w:rPr>
          <w:sz w:val="24"/>
          <w:szCs w:val="24"/>
        </w:rPr>
        <w:t>қорытпаларында</w:t>
      </w:r>
      <w:proofErr w:type="spellEnd"/>
      <w:r w:rsidR="00D82242" w:rsidRPr="00D82242">
        <w:rPr>
          <w:sz w:val="24"/>
          <w:szCs w:val="24"/>
        </w:rPr>
        <w:t xml:space="preserve"> (тот).</w:t>
      </w:r>
      <w:r w:rsidR="00D82242" w:rsidRPr="00D82242">
        <w:rPr>
          <w:sz w:val="24"/>
          <w:szCs w:val="24"/>
          <w:lang w:val="kk-KZ"/>
        </w:rPr>
        <w:t xml:space="preserve"> Қатты және тұтас пленкалар алюминийде, асыл металдарда түзіледі.</w:t>
      </w:r>
      <w:r w:rsidR="00BE40F1" w:rsidRPr="00D82242">
        <w:rPr>
          <w:spacing w:val="1"/>
          <w:sz w:val="24"/>
          <w:szCs w:val="24"/>
          <w:lang w:val="kk-KZ"/>
        </w:rPr>
        <w:t xml:space="preserve"> </w:t>
      </w:r>
      <w:r w:rsidR="00D82242" w:rsidRPr="00D82242">
        <w:rPr>
          <w:sz w:val="24"/>
          <w:szCs w:val="24"/>
          <w:lang w:val="kk-KZ"/>
        </w:rPr>
        <w:t>Оксид пленкаларының қасиеттері, әдетте, негізгі материалдың қасиеттерінен айтарлықтай ерекшеленеді.</w:t>
      </w:r>
      <w:r w:rsidR="00BE40F1" w:rsidRPr="00D82242">
        <w:rPr>
          <w:sz w:val="24"/>
          <w:szCs w:val="24"/>
          <w:lang w:val="kk-KZ"/>
        </w:rPr>
        <w:t xml:space="preserve"> </w:t>
      </w:r>
      <w:r w:rsidR="00D82242" w:rsidRPr="00D82242">
        <w:rPr>
          <w:sz w:val="24"/>
          <w:szCs w:val="24"/>
          <w:lang w:val="kk-KZ"/>
        </w:rPr>
        <w:t>Ең маңыздылары-термиялық кеңею коэффициенті, сынғыштық, адгезиялық және когезиялық беріктік коэффициенті. Қасиеттерінің айырмашылығына байланысты пленкалар жарылып, қабыршақтануы мүмкін, бұл үйкеліс кезінде тозуға айтарлықтай әсер етеді</w:t>
      </w:r>
      <w:r w:rsidR="00BE40F1" w:rsidRPr="00D82242">
        <w:rPr>
          <w:sz w:val="24"/>
          <w:szCs w:val="24"/>
          <w:lang w:val="kk-KZ"/>
        </w:rPr>
        <w:t>.</w:t>
      </w:r>
    </w:p>
    <w:p w:rsidR="00BE40F1" w:rsidRPr="00AB139B" w:rsidRDefault="00764402" w:rsidP="000B08ED">
      <w:pPr>
        <w:pStyle w:val="a3"/>
        <w:spacing w:before="1"/>
        <w:ind w:left="0" w:right="349" w:firstLine="567"/>
        <w:rPr>
          <w:sz w:val="24"/>
          <w:szCs w:val="24"/>
          <w:highlight w:val="yellow"/>
          <w:lang w:val="kk-KZ"/>
        </w:rPr>
      </w:pPr>
      <w:r w:rsidRPr="00764402">
        <w:rPr>
          <w:sz w:val="24"/>
          <w:szCs w:val="24"/>
          <w:lang w:val="kk-KZ"/>
        </w:rPr>
        <w:t>Беттік-белсенді заттардың (ББЗ) молекулаларының физикалық адсорбциясы ерекше маңызды.</w:t>
      </w:r>
      <w:r>
        <w:rPr>
          <w:sz w:val="24"/>
          <w:szCs w:val="24"/>
          <w:lang w:val="kk-KZ"/>
        </w:rPr>
        <w:t xml:space="preserve"> </w:t>
      </w:r>
      <w:r w:rsidR="00AB139B" w:rsidRPr="00AB139B">
        <w:rPr>
          <w:sz w:val="24"/>
          <w:szCs w:val="24"/>
          <w:lang w:val="kk-KZ"/>
        </w:rPr>
        <w:t>ББЗ молекулалары белсенді топтармен беттің белсенді орталықтарында сорбцияланады, жанасатын беттердің жұбын бөлетін және үйкелісті айтарлықтай төмендететін молекулярлық түктірін (ворс) түзеді</w:t>
      </w:r>
      <w:r w:rsidR="00BE40F1" w:rsidRPr="00AB139B">
        <w:rPr>
          <w:sz w:val="24"/>
          <w:szCs w:val="24"/>
          <w:lang w:val="kk-KZ"/>
        </w:rPr>
        <w:t>.</w:t>
      </w:r>
    </w:p>
    <w:p w:rsidR="00BE40F1" w:rsidRPr="005D06E2" w:rsidRDefault="00AB139B" w:rsidP="000B08ED">
      <w:pPr>
        <w:pStyle w:val="a3"/>
        <w:spacing w:before="1"/>
        <w:ind w:left="0" w:right="348" w:firstLine="567"/>
        <w:rPr>
          <w:sz w:val="24"/>
          <w:szCs w:val="24"/>
          <w:lang w:val="kk-KZ"/>
        </w:rPr>
      </w:pPr>
      <w:r w:rsidRPr="00AB139B">
        <w:rPr>
          <w:sz w:val="24"/>
          <w:szCs w:val="24"/>
          <w:lang w:val="kk-KZ"/>
        </w:rPr>
        <w:t>ББЗ қатты дененің адсорбировті бетінде, өзара сұйықтықпен (сулау) әрекеттесу сипатын өзгерте алады.</w:t>
      </w:r>
      <w:r>
        <w:rPr>
          <w:sz w:val="24"/>
          <w:szCs w:val="24"/>
          <w:lang w:val="kk-KZ"/>
        </w:rPr>
        <w:t xml:space="preserve"> </w:t>
      </w:r>
      <w:r w:rsidR="005D06E2" w:rsidRPr="005D06E2">
        <w:rPr>
          <w:sz w:val="24"/>
          <w:szCs w:val="24"/>
          <w:lang w:val="kk-KZ"/>
        </w:rPr>
        <w:t>ББЗ молекулалары қатты бетке қалай бағытталғанына байланысты, соңғысы жақсы сулануы мүмкін (гидрофильді) немесе нашар (гидрофобты бет).</w:t>
      </w:r>
      <w:r w:rsidR="005D06E2">
        <w:rPr>
          <w:sz w:val="24"/>
          <w:szCs w:val="24"/>
          <w:lang w:val="kk-KZ"/>
        </w:rPr>
        <w:t xml:space="preserve"> </w:t>
      </w:r>
      <w:r w:rsidR="005D06E2" w:rsidRPr="005D06E2">
        <w:rPr>
          <w:sz w:val="24"/>
          <w:szCs w:val="24"/>
          <w:lang w:val="kk-KZ"/>
        </w:rPr>
        <w:t>Сонымен, егер молекулалық түктер полярлық топтарға бағытталған болса, ал қарама-қарсы ұштары полярлы емес болса, онда сулану жақсы, егер молекулалардың бағыты керісінше болса, сулану нашар болады</w:t>
      </w:r>
      <w:r w:rsidR="00BE40F1" w:rsidRPr="005D06E2">
        <w:rPr>
          <w:sz w:val="24"/>
          <w:szCs w:val="24"/>
          <w:lang w:val="kk-KZ"/>
        </w:rPr>
        <w:t>.</w:t>
      </w:r>
    </w:p>
    <w:p w:rsidR="00F64C83" w:rsidRPr="005D06E2" w:rsidRDefault="0053579B" w:rsidP="000B08ED">
      <w:pPr>
        <w:pStyle w:val="a3"/>
        <w:spacing w:before="2"/>
        <w:ind w:left="0" w:right="113" w:firstLine="567"/>
        <w:rPr>
          <w:sz w:val="24"/>
          <w:szCs w:val="24"/>
          <w:lang w:val="kk-KZ"/>
        </w:rPr>
      </w:pPr>
      <w:r w:rsidRPr="000B08ED">
        <w:rPr>
          <w:noProof/>
          <w:sz w:val="24"/>
          <w:szCs w:val="24"/>
          <w:lang w:eastAsia="ru-RU"/>
        </w:rPr>
        <mc:AlternateContent>
          <mc:Choice Requires="wpg">
            <w:drawing>
              <wp:anchor distT="0" distB="0" distL="0" distR="0" simplePos="0" relativeHeight="251659776" behindDoc="1" locked="0" layoutInCell="1" allowOverlap="1" wp14:anchorId="6541F716" wp14:editId="2EB0F60A">
                <wp:simplePos x="0" y="0"/>
                <wp:positionH relativeFrom="page">
                  <wp:posOffset>1840230</wp:posOffset>
                </wp:positionH>
                <wp:positionV relativeFrom="paragraph">
                  <wp:posOffset>405130</wp:posOffset>
                </wp:positionV>
                <wp:extent cx="3633470" cy="1531620"/>
                <wp:effectExtent l="0" t="0" r="24130" b="11430"/>
                <wp:wrapTopAndBottom/>
                <wp:docPr id="63" name="Группа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3470" cy="1531620"/>
                          <a:chOff x="2905" y="247"/>
                          <a:chExt cx="6218" cy="2893"/>
                        </a:xfrm>
                      </wpg:grpSpPr>
                      <pic:pic xmlns:pic="http://schemas.openxmlformats.org/drawingml/2006/picture">
                        <pic:nvPicPr>
                          <pic:cNvPr id="64" name="Picture 7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4339" y="401"/>
                            <a:ext cx="37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7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4959" y="1784"/>
                            <a:ext cx="46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 name="AutoShape 76"/>
                        <wps:cNvSpPr>
                          <a:spLocks/>
                        </wps:cNvSpPr>
                        <wps:spPr bwMode="auto">
                          <a:xfrm>
                            <a:off x="4173" y="2300"/>
                            <a:ext cx="2184" cy="413"/>
                          </a:xfrm>
                          <a:custGeom>
                            <a:avLst/>
                            <a:gdLst>
                              <a:gd name="T0" fmla="+- 0 6357 4174"/>
                              <a:gd name="T1" fmla="*/ T0 w 2184"/>
                              <a:gd name="T2" fmla="+- 0 2300 2300"/>
                              <a:gd name="T3" fmla="*/ 2300 h 413"/>
                              <a:gd name="T4" fmla="+- 0 5980 4174"/>
                              <a:gd name="T5" fmla="*/ T4 w 2184"/>
                              <a:gd name="T6" fmla="+- 0 2676 2300"/>
                              <a:gd name="T7" fmla="*/ 2676 h 413"/>
                              <a:gd name="T8" fmla="+- 0 4550 4174"/>
                              <a:gd name="T9" fmla="*/ T8 w 2184"/>
                              <a:gd name="T10" fmla="+- 0 2310 2300"/>
                              <a:gd name="T11" fmla="*/ 2310 h 413"/>
                              <a:gd name="T12" fmla="+- 0 4174 4174"/>
                              <a:gd name="T13" fmla="*/ T12 w 2184"/>
                              <a:gd name="T14" fmla="+- 0 2685 2300"/>
                              <a:gd name="T15" fmla="*/ 2685 h 413"/>
                              <a:gd name="T16" fmla="+- 0 5823 4174"/>
                              <a:gd name="T17" fmla="*/ T16 w 2184"/>
                              <a:gd name="T18" fmla="+- 0 2328 2300"/>
                              <a:gd name="T19" fmla="*/ 2328 h 413"/>
                              <a:gd name="T20" fmla="+- 0 5447 4174"/>
                              <a:gd name="T21" fmla="*/ T20 w 2184"/>
                              <a:gd name="T22" fmla="+- 0 2704 2300"/>
                              <a:gd name="T23" fmla="*/ 2704 h 413"/>
                              <a:gd name="T24" fmla="+- 0 5121 4174"/>
                              <a:gd name="T25" fmla="*/ T24 w 2184"/>
                              <a:gd name="T26" fmla="+- 0 2338 2300"/>
                              <a:gd name="T27" fmla="*/ 2338 h 413"/>
                              <a:gd name="T28" fmla="+- 0 4745 4174"/>
                              <a:gd name="T29" fmla="*/ T28 w 2184"/>
                              <a:gd name="T30" fmla="+- 0 2713 2300"/>
                              <a:gd name="T31" fmla="*/ 2713 h 41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84" h="413">
                                <a:moveTo>
                                  <a:pt x="2183" y="0"/>
                                </a:moveTo>
                                <a:lnTo>
                                  <a:pt x="1806" y="376"/>
                                </a:lnTo>
                                <a:moveTo>
                                  <a:pt x="376" y="10"/>
                                </a:moveTo>
                                <a:lnTo>
                                  <a:pt x="0" y="385"/>
                                </a:lnTo>
                                <a:moveTo>
                                  <a:pt x="1649" y="28"/>
                                </a:moveTo>
                                <a:lnTo>
                                  <a:pt x="1273" y="404"/>
                                </a:lnTo>
                                <a:moveTo>
                                  <a:pt x="947" y="38"/>
                                </a:moveTo>
                                <a:lnTo>
                                  <a:pt x="571" y="413"/>
                                </a:lnTo>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77"/>
                        <wps:cNvSpPr>
                          <a:spLocks/>
                        </wps:cNvSpPr>
                        <wps:spPr bwMode="auto">
                          <a:xfrm>
                            <a:off x="4229" y="1255"/>
                            <a:ext cx="1969" cy="1001"/>
                          </a:xfrm>
                          <a:custGeom>
                            <a:avLst/>
                            <a:gdLst>
                              <a:gd name="T0" fmla="+- 0 6198 4230"/>
                              <a:gd name="T1" fmla="*/ T0 w 1969"/>
                              <a:gd name="T2" fmla="+- 0 1255 1255"/>
                              <a:gd name="T3" fmla="*/ 1255 h 1001"/>
                              <a:gd name="T4" fmla="+- 0 6100 4230"/>
                              <a:gd name="T5" fmla="*/ T4 w 1969"/>
                              <a:gd name="T6" fmla="+- 0 1256 1255"/>
                              <a:gd name="T7" fmla="*/ 1256 h 1001"/>
                              <a:gd name="T8" fmla="+- 0 6003 4230"/>
                              <a:gd name="T9" fmla="*/ T8 w 1969"/>
                              <a:gd name="T10" fmla="+- 0 1260 1255"/>
                              <a:gd name="T11" fmla="*/ 1260 h 1001"/>
                              <a:gd name="T12" fmla="+- 0 5907 4230"/>
                              <a:gd name="T13" fmla="*/ T12 w 1969"/>
                              <a:gd name="T14" fmla="+- 0 1266 1255"/>
                              <a:gd name="T15" fmla="*/ 1266 h 1001"/>
                              <a:gd name="T16" fmla="+- 0 5813 4230"/>
                              <a:gd name="T17" fmla="*/ T16 w 1969"/>
                              <a:gd name="T18" fmla="+- 0 1274 1255"/>
                              <a:gd name="T19" fmla="*/ 1274 h 1001"/>
                              <a:gd name="T20" fmla="+- 0 5720 4230"/>
                              <a:gd name="T21" fmla="*/ T20 w 1969"/>
                              <a:gd name="T22" fmla="+- 0 1285 1255"/>
                              <a:gd name="T23" fmla="*/ 1285 h 1001"/>
                              <a:gd name="T24" fmla="+- 0 5629 4230"/>
                              <a:gd name="T25" fmla="*/ T24 w 1969"/>
                              <a:gd name="T26" fmla="+- 0 1297 1255"/>
                              <a:gd name="T27" fmla="*/ 1297 h 1001"/>
                              <a:gd name="T28" fmla="+- 0 5540 4230"/>
                              <a:gd name="T29" fmla="*/ T28 w 1969"/>
                              <a:gd name="T30" fmla="+- 0 1312 1255"/>
                              <a:gd name="T31" fmla="*/ 1312 h 1001"/>
                              <a:gd name="T32" fmla="+- 0 5453 4230"/>
                              <a:gd name="T33" fmla="*/ T32 w 1969"/>
                              <a:gd name="T34" fmla="+- 0 1329 1255"/>
                              <a:gd name="T35" fmla="*/ 1329 h 1001"/>
                              <a:gd name="T36" fmla="+- 0 5368 4230"/>
                              <a:gd name="T37" fmla="*/ T36 w 1969"/>
                              <a:gd name="T38" fmla="+- 0 1348 1255"/>
                              <a:gd name="T39" fmla="*/ 1348 h 1001"/>
                              <a:gd name="T40" fmla="+- 0 5285 4230"/>
                              <a:gd name="T41" fmla="*/ T40 w 1969"/>
                              <a:gd name="T42" fmla="+- 0 1369 1255"/>
                              <a:gd name="T43" fmla="*/ 1369 h 1001"/>
                              <a:gd name="T44" fmla="+- 0 5204 4230"/>
                              <a:gd name="T45" fmla="*/ T44 w 1969"/>
                              <a:gd name="T46" fmla="+- 0 1392 1255"/>
                              <a:gd name="T47" fmla="*/ 1392 h 1001"/>
                              <a:gd name="T48" fmla="+- 0 5126 4230"/>
                              <a:gd name="T49" fmla="*/ T48 w 1969"/>
                              <a:gd name="T50" fmla="+- 0 1416 1255"/>
                              <a:gd name="T51" fmla="*/ 1416 h 1001"/>
                              <a:gd name="T52" fmla="+- 0 5050 4230"/>
                              <a:gd name="T53" fmla="*/ T52 w 1969"/>
                              <a:gd name="T54" fmla="+- 0 1443 1255"/>
                              <a:gd name="T55" fmla="*/ 1443 h 1001"/>
                              <a:gd name="T56" fmla="+- 0 4977 4230"/>
                              <a:gd name="T57" fmla="*/ T56 w 1969"/>
                              <a:gd name="T58" fmla="+- 0 1471 1255"/>
                              <a:gd name="T59" fmla="*/ 1471 h 1001"/>
                              <a:gd name="T60" fmla="+- 0 4907 4230"/>
                              <a:gd name="T61" fmla="*/ T60 w 1969"/>
                              <a:gd name="T62" fmla="+- 0 1501 1255"/>
                              <a:gd name="T63" fmla="*/ 1501 h 1001"/>
                              <a:gd name="T64" fmla="+- 0 4839 4230"/>
                              <a:gd name="T65" fmla="*/ T64 w 1969"/>
                              <a:gd name="T66" fmla="+- 0 1532 1255"/>
                              <a:gd name="T67" fmla="*/ 1532 h 1001"/>
                              <a:gd name="T68" fmla="+- 0 4774 4230"/>
                              <a:gd name="T69" fmla="*/ T68 w 1969"/>
                              <a:gd name="T70" fmla="+- 0 1565 1255"/>
                              <a:gd name="T71" fmla="*/ 1565 h 1001"/>
                              <a:gd name="T72" fmla="+- 0 4712 4230"/>
                              <a:gd name="T73" fmla="*/ T72 w 1969"/>
                              <a:gd name="T74" fmla="+- 0 1599 1255"/>
                              <a:gd name="T75" fmla="*/ 1599 h 1001"/>
                              <a:gd name="T76" fmla="+- 0 4654 4230"/>
                              <a:gd name="T77" fmla="*/ T76 w 1969"/>
                              <a:gd name="T78" fmla="+- 0 1635 1255"/>
                              <a:gd name="T79" fmla="*/ 1635 h 1001"/>
                              <a:gd name="T80" fmla="+- 0 4599 4230"/>
                              <a:gd name="T81" fmla="*/ T80 w 1969"/>
                              <a:gd name="T82" fmla="+- 0 1672 1255"/>
                              <a:gd name="T83" fmla="*/ 1672 h 1001"/>
                              <a:gd name="T84" fmla="+- 0 4547 4230"/>
                              <a:gd name="T85" fmla="*/ T84 w 1969"/>
                              <a:gd name="T86" fmla="+- 0 1711 1255"/>
                              <a:gd name="T87" fmla="*/ 1711 h 1001"/>
                              <a:gd name="T88" fmla="+- 0 4498 4230"/>
                              <a:gd name="T89" fmla="*/ T88 w 1969"/>
                              <a:gd name="T90" fmla="+- 0 1751 1255"/>
                              <a:gd name="T91" fmla="*/ 1751 h 1001"/>
                              <a:gd name="T92" fmla="+- 0 4454 4230"/>
                              <a:gd name="T93" fmla="*/ T92 w 1969"/>
                              <a:gd name="T94" fmla="+- 0 1792 1255"/>
                              <a:gd name="T95" fmla="*/ 1792 h 1001"/>
                              <a:gd name="T96" fmla="+- 0 4375 4230"/>
                              <a:gd name="T97" fmla="*/ T96 w 1969"/>
                              <a:gd name="T98" fmla="+- 0 1877 1255"/>
                              <a:gd name="T99" fmla="*/ 1877 h 1001"/>
                              <a:gd name="T100" fmla="+- 0 4313 4230"/>
                              <a:gd name="T101" fmla="*/ T100 w 1969"/>
                              <a:gd name="T102" fmla="+- 0 1967 1255"/>
                              <a:gd name="T103" fmla="*/ 1967 h 1001"/>
                              <a:gd name="T104" fmla="+- 0 4267 4230"/>
                              <a:gd name="T105" fmla="*/ T104 w 1969"/>
                              <a:gd name="T106" fmla="+- 0 2060 1255"/>
                              <a:gd name="T107" fmla="*/ 2060 h 1001"/>
                              <a:gd name="T108" fmla="+- 0 4239 4230"/>
                              <a:gd name="T109" fmla="*/ T108 w 1969"/>
                              <a:gd name="T110" fmla="+- 0 2157 1255"/>
                              <a:gd name="T111" fmla="*/ 2157 h 1001"/>
                              <a:gd name="T112" fmla="+- 0 4232 4230"/>
                              <a:gd name="T113" fmla="*/ T112 w 1969"/>
                              <a:gd name="T114" fmla="+- 0 2206 1255"/>
                              <a:gd name="T115" fmla="*/ 2206 h 1001"/>
                              <a:gd name="T116" fmla="+- 0 4230 4230"/>
                              <a:gd name="T117" fmla="*/ T116 w 1969"/>
                              <a:gd name="T118" fmla="+- 0 2256 1255"/>
                              <a:gd name="T119" fmla="*/ 2256 h 10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969" h="1001">
                                <a:moveTo>
                                  <a:pt x="1968" y="0"/>
                                </a:moveTo>
                                <a:lnTo>
                                  <a:pt x="1870" y="1"/>
                                </a:lnTo>
                                <a:lnTo>
                                  <a:pt x="1773" y="5"/>
                                </a:lnTo>
                                <a:lnTo>
                                  <a:pt x="1677" y="11"/>
                                </a:lnTo>
                                <a:lnTo>
                                  <a:pt x="1583" y="19"/>
                                </a:lnTo>
                                <a:lnTo>
                                  <a:pt x="1490" y="30"/>
                                </a:lnTo>
                                <a:lnTo>
                                  <a:pt x="1399" y="42"/>
                                </a:lnTo>
                                <a:lnTo>
                                  <a:pt x="1310" y="57"/>
                                </a:lnTo>
                                <a:lnTo>
                                  <a:pt x="1223" y="74"/>
                                </a:lnTo>
                                <a:lnTo>
                                  <a:pt x="1138" y="93"/>
                                </a:lnTo>
                                <a:lnTo>
                                  <a:pt x="1055" y="114"/>
                                </a:lnTo>
                                <a:lnTo>
                                  <a:pt x="974" y="137"/>
                                </a:lnTo>
                                <a:lnTo>
                                  <a:pt x="896" y="161"/>
                                </a:lnTo>
                                <a:lnTo>
                                  <a:pt x="820" y="188"/>
                                </a:lnTo>
                                <a:lnTo>
                                  <a:pt x="747" y="216"/>
                                </a:lnTo>
                                <a:lnTo>
                                  <a:pt x="677" y="246"/>
                                </a:lnTo>
                                <a:lnTo>
                                  <a:pt x="609" y="277"/>
                                </a:lnTo>
                                <a:lnTo>
                                  <a:pt x="544" y="310"/>
                                </a:lnTo>
                                <a:lnTo>
                                  <a:pt x="482" y="344"/>
                                </a:lnTo>
                                <a:lnTo>
                                  <a:pt x="424" y="380"/>
                                </a:lnTo>
                                <a:lnTo>
                                  <a:pt x="369" y="417"/>
                                </a:lnTo>
                                <a:lnTo>
                                  <a:pt x="317" y="456"/>
                                </a:lnTo>
                                <a:lnTo>
                                  <a:pt x="268" y="496"/>
                                </a:lnTo>
                                <a:lnTo>
                                  <a:pt x="224" y="537"/>
                                </a:lnTo>
                                <a:lnTo>
                                  <a:pt x="145" y="622"/>
                                </a:lnTo>
                                <a:lnTo>
                                  <a:pt x="83" y="712"/>
                                </a:lnTo>
                                <a:lnTo>
                                  <a:pt x="37" y="805"/>
                                </a:lnTo>
                                <a:lnTo>
                                  <a:pt x="9" y="902"/>
                                </a:lnTo>
                                <a:lnTo>
                                  <a:pt x="2" y="951"/>
                                </a:lnTo>
                                <a:lnTo>
                                  <a:pt x="0" y="1001"/>
                                </a:lnTo>
                              </a:path>
                            </a:pathLst>
                          </a:custGeom>
                          <a:noFill/>
                          <a:ln w="2964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8" name="Picture 7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6773" y="1782"/>
                            <a:ext cx="37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AutoShape 79"/>
                        <wps:cNvSpPr>
                          <a:spLocks/>
                        </wps:cNvSpPr>
                        <wps:spPr bwMode="auto">
                          <a:xfrm>
                            <a:off x="6495" y="2300"/>
                            <a:ext cx="1866" cy="413"/>
                          </a:xfrm>
                          <a:custGeom>
                            <a:avLst/>
                            <a:gdLst>
                              <a:gd name="T0" fmla="+- 0 6872 6495"/>
                              <a:gd name="T1" fmla="*/ T0 w 1866"/>
                              <a:gd name="T2" fmla="+- 0 2300 2300"/>
                              <a:gd name="T3" fmla="*/ 2300 h 413"/>
                              <a:gd name="T4" fmla="+- 0 6495 6495"/>
                              <a:gd name="T5" fmla="*/ T4 w 1866"/>
                              <a:gd name="T6" fmla="+- 0 2676 2300"/>
                              <a:gd name="T7" fmla="*/ 2676 h 413"/>
                              <a:gd name="T8" fmla="+- 0 7405 6495"/>
                              <a:gd name="T9" fmla="*/ T8 w 1866"/>
                              <a:gd name="T10" fmla="+- 0 2319 2300"/>
                              <a:gd name="T11" fmla="*/ 2319 h 413"/>
                              <a:gd name="T12" fmla="+- 0 7029 6495"/>
                              <a:gd name="T13" fmla="*/ T12 w 1866"/>
                              <a:gd name="T14" fmla="+- 0 2695 2300"/>
                              <a:gd name="T15" fmla="*/ 2695 h 413"/>
                              <a:gd name="T16" fmla="+- 0 7874 6495"/>
                              <a:gd name="T17" fmla="*/ T16 w 1866"/>
                              <a:gd name="T18" fmla="+- 0 2338 2300"/>
                              <a:gd name="T19" fmla="*/ 2338 h 413"/>
                              <a:gd name="T20" fmla="+- 0 7497 6495"/>
                              <a:gd name="T21" fmla="*/ T20 w 1866"/>
                              <a:gd name="T22" fmla="+- 0 2713 2300"/>
                              <a:gd name="T23" fmla="*/ 2713 h 413"/>
                              <a:gd name="T24" fmla="+- 0 8360 6495"/>
                              <a:gd name="T25" fmla="*/ T24 w 1866"/>
                              <a:gd name="T26" fmla="+- 0 2328 2300"/>
                              <a:gd name="T27" fmla="*/ 2328 h 413"/>
                              <a:gd name="T28" fmla="+- 0 7984 6495"/>
                              <a:gd name="T29" fmla="*/ T28 w 1866"/>
                              <a:gd name="T30" fmla="+- 0 2704 2300"/>
                              <a:gd name="T31" fmla="*/ 2704 h 41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866" h="413">
                                <a:moveTo>
                                  <a:pt x="377" y="0"/>
                                </a:moveTo>
                                <a:lnTo>
                                  <a:pt x="0" y="376"/>
                                </a:lnTo>
                                <a:moveTo>
                                  <a:pt x="910" y="19"/>
                                </a:moveTo>
                                <a:lnTo>
                                  <a:pt x="534" y="395"/>
                                </a:lnTo>
                                <a:moveTo>
                                  <a:pt x="1379" y="38"/>
                                </a:moveTo>
                                <a:lnTo>
                                  <a:pt x="1002" y="413"/>
                                </a:lnTo>
                                <a:moveTo>
                                  <a:pt x="1865" y="28"/>
                                </a:moveTo>
                                <a:lnTo>
                                  <a:pt x="1489" y="404"/>
                                </a:lnTo>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80"/>
                        <wps:cNvSpPr>
                          <a:spLocks/>
                        </wps:cNvSpPr>
                        <wps:spPr bwMode="auto">
                          <a:xfrm>
                            <a:off x="6158" y="1255"/>
                            <a:ext cx="2118" cy="1001"/>
                          </a:xfrm>
                          <a:custGeom>
                            <a:avLst/>
                            <a:gdLst>
                              <a:gd name="T0" fmla="+- 0 6158 6158"/>
                              <a:gd name="T1" fmla="*/ T0 w 2118"/>
                              <a:gd name="T2" fmla="+- 0 1255 1255"/>
                              <a:gd name="T3" fmla="*/ 1255 h 1001"/>
                              <a:gd name="T4" fmla="+- 0 6258 6158"/>
                              <a:gd name="T5" fmla="*/ T4 w 2118"/>
                              <a:gd name="T6" fmla="+- 0 1256 1255"/>
                              <a:gd name="T7" fmla="*/ 1256 h 1001"/>
                              <a:gd name="T8" fmla="+- 0 6357 6158"/>
                              <a:gd name="T9" fmla="*/ T8 w 2118"/>
                              <a:gd name="T10" fmla="+- 0 1259 1255"/>
                              <a:gd name="T11" fmla="*/ 1259 h 1001"/>
                              <a:gd name="T12" fmla="+- 0 6454 6158"/>
                              <a:gd name="T13" fmla="*/ T12 w 2118"/>
                              <a:gd name="T14" fmla="+- 0 1265 1255"/>
                              <a:gd name="T15" fmla="*/ 1265 h 1001"/>
                              <a:gd name="T16" fmla="+- 0 6550 6158"/>
                              <a:gd name="T17" fmla="*/ T16 w 2118"/>
                              <a:gd name="T18" fmla="+- 0 1272 1255"/>
                              <a:gd name="T19" fmla="*/ 1272 h 1001"/>
                              <a:gd name="T20" fmla="+- 0 6644 6158"/>
                              <a:gd name="T21" fmla="*/ T20 w 2118"/>
                              <a:gd name="T22" fmla="+- 0 1282 1255"/>
                              <a:gd name="T23" fmla="*/ 1282 h 1001"/>
                              <a:gd name="T24" fmla="+- 0 6737 6158"/>
                              <a:gd name="T25" fmla="*/ T24 w 2118"/>
                              <a:gd name="T26" fmla="+- 0 1293 1255"/>
                              <a:gd name="T27" fmla="*/ 1293 h 1001"/>
                              <a:gd name="T28" fmla="+- 0 6828 6158"/>
                              <a:gd name="T29" fmla="*/ T28 w 2118"/>
                              <a:gd name="T30" fmla="+- 0 1306 1255"/>
                              <a:gd name="T31" fmla="*/ 1306 h 1001"/>
                              <a:gd name="T32" fmla="+- 0 6917 6158"/>
                              <a:gd name="T33" fmla="*/ T32 w 2118"/>
                              <a:gd name="T34" fmla="+- 0 1321 1255"/>
                              <a:gd name="T35" fmla="*/ 1321 h 1001"/>
                              <a:gd name="T36" fmla="+- 0 7004 6158"/>
                              <a:gd name="T37" fmla="*/ T36 w 2118"/>
                              <a:gd name="T38" fmla="+- 0 1338 1255"/>
                              <a:gd name="T39" fmla="*/ 1338 h 1001"/>
                              <a:gd name="T40" fmla="+- 0 7090 6158"/>
                              <a:gd name="T41" fmla="*/ T40 w 2118"/>
                              <a:gd name="T42" fmla="+- 0 1357 1255"/>
                              <a:gd name="T43" fmla="*/ 1357 h 1001"/>
                              <a:gd name="T44" fmla="+- 0 7173 6158"/>
                              <a:gd name="T45" fmla="*/ T44 w 2118"/>
                              <a:gd name="T46" fmla="+- 0 1377 1255"/>
                              <a:gd name="T47" fmla="*/ 1377 h 1001"/>
                              <a:gd name="T48" fmla="+- 0 7254 6158"/>
                              <a:gd name="T49" fmla="*/ T48 w 2118"/>
                              <a:gd name="T50" fmla="+- 0 1399 1255"/>
                              <a:gd name="T51" fmla="*/ 1399 h 1001"/>
                              <a:gd name="T52" fmla="+- 0 7333 6158"/>
                              <a:gd name="T53" fmla="*/ T52 w 2118"/>
                              <a:gd name="T54" fmla="+- 0 1423 1255"/>
                              <a:gd name="T55" fmla="*/ 1423 h 1001"/>
                              <a:gd name="T56" fmla="+- 0 7409 6158"/>
                              <a:gd name="T57" fmla="*/ T56 w 2118"/>
                              <a:gd name="T58" fmla="+- 0 1448 1255"/>
                              <a:gd name="T59" fmla="*/ 1448 h 1001"/>
                              <a:gd name="T60" fmla="+- 0 7483 6158"/>
                              <a:gd name="T61" fmla="*/ T60 w 2118"/>
                              <a:gd name="T62" fmla="+- 0 1475 1255"/>
                              <a:gd name="T63" fmla="*/ 1475 h 1001"/>
                              <a:gd name="T64" fmla="+- 0 7554 6158"/>
                              <a:gd name="T65" fmla="*/ T64 w 2118"/>
                              <a:gd name="T66" fmla="+- 0 1503 1255"/>
                              <a:gd name="T67" fmla="*/ 1503 h 1001"/>
                              <a:gd name="T68" fmla="+- 0 7623 6158"/>
                              <a:gd name="T69" fmla="*/ T68 w 2118"/>
                              <a:gd name="T70" fmla="+- 0 1533 1255"/>
                              <a:gd name="T71" fmla="*/ 1533 h 1001"/>
                              <a:gd name="T72" fmla="+- 0 7688 6158"/>
                              <a:gd name="T73" fmla="*/ T72 w 2118"/>
                              <a:gd name="T74" fmla="+- 0 1564 1255"/>
                              <a:gd name="T75" fmla="*/ 1564 h 1001"/>
                              <a:gd name="T76" fmla="+- 0 7751 6158"/>
                              <a:gd name="T77" fmla="*/ T76 w 2118"/>
                              <a:gd name="T78" fmla="+- 0 1596 1255"/>
                              <a:gd name="T79" fmla="*/ 1596 h 1001"/>
                              <a:gd name="T80" fmla="+- 0 7811 6158"/>
                              <a:gd name="T81" fmla="*/ T80 w 2118"/>
                              <a:gd name="T82" fmla="+- 0 1630 1255"/>
                              <a:gd name="T83" fmla="*/ 1630 h 1001"/>
                              <a:gd name="T84" fmla="+- 0 7868 6158"/>
                              <a:gd name="T85" fmla="*/ T84 w 2118"/>
                              <a:gd name="T86" fmla="+- 0 1665 1255"/>
                              <a:gd name="T87" fmla="*/ 1665 h 1001"/>
                              <a:gd name="T88" fmla="+- 0 7921 6158"/>
                              <a:gd name="T89" fmla="*/ T88 w 2118"/>
                              <a:gd name="T90" fmla="+- 0 1701 1255"/>
                              <a:gd name="T91" fmla="*/ 1701 h 1001"/>
                              <a:gd name="T92" fmla="+- 0 7971 6158"/>
                              <a:gd name="T93" fmla="*/ T92 w 2118"/>
                              <a:gd name="T94" fmla="+- 0 1738 1255"/>
                              <a:gd name="T95" fmla="*/ 1738 h 1001"/>
                              <a:gd name="T96" fmla="+- 0 8018 6158"/>
                              <a:gd name="T97" fmla="*/ T96 w 2118"/>
                              <a:gd name="T98" fmla="+- 0 1776 1255"/>
                              <a:gd name="T99" fmla="*/ 1776 h 1001"/>
                              <a:gd name="T100" fmla="+- 0 8100 6158"/>
                              <a:gd name="T101" fmla="*/ T100 w 2118"/>
                              <a:gd name="T102" fmla="+- 0 1856 1255"/>
                              <a:gd name="T103" fmla="*/ 1856 h 1001"/>
                              <a:gd name="T104" fmla="+- 0 8168 6158"/>
                              <a:gd name="T105" fmla="*/ T104 w 2118"/>
                              <a:gd name="T106" fmla="+- 0 1940 1255"/>
                              <a:gd name="T107" fmla="*/ 1940 h 1001"/>
                              <a:gd name="T108" fmla="+- 0 8220 6158"/>
                              <a:gd name="T109" fmla="*/ T108 w 2118"/>
                              <a:gd name="T110" fmla="+- 0 2026 1255"/>
                              <a:gd name="T111" fmla="*/ 2026 h 1001"/>
                              <a:gd name="T112" fmla="+- 0 8256 6158"/>
                              <a:gd name="T113" fmla="*/ T112 w 2118"/>
                              <a:gd name="T114" fmla="+- 0 2116 1255"/>
                              <a:gd name="T115" fmla="*/ 2116 h 1001"/>
                              <a:gd name="T116" fmla="+- 0 8274 6158"/>
                              <a:gd name="T117" fmla="*/ T116 w 2118"/>
                              <a:gd name="T118" fmla="+- 0 2209 1255"/>
                              <a:gd name="T119" fmla="*/ 2209 h 1001"/>
                              <a:gd name="T120" fmla="+- 0 8276 6158"/>
                              <a:gd name="T121" fmla="*/ T120 w 2118"/>
                              <a:gd name="T122" fmla="+- 0 2256 1255"/>
                              <a:gd name="T123" fmla="*/ 2256 h 10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118" h="1001">
                                <a:moveTo>
                                  <a:pt x="0" y="0"/>
                                </a:moveTo>
                                <a:lnTo>
                                  <a:pt x="100" y="1"/>
                                </a:lnTo>
                                <a:lnTo>
                                  <a:pt x="199" y="4"/>
                                </a:lnTo>
                                <a:lnTo>
                                  <a:pt x="296" y="10"/>
                                </a:lnTo>
                                <a:lnTo>
                                  <a:pt x="392" y="17"/>
                                </a:lnTo>
                                <a:lnTo>
                                  <a:pt x="486" y="27"/>
                                </a:lnTo>
                                <a:lnTo>
                                  <a:pt x="579" y="38"/>
                                </a:lnTo>
                                <a:lnTo>
                                  <a:pt x="670" y="51"/>
                                </a:lnTo>
                                <a:lnTo>
                                  <a:pt x="759" y="66"/>
                                </a:lnTo>
                                <a:lnTo>
                                  <a:pt x="846" y="83"/>
                                </a:lnTo>
                                <a:lnTo>
                                  <a:pt x="932" y="102"/>
                                </a:lnTo>
                                <a:lnTo>
                                  <a:pt x="1015" y="122"/>
                                </a:lnTo>
                                <a:lnTo>
                                  <a:pt x="1096" y="144"/>
                                </a:lnTo>
                                <a:lnTo>
                                  <a:pt x="1175" y="168"/>
                                </a:lnTo>
                                <a:lnTo>
                                  <a:pt x="1251" y="193"/>
                                </a:lnTo>
                                <a:lnTo>
                                  <a:pt x="1325" y="220"/>
                                </a:lnTo>
                                <a:lnTo>
                                  <a:pt x="1396" y="248"/>
                                </a:lnTo>
                                <a:lnTo>
                                  <a:pt x="1465" y="278"/>
                                </a:lnTo>
                                <a:lnTo>
                                  <a:pt x="1530" y="309"/>
                                </a:lnTo>
                                <a:lnTo>
                                  <a:pt x="1593" y="341"/>
                                </a:lnTo>
                                <a:lnTo>
                                  <a:pt x="1653" y="375"/>
                                </a:lnTo>
                                <a:lnTo>
                                  <a:pt x="1710" y="410"/>
                                </a:lnTo>
                                <a:lnTo>
                                  <a:pt x="1763" y="446"/>
                                </a:lnTo>
                                <a:lnTo>
                                  <a:pt x="1813" y="483"/>
                                </a:lnTo>
                                <a:lnTo>
                                  <a:pt x="1860" y="521"/>
                                </a:lnTo>
                                <a:lnTo>
                                  <a:pt x="1942" y="601"/>
                                </a:lnTo>
                                <a:lnTo>
                                  <a:pt x="2010" y="685"/>
                                </a:lnTo>
                                <a:lnTo>
                                  <a:pt x="2062" y="771"/>
                                </a:lnTo>
                                <a:lnTo>
                                  <a:pt x="2098" y="861"/>
                                </a:lnTo>
                                <a:lnTo>
                                  <a:pt x="2116" y="954"/>
                                </a:lnTo>
                                <a:lnTo>
                                  <a:pt x="2118" y="1001"/>
                                </a:lnTo>
                              </a:path>
                            </a:pathLst>
                          </a:custGeom>
                          <a:noFill/>
                          <a:ln w="2964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1" name="Picture 8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033" y="1973"/>
                            <a:ext cx="272"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 name="Freeform 82"/>
                        <wps:cNvSpPr>
                          <a:spLocks/>
                        </wps:cNvSpPr>
                        <wps:spPr bwMode="auto">
                          <a:xfrm>
                            <a:off x="8030" y="1880"/>
                            <a:ext cx="458" cy="327"/>
                          </a:xfrm>
                          <a:custGeom>
                            <a:avLst/>
                            <a:gdLst>
                              <a:gd name="T0" fmla="+- 0 8404 8030"/>
                              <a:gd name="T1" fmla="*/ T0 w 458"/>
                              <a:gd name="T2" fmla="+- 0 1880 1880"/>
                              <a:gd name="T3" fmla="*/ 1880 h 327"/>
                              <a:gd name="T4" fmla="+- 0 8030 8030"/>
                              <a:gd name="T5" fmla="*/ T4 w 458"/>
                              <a:gd name="T6" fmla="+- 0 2207 1880"/>
                              <a:gd name="T7" fmla="*/ 2207 h 327"/>
                              <a:gd name="T8" fmla="+- 0 8488 8030"/>
                              <a:gd name="T9" fmla="*/ T8 w 458"/>
                              <a:gd name="T10" fmla="+- 0 2179 1880"/>
                              <a:gd name="T11" fmla="*/ 2179 h 327"/>
                              <a:gd name="T12" fmla="+- 0 8319 8030"/>
                              <a:gd name="T13" fmla="*/ T12 w 458"/>
                              <a:gd name="T14" fmla="+- 0 1974 1880"/>
                              <a:gd name="T15" fmla="*/ 1974 h 327"/>
                              <a:gd name="T16" fmla="+- 0 8404 8030"/>
                              <a:gd name="T17" fmla="*/ T16 w 458"/>
                              <a:gd name="T18" fmla="+- 0 1880 1880"/>
                              <a:gd name="T19" fmla="*/ 1880 h 327"/>
                            </a:gdLst>
                            <a:ahLst/>
                            <a:cxnLst>
                              <a:cxn ang="0">
                                <a:pos x="T1" y="T3"/>
                              </a:cxn>
                              <a:cxn ang="0">
                                <a:pos x="T5" y="T7"/>
                              </a:cxn>
                              <a:cxn ang="0">
                                <a:pos x="T9" y="T11"/>
                              </a:cxn>
                              <a:cxn ang="0">
                                <a:pos x="T13" y="T15"/>
                              </a:cxn>
                              <a:cxn ang="0">
                                <a:pos x="T17" y="T19"/>
                              </a:cxn>
                            </a:cxnLst>
                            <a:rect l="0" t="0" r="r" b="b"/>
                            <a:pathLst>
                              <a:path w="458" h="327">
                                <a:moveTo>
                                  <a:pt x="374" y="0"/>
                                </a:moveTo>
                                <a:lnTo>
                                  <a:pt x="0" y="327"/>
                                </a:lnTo>
                                <a:lnTo>
                                  <a:pt x="458" y="299"/>
                                </a:lnTo>
                                <a:lnTo>
                                  <a:pt x="289" y="94"/>
                                </a:lnTo>
                                <a:lnTo>
                                  <a:pt x="37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83"/>
                        <wps:cNvSpPr>
                          <a:spLocks/>
                        </wps:cNvSpPr>
                        <wps:spPr bwMode="auto">
                          <a:xfrm>
                            <a:off x="8030" y="1880"/>
                            <a:ext cx="458" cy="327"/>
                          </a:xfrm>
                          <a:custGeom>
                            <a:avLst/>
                            <a:gdLst>
                              <a:gd name="T0" fmla="+- 0 8404 8030"/>
                              <a:gd name="T1" fmla="*/ T0 w 458"/>
                              <a:gd name="T2" fmla="+- 0 1880 1880"/>
                              <a:gd name="T3" fmla="*/ 1880 h 327"/>
                              <a:gd name="T4" fmla="+- 0 8030 8030"/>
                              <a:gd name="T5" fmla="*/ T4 w 458"/>
                              <a:gd name="T6" fmla="+- 0 2207 1880"/>
                              <a:gd name="T7" fmla="*/ 2207 h 327"/>
                              <a:gd name="T8" fmla="+- 0 8488 8030"/>
                              <a:gd name="T9" fmla="*/ T8 w 458"/>
                              <a:gd name="T10" fmla="+- 0 2179 1880"/>
                              <a:gd name="T11" fmla="*/ 2179 h 327"/>
                              <a:gd name="T12" fmla="+- 0 8319 8030"/>
                              <a:gd name="T13" fmla="*/ T12 w 458"/>
                              <a:gd name="T14" fmla="+- 0 1974 1880"/>
                              <a:gd name="T15" fmla="*/ 1974 h 327"/>
                            </a:gdLst>
                            <a:ahLst/>
                            <a:cxnLst>
                              <a:cxn ang="0">
                                <a:pos x="T1" y="T3"/>
                              </a:cxn>
                              <a:cxn ang="0">
                                <a:pos x="T5" y="T7"/>
                              </a:cxn>
                              <a:cxn ang="0">
                                <a:pos x="T9" y="T11"/>
                              </a:cxn>
                              <a:cxn ang="0">
                                <a:pos x="T13" y="T15"/>
                              </a:cxn>
                            </a:cxnLst>
                            <a:rect l="0" t="0" r="r" b="b"/>
                            <a:pathLst>
                              <a:path w="458" h="327">
                                <a:moveTo>
                                  <a:pt x="374" y="0"/>
                                </a:moveTo>
                                <a:lnTo>
                                  <a:pt x="0" y="327"/>
                                </a:lnTo>
                                <a:lnTo>
                                  <a:pt x="458" y="299"/>
                                </a:lnTo>
                                <a:lnTo>
                                  <a:pt x="289" y="94"/>
                                </a:lnTo>
                              </a:path>
                            </a:pathLst>
                          </a:custGeom>
                          <a:noFill/>
                          <a:ln w="11864">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AutoShape 84"/>
                        <wps:cNvSpPr>
                          <a:spLocks/>
                        </wps:cNvSpPr>
                        <wps:spPr bwMode="auto">
                          <a:xfrm>
                            <a:off x="3546" y="2309"/>
                            <a:ext cx="5329" cy="395"/>
                          </a:xfrm>
                          <a:custGeom>
                            <a:avLst/>
                            <a:gdLst>
                              <a:gd name="T0" fmla="+- 0 3923 3546"/>
                              <a:gd name="T1" fmla="*/ T0 w 5329"/>
                              <a:gd name="T2" fmla="+- 0 2310 2310"/>
                              <a:gd name="T3" fmla="*/ 2310 h 395"/>
                              <a:gd name="T4" fmla="+- 0 3546 3546"/>
                              <a:gd name="T5" fmla="*/ T4 w 5329"/>
                              <a:gd name="T6" fmla="+- 0 2685 2310"/>
                              <a:gd name="T7" fmla="*/ 2685 h 395"/>
                              <a:gd name="T8" fmla="+- 0 8875 3546"/>
                              <a:gd name="T9" fmla="*/ T8 w 5329"/>
                              <a:gd name="T10" fmla="+- 0 2328 2310"/>
                              <a:gd name="T11" fmla="*/ 2328 h 395"/>
                              <a:gd name="T12" fmla="+- 0 8499 3546"/>
                              <a:gd name="T13" fmla="*/ T12 w 5329"/>
                              <a:gd name="T14" fmla="+- 0 2704 2310"/>
                              <a:gd name="T15" fmla="*/ 2704 h 395"/>
                            </a:gdLst>
                            <a:ahLst/>
                            <a:cxnLst>
                              <a:cxn ang="0">
                                <a:pos x="T1" y="T3"/>
                              </a:cxn>
                              <a:cxn ang="0">
                                <a:pos x="T5" y="T7"/>
                              </a:cxn>
                              <a:cxn ang="0">
                                <a:pos x="T9" y="T11"/>
                              </a:cxn>
                              <a:cxn ang="0">
                                <a:pos x="T13" y="T15"/>
                              </a:cxn>
                            </a:cxnLst>
                            <a:rect l="0" t="0" r="r" b="b"/>
                            <a:pathLst>
                              <a:path w="5329" h="395">
                                <a:moveTo>
                                  <a:pt x="377" y="0"/>
                                </a:moveTo>
                                <a:lnTo>
                                  <a:pt x="0" y="375"/>
                                </a:lnTo>
                                <a:moveTo>
                                  <a:pt x="5329" y="18"/>
                                </a:moveTo>
                                <a:lnTo>
                                  <a:pt x="4953" y="394"/>
                                </a:lnTo>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Line 85"/>
                        <wps:cNvCnPr/>
                        <wps:spPr bwMode="auto">
                          <a:xfrm>
                            <a:off x="3574" y="2310"/>
                            <a:ext cx="5526" cy="2"/>
                          </a:xfrm>
                          <a:prstGeom prst="line">
                            <a:avLst/>
                          </a:prstGeom>
                          <a:noFill/>
                          <a:ln w="2963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86"/>
                        <wps:cNvCnPr/>
                        <wps:spPr bwMode="auto">
                          <a:xfrm>
                            <a:off x="8180" y="1955"/>
                            <a:ext cx="218" cy="376"/>
                          </a:xfrm>
                          <a:prstGeom prst="line">
                            <a:avLst/>
                          </a:prstGeom>
                          <a:noFill/>
                          <a:ln w="3935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87"/>
                        <wps:cNvCnPr/>
                        <wps:spPr bwMode="auto">
                          <a:xfrm>
                            <a:off x="4298" y="1936"/>
                            <a:ext cx="0" cy="376"/>
                          </a:xfrm>
                          <a:prstGeom prst="line">
                            <a:avLst/>
                          </a:prstGeom>
                          <a:noFill/>
                          <a:ln w="200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8" name="Picture 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998" y="2191"/>
                            <a:ext cx="194"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 name="AutoShape 89"/>
                        <wps:cNvSpPr>
                          <a:spLocks/>
                        </wps:cNvSpPr>
                        <wps:spPr bwMode="auto">
                          <a:xfrm>
                            <a:off x="4079" y="256"/>
                            <a:ext cx="1014" cy="2069"/>
                          </a:xfrm>
                          <a:custGeom>
                            <a:avLst/>
                            <a:gdLst>
                              <a:gd name="T0" fmla="+- 0 5013 4080"/>
                              <a:gd name="T1" fmla="*/ T0 w 1014"/>
                              <a:gd name="T2" fmla="+- 0 426 257"/>
                              <a:gd name="T3" fmla="*/ 426 h 2069"/>
                              <a:gd name="T4" fmla="+- 0 4957 4080"/>
                              <a:gd name="T5" fmla="*/ T4 w 1014"/>
                              <a:gd name="T6" fmla="+- 0 469 257"/>
                              <a:gd name="T7" fmla="*/ 469 h 2069"/>
                              <a:gd name="T8" fmla="+- 0 4080 4080"/>
                              <a:gd name="T9" fmla="*/ T8 w 1014"/>
                              <a:gd name="T10" fmla="+- 0 2298 257"/>
                              <a:gd name="T11" fmla="*/ 2298 h 2069"/>
                              <a:gd name="T12" fmla="+- 0 4137 4080"/>
                              <a:gd name="T13" fmla="*/ T12 w 1014"/>
                              <a:gd name="T14" fmla="+- 0 2325 257"/>
                              <a:gd name="T15" fmla="*/ 2325 h 2069"/>
                              <a:gd name="T16" fmla="+- 0 5014 4080"/>
                              <a:gd name="T17" fmla="*/ T16 w 1014"/>
                              <a:gd name="T18" fmla="+- 0 495 257"/>
                              <a:gd name="T19" fmla="*/ 495 h 2069"/>
                              <a:gd name="T20" fmla="+- 0 5013 4080"/>
                              <a:gd name="T21" fmla="*/ T20 w 1014"/>
                              <a:gd name="T22" fmla="+- 0 426 257"/>
                              <a:gd name="T23" fmla="*/ 426 h 2069"/>
                              <a:gd name="T24" fmla="+- 0 5054 4080"/>
                              <a:gd name="T25" fmla="*/ T24 w 1014"/>
                              <a:gd name="T26" fmla="+- 0 412 257"/>
                              <a:gd name="T27" fmla="*/ 412 h 2069"/>
                              <a:gd name="T28" fmla="+- 0 4984 4080"/>
                              <a:gd name="T29" fmla="*/ T28 w 1014"/>
                              <a:gd name="T30" fmla="+- 0 412 257"/>
                              <a:gd name="T31" fmla="*/ 412 h 2069"/>
                              <a:gd name="T32" fmla="+- 0 5041 4080"/>
                              <a:gd name="T33" fmla="*/ T32 w 1014"/>
                              <a:gd name="T34" fmla="+- 0 439 257"/>
                              <a:gd name="T35" fmla="*/ 439 h 2069"/>
                              <a:gd name="T36" fmla="+- 0 5014 4080"/>
                              <a:gd name="T37" fmla="*/ T36 w 1014"/>
                              <a:gd name="T38" fmla="+- 0 495 257"/>
                              <a:gd name="T39" fmla="*/ 495 h 2069"/>
                              <a:gd name="T40" fmla="+- 0 5015 4080"/>
                              <a:gd name="T41" fmla="*/ T40 w 1014"/>
                              <a:gd name="T42" fmla="+- 0 564 257"/>
                              <a:gd name="T43" fmla="*/ 564 h 2069"/>
                              <a:gd name="T44" fmla="+- 0 5054 4080"/>
                              <a:gd name="T45" fmla="*/ T44 w 1014"/>
                              <a:gd name="T46" fmla="+- 0 412 257"/>
                              <a:gd name="T47" fmla="*/ 412 h 2069"/>
                              <a:gd name="T48" fmla="+- 0 5093 4080"/>
                              <a:gd name="T49" fmla="*/ T48 w 1014"/>
                              <a:gd name="T50" fmla="+- 0 257 257"/>
                              <a:gd name="T51" fmla="*/ 257 h 2069"/>
                              <a:gd name="T52" fmla="+- 0 4903 4080"/>
                              <a:gd name="T53" fmla="*/ T52 w 1014"/>
                              <a:gd name="T54" fmla="+- 0 511 257"/>
                              <a:gd name="T55" fmla="*/ 511 h 2069"/>
                              <a:gd name="T56" fmla="+- 0 4957 4080"/>
                              <a:gd name="T57" fmla="*/ T56 w 1014"/>
                              <a:gd name="T58" fmla="+- 0 469 257"/>
                              <a:gd name="T59" fmla="*/ 469 h 2069"/>
                              <a:gd name="T60" fmla="+- 0 4984 4080"/>
                              <a:gd name="T61" fmla="*/ T60 w 1014"/>
                              <a:gd name="T62" fmla="+- 0 412 257"/>
                              <a:gd name="T63" fmla="*/ 412 h 2069"/>
                              <a:gd name="T64" fmla="+- 0 5054 4080"/>
                              <a:gd name="T65" fmla="*/ T64 w 1014"/>
                              <a:gd name="T66" fmla="+- 0 412 257"/>
                              <a:gd name="T67" fmla="*/ 412 h 2069"/>
                              <a:gd name="T68" fmla="+- 0 5093 4080"/>
                              <a:gd name="T69" fmla="*/ T68 w 1014"/>
                              <a:gd name="T70" fmla="+- 0 257 257"/>
                              <a:gd name="T71" fmla="*/ 257 h 2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14" h="2069">
                                <a:moveTo>
                                  <a:pt x="933" y="169"/>
                                </a:moveTo>
                                <a:lnTo>
                                  <a:pt x="877" y="212"/>
                                </a:lnTo>
                                <a:lnTo>
                                  <a:pt x="0" y="2041"/>
                                </a:lnTo>
                                <a:lnTo>
                                  <a:pt x="57" y="2068"/>
                                </a:lnTo>
                                <a:lnTo>
                                  <a:pt x="934" y="238"/>
                                </a:lnTo>
                                <a:lnTo>
                                  <a:pt x="933" y="169"/>
                                </a:lnTo>
                                <a:close/>
                                <a:moveTo>
                                  <a:pt x="974" y="155"/>
                                </a:moveTo>
                                <a:lnTo>
                                  <a:pt x="904" y="155"/>
                                </a:lnTo>
                                <a:lnTo>
                                  <a:pt x="961" y="182"/>
                                </a:lnTo>
                                <a:lnTo>
                                  <a:pt x="934" y="238"/>
                                </a:lnTo>
                                <a:lnTo>
                                  <a:pt x="935" y="307"/>
                                </a:lnTo>
                                <a:lnTo>
                                  <a:pt x="974" y="155"/>
                                </a:lnTo>
                                <a:close/>
                                <a:moveTo>
                                  <a:pt x="1013" y="0"/>
                                </a:moveTo>
                                <a:lnTo>
                                  <a:pt x="823" y="254"/>
                                </a:lnTo>
                                <a:lnTo>
                                  <a:pt x="877" y="212"/>
                                </a:lnTo>
                                <a:lnTo>
                                  <a:pt x="904" y="155"/>
                                </a:lnTo>
                                <a:lnTo>
                                  <a:pt x="974" y="155"/>
                                </a:lnTo>
                                <a:lnTo>
                                  <a:pt x="10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90"/>
                        <wps:cNvSpPr>
                          <a:spLocks/>
                        </wps:cNvSpPr>
                        <wps:spPr bwMode="auto">
                          <a:xfrm>
                            <a:off x="4079" y="256"/>
                            <a:ext cx="1014" cy="2069"/>
                          </a:xfrm>
                          <a:custGeom>
                            <a:avLst/>
                            <a:gdLst>
                              <a:gd name="T0" fmla="+- 0 4080 4080"/>
                              <a:gd name="T1" fmla="*/ T0 w 1014"/>
                              <a:gd name="T2" fmla="+- 0 2298 257"/>
                              <a:gd name="T3" fmla="*/ 2298 h 2069"/>
                              <a:gd name="T4" fmla="+- 0 4984 4080"/>
                              <a:gd name="T5" fmla="*/ T4 w 1014"/>
                              <a:gd name="T6" fmla="+- 0 412 257"/>
                              <a:gd name="T7" fmla="*/ 412 h 2069"/>
                              <a:gd name="T8" fmla="+- 0 5041 4080"/>
                              <a:gd name="T9" fmla="*/ T8 w 1014"/>
                              <a:gd name="T10" fmla="+- 0 439 257"/>
                              <a:gd name="T11" fmla="*/ 439 h 2069"/>
                              <a:gd name="T12" fmla="+- 0 4137 4080"/>
                              <a:gd name="T13" fmla="*/ T12 w 1014"/>
                              <a:gd name="T14" fmla="+- 0 2325 257"/>
                              <a:gd name="T15" fmla="*/ 2325 h 2069"/>
                              <a:gd name="T16" fmla="+- 0 4080 4080"/>
                              <a:gd name="T17" fmla="*/ T16 w 1014"/>
                              <a:gd name="T18" fmla="+- 0 2298 257"/>
                              <a:gd name="T19" fmla="*/ 2298 h 2069"/>
                              <a:gd name="T20" fmla="+- 0 4080 4080"/>
                              <a:gd name="T21" fmla="*/ T20 w 1014"/>
                              <a:gd name="T22" fmla="+- 0 2298 257"/>
                              <a:gd name="T23" fmla="*/ 2298 h 2069"/>
                              <a:gd name="T24" fmla="+- 0 5013 4080"/>
                              <a:gd name="T25" fmla="*/ T24 w 1014"/>
                              <a:gd name="T26" fmla="+- 0 426 257"/>
                              <a:gd name="T27" fmla="*/ 426 h 2069"/>
                              <a:gd name="T28" fmla="+- 0 4903 4080"/>
                              <a:gd name="T29" fmla="*/ T28 w 1014"/>
                              <a:gd name="T30" fmla="+- 0 511 257"/>
                              <a:gd name="T31" fmla="*/ 511 h 2069"/>
                              <a:gd name="T32" fmla="+- 0 5093 4080"/>
                              <a:gd name="T33" fmla="*/ T32 w 1014"/>
                              <a:gd name="T34" fmla="+- 0 257 257"/>
                              <a:gd name="T35" fmla="*/ 257 h 2069"/>
                              <a:gd name="T36" fmla="+- 0 5015 4080"/>
                              <a:gd name="T37" fmla="*/ T36 w 1014"/>
                              <a:gd name="T38" fmla="+- 0 564 257"/>
                              <a:gd name="T39" fmla="*/ 564 h 2069"/>
                              <a:gd name="T40" fmla="+- 0 5013 4080"/>
                              <a:gd name="T41" fmla="*/ T40 w 1014"/>
                              <a:gd name="T42" fmla="+- 0 426 257"/>
                              <a:gd name="T43" fmla="*/ 426 h 2069"/>
                              <a:gd name="T44" fmla="+- 0 5013 4080"/>
                              <a:gd name="T45" fmla="*/ T44 w 1014"/>
                              <a:gd name="T46" fmla="+- 0 426 257"/>
                              <a:gd name="T47" fmla="*/ 426 h 2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14" h="2069">
                                <a:moveTo>
                                  <a:pt x="0" y="2041"/>
                                </a:moveTo>
                                <a:lnTo>
                                  <a:pt x="904" y="155"/>
                                </a:lnTo>
                                <a:lnTo>
                                  <a:pt x="961" y="182"/>
                                </a:lnTo>
                                <a:lnTo>
                                  <a:pt x="57" y="2068"/>
                                </a:lnTo>
                                <a:lnTo>
                                  <a:pt x="0" y="2041"/>
                                </a:lnTo>
                                <a:close/>
                                <a:moveTo>
                                  <a:pt x="933" y="169"/>
                                </a:moveTo>
                                <a:lnTo>
                                  <a:pt x="823" y="254"/>
                                </a:lnTo>
                                <a:lnTo>
                                  <a:pt x="1013" y="0"/>
                                </a:lnTo>
                                <a:lnTo>
                                  <a:pt x="935" y="307"/>
                                </a:lnTo>
                                <a:lnTo>
                                  <a:pt x="933" y="169"/>
                                </a:lnTo>
                                <a:close/>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AutoShape 91"/>
                        <wps:cNvSpPr>
                          <a:spLocks/>
                        </wps:cNvSpPr>
                        <wps:spPr bwMode="auto">
                          <a:xfrm>
                            <a:off x="2914" y="2248"/>
                            <a:ext cx="1173" cy="125"/>
                          </a:xfrm>
                          <a:custGeom>
                            <a:avLst/>
                            <a:gdLst>
                              <a:gd name="T0" fmla="+- 0 3227 2914"/>
                              <a:gd name="T1" fmla="*/ T0 w 1173"/>
                              <a:gd name="T2" fmla="+- 0 2249 2249"/>
                              <a:gd name="T3" fmla="*/ 2249 h 125"/>
                              <a:gd name="T4" fmla="+- 0 2914 2914"/>
                              <a:gd name="T5" fmla="*/ T4 w 1173"/>
                              <a:gd name="T6" fmla="+- 0 2312 2249"/>
                              <a:gd name="T7" fmla="*/ 2312 h 125"/>
                              <a:gd name="T8" fmla="+- 0 3227 2914"/>
                              <a:gd name="T9" fmla="*/ T8 w 1173"/>
                              <a:gd name="T10" fmla="+- 0 2374 2249"/>
                              <a:gd name="T11" fmla="*/ 2374 h 125"/>
                              <a:gd name="T12" fmla="+- 0 3163 2914"/>
                              <a:gd name="T13" fmla="*/ T12 w 1173"/>
                              <a:gd name="T14" fmla="+- 0 2342 2249"/>
                              <a:gd name="T15" fmla="*/ 2342 h 125"/>
                              <a:gd name="T16" fmla="+- 0 3103 2914"/>
                              <a:gd name="T17" fmla="*/ T16 w 1173"/>
                              <a:gd name="T18" fmla="+- 0 2342 2249"/>
                              <a:gd name="T19" fmla="*/ 2342 h 125"/>
                              <a:gd name="T20" fmla="+- 0 3102 2914"/>
                              <a:gd name="T21" fmla="*/ T20 w 1173"/>
                              <a:gd name="T22" fmla="+- 0 2312 2249"/>
                              <a:gd name="T23" fmla="*/ 2312 h 125"/>
                              <a:gd name="T24" fmla="+- 0 3102 2914"/>
                              <a:gd name="T25" fmla="*/ T24 w 1173"/>
                              <a:gd name="T26" fmla="+- 0 2312 2249"/>
                              <a:gd name="T27" fmla="*/ 2312 h 125"/>
                              <a:gd name="T28" fmla="+- 0 3102 2914"/>
                              <a:gd name="T29" fmla="*/ T28 w 1173"/>
                              <a:gd name="T30" fmla="+- 0 2312 2249"/>
                              <a:gd name="T31" fmla="*/ 2312 h 125"/>
                              <a:gd name="T32" fmla="+- 0 3102 2914"/>
                              <a:gd name="T33" fmla="*/ T32 w 1173"/>
                              <a:gd name="T34" fmla="+- 0 2280 2249"/>
                              <a:gd name="T35" fmla="*/ 2280 h 125"/>
                              <a:gd name="T36" fmla="+- 0 3164 2914"/>
                              <a:gd name="T37" fmla="*/ T36 w 1173"/>
                              <a:gd name="T38" fmla="+- 0 2280 2249"/>
                              <a:gd name="T39" fmla="*/ 2280 h 125"/>
                              <a:gd name="T40" fmla="+- 0 3227 2914"/>
                              <a:gd name="T41" fmla="*/ T40 w 1173"/>
                              <a:gd name="T42" fmla="+- 0 2249 2249"/>
                              <a:gd name="T43" fmla="*/ 2249 h 125"/>
                              <a:gd name="T44" fmla="+- 0 3163 2914"/>
                              <a:gd name="T45" fmla="*/ T44 w 1173"/>
                              <a:gd name="T46" fmla="+- 0 2342 2249"/>
                              <a:gd name="T47" fmla="*/ 2342 h 125"/>
                              <a:gd name="T48" fmla="+- 0 3103 2914"/>
                              <a:gd name="T49" fmla="*/ T48 w 1173"/>
                              <a:gd name="T50" fmla="+- 0 2342 2249"/>
                              <a:gd name="T51" fmla="*/ 2342 h 125"/>
                              <a:gd name="T52" fmla="+- 0 3163 2914"/>
                              <a:gd name="T53" fmla="*/ T52 w 1173"/>
                              <a:gd name="T54" fmla="+- 0 2342 2249"/>
                              <a:gd name="T55" fmla="*/ 2342 h 125"/>
                              <a:gd name="T56" fmla="+- 0 3163 2914"/>
                              <a:gd name="T57" fmla="*/ T56 w 1173"/>
                              <a:gd name="T58" fmla="+- 0 2342 2249"/>
                              <a:gd name="T59" fmla="*/ 2342 h 125"/>
                              <a:gd name="T60" fmla="+- 0 4087 2914"/>
                              <a:gd name="T61" fmla="*/ T60 w 1173"/>
                              <a:gd name="T62" fmla="+- 0 2279 2249"/>
                              <a:gd name="T63" fmla="*/ 2279 h 125"/>
                              <a:gd name="T64" fmla="+- 0 3164 2914"/>
                              <a:gd name="T65" fmla="*/ T64 w 1173"/>
                              <a:gd name="T66" fmla="+- 0 2280 2249"/>
                              <a:gd name="T67" fmla="*/ 2280 h 125"/>
                              <a:gd name="T68" fmla="+- 0 3102 2914"/>
                              <a:gd name="T69" fmla="*/ T68 w 1173"/>
                              <a:gd name="T70" fmla="+- 0 2312 2249"/>
                              <a:gd name="T71" fmla="*/ 2312 h 125"/>
                              <a:gd name="T72" fmla="+- 0 3102 2914"/>
                              <a:gd name="T73" fmla="*/ T72 w 1173"/>
                              <a:gd name="T74" fmla="+- 0 2312 2249"/>
                              <a:gd name="T75" fmla="*/ 2312 h 125"/>
                              <a:gd name="T76" fmla="+- 0 3163 2914"/>
                              <a:gd name="T77" fmla="*/ T76 w 1173"/>
                              <a:gd name="T78" fmla="+- 0 2342 2249"/>
                              <a:gd name="T79" fmla="*/ 2342 h 125"/>
                              <a:gd name="T80" fmla="+- 0 4087 2914"/>
                              <a:gd name="T81" fmla="*/ T80 w 1173"/>
                              <a:gd name="T82" fmla="+- 0 2341 2249"/>
                              <a:gd name="T83" fmla="*/ 2341 h 125"/>
                              <a:gd name="T84" fmla="+- 0 4087 2914"/>
                              <a:gd name="T85" fmla="*/ T84 w 1173"/>
                              <a:gd name="T86" fmla="+- 0 2279 2249"/>
                              <a:gd name="T87" fmla="*/ 2279 h 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73" h="125">
                                <a:moveTo>
                                  <a:pt x="313" y="0"/>
                                </a:moveTo>
                                <a:lnTo>
                                  <a:pt x="0" y="63"/>
                                </a:lnTo>
                                <a:lnTo>
                                  <a:pt x="313" y="125"/>
                                </a:lnTo>
                                <a:lnTo>
                                  <a:pt x="249" y="93"/>
                                </a:lnTo>
                                <a:lnTo>
                                  <a:pt x="189" y="93"/>
                                </a:lnTo>
                                <a:lnTo>
                                  <a:pt x="188" y="63"/>
                                </a:lnTo>
                                <a:lnTo>
                                  <a:pt x="188" y="31"/>
                                </a:lnTo>
                                <a:lnTo>
                                  <a:pt x="250" y="31"/>
                                </a:lnTo>
                                <a:lnTo>
                                  <a:pt x="313" y="0"/>
                                </a:lnTo>
                                <a:close/>
                                <a:moveTo>
                                  <a:pt x="249" y="93"/>
                                </a:moveTo>
                                <a:lnTo>
                                  <a:pt x="189" y="93"/>
                                </a:lnTo>
                                <a:lnTo>
                                  <a:pt x="249" y="93"/>
                                </a:lnTo>
                                <a:close/>
                                <a:moveTo>
                                  <a:pt x="1173" y="30"/>
                                </a:moveTo>
                                <a:lnTo>
                                  <a:pt x="250" y="31"/>
                                </a:lnTo>
                                <a:lnTo>
                                  <a:pt x="188" y="63"/>
                                </a:lnTo>
                                <a:lnTo>
                                  <a:pt x="249" y="93"/>
                                </a:lnTo>
                                <a:lnTo>
                                  <a:pt x="1173" y="92"/>
                                </a:lnTo>
                                <a:lnTo>
                                  <a:pt x="1173"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92"/>
                        <wps:cNvSpPr>
                          <a:spLocks/>
                        </wps:cNvSpPr>
                        <wps:spPr bwMode="auto">
                          <a:xfrm>
                            <a:off x="2914" y="2248"/>
                            <a:ext cx="1173" cy="125"/>
                          </a:xfrm>
                          <a:custGeom>
                            <a:avLst/>
                            <a:gdLst>
                              <a:gd name="T0" fmla="+- 0 4087 2914"/>
                              <a:gd name="T1" fmla="*/ T0 w 1173"/>
                              <a:gd name="T2" fmla="+- 0 2341 2249"/>
                              <a:gd name="T3" fmla="*/ 2341 h 125"/>
                              <a:gd name="T4" fmla="+- 0 3103 2914"/>
                              <a:gd name="T5" fmla="*/ T4 w 1173"/>
                              <a:gd name="T6" fmla="+- 0 2342 2249"/>
                              <a:gd name="T7" fmla="*/ 2342 h 125"/>
                              <a:gd name="T8" fmla="+- 0 3102 2914"/>
                              <a:gd name="T9" fmla="*/ T8 w 1173"/>
                              <a:gd name="T10" fmla="+- 0 2280 2249"/>
                              <a:gd name="T11" fmla="*/ 2280 h 125"/>
                              <a:gd name="T12" fmla="+- 0 4087 2914"/>
                              <a:gd name="T13" fmla="*/ T12 w 1173"/>
                              <a:gd name="T14" fmla="+- 0 2279 2249"/>
                              <a:gd name="T15" fmla="*/ 2279 h 125"/>
                              <a:gd name="T16" fmla="+- 0 4087 2914"/>
                              <a:gd name="T17" fmla="*/ T16 w 1173"/>
                              <a:gd name="T18" fmla="+- 0 2341 2249"/>
                              <a:gd name="T19" fmla="*/ 2341 h 125"/>
                              <a:gd name="T20" fmla="+- 0 4087 2914"/>
                              <a:gd name="T21" fmla="*/ T20 w 1173"/>
                              <a:gd name="T22" fmla="+- 0 2341 2249"/>
                              <a:gd name="T23" fmla="*/ 2341 h 125"/>
                              <a:gd name="T24" fmla="+- 0 3102 2914"/>
                              <a:gd name="T25" fmla="*/ T24 w 1173"/>
                              <a:gd name="T26" fmla="+- 0 2312 2249"/>
                              <a:gd name="T27" fmla="*/ 2312 h 125"/>
                              <a:gd name="T28" fmla="+- 0 3227 2914"/>
                              <a:gd name="T29" fmla="*/ T28 w 1173"/>
                              <a:gd name="T30" fmla="+- 0 2374 2249"/>
                              <a:gd name="T31" fmla="*/ 2374 h 125"/>
                              <a:gd name="T32" fmla="+- 0 2914 2914"/>
                              <a:gd name="T33" fmla="*/ T32 w 1173"/>
                              <a:gd name="T34" fmla="+- 0 2312 2249"/>
                              <a:gd name="T35" fmla="*/ 2312 h 125"/>
                              <a:gd name="T36" fmla="+- 0 3227 2914"/>
                              <a:gd name="T37" fmla="*/ T36 w 1173"/>
                              <a:gd name="T38" fmla="+- 0 2249 2249"/>
                              <a:gd name="T39" fmla="*/ 2249 h 125"/>
                              <a:gd name="T40" fmla="+- 0 3102 2914"/>
                              <a:gd name="T41" fmla="*/ T40 w 1173"/>
                              <a:gd name="T42" fmla="+- 0 2312 2249"/>
                              <a:gd name="T43" fmla="*/ 2312 h 125"/>
                              <a:gd name="T44" fmla="+- 0 3102 2914"/>
                              <a:gd name="T45" fmla="*/ T44 w 1173"/>
                              <a:gd name="T46" fmla="+- 0 2312 2249"/>
                              <a:gd name="T47" fmla="*/ 2312 h 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73" h="125">
                                <a:moveTo>
                                  <a:pt x="1173" y="92"/>
                                </a:moveTo>
                                <a:lnTo>
                                  <a:pt x="189" y="93"/>
                                </a:lnTo>
                                <a:lnTo>
                                  <a:pt x="188" y="31"/>
                                </a:lnTo>
                                <a:lnTo>
                                  <a:pt x="1173" y="30"/>
                                </a:lnTo>
                                <a:lnTo>
                                  <a:pt x="1173" y="92"/>
                                </a:lnTo>
                                <a:close/>
                                <a:moveTo>
                                  <a:pt x="188" y="63"/>
                                </a:moveTo>
                                <a:lnTo>
                                  <a:pt x="313" y="125"/>
                                </a:lnTo>
                                <a:lnTo>
                                  <a:pt x="0" y="63"/>
                                </a:lnTo>
                                <a:lnTo>
                                  <a:pt x="313" y="0"/>
                                </a:lnTo>
                                <a:lnTo>
                                  <a:pt x="188" y="63"/>
                                </a:lnTo>
                                <a:close/>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AutoShape 93"/>
                        <wps:cNvSpPr>
                          <a:spLocks/>
                        </wps:cNvSpPr>
                        <wps:spPr bwMode="auto">
                          <a:xfrm>
                            <a:off x="4089" y="2222"/>
                            <a:ext cx="3607" cy="124"/>
                          </a:xfrm>
                          <a:custGeom>
                            <a:avLst/>
                            <a:gdLst>
                              <a:gd name="T0" fmla="+- 0 7543 4089"/>
                              <a:gd name="T1" fmla="*/ T0 w 3607"/>
                              <a:gd name="T2" fmla="+- 0 2252 2222"/>
                              <a:gd name="T3" fmla="*/ 2252 h 124"/>
                              <a:gd name="T4" fmla="+- 0 7508 4089"/>
                              <a:gd name="T5" fmla="*/ T4 w 3607"/>
                              <a:gd name="T6" fmla="+- 0 2252 2222"/>
                              <a:gd name="T7" fmla="*/ 2252 h 124"/>
                              <a:gd name="T8" fmla="+- 0 7508 4089"/>
                              <a:gd name="T9" fmla="*/ T8 w 3607"/>
                              <a:gd name="T10" fmla="+- 0 2314 2222"/>
                              <a:gd name="T11" fmla="*/ 2314 h 124"/>
                              <a:gd name="T12" fmla="+- 0 7445 4089"/>
                              <a:gd name="T13" fmla="*/ T12 w 3607"/>
                              <a:gd name="T14" fmla="+- 0 2315 2222"/>
                              <a:gd name="T15" fmla="*/ 2315 h 124"/>
                              <a:gd name="T16" fmla="+- 0 7383 4089"/>
                              <a:gd name="T17" fmla="*/ T16 w 3607"/>
                              <a:gd name="T18" fmla="+- 0 2346 2222"/>
                              <a:gd name="T19" fmla="*/ 2346 h 124"/>
                              <a:gd name="T20" fmla="+- 0 7696 4089"/>
                              <a:gd name="T21" fmla="*/ T20 w 3607"/>
                              <a:gd name="T22" fmla="+- 0 2282 2222"/>
                              <a:gd name="T23" fmla="*/ 2282 h 124"/>
                              <a:gd name="T24" fmla="+- 0 7543 4089"/>
                              <a:gd name="T25" fmla="*/ T24 w 3607"/>
                              <a:gd name="T26" fmla="+- 0 2252 2222"/>
                              <a:gd name="T27" fmla="*/ 2252 h 124"/>
                              <a:gd name="T28" fmla="+- 0 7447 4089"/>
                              <a:gd name="T29" fmla="*/ T28 w 3607"/>
                              <a:gd name="T30" fmla="+- 0 2253 2222"/>
                              <a:gd name="T31" fmla="*/ 2253 h 124"/>
                              <a:gd name="T32" fmla="+- 0 4089 4089"/>
                              <a:gd name="T33" fmla="*/ T32 w 3607"/>
                              <a:gd name="T34" fmla="+- 0 2271 2222"/>
                              <a:gd name="T35" fmla="*/ 2271 h 124"/>
                              <a:gd name="T36" fmla="+- 0 4090 4089"/>
                              <a:gd name="T37" fmla="*/ T36 w 3607"/>
                              <a:gd name="T38" fmla="+- 0 2333 2222"/>
                              <a:gd name="T39" fmla="*/ 2333 h 124"/>
                              <a:gd name="T40" fmla="+- 0 7445 4089"/>
                              <a:gd name="T41" fmla="*/ T40 w 3607"/>
                              <a:gd name="T42" fmla="+- 0 2315 2222"/>
                              <a:gd name="T43" fmla="*/ 2315 h 124"/>
                              <a:gd name="T44" fmla="+- 0 7508 4089"/>
                              <a:gd name="T45" fmla="*/ T44 w 3607"/>
                              <a:gd name="T46" fmla="+- 0 2283 2222"/>
                              <a:gd name="T47" fmla="*/ 2283 h 124"/>
                              <a:gd name="T48" fmla="+- 0 7447 4089"/>
                              <a:gd name="T49" fmla="*/ T48 w 3607"/>
                              <a:gd name="T50" fmla="+- 0 2253 2222"/>
                              <a:gd name="T51" fmla="*/ 2253 h 124"/>
                              <a:gd name="T52" fmla="+- 0 7383 4089"/>
                              <a:gd name="T53" fmla="*/ T52 w 3607"/>
                              <a:gd name="T54" fmla="+- 0 2222 2222"/>
                              <a:gd name="T55" fmla="*/ 2222 h 124"/>
                              <a:gd name="T56" fmla="+- 0 7447 4089"/>
                              <a:gd name="T57" fmla="*/ T56 w 3607"/>
                              <a:gd name="T58" fmla="+- 0 2253 2222"/>
                              <a:gd name="T59" fmla="*/ 2253 h 124"/>
                              <a:gd name="T60" fmla="+- 0 7543 4089"/>
                              <a:gd name="T61" fmla="*/ T60 w 3607"/>
                              <a:gd name="T62" fmla="+- 0 2252 2222"/>
                              <a:gd name="T63" fmla="*/ 2252 h 124"/>
                              <a:gd name="T64" fmla="+- 0 7383 4089"/>
                              <a:gd name="T65" fmla="*/ T64 w 3607"/>
                              <a:gd name="T66" fmla="+- 0 2222 2222"/>
                              <a:gd name="T67" fmla="*/ 2222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607" h="124">
                                <a:moveTo>
                                  <a:pt x="3454" y="30"/>
                                </a:moveTo>
                                <a:lnTo>
                                  <a:pt x="3419" y="30"/>
                                </a:lnTo>
                                <a:lnTo>
                                  <a:pt x="3419" y="92"/>
                                </a:lnTo>
                                <a:lnTo>
                                  <a:pt x="3356" y="93"/>
                                </a:lnTo>
                                <a:lnTo>
                                  <a:pt x="3294" y="124"/>
                                </a:lnTo>
                                <a:lnTo>
                                  <a:pt x="3607" y="60"/>
                                </a:lnTo>
                                <a:lnTo>
                                  <a:pt x="3454" y="30"/>
                                </a:lnTo>
                                <a:close/>
                                <a:moveTo>
                                  <a:pt x="3358" y="31"/>
                                </a:moveTo>
                                <a:lnTo>
                                  <a:pt x="0" y="49"/>
                                </a:lnTo>
                                <a:lnTo>
                                  <a:pt x="1" y="111"/>
                                </a:lnTo>
                                <a:lnTo>
                                  <a:pt x="3356" y="93"/>
                                </a:lnTo>
                                <a:lnTo>
                                  <a:pt x="3419" y="61"/>
                                </a:lnTo>
                                <a:lnTo>
                                  <a:pt x="3358" y="31"/>
                                </a:lnTo>
                                <a:close/>
                                <a:moveTo>
                                  <a:pt x="3294" y="0"/>
                                </a:moveTo>
                                <a:lnTo>
                                  <a:pt x="3358" y="31"/>
                                </a:lnTo>
                                <a:lnTo>
                                  <a:pt x="3454" y="30"/>
                                </a:lnTo>
                                <a:lnTo>
                                  <a:pt x="32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AutoShape 94"/>
                        <wps:cNvSpPr>
                          <a:spLocks/>
                        </wps:cNvSpPr>
                        <wps:spPr bwMode="auto">
                          <a:xfrm>
                            <a:off x="4089" y="2222"/>
                            <a:ext cx="3607" cy="124"/>
                          </a:xfrm>
                          <a:custGeom>
                            <a:avLst/>
                            <a:gdLst>
                              <a:gd name="T0" fmla="+- 0 4089 4089"/>
                              <a:gd name="T1" fmla="*/ T0 w 3607"/>
                              <a:gd name="T2" fmla="+- 0 2271 2222"/>
                              <a:gd name="T3" fmla="*/ 2271 h 124"/>
                              <a:gd name="T4" fmla="+- 0 7508 4089"/>
                              <a:gd name="T5" fmla="*/ T4 w 3607"/>
                              <a:gd name="T6" fmla="+- 0 2252 2222"/>
                              <a:gd name="T7" fmla="*/ 2252 h 124"/>
                              <a:gd name="T8" fmla="+- 0 7508 4089"/>
                              <a:gd name="T9" fmla="*/ T8 w 3607"/>
                              <a:gd name="T10" fmla="+- 0 2314 2222"/>
                              <a:gd name="T11" fmla="*/ 2314 h 124"/>
                              <a:gd name="T12" fmla="+- 0 4090 4089"/>
                              <a:gd name="T13" fmla="*/ T12 w 3607"/>
                              <a:gd name="T14" fmla="+- 0 2333 2222"/>
                              <a:gd name="T15" fmla="*/ 2333 h 124"/>
                              <a:gd name="T16" fmla="+- 0 4089 4089"/>
                              <a:gd name="T17" fmla="*/ T16 w 3607"/>
                              <a:gd name="T18" fmla="+- 0 2271 2222"/>
                              <a:gd name="T19" fmla="*/ 2271 h 124"/>
                              <a:gd name="T20" fmla="+- 0 4089 4089"/>
                              <a:gd name="T21" fmla="*/ T20 w 3607"/>
                              <a:gd name="T22" fmla="+- 0 2271 2222"/>
                              <a:gd name="T23" fmla="*/ 2271 h 124"/>
                              <a:gd name="T24" fmla="+- 0 7508 4089"/>
                              <a:gd name="T25" fmla="*/ T24 w 3607"/>
                              <a:gd name="T26" fmla="+- 0 2283 2222"/>
                              <a:gd name="T27" fmla="*/ 2283 h 124"/>
                              <a:gd name="T28" fmla="+- 0 7383 4089"/>
                              <a:gd name="T29" fmla="*/ T28 w 3607"/>
                              <a:gd name="T30" fmla="+- 0 2222 2222"/>
                              <a:gd name="T31" fmla="*/ 2222 h 124"/>
                              <a:gd name="T32" fmla="+- 0 7696 4089"/>
                              <a:gd name="T33" fmla="*/ T32 w 3607"/>
                              <a:gd name="T34" fmla="+- 0 2282 2222"/>
                              <a:gd name="T35" fmla="*/ 2282 h 124"/>
                              <a:gd name="T36" fmla="+- 0 7383 4089"/>
                              <a:gd name="T37" fmla="*/ T36 w 3607"/>
                              <a:gd name="T38" fmla="+- 0 2346 2222"/>
                              <a:gd name="T39" fmla="*/ 2346 h 124"/>
                              <a:gd name="T40" fmla="+- 0 7508 4089"/>
                              <a:gd name="T41" fmla="*/ T40 w 3607"/>
                              <a:gd name="T42" fmla="+- 0 2283 2222"/>
                              <a:gd name="T43" fmla="*/ 2283 h 124"/>
                              <a:gd name="T44" fmla="+- 0 7508 4089"/>
                              <a:gd name="T45" fmla="*/ T44 w 3607"/>
                              <a:gd name="T46" fmla="+- 0 2283 2222"/>
                              <a:gd name="T47" fmla="*/ 2283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607" h="124">
                                <a:moveTo>
                                  <a:pt x="0" y="49"/>
                                </a:moveTo>
                                <a:lnTo>
                                  <a:pt x="3419" y="30"/>
                                </a:lnTo>
                                <a:lnTo>
                                  <a:pt x="3419" y="92"/>
                                </a:lnTo>
                                <a:lnTo>
                                  <a:pt x="1" y="111"/>
                                </a:lnTo>
                                <a:lnTo>
                                  <a:pt x="0" y="49"/>
                                </a:lnTo>
                                <a:close/>
                                <a:moveTo>
                                  <a:pt x="3419" y="61"/>
                                </a:moveTo>
                                <a:lnTo>
                                  <a:pt x="3294" y="0"/>
                                </a:lnTo>
                                <a:lnTo>
                                  <a:pt x="3607" y="60"/>
                                </a:lnTo>
                                <a:lnTo>
                                  <a:pt x="3294" y="124"/>
                                </a:lnTo>
                                <a:lnTo>
                                  <a:pt x="3419" y="61"/>
                                </a:lnTo>
                                <a:close/>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AutoShape 95"/>
                        <wps:cNvSpPr>
                          <a:spLocks/>
                        </wps:cNvSpPr>
                        <wps:spPr bwMode="auto">
                          <a:xfrm>
                            <a:off x="4509" y="1773"/>
                            <a:ext cx="438" cy="452"/>
                          </a:xfrm>
                          <a:custGeom>
                            <a:avLst/>
                            <a:gdLst>
                              <a:gd name="T0" fmla="+- 0 4867 4509"/>
                              <a:gd name="T1" fmla="*/ T0 w 438"/>
                              <a:gd name="T2" fmla="+- 0 2212 1773"/>
                              <a:gd name="T3" fmla="*/ 2212 h 452"/>
                              <a:gd name="T4" fmla="+- 0 4849 4509"/>
                              <a:gd name="T5" fmla="*/ T4 w 438"/>
                              <a:gd name="T6" fmla="+- 0 2208 1773"/>
                              <a:gd name="T7" fmla="*/ 2208 h 452"/>
                              <a:gd name="T8" fmla="+- 0 4867 4509"/>
                              <a:gd name="T9" fmla="*/ T8 w 438"/>
                              <a:gd name="T10" fmla="+- 0 2212 1773"/>
                              <a:gd name="T11" fmla="*/ 2212 h 452"/>
                              <a:gd name="T12" fmla="+- 0 4844 4509"/>
                              <a:gd name="T13" fmla="*/ T12 w 438"/>
                              <a:gd name="T14" fmla="+- 0 2200 1773"/>
                              <a:gd name="T15" fmla="*/ 2200 h 452"/>
                              <a:gd name="T16" fmla="+- 0 4844 4509"/>
                              <a:gd name="T17" fmla="*/ T16 w 438"/>
                              <a:gd name="T18" fmla="+- 0 2200 1773"/>
                              <a:gd name="T19" fmla="*/ 2200 h 452"/>
                              <a:gd name="T20" fmla="+- 0 4917 4509"/>
                              <a:gd name="T21" fmla="*/ T20 w 438"/>
                              <a:gd name="T22" fmla="+- 0 2086 1773"/>
                              <a:gd name="T23" fmla="*/ 2086 h 452"/>
                              <a:gd name="T24" fmla="+- 0 4877 4509"/>
                              <a:gd name="T25" fmla="*/ T24 w 438"/>
                              <a:gd name="T26" fmla="+- 0 2173 1773"/>
                              <a:gd name="T27" fmla="*/ 2173 h 452"/>
                              <a:gd name="T28" fmla="+- 0 4942 4509"/>
                              <a:gd name="T29" fmla="*/ T28 w 438"/>
                              <a:gd name="T30" fmla="+- 0 2103 1773"/>
                              <a:gd name="T31" fmla="*/ 2103 h 452"/>
                              <a:gd name="T32" fmla="+- 0 4932 4509"/>
                              <a:gd name="T33" fmla="*/ T32 w 438"/>
                              <a:gd name="T34" fmla="+- 0 2077 1773"/>
                              <a:gd name="T35" fmla="*/ 2077 h 452"/>
                              <a:gd name="T36" fmla="+- 0 4784 4509"/>
                              <a:gd name="T37" fmla="*/ T36 w 438"/>
                              <a:gd name="T38" fmla="+- 0 2080 1773"/>
                              <a:gd name="T39" fmla="*/ 2080 h 452"/>
                              <a:gd name="T40" fmla="+- 0 4844 4509"/>
                              <a:gd name="T41" fmla="*/ T40 w 438"/>
                              <a:gd name="T42" fmla="+- 0 2200 1773"/>
                              <a:gd name="T43" fmla="*/ 2200 h 452"/>
                              <a:gd name="T44" fmla="+- 0 4837 4509"/>
                              <a:gd name="T45" fmla="*/ T44 w 438"/>
                              <a:gd name="T46" fmla="+- 0 2122 1773"/>
                              <a:gd name="T47" fmla="*/ 2122 h 452"/>
                              <a:gd name="T48" fmla="+- 0 4800 4509"/>
                              <a:gd name="T49" fmla="*/ T48 w 438"/>
                              <a:gd name="T50" fmla="+- 0 2072 1773"/>
                              <a:gd name="T51" fmla="*/ 2072 h 452"/>
                              <a:gd name="T52" fmla="+- 0 4873 4509"/>
                              <a:gd name="T53" fmla="*/ T52 w 438"/>
                              <a:gd name="T54" fmla="+- 0 2188 1773"/>
                              <a:gd name="T55" fmla="*/ 2188 h 452"/>
                              <a:gd name="T56" fmla="+- 0 4837 4509"/>
                              <a:gd name="T57" fmla="*/ T56 w 438"/>
                              <a:gd name="T58" fmla="+- 0 2122 1773"/>
                              <a:gd name="T59" fmla="*/ 2122 h 452"/>
                              <a:gd name="T60" fmla="+- 0 4865 4509"/>
                              <a:gd name="T61" fmla="*/ T60 w 438"/>
                              <a:gd name="T62" fmla="+- 0 2100 1773"/>
                              <a:gd name="T63" fmla="*/ 2100 h 452"/>
                              <a:gd name="T64" fmla="+- 0 4839 4509"/>
                              <a:gd name="T65" fmla="*/ T64 w 438"/>
                              <a:gd name="T66" fmla="+- 0 2030 1773"/>
                              <a:gd name="T67" fmla="*/ 2030 h 452"/>
                              <a:gd name="T68" fmla="+- 0 4865 4509"/>
                              <a:gd name="T69" fmla="*/ T68 w 438"/>
                              <a:gd name="T70" fmla="+- 0 2100 1773"/>
                              <a:gd name="T71" fmla="*/ 2100 h 452"/>
                              <a:gd name="T72" fmla="+- 0 4863 4509"/>
                              <a:gd name="T73" fmla="*/ T72 w 438"/>
                              <a:gd name="T74" fmla="+- 0 2089 1773"/>
                              <a:gd name="T75" fmla="*/ 2089 h 452"/>
                              <a:gd name="T76" fmla="+- 0 4807 4509"/>
                              <a:gd name="T77" fmla="*/ T76 w 438"/>
                              <a:gd name="T78" fmla="+- 0 2033 1773"/>
                              <a:gd name="T79" fmla="*/ 2033 h 452"/>
                              <a:gd name="T80" fmla="+- 0 4835 4509"/>
                              <a:gd name="T81" fmla="*/ T80 w 438"/>
                              <a:gd name="T82" fmla="+- 0 2019 1773"/>
                              <a:gd name="T83" fmla="*/ 2019 h 452"/>
                              <a:gd name="T84" fmla="+- 0 4833 4509"/>
                              <a:gd name="T85" fmla="*/ T84 w 438"/>
                              <a:gd name="T86" fmla="+- 0 2016 1773"/>
                              <a:gd name="T87" fmla="*/ 2016 h 452"/>
                              <a:gd name="T88" fmla="+- 0 4764 4509"/>
                              <a:gd name="T89" fmla="*/ T88 w 438"/>
                              <a:gd name="T90" fmla="+- 0 1969 1773"/>
                              <a:gd name="T91" fmla="*/ 1969 h 452"/>
                              <a:gd name="T92" fmla="+- 0 4804 4509"/>
                              <a:gd name="T93" fmla="*/ T92 w 438"/>
                              <a:gd name="T94" fmla="+- 0 1971 1773"/>
                              <a:gd name="T95" fmla="*/ 1971 h 452"/>
                              <a:gd name="T96" fmla="+- 0 4789 4509"/>
                              <a:gd name="T97" fmla="*/ T96 w 438"/>
                              <a:gd name="T98" fmla="+- 0 1949 1773"/>
                              <a:gd name="T99" fmla="*/ 1949 h 452"/>
                              <a:gd name="T100" fmla="+- 0 4712 4509"/>
                              <a:gd name="T101" fmla="*/ T100 w 438"/>
                              <a:gd name="T102" fmla="+- 0 1915 1773"/>
                              <a:gd name="T103" fmla="*/ 1915 h 452"/>
                              <a:gd name="T104" fmla="+- 0 4681 4509"/>
                              <a:gd name="T105" fmla="*/ T104 w 438"/>
                              <a:gd name="T106" fmla="+- 0 1933 1773"/>
                              <a:gd name="T107" fmla="*/ 1933 h 452"/>
                              <a:gd name="T108" fmla="+- 0 4701 4509"/>
                              <a:gd name="T109" fmla="*/ T108 w 438"/>
                              <a:gd name="T110" fmla="+- 0 1918 1773"/>
                              <a:gd name="T111" fmla="*/ 1918 h 452"/>
                              <a:gd name="T112" fmla="+- 0 4663 4509"/>
                              <a:gd name="T113" fmla="*/ T112 w 438"/>
                              <a:gd name="T114" fmla="+- 0 1880 1773"/>
                              <a:gd name="T115" fmla="*/ 1880 h 452"/>
                              <a:gd name="T116" fmla="+- 0 4575 4509"/>
                              <a:gd name="T117" fmla="*/ T116 w 438"/>
                              <a:gd name="T118" fmla="+- 0 1837 1773"/>
                              <a:gd name="T119" fmla="*/ 1837 h 452"/>
                              <a:gd name="T120" fmla="+- 0 4541 4509"/>
                              <a:gd name="T121" fmla="*/ T120 w 438"/>
                              <a:gd name="T122" fmla="+- 0 1829 1773"/>
                              <a:gd name="T123" fmla="*/ 1829 h 452"/>
                              <a:gd name="T124" fmla="+- 0 4663 4509"/>
                              <a:gd name="T125" fmla="*/ T124 w 438"/>
                              <a:gd name="T126" fmla="+- 0 1880 1773"/>
                              <a:gd name="T127" fmla="*/ 1880 h 452"/>
                              <a:gd name="T128" fmla="+- 0 4734 4509"/>
                              <a:gd name="T129" fmla="*/ T128 w 438"/>
                              <a:gd name="T130" fmla="+- 0 1893 1773"/>
                              <a:gd name="T131" fmla="*/ 1893 h 452"/>
                              <a:gd name="T132" fmla="+- 0 4732 4509"/>
                              <a:gd name="T133" fmla="*/ T132 w 438"/>
                              <a:gd name="T134" fmla="+- 0 1892 1773"/>
                              <a:gd name="T135" fmla="*/ 1892 h 452"/>
                              <a:gd name="T136" fmla="+- 0 4665 4509"/>
                              <a:gd name="T137" fmla="*/ T136 w 438"/>
                              <a:gd name="T138" fmla="+- 0 1844 1773"/>
                              <a:gd name="T139" fmla="*/ 1844 h 452"/>
                              <a:gd name="T140" fmla="+- 0 4649 4509"/>
                              <a:gd name="T141" fmla="*/ T140 w 438"/>
                              <a:gd name="T142" fmla="+- 0 1870 1773"/>
                              <a:gd name="T143" fmla="*/ 1870 h 452"/>
                              <a:gd name="T144" fmla="+- 0 4649 4509"/>
                              <a:gd name="T145" fmla="*/ T144 w 438"/>
                              <a:gd name="T146" fmla="+- 0 1870 1773"/>
                              <a:gd name="T147" fmla="*/ 1870 h 452"/>
                              <a:gd name="T148" fmla="+- 0 4588 4509"/>
                              <a:gd name="T149" fmla="*/ T148 w 438"/>
                              <a:gd name="T150" fmla="+- 0 1824 1773"/>
                              <a:gd name="T151" fmla="*/ 1824 h 452"/>
                              <a:gd name="T152" fmla="+- 0 4536 4509"/>
                              <a:gd name="T153" fmla="*/ T152 w 438"/>
                              <a:gd name="T154" fmla="+- 0 1828 1773"/>
                              <a:gd name="T155" fmla="*/ 1828 h 452"/>
                              <a:gd name="T156" fmla="+- 0 4539 4509"/>
                              <a:gd name="T157" fmla="*/ T156 w 438"/>
                              <a:gd name="T158" fmla="+- 0 1800 1773"/>
                              <a:gd name="T159" fmla="*/ 1800 h 452"/>
                              <a:gd name="T160" fmla="+- 0 4532 4509"/>
                              <a:gd name="T161" fmla="*/ T160 w 438"/>
                              <a:gd name="T162" fmla="+- 0 1819 1773"/>
                              <a:gd name="T163" fmla="*/ 1819 h 452"/>
                              <a:gd name="T164" fmla="+- 0 4539 4509"/>
                              <a:gd name="T165" fmla="*/ T164 w 438"/>
                              <a:gd name="T166" fmla="+- 0 1800 1773"/>
                              <a:gd name="T167" fmla="*/ 1800 h 452"/>
                              <a:gd name="T168" fmla="+- 0 4553 4509"/>
                              <a:gd name="T169" fmla="*/ T168 w 438"/>
                              <a:gd name="T170" fmla="+- 0 1799 1773"/>
                              <a:gd name="T171" fmla="*/ 1799 h 452"/>
                              <a:gd name="T172" fmla="+- 0 4615 4509"/>
                              <a:gd name="T173" fmla="*/ T172 w 438"/>
                              <a:gd name="T174" fmla="+- 0 1820 1773"/>
                              <a:gd name="T175" fmla="*/ 1820 h 452"/>
                              <a:gd name="T176" fmla="+- 0 4733 4509"/>
                              <a:gd name="T177" fmla="*/ T176 w 438"/>
                              <a:gd name="T178" fmla="+- 0 1796 1773"/>
                              <a:gd name="T179" fmla="*/ 1796 h 452"/>
                              <a:gd name="T180" fmla="+- 0 4722 4509"/>
                              <a:gd name="T181" fmla="*/ T180 w 438"/>
                              <a:gd name="T182" fmla="+- 0 1773 1773"/>
                              <a:gd name="T183" fmla="*/ 1773 h 452"/>
                              <a:gd name="T184" fmla="+- 0 4551 4509"/>
                              <a:gd name="T185" fmla="*/ T184 w 438"/>
                              <a:gd name="T186" fmla="+- 0 1798 1773"/>
                              <a:gd name="T187" fmla="*/ 1798 h 4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438" h="452">
                                <a:moveTo>
                                  <a:pt x="340" y="435"/>
                                </a:moveTo>
                                <a:lnTo>
                                  <a:pt x="349" y="451"/>
                                </a:lnTo>
                                <a:lnTo>
                                  <a:pt x="358" y="439"/>
                                </a:lnTo>
                                <a:lnTo>
                                  <a:pt x="350" y="437"/>
                                </a:lnTo>
                                <a:lnTo>
                                  <a:pt x="342" y="437"/>
                                </a:lnTo>
                                <a:lnTo>
                                  <a:pt x="340" y="435"/>
                                </a:lnTo>
                                <a:close/>
                                <a:moveTo>
                                  <a:pt x="366" y="427"/>
                                </a:moveTo>
                                <a:lnTo>
                                  <a:pt x="358" y="439"/>
                                </a:lnTo>
                                <a:lnTo>
                                  <a:pt x="365" y="432"/>
                                </a:lnTo>
                                <a:lnTo>
                                  <a:pt x="366" y="427"/>
                                </a:lnTo>
                                <a:close/>
                                <a:moveTo>
                                  <a:pt x="335" y="427"/>
                                </a:moveTo>
                                <a:lnTo>
                                  <a:pt x="335" y="430"/>
                                </a:lnTo>
                                <a:lnTo>
                                  <a:pt x="340" y="435"/>
                                </a:lnTo>
                                <a:lnTo>
                                  <a:pt x="335" y="427"/>
                                </a:lnTo>
                                <a:close/>
                                <a:moveTo>
                                  <a:pt x="423" y="304"/>
                                </a:moveTo>
                                <a:lnTo>
                                  <a:pt x="412" y="306"/>
                                </a:lnTo>
                                <a:lnTo>
                                  <a:pt x="408" y="313"/>
                                </a:lnTo>
                                <a:lnTo>
                                  <a:pt x="365" y="375"/>
                                </a:lnTo>
                                <a:lnTo>
                                  <a:pt x="368" y="393"/>
                                </a:lnTo>
                                <a:lnTo>
                                  <a:pt x="368" y="400"/>
                                </a:lnTo>
                                <a:lnTo>
                                  <a:pt x="367" y="423"/>
                                </a:lnTo>
                                <a:lnTo>
                                  <a:pt x="366" y="427"/>
                                </a:lnTo>
                                <a:lnTo>
                                  <a:pt x="433" y="330"/>
                                </a:lnTo>
                                <a:lnTo>
                                  <a:pt x="438" y="323"/>
                                </a:lnTo>
                                <a:lnTo>
                                  <a:pt x="437" y="314"/>
                                </a:lnTo>
                                <a:lnTo>
                                  <a:pt x="423" y="304"/>
                                </a:lnTo>
                                <a:close/>
                                <a:moveTo>
                                  <a:pt x="291" y="299"/>
                                </a:moveTo>
                                <a:lnTo>
                                  <a:pt x="282" y="302"/>
                                </a:lnTo>
                                <a:lnTo>
                                  <a:pt x="275" y="307"/>
                                </a:lnTo>
                                <a:lnTo>
                                  <a:pt x="273" y="316"/>
                                </a:lnTo>
                                <a:lnTo>
                                  <a:pt x="277" y="323"/>
                                </a:lnTo>
                                <a:lnTo>
                                  <a:pt x="335" y="427"/>
                                </a:lnTo>
                                <a:lnTo>
                                  <a:pt x="335" y="421"/>
                                </a:lnTo>
                                <a:lnTo>
                                  <a:pt x="336" y="399"/>
                                </a:lnTo>
                                <a:lnTo>
                                  <a:pt x="328" y="349"/>
                                </a:lnTo>
                                <a:lnTo>
                                  <a:pt x="305" y="308"/>
                                </a:lnTo>
                                <a:lnTo>
                                  <a:pt x="300" y="301"/>
                                </a:lnTo>
                                <a:lnTo>
                                  <a:pt x="291" y="299"/>
                                </a:lnTo>
                                <a:close/>
                                <a:moveTo>
                                  <a:pt x="352" y="393"/>
                                </a:moveTo>
                                <a:lnTo>
                                  <a:pt x="339" y="413"/>
                                </a:lnTo>
                                <a:lnTo>
                                  <a:pt x="364" y="415"/>
                                </a:lnTo>
                                <a:lnTo>
                                  <a:pt x="352" y="393"/>
                                </a:lnTo>
                                <a:close/>
                                <a:moveTo>
                                  <a:pt x="323" y="324"/>
                                </a:moveTo>
                                <a:lnTo>
                                  <a:pt x="328" y="349"/>
                                </a:lnTo>
                                <a:lnTo>
                                  <a:pt x="352" y="393"/>
                                </a:lnTo>
                                <a:lnTo>
                                  <a:pt x="365" y="375"/>
                                </a:lnTo>
                                <a:lnTo>
                                  <a:pt x="356" y="327"/>
                                </a:lnTo>
                                <a:lnTo>
                                  <a:pt x="324" y="327"/>
                                </a:lnTo>
                                <a:lnTo>
                                  <a:pt x="323" y="324"/>
                                </a:lnTo>
                                <a:close/>
                                <a:moveTo>
                                  <a:pt x="330" y="257"/>
                                </a:moveTo>
                                <a:lnTo>
                                  <a:pt x="296" y="257"/>
                                </a:lnTo>
                                <a:lnTo>
                                  <a:pt x="324" y="327"/>
                                </a:lnTo>
                                <a:lnTo>
                                  <a:pt x="356" y="327"/>
                                </a:lnTo>
                                <a:lnTo>
                                  <a:pt x="355" y="318"/>
                                </a:lnTo>
                                <a:lnTo>
                                  <a:pt x="354" y="317"/>
                                </a:lnTo>
                                <a:lnTo>
                                  <a:pt x="354" y="316"/>
                                </a:lnTo>
                                <a:lnTo>
                                  <a:pt x="330" y="257"/>
                                </a:lnTo>
                                <a:close/>
                                <a:moveTo>
                                  <a:pt x="255" y="196"/>
                                </a:moveTo>
                                <a:lnTo>
                                  <a:pt x="298" y="260"/>
                                </a:lnTo>
                                <a:lnTo>
                                  <a:pt x="296" y="257"/>
                                </a:lnTo>
                                <a:lnTo>
                                  <a:pt x="330" y="257"/>
                                </a:lnTo>
                                <a:lnTo>
                                  <a:pt x="326" y="246"/>
                                </a:lnTo>
                                <a:lnTo>
                                  <a:pt x="326" y="245"/>
                                </a:lnTo>
                                <a:lnTo>
                                  <a:pt x="324" y="244"/>
                                </a:lnTo>
                                <a:lnTo>
                                  <a:pt x="324" y="243"/>
                                </a:lnTo>
                                <a:lnTo>
                                  <a:pt x="295" y="198"/>
                                </a:lnTo>
                                <a:lnTo>
                                  <a:pt x="258" y="198"/>
                                </a:lnTo>
                                <a:lnTo>
                                  <a:pt x="255" y="196"/>
                                </a:lnTo>
                                <a:close/>
                                <a:moveTo>
                                  <a:pt x="203" y="142"/>
                                </a:moveTo>
                                <a:lnTo>
                                  <a:pt x="258" y="198"/>
                                </a:lnTo>
                                <a:lnTo>
                                  <a:pt x="295" y="198"/>
                                </a:lnTo>
                                <a:lnTo>
                                  <a:pt x="282" y="179"/>
                                </a:lnTo>
                                <a:lnTo>
                                  <a:pt x="281" y="177"/>
                                </a:lnTo>
                                <a:lnTo>
                                  <a:pt x="280" y="176"/>
                                </a:lnTo>
                                <a:lnTo>
                                  <a:pt x="248" y="144"/>
                                </a:lnTo>
                                <a:lnTo>
                                  <a:pt x="205" y="144"/>
                                </a:lnTo>
                                <a:lnTo>
                                  <a:pt x="203" y="142"/>
                                </a:lnTo>
                                <a:close/>
                                <a:moveTo>
                                  <a:pt x="32" y="56"/>
                                </a:moveTo>
                                <a:lnTo>
                                  <a:pt x="165" y="155"/>
                                </a:lnTo>
                                <a:lnTo>
                                  <a:pt x="172" y="160"/>
                                </a:lnTo>
                                <a:lnTo>
                                  <a:pt x="182" y="159"/>
                                </a:lnTo>
                                <a:lnTo>
                                  <a:pt x="188" y="152"/>
                                </a:lnTo>
                                <a:lnTo>
                                  <a:pt x="192" y="145"/>
                                </a:lnTo>
                                <a:lnTo>
                                  <a:pt x="191" y="135"/>
                                </a:lnTo>
                                <a:lnTo>
                                  <a:pt x="184" y="130"/>
                                </a:lnTo>
                                <a:lnTo>
                                  <a:pt x="154" y="107"/>
                                </a:lnTo>
                                <a:lnTo>
                                  <a:pt x="143" y="99"/>
                                </a:lnTo>
                                <a:lnTo>
                                  <a:pt x="142" y="99"/>
                                </a:lnTo>
                                <a:lnTo>
                                  <a:pt x="66" y="64"/>
                                </a:lnTo>
                                <a:lnTo>
                                  <a:pt x="68" y="64"/>
                                </a:lnTo>
                                <a:lnTo>
                                  <a:pt x="35" y="56"/>
                                </a:lnTo>
                                <a:lnTo>
                                  <a:pt x="32" y="56"/>
                                </a:lnTo>
                                <a:close/>
                                <a:moveTo>
                                  <a:pt x="106" y="47"/>
                                </a:moveTo>
                                <a:lnTo>
                                  <a:pt x="79" y="51"/>
                                </a:lnTo>
                                <a:lnTo>
                                  <a:pt x="154" y="107"/>
                                </a:lnTo>
                                <a:lnTo>
                                  <a:pt x="205" y="144"/>
                                </a:lnTo>
                                <a:lnTo>
                                  <a:pt x="248" y="144"/>
                                </a:lnTo>
                                <a:lnTo>
                                  <a:pt x="225" y="120"/>
                                </a:lnTo>
                                <a:lnTo>
                                  <a:pt x="224" y="120"/>
                                </a:lnTo>
                                <a:lnTo>
                                  <a:pt x="224" y="119"/>
                                </a:lnTo>
                                <a:lnTo>
                                  <a:pt x="223" y="119"/>
                                </a:lnTo>
                                <a:lnTo>
                                  <a:pt x="157" y="72"/>
                                </a:lnTo>
                                <a:lnTo>
                                  <a:pt x="157" y="71"/>
                                </a:lnTo>
                                <a:lnTo>
                                  <a:pt x="156" y="71"/>
                                </a:lnTo>
                                <a:lnTo>
                                  <a:pt x="155" y="70"/>
                                </a:lnTo>
                                <a:lnTo>
                                  <a:pt x="106" y="47"/>
                                </a:lnTo>
                                <a:close/>
                                <a:moveTo>
                                  <a:pt x="140" y="97"/>
                                </a:moveTo>
                                <a:lnTo>
                                  <a:pt x="142" y="99"/>
                                </a:lnTo>
                                <a:lnTo>
                                  <a:pt x="143" y="99"/>
                                </a:lnTo>
                                <a:lnTo>
                                  <a:pt x="140" y="97"/>
                                </a:lnTo>
                                <a:close/>
                                <a:moveTo>
                                  <a:pt x="50" y="29"/>
                                </a:moveTo>
                                <a:lnTo>
                                  <a:pt x="41" y="57"/>
                                </a:lnTo>
                                <a:lnTo>
                                  <a:pt x="79" y="51"/>
                                </a:lnTo>
                                <a:lnTo>
                                  <a:pt x="50" y="29"/>
                                </a:lnTo>
                                <a:close/>
                                <a:moveTo>
                                  <a:pt x="25" y="50"/>
                                </a:moveTo>
                                <a:lnTo>
                                  <a:pt x="27" y="55"/>
                                </a:lnTo>
                                <a:lnTo>
                                  <a:pt x="32" y="56"/>
                                </a:lnTo>
                                <a:lnTo>
                                  <a:pt x="25" y="50"/>
                                </a:lnTo>
                                <a:close/>
                                <a:moveTo>
                                  <a:pt x="30" y="27"/>
                                </a:moveTo>
                                <a:lnTo>
                                  <a:pt x="0" y="32"/>
                                </a:lnTo>
                                <a:lnTo>
                                  <a:pt x="25" y="50"/>
                                </a:lnTo>
                                <a:lnTo>
                                  <a:pt x="23" y="46"/>
                                </a:lnTo>
                                <a:lnTo>
                                  <a:pt x="25" y="37"/>
                                </a:lnTo>
                                <a:lnTo>
                                  <a:pt x="26" y="29"/>
                                </a:lnTo>
                                <a:lnTo>
                                  <a:pt x="30" y="27"/>
                                </a:lnTo>
                                <a:close/>
                                <a:moveTo>
                                  <a:pt x="213" y="0"/>
                                </a:moveTo>
                                <a:lnTo>
                                  <a:pt x="42" y="25"/>
                                </a:lnTo>
                                <a:lnTo>
                                  <a:pt x="44" y="26"/>
                                </a:lnTo>
                                <a:lnTo>
                                  <a:pt x="76" y="35"/>
                                </a:lnTo>
                                <a:lnTo>
                                  <a:pt x="79" y="35"/>
                                </a:lnTo>
                                <a:lnTo>
                                  <a:pt x="106" y="47"/>
                                </a:lnTo>
                                <a:lnTo>
                                  <a:pt x="209" y="32"/>
                                </a:lnTo>
                                <a:lnTo>
                                  <a:pt x="218" y="30"/>
                                </a:lnTo>
                                <a:lnTo>
                                  <a:pt x="224" y="23"/>
                                </a:lnTo>
                                <a:lnTo>
                                  <a:pt x="223" y="14"/>
                                </a:lnTo>
                                <a:lnTo>
                                  <a:pt x="222" y="6"/>
                                </a:lnTo>
                                <a:lnTo>
                                  <a:pt x="213" y="0"/>
                                </a:lnTo>
                                <a:close/>
                                <a:moveTo>
                                  <a:pt x="35" y="25"/>
                                </a:moveTo>
                                <a:lnTo>
                                  <a:pt x="30" y="27"/>
                                </a:lnTo>
                                <a:lnTo>
                                  <a:pt x="42" y="25"/>
                                </a:lnTo>
                                <a:lnTo>
                                  <a:pt x="35"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96"/>
                        <wps:cNvSpPr>
                          <a:spLocks/>
                        </wps:cNvSpPr>
                        <wps:spPr bwMode="auto">
                          <a:xfrm>
                            <a:off x="4531" y="1797"/>
                            <a:ext cx="346" cy="415"/>
                          </a:xfrm>
                          <a:custGeom>
                            <a:avLst/>
                            <a:gdLst>
                              <a:gd name="T0" fmla="+- 0 4553 4532"/>
                              <a:gd name="T1" fmla="*/ T0 w 346"/>
                              <a:gd name="T2" fmla="+- 0 1799 1798"/>
                              <a:gd name="T3" fmla="*/ 1799 h 415"/>
                              <a:gd name="T4" fmla="+- 0 4585 4532"/>
                              <a:gd name="T5" fmla="*/ T4 w 346"/>
                              <a:gd name="T6" fmla="+- 0 1808 1798"/>
                              <a:gd name="T7" fmla="*/ 1808 h 415"/>
                              <a:gd name="T8" fmla="+- 0 4587 4532"/>
                              <a:gd name="T9" fmla="*/ T8 w 346"/>
                              <a:gd name="T10" fmla="+- 0 1808 1798"/>
                              <a:gd name="T11" fmla="*/ 1808 h 415"/>
                              <a:gd name="T12" fmla="+- 0 4588 4532"/>
                              <a:gd name="T13" fmla="*/ T12 w 346"/>
                              <a:gd name="T14" fmla="+- 0 1808 1798"/>
                              <a:gd name="T15" fmla="*/ 1808 h 415"/>
                              <a:gd name="T16" fmla="+- 0 4664 4532"/>
                              <a:gd name="T17" fmla="*/ T16 w 346"/>
                              <a:gd name="T18" fmla="+- 0 1843 1798"/>
                              <a:gd name="T19" fmla="*/ 1843 h 415"/>
                              <a:gd name="T20" fmla="+- 0 4665 4532"/>
                              <a:gd name="T21" fmla="*/ T20 w 346"/>
                              <a:gd name="T22" fmla="+- 0 1844 1798"/>
                              <a:gd name="T23" fmla="*/ 1844 h 415"/>
                              <a:gd name="T24" fmla="+- 0 4666 4532"/>
                              <a:gd name="T25" fmla="*/ T24 w 346"/>
                              <a:gd name="T26" fmla="+- 0 1844 1798"/>
                              <a:gd name="T27" fmla="*/ 1844 h 415"/>
                              <a:gd name="T28" fmla="+- 0 4666 4532"/>
                              <a:gd name="T29" fmla="*/ T28 w 346"/>
                              <a:gd name="T30" fmla="+- 0 1845 1798"/>
                              <a:gd name="T31" fmla="*/ 1845 h 415"/>
                              <a:gd name="T32" fmla="+- 0 4732 4532"/>
                              <a:gd name="T33" fmla="*/ T32 w 346"/>
                              <a:gd name="T34" fmla="+- 0 1892 1798"/>
                              <a:gd name="T35" fmla="*/ 1892 h 415"/>
                              <a:gd name="T36" fmla="+- 0 4733 4532"/>
                              <a:gd name="T37" fmla="*/ T36 w 346"/>
                              <a:gd name="T38" fmla="+- 0 1892 1798"/>
                              <a:gd name="T39" fmla="*/ 1892 h 415"/>
                              <a:gd name="T40" fmla="+- 0 4733 4532"/>
                              <a:gd name="T41" fmla="*/ T40 w 346"/>
                              <a:gd name="T42" fmla="+- 0 1893 1798"/>
                              <a:gd name="T43" fmla="*/ 1893 h 415"/>
                              <a:gd name="T44" fmla="+- 0 4734 4532"/>
                              <a:gd name="T45" fmla="*/ T44 w 346"/>
                              <a:gd name="T46" fmla="+- 0 1893 1798"/>
                              <a:gd name="T47" fmla="*/ 1893 h 415"/>
                              <a:gd name="T48" fmla="+- 0 4789 4532"/>
                              <a:gd name="T49" fmla="*/ T48 w 346"/>
                              <a:gd name="T50" fmla="+- 0 1949 1798"/>
                              <a:gd name="T51" fmla="*/ 1949 h 415"/>
                              <a:gd name="T52" fmla="+- 0 4790 4532"/>
                              <a:gd name="T53" fmla="*/ T52 w 346"/>
                              <a:gd name="T54" fmla="+- 0 1950 1798"/>
                              <a:gd name="T55" fmla="*/ 1950 h 415"/>
                              <a:gd name="T56" fmla="+- 0 4791 4532"/>
                              <a:gd name="T57" fmla="*/ T56 w 346"/>
                              <a:gd name="T58" fmla="+- 0 1952 1798"/>
                              <a:gd name="T59" fmla="*/ 1952 h 415"/>
                              <a:gd name="T60" fmla="+- 0 4833 4532"/>
                              <a:gd name="T61" fmla="*/ T60 w 346"/>
                              <a:gd name="T62" fmla="+- 0 2016 1798"/>
                              <a:gd name="T63" fmla="*/ 2016 h 415"/>
                              <a:gd name="T64" fmla="+- 0 4833 4532"/>
                              <a:gd name="T65" fmla="*/ T64 w 346"/>
                              <a:gd name="T66" fmla="+- 0 2017 1798"/>
                              <a:gd name="T67" fmla="*/ 2017 h 415"/>
                              <a:gd name="T68" fmla="+- 0 4835 4532"/>
                              <a:gd name="T69" fmla="*/ T68 w 346"/>
                              <a:gd name="T70" fmla="+- 0 2018 1798"/>
                              <a:gd name="T71" fmla="*/ 2018 h 415"/>
                              <a:gd name="T72" fmla="+- 0 4835 4532"/>
                              <a:gd name="T73" fmla="*/ T72 w 346"/>
                              <a:gd name="T74" fmla="+- 0 2019 1798"/>
                              <a:gd name="T75" fmla="*/ 2019 h 415"/>
                              <a:gd name="T76" fmla="+- 0 4863 4532"/>
                              <a:gd name="T77" fmla="*/ T76 w 346"/>
                              <a:gd name="T78" fmla="+- 0 2089 1798"/>
                              <a:gd name="T79" fmla="*/ 2089 h 415"/>
                              <a:gd name="T80" fmla="+- 0 4863 4532"/>
                              <a:gd name="T81" fmla="*/ T80 w 346"/>
                              <a:gd name="T82" fmla="+- 0 2090 1798"/>
                              <a:gd name="T83" fmla="*/ 2090 h 415"/>
                              <a:gd name="T84" fmla="+- 0 4864 4532"/>
                              <a:gd name="T85" fmla="*/ T84 w 346"/>
                              <a:gd name="T86" fmla="+- 0 2091 1798"/>
                              <a:gd name="T87" fmla="*/ 2091 h 415"/>
                              <a:gd name="T88" fmla="+- 0 4877 4532"/>
                              <a:gd name="T89" fmla="*/ T88 w 346"/>
                              <a:gd name="T90" fmla="+- 0 2167 1798"/>
                              <a:gd name="T91" fmla="*/ 2167 h 415"/>
                              <a:gd name="T92" fmla="+- 0 4877 4532"/>
                              <a:gd name="T93" fmla="*/ T92 w 346"/>
                              <a:gd name="T94" fmla="+- 0 2168 1798"/>
                              <a:gd name="T95" fmla="*/ 2168 h 415"/>
                              <a:gd name="T96" fmla="+- 0 4877 4532"/>
                              <a:gd name="T97" fmla="*/ T96 w 346"/>
                              <a:gd name="T98" fmla="+- 0 2170 1798"/>
                              <a:gd name="T99" fmla="*/ 2170 h 415"/>
                              <a:gd name="T100" fmla="+- 0 4877 4532"/>
                              <a:gd name="T101" fmla="*/ T100 w 346"/>
                              <a:gd name="T102" fmla="+- 0 2171 1798"/>
                              <a:gd name="T103" fmla="*/ 2171 h 415"/>
                              <a:gd name="T104" fmla="+- 0 4876 4532"/>
                              <a:gd name="T105" fmla="*/ T104 w 346"/>
                              <a:gd name="T106" fmla="+- 0 2196 1798"/>
                              <a:gd name="T107" fmla="*/ 2196 h 415"/>
                              <a:gd name="T108" fmla="+- 0 4874 4532"/>
                              <a:gd name="T109" fmla="*/ T108 w 346"/>
                              <a:gd name="T110" fmla="+- 0 2205 1798"/>
                              <a:gd name="T111" fmla="*/ 2205 h 415"/>
                              <a:gd name="T112" fmla="+- 0 4867 4532"/>
                              <a:gd name="T113" fmla="*/ T112 w 346"/>
                              <a:gd name="T114" fmla="+- 0 2212 1798"/>
                              <a:gd name="T115" fmla="*/ 2212 h 415"/>
                              <a:gd name="T116" fmla="+- 0 4859 4532"/>
                              <a:gd name="T117" fmla="*/ T116 w 346"/>
                              <a:gd name="T118" fmla="+- 0 2210 1798"/>
                              <a:gd name="T119" fmla="*/ 2210 h 415"/>
                              <a:gd name="T120" fmla="+- 0 4851 4532"/>
                              <a:gd name="T121" fmla="*/ T120 w 346"/>
                              <a:gd name="T122" fmla="+- 0 2210 1798"/>
                              <a:gd name="T123" fmla="*/ 2210 h 415"/>
                              <a:gd name="T124" fmla="+- 0 4832 4532"/>
                              <a:gd name="T125" fmla="*/ T124 w 346"/>
                              <a:gd name="T126" fmla="+- 0 2097 1798"/>
                              <a:gd name="T127" fmla="*/ 2097 h 415"/>
                              <a:gd name="T128" fmla="+- 0 4833 4532"/>
                              <a:gd name="T129" fmla="*/ T128 w 346"/>
                              <a:gd name="T130" fmla="+- 0 2100 1798"/>
                              <a:gd name="T131" fmla="*/ 2100 h 415"/>
                              <a:gd name="T132" fmla="+- 0 4805 4532"/>
                              <a:gd name="T133" fmla="*/ T132 w 346"/>
                              <a:gd name="T134" fmla="+- 0 2030 1798"/>
                              <a:gd name="T135" fmla="*/ 2030 h 415"/>
                              <a:gd name="T136" fmla="+- 0 4807 4532"/>
                              <a:gd name="T137" fmla="*/ T136 w 346"/>
                              <a:gd name="T138" fmla="+- 0 2033 1798"/>
                              <a:gd name="T139" fmla="*/ 2033 h 415"/>
                              <a:gd name="T140" fmla="+- 0 4764 4532"/>
                              <a:gd name="T141" fmla="*/ T140 w 346"/>
                              <a:gd name="T142" fmla="+- 0 1969 1798"/>
                              <a:gd name="T143" fmla="*/ 1969 h 415"/>
                              <a:gd name="T144" fmla="+- 0 4767 4532"/>
                              <a:gd name="T145" fmla="*/ T144 w 346"/>
                              <a:gd name="T146" fmla="+- 0 1971 1798"/>
                              <a:gd name="T147" fmla="*/ 1971 h 415"/>
                              <a:gd name="T148" fmla="+- 0 4712 4532"/>
                              <a:gd name="T149" fmla="*/ T148 w 346"/>
                              <a:gd name="T150" fmla="+- 0 1915 1798"/>
                              <a:gd name="T151" fmla="*/ 1915 h 415"/>
                              <a:gd name="T152" fmla="+- 0 4714 4532"/>
                              <a:gd name="T153" fmla="*/ T152 w 346"/>
                              <a:gd name="T154" fmla="+- 0 1917 1798"/>
                              <a:gd name="T155" fmla="*/ 1917 h 415"/>
                              <a:gd name="T156" fmla="+- 0 4649 4532"/>
                              <a:gd name="T157" fmla="*/ T156 w 346"/>
                              <a:gd name="T158" fmla="+- 0 1870 1798"/>
                              <a:gd name="T159" fmla="*/ 1870 h 415"/>
                              <a:gd name="T160" fmla="+- 0 4651 4532"/>
                              <a:gd name="T161" fmla="*/ T160 w 346"/>
                              <a:gd name="T162" fmla="+- 0 1872 1798"/>
                              <a:gd name="T163" fmla="*/ 1872 h 415"/>
                              <a:gd name="T164" fmla="+- 0 4575 4532"/>
                              <a:gd name="T165" fmla="*/ T164 w 346"/>
                              <a:gd name="T166" fmla="+- 0 1837 1798"/>
                              <a:gd name="T167" fmla="*/ 1837 h 415"/>
                              <a:gd name="T168" fmla="+- 0 4577 4532"/>
                              <a:gd name="T169" fmla="*/ T168 w 346"/>
                              <a:gd name="T170" fmla="+- 0 1837 1798"/>
                              <a:gd name="T171" fmla="*/ 1837 h 415"/>
                              <a:gd name="T172" fmla="+- 0 4544 4532"/>
                              <a:gd name="T173" fmla="*/ T172 w 346"/>
                              <a:gd name="T174" fmla="+- 0 1829 1798"/>
                              <a:gd name="T175" fmla="*/ 1829 h 415"/>
                              <a:gd name="T176" fmla="+- 0 4536 4532"/>
                              <a:gd name="T177" fmla="*/ T176 w 346"/>
                              <a:gd name="T178" fmla="+- 0 1828 1798"/>
                              <a:gd name="T179" fmla="*/ 1828 h 415"/>
                              <a:gd name="T180" fmla="+- 0 4532 4532"/>
                              <a:gd name="T181" fmla="*/ T180 w 346"/>
                              <a:gd name="T182" fmla="+- 0 1819 1798"/>
                              <a:gd name="T183" fmla="*/ 1819 h 415"/>
                              <a:gd name="T184" fmla="+- 0 4534 4532"/>
                              <a:gd name="T185" fmla="*/ T184 w 346"/>
                              <a:gd name="T186" fmla="+- 0 1810 1798"/>
                              <a:gd name="T187" fmla="*/ 1810 h 415"/>
                              <a:gd name="T188" fmla="+- 0 4535 4532"/>
                              <a:gd name="T189" fmla="*/ T188 w 346"/>
                              <a:gd name="T190" fmla="+- 0 1802 1798"/>
                              <a:gd name="T191" fmla="*/ 1802 h 415"/>
                              <a:gd name="T192" fmla="+- 0 4544 4532"/>
                              <a:gd name="T193" fmla="*/ T192 w 346"/>
                              <a:gd name="T194" fmla="+- 0 1798 1798"/>
                              <a:gd name="T195" fmla="*/ 1798 h 415"/>
                              <a:gd name="T196" fmla="+- 0 4553 4532"/>
                              <a:gd name="T197" fmla="*/ T196 w 346"/>
                              <a:gd name="T198" fmla="+- 0 1799 1798"/>
                              <a:gd name="T199" fmla="*/ 1799 h 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46" h="415">
                                <a:moveTo>
                                  <a:pt x="21" y="1"/>
                                </a:moveTo>
                                <a:lnTo>
                                  <a:pt x="53" y="10"/>
                                </a:lnTo>
                                <a:lnTo>
                                  <a:pt x="55" y="10"/>
                                </a:lnTo>
                                <a:lnTo>
                                  <a:pt x="56" y="10"/>
                                </a:lnTo>
                                <a:lnTo>
                                  <a:pt x="132" y="45"/>
                                </a:lnTo>
                                <a:lnTo>
                                  <a:pt x="133" y="46"/>
                                </a:lnTo>
                                <a:lnTo>
                                  <a:pt x="134" y="46"/>
                                </a:lnTo>
                                <a:lnTo>
                                  <a:pt x="134" y="47"/>
                                </a:lnTo>
                                <a:lnTo>
                                  <a:pt x="200" y="94"/>
                                </a:lnTo>
                                <a:lnTo>
                                  <a:pt x="201" y="94"/>
                                </a:lnTo>
                                <a:lnTo>
                                  <a:pt x="201" y="95"/>
                                </a:lnTo>
                                <a:lnTo>
                                  <a:pt x="202" y="95"/>
                                </a:lnTo>
                                <a:lnTo>
                                  <a:pt x="257" y="151"/>
                                </a:lnTo>
                                <a:lnTo>
                                  <a:pt x="258" y="152"/>
                                </a:lnTo>
                                <a:lnTo>
                                  <a:pt x="259" y="154"/>
                                </a:lnTo>
                                <a:lnTo>
                                  <a:pt x="301" y="218"/>
                                </a:lnTo>
                                <a:lnTo>
                                  <a:pt x="301" y="219"/>
                                </a:lnTo>
                                <a:lnTo>
                                  <a:pt x="303" y="220"/>
                                </a:lnTo>
                                <a:lnTo>
                                  <a:pt x="303" y="221"/>
                                </a:lnTo>
                                <a:lnTo>
                                  <a:pt x="331" y="291"/>
                                </a:lnTo>
                                <a:lnTo>
                                  <a:pt x="331" y="292"/>
                                </a:lnTo>
                                <a:lnTo>
                                  <a:pt x="332" y="293"/>
                                </a:lnTo>
                                <a:lnTo>
                                  <a:pt x="345" y="369"/>
                                </a:lnTo>
                                <a:lnTo>
                                  <a:pt x="345" y="370"/>
                                </a:lnTo>
                                <a:lnTo>
                                  <a:pt x="345" y="372"/>
                                </a:lnTo>
                                <a:lnTo>
                                  <a:pt x="345" y="373"/>
                                </a:lnTo>
                                <a:lnTo>
                                  <a:pt x="344" y="398"/>
                                </a:lnTo>
                                <a:lnTo>
                                  <a:pt x="342" y="407"/>
                                </a:lnTo>
                                <a:lnTo>
                                  <a:pt x="335" y="414"/>
                                </a:lnTo>
                                <a:lnTo>
                                  <a:pt x="327" y="412"/>
                                </a:lnTo>
                                <a:lnTo>
                                  <a:pt x="319" y="412"/>
                                </a:lnTo>
                                <a:lnTo>
                                  <a:pt x="300" y="299"/>
                                </a:lnTo>
                                <a:lnTo>
                                  <a:pt x="301" y="302"/>
                                </a:lnTo>
                                <a:lnTo>
                                  <a:pt x="273" y="232"/>
                                </a:lnTo>
                                <a:lnTo>
                                  <a:pt x="275" y="235"/>
                                </a:lnTo>
                                <a:lnTo>
                                  <a:pt x="232" y="171"/>
                                </a:lnTo>
                                <a:lnTo>
                                  <a:pt x="235" y="173"/>
                                </a:lnTo>
                                <a:lnTo>
                                  <a:pt x="180" y="117"/>
                                </a:lnTo>
                                <a:lnTo>
                                  <a:pt x="182" y="119"/>
                                </a:lnTo>
                                <a:lnTo>
                                  <a:pt x="117" y="72"/>
                                </a:lnTo>
                                <a:lnTo>
                                  <a:pt x="119" y="74"/>
                                </a:lnTo>
                                <a:lnTo>
                                  <a:pt x="43" y="39"/>
                                </a:lnTo>
                                <a:lnTo>
                                  <a:pt x="45" y="39"/>
                                </a:lnTo>
                                <a:lnTo>
                                  <a:pt x="12" y="31"/>
                                </a:lnTo>
                                <a:lnTo>
                                  <a:pt x="4" y="30"/>
                                </a:lnTo>
                                <a:lnTo>
                                  <a:pt x="0" y="21"/>
                                </a:lnTo>
                                <a:lnTo>
                                  <a:pt x="2" y="12"/>
                                </a:lnTo>
                                <a:lnTo>
                                  <a:pt x="3" y="4"/>
                                </a:lnTo>
                                <a:lnTo>
                                  <a:pt x="12" y="0"/>
                                </a:lnTo>
                                <a:lnTo>
                                  <a:pt x="21" y="1"/>
                                </a:lnTo>
                                <a:close/>
                              </a:path>
                            </a:pathLst>
                          </a:custGeom>
                          <a:noFill/>
                          <a:ln w="1187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7" name="Picture 9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500" y="1763"/>
                            <a:ext cx="243"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9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772" y="2062"/>
                            <a:ext cx="184"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9" name="AutoShape 99"/>
                        <wps:cNvSpPr>
                          <a:spLocks/>
                        </wps:cNvSpPr>
                        <wps:spPr bwMode="auto">
                          <a:xfrm>
                            <a:off x="5006" y="1423"/>
                            <a:ext cx="3111" cy="805"/>
                          </a:xfrm>
                          <a:custGeom>
                            <a:avLst/>
                            <a:gdLst>
                              <a:gd name="T0" fmla="+- 0 5653 5007"/>
                              <a:gd name="T1" fmla="*/ T0 w 3111"/>
                              <a:gd name="T2" fmla="+- 0 1423 1423"/>
                              <a:gd name="T3" fmla="*/ 1423 h 805"/>
                              <a:gd name="T4" fmla="+- 0 6376 5007"/>
                              <a:gd name="T5" fmla="*/ T4 w 3111"/>
                              <a:gd name="T6" fmla="+- 0 1425 1423"/>
                              <a:gd name="T7" fmla="*/ 1425 h 805"/>
                              <a:gd name="T8" fmla="+- 0 6982 5007"/>
                              <a:gd name="T9" fmla="*/ T8 w 3111"/>
                              <a:gd name="T10" fmla="+- 0 1712 1423"/>
                              <a:gd name="T11" fmla="*/ 1712 h 805"/>
                              <a:gd name="T12" fmla="+- 0 7705 5007"/>
                              <a:gd name="T13" fmla="*/ T12 w 3111"/>
                              <a:gd name="T14" fmla="+- 0 1715 1423"/>
                              <a:gd name="T15" fmla="*/ 1715 h 805"/>
                              <a:gd name="T16" fmla="+- 0 5007 5007"/>
                              <a:gd name="T17" fmla="*/ T16 w 3111"/>
                              <a:gd name="T18" fmla="+- 0 1684 1423"/>
                              <a:gd name="T19" fmla="*/ 1684 h 805"/>
                              <a:gd name="T20" fmla="+- 0 5730 5007"/>
                              <a:gd name="T21" fmla="*/ T20 w 3111"/>
                              <a:gd name="T22" fmla="+- 0 1687 1423"/>
                              <a:gd name="T23" fmla="*/ 1687 h 805"/>
                              <a:gd name="T24" fmla="+- 0 6561 5007"/>
                              <a:gd name="T25" fmla="*/ T24 w 3111"/>
                              <a:gd name="T26" fmla="+- 0 1526 1423"/>
                              <a:gd name="T27" fmla="*/ 1526 h 805"/>
                              <a:gd name="T28" fmla="+- 0 7284 5007"/>
                              <a:gd name="T29" fmla="*/ T28 w 3111"/>
                              <a:gd name="T30" fmla="+- 0 1528 1423"/>
                              <a:gd name="T31" fmla="*/ 1528 h 805"/>
                              <a:gd name="T32" fmla="+- 0 7516 5007"/>
                              <a:gd name="T33" fmla="*/ T32 w 3111"/>
                              <a:gd name="T34" fmla="+- 0 2088 1423"/>
                              <a:gd name="T35" fmla="*/ 2088 h 805"/>
                              <a:gd name="T36" fmla="+- 0 8117 5007"/>
                              <a:gd name="T37" fmla="*/ T36 w 3111"/>
                              <a:gd name="T38" fmla="+- 0 2076 1423"/>
                              <a:gd name="T39" fmla="*/ 2076 h 805"/>
                              <a:gd name="T40" fmla="+- 0 6383 5007"/>
                              <a:gd name="T41" fmla="*/ T40 w 3111"/>
                              <a:gd name="T42" fmla="+- 0 2226 1423"/>
                              <a:gd name="T43" fmla="*/ 2226 h 805"/>
                              <a:gd name="T44" fmla="+- 0 7106 5007"/>
                              <a:gd name="T45" fmla="*/ T44 w 3111"/>
                              <a:gd name="T46" fmla="+- 0 2228 1423"/>
                              <a:gd name="T47" fmla="*/ 2228 h 805"/>
                              <a:gd name="T48" fmla="+- 0 5185 5007"/>
                              <a:gd name="T49" fmla="*/ T48 w 3111"/>
                              <a:gd name="T50" fmla="+- 0 2095 1423"/>
                              <a:gd name="T51" fmla="*/ 2095 h 805"/>
                              <a:gd name="T52" fmla="+- 0 5908 5007"/>
                              <a:gd name="T53" fmla="*/ T52 w 3111"/>
                              <a:gd name="T54" fmla="+- 0 2097 1423"/>
                              <a:gd name="T55" fmla="*/ 2097 h 8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111" h="805">
                                <a:moveTo>
                                  <a:pt x="646" y="0"/>
                                </a:moveTo>
                                <a:lnTo>
                                  <a:pt x="1369" y="2"/>
                                </a:lnTo>
                                <a:moveTo>
                                  <a:pt x="1975" y="289"/>
                                </a:moveTo>
                                <a:lnTo>
                                  <a:pt x="2698" y="292"/>
                                </a:lnTo>
                                <a:moveTo>
                                  <a:pt x="0" y="261"/>
                                </a:moveTo>
                                <a:lnTo>
                                  <a:pt x="723" y="264"/>
                                </a:lnTo>
                                <a:moveTo>
                                  <a:pt x="1554" y="103"/>
                                </a:moveTo>
                                <a:lnTo>
                                  <a:pt x="2277" y="105"/>
                                </a:lnTo>
                                <a:moveTo>
                                  <a:pt x="2509" y="665"/>
                                </a:moveTo>
                                <a:lnTo>
                                  <a:pt x="3110" y="653"/>
                                </a:lnTo>
                                <a:moveTo>
                                  <a:pt x="1376" y="803"/>
                                </a:moveTo>
                                <a:lnTo>
                                  <a:pt x="2099" y="805"/>
                                </a:lnTo>
                                <a:moveTo>
                                  <a:pt x="178" y="672"/>
                                </a:moveTo>
                                <a:lnTo>
                                  <a:pt x="901" y="674"/>
                                </a:lnTo>
                              </a:path>
                            </a:pathLst>
                          </a:custGeom>
                          <a:noFill/>
                          <a:ln w="1187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AutoShape 100"/>
                        <wps:cNvSpPr>
                          <a:spLocks/>
                        </wps:cNvSpPr>
                        <wps:spPr bwMode="auto">
                          <a:xfrm>
                            <a:off x="5942" y="331"/>
                            <a:ext cx="592" cy="2793"/>
                          </a:xfrm>
                          <a:custGeom>
                            <a:avLst/>
                            <a:gdLst>
                              <a:gd name="T0" fmla="+- 0 6150 5943"/>
                              <a:gd name="T1" fmla="*/ T0 w 592"/>
                              <a:gd name="T2" fmla="+- 0 341 331"/>
                              <a:gd name="T3" fmla="*/ 341 h 2793"/>
                              <a:gd name="T4" fmla="+- 0 6026 5943"/>
                              <a:gd name="T5" fmla="*/ T4 w 592"/>
                              <a:gd name="T6" fmla="+- 0 414 331"/>
                              <a:gd name="T7" fmla="*/ 414 h 2793"/>
                              <a:gd name="T8" fmla="+- 0 5953 5943"/>
                              <a:gd name="T9" fmla="*/ T8 w 592"/>
                              <a:gd name="T10" fmla="+- 0 538 331"/>
                              <a:gd name="T11" fmla="*/ 538 h 2793"/>
                              <a:gd name="T12" fmla="+- 0 5953 5943"/>
                              <a:gd name="T13" fmla="*/ T12 w 592"/>
                              <a:gd name="T14" fmla="+- 0 687 331"/>
                              <a:gd name="T15" fmla="*/ 687 h 2793"/>
                              <a:gd name="T16" fmla="+- 0 6026 5943"/>
                              <a:gd name="T17" fmla="*/ T16 w 592"/>
                              <a:gd name="T18" fmla="+- 0 811 331"/>
                              <a:gd name="T19" fmla="*/ 811 h 2793"/>
                              <a:gd name="T20" fmla="+- 0 6150 5943"/>
                              <a:gd name="T21" fmla="*/ T20 w 592"/>
                              <a:gd name="T22" fmla="+- 0 883 331"/>
                              <a:gd name="T23" fmla="*/ 883 h 2793"/>
                              <a:gd name="T24" fmla="+- 0 6300 5943"/>
                              <a:gd name="T25" fmla="*/ T24 w 592"/>
                              <a:gd name="T26" fmla="+- 0 883 331"/>
                              <a:gd name="T27" fmla="*/ 883 h 2793"/>
                              <a:gd name="T28" fmla="+- 0 6424 5943"/>
                              <a:gd name="T29" fmla="*/ T28 w 592"/>
                              <a:gd name="T30" fmla="+- 0 811 331"/>
                              <a:gd name="T31" fmla="*/ 811 h 2793"/>
                              <a:gd name="T32" fmla="+- 0 6497 5943"/>
                              <a:gd name="T33" fmla="*/ T32 w 592"/>
                              <a:gd name="T34" fmla="+- 0 687 331"/>
                              <a:gd name="T35" fmla="*/ 687 h 2793"/>
                              <a:gd name="T36" fmla="+- 0 6497 5943"/>
                              <a:gd name="T37" fmla="*/ T36 w 592"/>
                              <a:gd name="T38" fmla="+- 0 538 331"/>
                              <a:gd name="T39" fmla="*/ 538 h 2793"/>
                              <a:gd name="T40" fmla="+- 0 6424 5943"/>
                              <a:gd name="T41" fmla="*/ T40 w 592"/>
                              <a:gd name="T42" fmla="+- 0 414 331"/>
                              <a:gd name="T43" fmla="*/ 414 h 2793"/>
                              <a:gd name="T44" fmla="+- 0 6300 5943"/>
                              <a:gd name="T45" fmla="*/ T44 w 592"/>
                              <a:gd name="T46" fmla="+- 0 341 331"/>
                              <a:gd name="T47" fmla="*/ 341 h 2793"/>
                              <a:gd name="T48" fmla="+- 0 6234 5943"/>
                              <a:gd name="T49" fmla="*/ T48 w 592"/>
                              <a:gd name="T50" fmla="+- 0 1703 331"/>
                              <a:gd name="T51" fmla="*/ 1703 h 2793"/>
                              <a:gd name="T52" fmla="+- 0 6092 5943"/>
                              <a:gd name="T53" fmla="*/ T52 w 592"/>
                              <a:gd name="T54" fmla="+- 0 1741 331"/>
                              <a:gd name="T55" fmla="*/ 1741 h 2793"/>
                              <a:gd name="T56" fmla="+- 0 5991 5943"/>
                              <a:gd name="T57" fmla="*/ T56 w 592"/>
                              <a:gd name="T58" fmla="+- 0 1842 331"/>
                              <a:gd name="T59" fmla="*/ 1842 h 2793"/>
                              <a:gd name="T60" fmla="+- 0 5952 5943"/>
                              <a:gd name="T61" fmla="*/ T60 w 592"/>
                              <a:gd name="T62" fmla="+- 0 1984 331"/>
                              <a:gd name="T63" fmla="*/ 1984 h 2793"/>
                              <a:gd name="T64" fmla="+- 0 5991 5943"/>
                              <a:gd name="T65" fmla="*/ T64 w 592"/>
                              <a:gd name="T66" fmla="+- 0 2126 331"/>
                              <a:gd name="T67" fmla="*/ 2126 h 2793"/>
                              <a:gd name="T68" fmla="+- 0 6092 5943"/>
                              <a:gd name="T69" fmla="*/ T68 w 592"/>
                              <a:gd name="T70" fmla="+- 0 2227 331"/>
                              <a:gd name="T71" fmla="*/ 2227 h 2793"/>
                              <a:gd name="T72" fmla="+- 0 6234 5943"/>
                              <a:gd name="T73" fmla="*/ T72 w 592"/>
                              <a:gd name="T74" fmla="+- 0 2265 331"/>
                              <a:gd name="T75" fmla="*/ 2265 h 2793"/>
                              <a:gd name="T76" fmla="+- 0 6376 5943"/>
                              <a:gd name="T77" fmla="*/ T76 w 592"/>
                              <a:gd name="T78" fmla="+- 0 2227 331"/>
                              <a:gd name="T79" fmla="*/ 2227 h 2793"/>
                              <a:gd name="T80" fmla="+- 0 6478 5943"/>
                              <a:gd name="T81" fmla="*/ T80 w 592"/>
                              <a:gd name="T82" fmla="+- 0 2126 331"/>
                              <a:gd name="T83" fmla="*/ 2126 h 2793"/>
                              <a:gd name="T84" fmla="+- 0 6516 5943"/>
                              <a:gd name="T85" fmla="*/ T84 w 592"/>
                              <a:gd name="T86" fmla="+- 0 1984 331"/>
                              <a:gd name="T87" fmla="*/ 1984 h 2793"/>
                              <a:gd name="T88" fmla="+- 0 6478 5943"/>
                              <a:gd name="T89" fmla="*/ T88 w 592"/>
                              <a:gd name="T90" fmla="+- 0 1842 331"/>
                              <a:gd name="T91" fmla="*/ 1842 h 2793"/>
                              <a:gd name="T92" fmla="+- 0 6376 5943"/>
                              <a:gd name="T93" fmla="*/ T92 w 592"/>
                              <a:gd name="T94" fmla="+- 0 1741 331"/>
                              <a:gd name="T95" fmla="*/ 1741 h 2793"/>
                              <a:gd name="T96" fmla="+- 0 6234 5943"/>
                              <a:gd name="T97" fmla="*/ T96 w 592"/>
                              <a:gd name="T98" fmla="+- 0 1703 331"/>
                              <a:gd name="T99" fmla="*/ 1703 h 2793"/>
                              <a:gd name="T100" fmla="+- 0 6178 5943"/>
                              <a:gd name="T101" fmla="*/ T100 w 592"/>
                              <a:gd name="T102" fmla="+- 0 2572 331"/>
                              <a:gd name="T103" fmla="*/ 2572 h 2793"/>
                              <a:gd name="T104" fmla="+- 0 6054 5943"/>
                              <a:gd name="T105" fmla="*/ T104 w 592"/>
                              <a:gd name="T106" fmla="+- 0 2644 331"/>
                              <a:gd name="T107" fmla="*/ 2644 h 2793"/>
                              <a:gd name="T108" fmla="+- 0 5981 5943"/>
                              <a:gd name="T109" fmla="*/ T108 w 592"/>
                              <a:gd name="T110" fmla="+- 0 2768 331"/>
                              <a:gd name="T111" fmla="*/ 2768 h 2793"/>
                              <a:gd name="T112" fmla="+- 0 5981 5943"/>
                              <a:gd name="T113" fmla="*/ T112 w 592"/>
                              <a:gd name="T114" fmla="+- 0 2917 331"/>
                              <a:gd name="T115" fmla="*/ 2917 h 2793"/>
                              <a:gd name="T116" fmla="+- 0 6054 5943"/>
                              <a:gd name="T117" fmla="*/ T116 w 592"/>
                              <a:gd name="T118" fmla="+- 0 3041 331"/>
                              <a:gd name="T119" fmla="*/ 3041 h 2793"/>
                              <a:gd name="T120" fmla="+- 0 6178 5943"/>
                              <a:gd name="T121" fmla="*/ T120 w 592"/>
                              <a:gd name="T122" fmla="+- 0 3114 331"/>
                              <a:gd name="T123" fmla="*/ 3114 h 2793"/>
                              <a:gd name="T124" fmla="+- 0 6328 5943"/>
                              <a:gd name="T125" fmla="*/ T124 w 592"/>
                              <a:gd name="T126" fmla="+- 0 3114 331"/>
                              <a:gd name="T127" fmla="*/ 3114 h 2793"/>
                              <a:gd name="T128" fmla="+- 0 6452 5943"/>
                              <a:gd name="T129" fmla="*/ T128 w 592"/>
                              <a:gd name="T130" fmla="+- 0 3041 331"/>
                              <a:gd name="T131" fmla="*/ 3041 h 2793"/>
                              <a:gd name="T132" fmla="+- 0 6525 5943"/>
                              <a:gd name="T133" fmla="*/ T132 w 592"/>
                              <a:gd name="T134" fmla="+- 0 2917 331"/>
                              <a:gd name="T135" fmla="*/ 2917 h 2793"/>
                              <a:gd name="T136" fmla="+- 0 6525 5943"/>
                              <a:gd name="T137" fmla="*/ T136 w 592"/>
                              <a:gd name="T138" fmla="+- 0 2768 331"/>
                              <a:gd name="T139" fmla="*/ 2768 h 2793"/>
                              <a:gd name="T140" fmla="+- 0 6452 5943"/>
                              <a:gd name="T141" fmla="*/ T140 w 592"/>
                              <a:gd name="T142" fmla="+- 0 2644 331"/>
                              <a:gd name="T143" fmla="*/ 2644 h 2793"/>
                              <a:gd name="T144" fmla="+- 0 6328 5943"/>
                              <a:gd name="T145" fmla="*/ T144 w 592"/>
                              <a:gd name="T146" fmla="+- 0 2572 331"/>
                              <a:gd name="T147" fmla="*/ 2572 h 27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592" h="2793">
                                <a:moveTo>
                                  <a:pt x="282" y="0"/>
                                </a:moveTo>
                                <a:lnTo>
                                  <a:pt x="207" y="10"/>
                                </a:lnTo>
                                <a:lnTo>
                                  <a:pt x="140" y="39"/>
                                </a:lnTo>
                                <a:lnTo>
                                  <a:pt x="83" y="83"/>
                                </a:lnTo>
                                <a:lnTo>
                                  <a:pt x="38" y="139"/>
                                </a:lnTo>
                                <a:lnTo>
                                  <a:pt x="10" y="207"/>
                                </a:lnTo>
                                <a:lnTo>
                                  <a:pt x="0" y="281"/>
                                </a:lnTo>
                                <a:lnTo>
                                  <a:pt x="10" y="356"/>
                                </a:lnTo>
                                <a:lnTo>
                                  <a:pt x="38" y="423"/>
                                </a:lnTo>
                                <a:lnTo>
                                  <a:pt x="83" y="480"/>
                                </a:lnTo>
                                <a:lnTo>
                                  <a:pt x="140" y="524"/>
                                </a:lnTo>
                                <a:lnTo>
                                  <a:pt x="207" y="552"/>
                                </a:lnTo>
                                <a:lnTo>
                                  <a:pt x="282" y="562"/>
                                </a:lnTo>
                                <a:lnTo>
                                  <a:pt x="357" y="552"/>
                                </a:lnTo>
                                <a:lnTo>
                                  <a:pt x="424" y="524"/>
                                </a:lnTo>
                                <a:lnTo>
                                  <a:pt x="481" y="480"/>
                                </a:lnTo>
                                <a:lnTo>
                                  <a:pt x="525" y="423"/>
                                </a:lnTo>
                                <a:lnTo>
                                  <a:pt x="554" y="356"/>
                                </a:lnTo>
                                <a:lnTo>
                                  <a:pt x="564" y="281"/>
                                </a:lnTo>
                                <a:lnTo>
                                  <a:pt x="554" y="207"/>
                                </a:lnTo>
                                <a:lnTo>
                                  <a:pt x="525" y="139"/>
                                </a:lnTo>
                                <a:lnTo>
                                  <a:pt x="481" y="83"/>
                                </a:lnTo>
                                <a:lnTo>
                                  <a:pt x="424" y="39"/>
                                </a:lnTo>
                                <a:lnTo>
                                  <a:pt x="357" y="10"/>
                                </a:lnTo>
                                <a:lnTo>
                                  <a:pt x="282" y="0"/>
                                </a:lnTo>
                                <a:close/>
                                <a:moveTo>
                                  <a:pt x="291" y="1372"/>
                                </a:moveTo>
                                <a:lnTo>
                                  <a:pt x="216" y="1382"/>
                                </a:lnTo>
                                <a:lnTo>
                                  <a:pt x="149" y="1410"/>
                                </a:lnTo>
                                <a:lnTo>
                                  <a:pt x="92" y="1454"/>
                                </a:lnTo>
                                <a:lnTo>
                                  <a:pt x="48" y="1511"/>
                                </a:lnTo>
                                <a:lnTo>
                                  <a:pt x="19" y="1578"/>
                                </a:lnTo>
                                <a:lnTo>
                                  <a:pt x="9" y="1653"/>
                                </a:lnTo>
                                <a:lnTo>
                                  <a:pt x="19" y="1728"/>
                                </a:lnTo>
                                <a:lnTo>
                                  <a:pt x="48" y="1795"/>
                                </a:lnTo>
                                <a:lnTo>
                                  <a:pt x="92" y="1852"/>
                                </a:lnTo>
                                <a:lnTo>
                                  <a:pt x="149" y="1896"/>
                                </a:lnTo>
                                <a:lnTo>
                                  <a:pt x="216" y="1924"/>
                                </a:lnTo>
                                <a:lnTo>
                                  <a:pt x="291" y="1934"/>
                                </a:lnTo>
                                <a:lnTo>
                                  <a:pt x="366" y="1924"/>
                                </a:lnTo>
                                <a:lnTo>
                                  <a:pt x="433" y="1896"/>
                                </a:lnTo>
                                <a:lnTo>
                                  <a:pt x="490" y="1852"/>
                                </a:lnTo>
                                <a:lnTo>
                                  <a:pt x="535" y="1795"/>
                                </a:lnTo>
                                <a:lnTo>
                                  <a:pt x="563" y="1728"/>
                                </a:lnTo>
                                <a:lnTo>
                                  <a:pt x="573" y="1653"/>
                                </a:lnTo>
                                <a:lnTo>
                                  <a:pt x="563" y="1578"/>
                                </a:lnTo>
                                <a:lnTo>
                                  <a:pt x="535" y="1511"/>
                                </a:lnTo>
                                <a:lnTo>
                                  <a:pt x="490" y="1454"/>
                                </a:lnTo>
                                <a:lnTo>
                                  <a:pt x="433" y="1410"/>
                                </a:lnTo>
                                <a:lnTo>
                                  <a:pt x="366" y="1382"/>
                                </a:lnTo>
                                <a:lnTo>
                                  <a:pt x="291" y="1372"/>
                                </a:lnTo>
                                <a:close/>
                                <a:moveTo>
                                  <a:pt x="310" y="2231"/>
                                </a:moveTo>
                                <a:lnTo>
                                  <a:pt x="235" y="2241"/>
                                </a:lnTo>
                                <a:lnTo>
                                  <a:pt x="168" y="2269"/>
                                </a:lnTo>
                                <a:lnTo>
                                  <a:pt x="111" y="2313"/>
                                </a:lnTo>
                                <a:lnTo>
                                  <a:pt x="67" y="2370"/>
                                </a:lnTo>
                                <a:lnTo>
                                  <a:pt x="38" y="2437"/>
                                </a:lnTo>
                                <a:lnTo>
                                  <a:pt x="28" y="2512"/>
                                </a:lnTo>
                                <a:lnTo>
                                  <a:pt x="38" y="2586"/>
                                </a:lnTo>
                                <a:lnTo>
                                  <a:pt x="67" y="2654"/>
                                </a:lnTo>
                                <a:lnTo>
                                  <a:pt x="111" y="2710"/>
                                </a:lnTo>
                                <a:lnTo>
                                  <a:pt x="168" y="2754"/>
                                </a:lnTo>
                                <a:lnTo>
                                  <a:pt x="235" y="2783"/>
                                </a:lnTo>
                                <a:lnTo>
                                  <a:pt x="310" y="2793"/>
                                </a:lnTo>
                                <a:lnTo>
                                  <a:pt x="385" y="2783"/>
                                </a:lnTo>
                                <a:lnTo>
                                  <a:pt x="452" y="2754"/>
                                </a:lnTo>
                                <a:lnTo>
                                  <a:pt x="509" y="2710"/>
                                </a:lnTo>
                                <a:lnTo>
                                  <a:pt x="553" y="2654"/>
                                </a:lnTo>
                                <a:lnTo>
                                  <a:pt x="582" y="2586"/>
                                </a:lnTo>
                                <a:lnTo>
                                  <a:pt x="592" y="2512"/>
                                </a:lnTo>
                                <a:lnTo>
                                  <a:pt x="582" y="2437"/>
                                </a:lnTo>
                                <a:lnTo>
                                  <a:pt x="553" y="2370"/>
                                </a:lnTo>
                                <a:lnTo>
                                  <a:pt x="509" y="2313"/>
                                </a:lnTo>
                                <a:lnTo>
                                  <a:pt x="452" y="2269"/>
                                </a:lnTo>
                                <a:lnTo>
                                  <a:pt x="385" y="2241"/>
                                </a:lnTo>
                                <a:lnTo>
                                  <a:pt x="310" y="2231"/>
                                </a:lnTo>
                                <a:close/>
                              </a:path>
                            </a:pathLst>
                          </a:custGeom>
                          <a:noFill/>
                          <a:ln w="2003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Freeform 101"/>
                        <wps:cNvSpPr>
                          <a:spLocks/>
                        </wps:cNvSpPr>
                        <wps:spPr bwMode="auto">
                          <a:xfrm>
                            <a:off x="4229" y="1871"/>
                            <a:ext cx="458" cy="327"/>
                          </a:xfrm>
                          <a:custGeom>
                            <a:avLst/>
                            <a:gdLst>
                              <a:gd name="T0" fmla="+- 0 4603 4230"/>
                              <a:gd name="T1" fmla="*/ T0 w 458"/>
                              <a:gd name="T2" fmla="+- 0 1871 1871"/>
                              <a:gd name="T3" fmla="*/ 1871 h 327"/>
                              <a:gd name="T4" fmla="+- 0 4230 4230"/>
                              <a:gd name="T5" fmla="*/ T4 w 458"/>
                              <a:gd name="T6" fmla="+- 0 2198 1871"/>
                              <a:gd name="T7" fmla="*/ 2198 h 327"/>
                              <a:gd name="T8" fmla="+- 0 4687 4230"/>
                              <a:gd name="T9" fmla="*/ T8 w 458"/>
                              <a:gd name="T10" fmla="+- 0 2170 1871"/>
                              <a:gd name="T11" fmla="*/ 2170 h 327"/>
                              <a:gd name="T12" fmla="+- 0 4519 4230"/>
                              <a:gd name="T13" fmla="*/ T12 w 458"/>
                              <a:gd name="T14" fmla="+- 0 1964 1871"/>
                              <a:gd name="T15" fmla="*/ 1964 h 327"/>
                              <a:gd name="T16" fmla="+- 0 4603 4230"/>
                              <a:gd name="T17" fmla="*/ T16 w 458"/>
                              <a:gd name="T18" fmla="+- 0 1871 1871"/>
                              <a:gd name="T19" fmla="*/ 1871 h 327"/>
                            </a:gdLst>
                            <a:ahLst/>
                            <a:cxnLst>
                              <a:cxn ang="0">
                                <a:pos x="T1" y="T3"/>
                              </a:cxn>
                              <a:cxn ang="0">
                                <a:pos x="T5" y="T7"/>
                              </a:cxn>
                              <a:cxn ang="0">
                                <a:pos x="T9" y="T11"/>
                              </a:cxn>
                              <a:cxn ang="0">
                                <a:pos x="T13" y="T15"/>
                              </a:cxn>
                              <a:cxn ang="0">
                                <a:pos x="T17" y="T19"/>
                              </a:cxn>
                            </a:cxnLst>
                            <a:rect l="0" t="0" r="r" b="b"/>
                            <a:pathLst>
                              <a:path w="458" h="327">
                                <a:moveTo>
                                  <a:pt x="373" y="0"/>
                                </a:moveTo>
                                <a:lnTo>
                                  <a:pt x="0" y="327"/>
                                </a:lnTo>
                                <a:lnTo>
                                  <a:pt x="457" y="299"/>
                                </a:lnTo>
                                <a:lnTo>
                                  <a:pt x="289" y="93"/>
                                </a:lnTo>
                                <a:lnTo>
                                  <a:pt x="37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102"/>
                        <wps:cNvSpPr>
                          <a:spLocks/>
                        </wps:cNvSpPr>
                        <wps:spPr bwMode="auto">
                          <a:xfrm>
                            <a:off x="4229" y="1871"/>
                            <a:ext cx="458" cy="327"/>
                          </a:xfrm>
                          <a:custGeom>
                            <a:avLst/>
                            <a:gdLst>
                              <a:gd name="T0" fmla="+- 0 4603 4230"/>
                              <a:gd name="T1" fmla="*/ T0 w 458"/>
                              <a:gd name="T2" fmla="+- 0 1871 1871"/>
                              <a:gd name="T3" fmla="*/ 1871 h 327"/>
                              <a:gd name="T4" fmla="+- 0 4230 4230"/>
                              <a:gd name="T5" fmla="*/ T4 w 458"/>
                              <a:gd name="T6" fmla="+- 0 2198 1871"/>
                              <a:gd name="T7" fmla="*/ 2198 h 327"/>
                              <a:gd name="T8" fmla="+- 0 4687 4230"/>
                              <a:gd name="T9" fmla="*/ T8 w 458"/>
                              <a:gd name="T10" fmla="+- 0 2170 1871"/>
                              <a:gd name="T11" fmla="*/ 2170 h 327"/>
                              <a:gd name="T12" fmla="+- 0 4519 4230"/>
                              <a:gd name="T13" fmla="*/ T12 w 458"/>
                              <a:gd name="T14" fmla="+- 0 1964 1871"/>
                              <a:gd name="T15" fmla="*/ 1964 h 327"/>
                            </a:gdLst>
                            <a:ahLst/>
                            <a:cxnLst>
                              <a:cxn ang="0">
                                <a:pos x="T1" y="T3"/>
                              </a:cxn>
                              <a:cxn ang="0">
                                <a:pos x="T5" y="T7"/>
                              </a:cxn>
                              <a:cxn ang="0">
                                <a:pos x="T9" y="T11"/>
                              </a:cxn>
                              <a:cxn ang="0">
                                <a:pos x="T13" y="T15"/>
                              </a:cxn>
                            </a:cxnLst>
                            <a:rect l="0" t="0" r="r" b="b"/>
                            <a:pathLst>
                              <a:path w="458" h="327">
                                <a:moveTo>
                                  <a:pt x="373" y="0"/>
                                </a:moveTo>
                                <a:lnTo>
                                  <a:pt x="0" y="327"/>
                                </a:lnTo>
                                <a:lnTo>
                                  <a:pt x="457" y="299"/>
                                </a:lnTo>
                                <a:lnTo>
                                  <a:pt x="289" y="93"/>
                                </a:lnTo>
                              </a:path>
                            </a:pathLst>
                          </a:custGeom>
                          <a:noFill/>
                          <a:ln w="11864">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Text Box 103"/>
                        <wps:cNvSpPr txBox="1">
                          <a:spLocks noChangeArrowheads="1"/>
                        </wps:cNvSpPr>
                        <wps:spPr bwMode="auto">
                          <a:xfrm>
                            <a:off x="4491" y="568"/>
                            <a:ext cx="2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276" w:lineRule="exact"/>
                                <w:rPr>
                                  <w:sz w:val="25"/>
                                </w:rPr>
                              </w:pPr>
                              <w:r>
                                <w:rPr>
                                  <w:sz w:val="25"/>
                                </w:rPr>
                                <w:t>23</w:t>
                              </w:r>
                            </w:p>
                          </w:txbxContent>
                        </wps:txbx>
                        <wps:bodyPr rot="0" vert="horz" wrap="square" lIns="0" tIns="0" rIns="0" bIns="0" anchor="t" anchorCtr="0" upright="1">
                          <a:noAutofit/>
                        </wps:bodyPr>
                      </wps:wsp>
                      <wps:wsp>
                        <wps:cNvPr id="94" name="Text Box 104"/>
                        <wps:cNvSpPr txBox="1">
                          <a:spLocks noChangeArrowheads="1"/>
                        </wps:cNvSpPr>
                        <wps:spPr bwMode="auto">
                          <a:xfrm>
                            <a:off x="6158" y="423"/>
                            <a:ext cx="17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44" w:lineRule="exact"/>
                                <w:rPr>
                                  <w:sz w:val="31"/>
                                </w:rPr>
                              </w:pPr>
                              <w:r>
                                <w:rPr>
                                  <w:sz w:val="31"/>
                                </w:rPr>
                                <w:t>3</w:t>
                              </w:r>
                            </w:p>
                          </w:txbxContent>
                        </wps:txbx>
                        <wps:bodyPr rot="0" vert="horz" wrap="square" lIns="0" tIns="0" rIns="0" bIns="0" anchor="t" anchorCtr="0" upright="1">
                          <a:noAutofit/>
                        </wps:bodyPr>
                      </wps:wsp>
                      <wps:wsp>
                        <wps:cNvPr id="95" name="Text Box 105"/>
                        <wps:cNvSpPr txBox="1">
                          <a:spLocks noChangeArrowheads="1"/>
                        </wps:cNvSpPr>
                        <wps:spPr bwMode="auto">
                          <a:xfrm>
                            <a:off x="4158" y="1912"/>
                            <a:ext cx="33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44" w:lineRule="exact"/>
                                <w:rPr>
                                  <w:sz w:val="31"/>
                                </w:rPr>
                              </w:pPr>
                              <w:r>
                                <w:rPr>
                                  <w:sz w:val="31"/>
                                </w:rPr>
                                <w:t>13</w:t>
                              </w:r>
                            </w:p>
                          </w:txbxContent>
                        </wps:txbx>
                        <wps:bodyPr rot="0" vert="horz" wrap="square" lIns="0" tIns="0" rIns="0" bIns="0" anchor="t" anchorCtr="0" upright="1">
                          <a:noAutofit/>
                        </wps:bodyPr>
                      </wps:wsp>
                      <wps:wsp>
                        <wps:cNvPr id="96" name="Text Box 106"/>
                        <wps:cNvSpPr txBox="1">
                          <a:spLocks noChangeArrowheads="1"/>
                        </wps:cNvSpPr>
                        <wps:spPr bwMode="auto">
                          <a:xfrm>
                            <a:off x="6158" y="1827"/>
                            <a:ext cx="17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44" w:lineRule="exact"/>
                                <w:rPr>
                                  <w:sz w:val="31"/>
                                </w:rPr>
                              </w:pPr>
                              <w:r>
                                <w:rPr>
                                  <w:sz w:val="31"/>
                                </w:rPr>
                                <w:t>2</w:t>
                              </w:r>
                            </w:p>
                          </w:txbxContent>
                        </wps:txbx>
                        <wps:bodyPr rot="0" vert="horz" wrap="square" lIns="0" tIns="0" rIns="0" bIns="0" anchor="t" anchorCtr="0" upright="1">
                          <a:noAutofit/>
                        </wps:bodyPr>
                      </wps:wsp>
                      <wps:wsp>
                        <wps:cNvPr id="97" name="Text Box 107"/>
                        <wps:cNvSpPr txBox="1">
                          <a:spLocks noChangeArrowheads="1"/>
                        </wps:cNvSpPr>
                        <wps:spPr bwMode="auto">
                          <a:xfrm>
                            <a:off x="6977" y="1949"/>
                            <a:ext cx="2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276" w:lineRule="exact"/>
                                <w:rPr>
                                  <w:sz w:val="25"/>
                                </w:rPr>
                              </w:pPr>
                              <w:r>
                                <w:rPr>
                                  <w:sz w:val="25"/>
                                </w:rPr>
                                <w:t>12</w:t>
                              </w:r>
                            </w:p>
                          </w:txbxContent>
                        </wps:txbx>
                        <wps:bodyPr rot="0" vert="horz" wrap="square" lIns="0" tIns="0" rIns="0" bIns="0" anchor="t" anchorCtr="0" upright="1">
                          <a:noAutofit/>
                        </wps:bodyPr>
                      </wps:wsp>
                      <wps:wsp>
                        <wps:cNvPr id="98" name="Text Box 108"/>
                        <wps:cNvSpPr txBox="1">
                          <a:spLocks noChangeArrowheads="1"/>
                        </wps:cNvSpPr>
                        <wps:spPr bwMode="auto">
                          <a:xfrm>
                            <a:off x="6166" y="2676"/>
                            <a:ext cx="17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44" w:lineRule="exact"/>
                                <w:rPr>
                                  <w:sz w:val="31"/>
                                </w:rPr>
                              </w:pPr>
                              <w:r>
                                <w:rPr>
                                  <w:sz w:val="31"/>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41F716" id="Группа 63" o:spid="_x0000_s1026" style="position:absolute;left:0;text-align:left;margin-left:144.9pt;margin-top:31.9pt;width:286.1pt;height:120.6pt;z-index:-251656704;mso-wrap-distance-left:0;mso-wrap-distance-right:0;mso-position-horizontal-relative:page" coordorigin="2905,247" coordsize="6218,2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&#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 o:spid="_x0000_s1027" type="#_x0000_t75" style="position:absolute;left:4339;top:401;width:37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">
                  <v:imagedata r:id="rId11" o:title=""/>
                </v:shape>
                <v:shape id="Picture 75" o:spid="_x0000_s1028" type="#_x0000_t75" style="position:absolute;left:4959;top:1784;width:463;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">
                  <v:imagedata r:id="rId12" o:title=""/>
                </v:shape>
                <v:shape id="AutoShape 76" o:spid="_x0000_s1029" style="position:absolute;left:4173;top:2300;width:2184;height:413;visibility:visible;mso-wrap-style:square;v-text-anchor:top" coordsize="2184,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" path="m2183,l1806,376m376,10l,385m1649,28l1273,404m947,38l571,413e" filled="f" strokeweight=".32972mm">
                  <v:path arrowok="t" o:connecttype="custom" o:connectlocs="2183,2300;1806,2676;376,2310;0,2685;1649,2328;1273,2704;947,2338;571,2713" o:connectangles="0,0,0,0,0,0,0,0"/>
                </v:shape>
                <v:shape id="Freeform 77" o:spid="_x0000_s1030" style="position:absolute;left:4229;top:1255;width:1969;height:1001;visibility:visible;mso-wrap-style:square;v-text-anchor:top" coordsize="1969,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" path="m1968,r-98,1l1773,5r-96,6l1583,19r-93,11l1399,42r-89,15l1223,74r-85,19l1055,114r-81,23l896,161r-76,27l747,216r-70,30l609,277r-65,33l482,344r-58,36l369,417r-52,39l268,496r-44,41l145,622,83,712,37,805,9,902,2,951,,1001e" filled="f" strokeweight=".82358mm">
                  <v:path arrowok="t" o:connecttype="custom" o:connectlocs="1968,1255;1870,1256;1773,1260;1677,1266;1583,1274;1490,1285;1399,1297;1310,1312;1223,1329;1138,1348;1055,1369;974,1392;896,1416;820,1443;747,1471;677,1501;609,1532;544,1565;482,1599;424,1635;369,1672;317,1711;268,1751;224,1792;145,1877;83,1967;37,2060;9,2157;2,2206;0,2256" o:connectangles="0,0,0,0,0,0,0,0,0,0,0,0,0,0,0,0,0,0,0,0,0,0,0,0,0,0,0,0,0,0"/>
                </v:shape>
                <v:shape id="Picture 78" o:spid="_x0000_s1031" type="#_x0000_t75" style="position:absolute;left:6773;top:1782;width:37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">
                  <v:imagedata r:id="rId11" o:title=""/>
                </v:shape>
                <v:shape id="AutoShape 79" o:spid="_x0000_s1032" style="position:absolute;left:6495;top:2300;width:1866;height:413;visibility:visible;mso-wrap-style:square;v-text-anchor:top" coordsize="18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" path="m377,l,376m910,19l534,395m1379,38l1002,413m1865,28l1489,404e" filled="f" strokeweight=".32972mm">
                  <v:path arrowok="t" o:connecttype="custom" o:connectlocs="377,2300;0,2676;910,2319;534,2695;1379,2338;1002,2713;1865,2328;1489,2704" o:connectangles="0,0,0,0,0,0,0,0"/>
                </v:shape>
                <v:shape id="Freeform 80" o:spid="_x0000_s1033" style="position:absolute;left:6158;top:1255;width:2118;height:1001;visibility:visible;mso-wrap-style:square;v-text-anchor:top" coordsize="2118,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" path="m,l100,1r99,3l296,10r96,7l486,27r93,11l670,51r89,15l846,83r86,19l1015,122r81,22l1175,168r76,25l1325,220r71,28l1465,278r65,31l1593,341r60,34l1710,410r53,36l1813,483r47,38l1942,601r68,84l2062,771r36,90l2116,954r2,47e" filled="f" strokeweight=".82353mm">
                  <v:path arrowok="t" o:connecttype="custom" o:connectlocs="0,1255;100,1256;199,1259;296,1265;392,1272;486,1282;579,1293;670,1306;759,1321;846,1338;932,1357;1015,1377;1096,1399;1175,1423;1251,1448;1325,1475;1396,1503;1465,1533;1530,1564;1593,1596;1653,1630;1710,1665;1763,1701;1813,1738;1860,1776;1942,1856;2010,1940;2062,2026;2098,2116;2116,2209;2118,2256" o:connectangles="0,0,0,0,0,0,0,0,0,0,0,0,0,0,0,0,0,0,0,0,0,0,0,0,0,0,0,0,0,0,0"/>
                </v:shape>
                <v:shape id="Picture 81" o:spid="_x0000_s1034" type="#_x0000_t75" style="position:absolute;left:4033;top:1973;width:272;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">
                  <v:imagedata r:id="rId13" o:title=""/>
                </v:shape>
                <v:shape id="Freeform 82" o:spid="_x0000_s1035" style="position:absolute;left:8030;top:1880;width:458;height:327;visibility:visible;mso-wrap-style:square;v-text-anchor:top" coordsize="45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" path="m374,l,327,458,299,289,94,374,xe" stroked="f">
                  <v:path arrowok="t" o:connecttype="custom" o:connectlocs="374,1880;0,2207;458,2179;289,1974;374,1880" o:connectangles="0,0,0,0,0"/>
                </v:shape>
                <v:shape id="Freeform 83" o:spid="_x0000_s1036" style="position:absolute;left:8030;top:1880;width:458;height:327;visibility:visible;mso-wrap-style:square;v-text-anchor:top" coordsize="45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" path="m374,l,327,458,299,289,94e" filled="f" strokecolor="white" strokeweight=".32956mm">
                  <v:path arrowok="t" o:connecttype="custom" o:connectlocs="374,1880;0,2207;458,2179;289,1974" o:connectangles="0,0,0,0"/>
                </v:shape>
                <v:shape id="AutoShape 84" o:spid="_x0000_s1037" style="position:absolute;left:3546;top:2309;width:5329;height:395;visibility:visible;mso-wrap-style:square;v-text-anchor:top" coordsize="5329,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" path="m377,l,375m5329,18l4953,394e" filled="f" strokeweight=".32972mm">
                  <v:path arrowok="t" o:connecttype="custom" o:connectlocs="377,2310;0,2685;5329,2328;4953,2704" o:connectangles="0,0,0,0"/>
                </v:shape>
                <v:line id="Line 85" o:spid="_x0000_s1038" style="position:absolute;visibility:visible;mso-wrap-style:square" from="3574,2310" to="9100,2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" strokeweight=".82306mm"/>
                <v:line id="Line 86" o:spid="_x0000_s1039" style="position:absolute;visibility:visible;mso-wrap-style:square" from="8180,1955" to="8398,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" strokeweight="1.0931mm"/>
                <v:line id="Line 87" o:spid="_x0000_s1040" style="position:absolute;visibility:visible;mso-wrap-style:square" from="4298,1936" to="4298,2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" strokeweight=".55678mm"/>
                <v:shape id="Picture 88" o:spid="_x0000_s1041" type="#_x0000_t75" style="position:absolute;left:3998;top:2191;width:194;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">
                  <v:imagedata r:id="rId14" o:title=""/>
                </v:shape>
                <v:shape id="AutoShape 89" o:spid="_x0000_s1042" style="position:absolute;left:4079;top:256;width:1014;height:2069;visibility:visible;mso-wrap-style:square;v-text-anchor:top" coordsize="1014,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" path="m933,169r-56,43l,2041r57,27l934,238r-1,-69xm974,155r-70,l961,182r-27,56l935,307,974,155xm1013,l823,254r54,-42l904,155r70,l1013,xe" fillcolor="black" stroked="f">
                  <v:path arrowok="t" o:connecttype="custom" o:connectlocs="933,426;877,469;0,2298;57,2325;934,495;933,426;974,412;904,412;961,439;934,495;935,564;974,412;1013,257;823,511;877,469;904,412;974,412;1013,257" o:connectangles="0,0,0,0,0,0,0,0,0,0,0,0,0,0,0,0,0,0"/>
                </v:shape>
                <v:shape id="AutoShape 90" o:spid="_x0000_s1043" style="position:absolute;left:4079;top:256;width:1014;height:2069;visibility:visible;mso-wrap-style:square;v-text-anchor:top" coordsize="1014,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" path="m,2041l904,155r57,27l57,2068,,2041xm933,169l823,254,1013,,935,307,933,169xe" filled="f" strokeweight=".32972mm">
                  <v:path arrowok="t" o:connecttype="custom" o:connectlocs="0,2298;904,412;961,439;57,2325;0,2298;0,2298;933,426;823,511;1013,257;935,564;933,426;933,426" o:connectangles="0,0,0,0,0,0,0,0,0,0,0,0"/>
                </v:shape>
                <v:shape id="AutoShape 91" o:spid="_x0000_s1044" style="position:absolute;left:2914;top:2248;width:1173;height:125;visibility:visible;mso-wrap-style:square;v-text-anchor:top" coordsize="11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" path="m313,l,63r313,62l249,93r-60,l188,63r,-32l250,31,313,xm249,93r-60,l249,93xm1173,30l250,31,188,63r61,30l1173,92r,-62xe" fillcolor="black" stroked="f">
                  <v:path arrowok="t" o:connecttype="custom" o:connectlocs="313,2249;0,2312;313,2374;249,2342;189,2342;188,2312;188,2312;188,2312;188,2280;250,2280;313,2249;249,2342;189,2342;249,2342;249,2342;1173,2279;250,2280;188,2312;188,2312;249,2342;1173,2341;1173,2279" o:connectangles="0,0,0,0,0,0,0,0,0,0,0,0,0,0,0,0,0,0,0,0,0,0"/>
                </v:shape>
                <v:shape id="AutoShape 92" o:spid="_x0000_s1045" style="position:absolute;left:2914;top:2248;width:1173;height:125;visibility:visible;mso-wrap-style:square;v-text-anchor:top" coordsize="117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" path="m1173,92l189,93,188,31r985,-1l1173,92xm188,63r125,62l,63,313,,188,63xe" filled="f" strokeweight=".32972mm">
                  <v:path arrowok="t" o:connecttype="custom" o:connectlocs="1173,2341;189,2342;188,2280;1173,2279;1173,2341;1173,2341;188,2312;313,2374;0,2312;313,2249;188,2312;188,2312" o:connectangles="0,0,0,0,0,0,0,0,0,0,0,0"/>
                </v:shape>
                <v:shape id="AutoShape 93" o:spid="_x0000_s1046" style="position:absolute;left:4089;top:2222;width:3607;height:124;visibility:visible;mso-wrap-style:square;v-text-anchor:top" coordsize="360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" path="m3454,30r-35,l3419,92r-63,1l3294,124,3607,60,3454,30xm3358,31l,49r1,62l3356,93r63,-32l3358,31xm3294,r64,31l3454,30,3294,xe" fillcolor="black" stroked="f">
                  <v:path arrowok="t" o:connecttype="custom" o:connectlocs="3454,2252;3419,2252;3419,2314;3356,2315;3294,2346;3607,2282;3454,2252;3358,2253;0,2271;1,2333;3356,2315;3419,2283;3358,2253;3294,2222;3358,2253;3454,2252;3294,2222" o:connectangles="0,0,0,0,0,0,0,0,0,0,0,0,0,0,0,0,0"/>
                </v:shape>
                <v:shape id="AutoShape 94" o:spid="_x0000_s1047" style="position:absolute;left:4089;top:2222;width:3607;height:124;visibility:visible;mso-wrap-style:square;v-text-anchor:top" coordsize="360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" path="m,49l3419,30r,62l1,111,,49xm3419,61l3294,r313,60l3294,124,3419,61xe" filled="f" strokeweight=".32972mm">
                  <v:path arrowok="t" o:connecttype="custom" o:connectlocs="0,2271;3419,2252;3419,2314;1,2333;0,2271;0,2271;3419,2283;3294,2222;3607,2282;3294,2346;3419,2283;3419,2283" o:connectangles="0,0,0,0,0,0,0,0,0,0,0,0"/>
                </v:shape>
                <v:shape id="AutoShape 95" o:spid="_x0000_s1048" style="position:absolute;left:4509;top:1773;width:438;height:452;visibility:visible;mso-wrap-style:square;v-text-anchor:top" coordsize="43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" path="m340,435r9,16l358,439r-8,-2l342,437r-2,-2xm366,427r-8,12l365,432r1,-5xm335,427r,3l340,435r-5,-8xm423,304r-11,2l408,313r-43,62l368,393r,7l367,423r-1,4l433,330r5,-7l437,314,423,304xm291,299r-9,3l275,307r-2,9l277,323r58,104l335,421r1,-22l328,349,305,308r-5,-7l291,299xm352,393r-13,20l364,415,352,393xm323,324r5,25l352,393r13,-18l356,327r-32,l323,324xm330,257r-34,l324,327r32,l355,318r-1,-1l354,316,330,257xm255,196r43,64l296,257r34,l326,246r,-1l324,244r,-1l295,198r-37,l255,196xm203,142r55,56l295,198,282,179r-1,-2l280,176,248,144r-43,l203,142xm32,56r133,99l172,160r10,-1l188,152r4,-7l191,135r-7,-5l154,107,143,99r-1,l66,64r2,l35,56r-3,xm106,47l79,51r75,56l205,144r43,l225,120r-1,l224,119r-1,l157,72r,-1l156,71r-1,-1l106,47xm140,97r2,2l143,99r-3,-2xm50,29l41,57,79,51,50,29xm25,50r2,5l32,56,25,50xm30,27l,32,25,50,23,46r2,-9l26,29r4,-2xm213,l42,25r2,1l76,35r3,l106,47,209,32r9,-2l224,23r-1,-9l222,6,213,xm35,25r-5,2l42,25r-7,xe" fillcolor="black" stroked="f">
                  <v:path arrowok="t" o:connecttype="custom" o:connectlocs="358,2212;340,2208;358,2212;335,2200;335,2200;408,2086;368,2173;433,2103;423,2077;275,2080;335,2200;328,2122;291,2072;364,2188;328,2122;356,2100;330,2030;356,2100;354,2089;298,2033;326,2019;324,2016;255,1969;295,1971;280,1949;203,1915;172,1933;192,1918;154,1880;66,1837;32,1829;154,1880;225,1893;223,1892;156,1844;140,1870;140,1870;79,1824;27,1828;30,1800;23,1819;30,1800;44,1799;106,1820;224,1796;213,1773;42,1798" o:connectangles="0,0,0,0,0,0,0,0,0,0,0,0,0,0,0,0,0,0,0,0,0,0,0,0,0,0,0,0,0,0,0,0,0,0,0,0,0,0,0,0,0,0,0,0,0,0,0"/>
                </v:shape>
                <v:shape id="Freeform 96" o:spid="_x0000_s1049" style="position:absolute;left:4531;top:1797;width:346;height:415;visibility:visible;mso-wrap-style:square;v-text-anchor:top" coordsize="34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" path="m21,1r32,9l55,10r1,l132,45r1,1l134,46r,1l200,94r1,l201,95r1,l257,151r1,1l259,154r42,64l301,219r2,1l303,221r28,70l331,292r1,1l345,369r,1l345,372r,1l344,398r-2,9l335,414r-8,-2l319,412,300,299r1,3l273,232r2,3l232,171r3,2l180,117r2,2l117,72r2,2l43,39r2,l12,31,4,30,,21,2,12,3,4,12,r9,1xe" filled="f" strokeweight=".32981mm">
                  <v:path arrowok="t" o:connecttype="custom" o:connectlocs="21,1799;53,1808;55,1808;56,1808;132,1843;133,1844;134,1844;134,1845;200,1892;201,1892;201,1893;202,1893;257,1949;258,1950;259,1952;301,2016;301,2017;303,2018;303,2019;331,2089;331,2090;332,2091;345,2167;345,2168;345,2170;345,2171;344,2196;342,2205;335,2212;327,2210;319,2210;300,2097;301,2100;273,2030;275,2033;232,1969;235,1971;180,1915;182,1917;117,1870;119,1872;43,1837;45,1837;12,1829;4,1828;0,1819;2,1810;3,1802;12,1798;21,1799" o:connectangles="0,0,0,0,0,0,0,0,0,0,0,0,0,0,0,0,0,0,0,0,0,0,0,0,0,0,0,0,0,0,0,0,0,0,0,0,0,0,0,0,0,0,0,0,0,0,0,0,0,0"/>
                </v:shape>
                <v:shape id="Picture 97" o:spid="_x0000_s1050" type="#_x0000_t75" style="position:absolute;left:4500;top:1763;width:243;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">
                  <v:imagedata r:id="rId15" o:title=""/>
                </v:shape>
                <v:shape id="Picture 98" o:spid="_x0000_s1051" type="#_x0000_t75" style="position:absolute;left:4772;top:2062;width:184;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">
                  <v:imagedata r:id="rId16" o:title=""/>
                </v:shape>
                <v:shape id="AutoShape 99" o:spid="_x0000_s1052" style="position:absolute;left:5006;top:1423;width:3111;height:805;visibility:visible;mso-wrap-style:square;v-text-anchor:top" coordsize="311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" path="m646,r723,2m1975,289r723,3m,261r723,3m1554,103r723,2m2509,665r601,-12m1376,803r723,2m178,672r723,2e" filled="f" strokeweight=".32972mm">
                  <v:path arrowok="t" o:connecttype="custom" o:connectlocs="646,1423;1369,1425;1975,1712;2698,1715;0,1684;723,1687;1554,1526;2277,1528;2509,2088;3110,2076;1376,2226;2099,2228;178,2095;901,2097" o:connectangles="0,0,0,0,0,0,0,0,0,0,0,0,0,0"/>
                </v:shape>
                <v:shape id="AutoShape 100" o:spid="_x0000_s1053" style="position:absolute;left:5942;top:331;width:592;height:2793;visibility:visible;mso-wrap-style:square;v-text-anchor:top" coordsize="592,2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" path="m282,l207,10,140,39,83,83,38,139,10,207,,281r10,75l38,423r45,57l140,524r67,28l282,562r75,-10l424,524r57,-44l525,423r29,-67l564,281,554,207,525,139,481,83,424,39,357,10,282,xm291,1372r-75,10l149,1410r-57,44l48,1511r-29,67l9,1653r10,75l48,1795r44,57l149,1896r67,28l291,1934r75,-10l433,1896r57,-44l535,1795r28,-67l573,1653r-10,-75l535,1511r-45,-57l433,1410r-67,-28l291,1372xm310,2231r-75,10l168,2269r-57,44l67,2370r-29,67l28,2512r10,74l67,2654r44,56l168,2754r67,29l310,2793r75,-10l452,2754r57,-44l553,2654r29,-68l592,2512r-10,-75l553,2370r-44,-57l452,2269r-67,-28l310,2231xe" filled="f" strokeweight=".55642mm">
                  <v:path arrowok="t" o:connecttype="custom" o:connectlocs="207,341;83,414;10,538;10,687;83,811;207,883;357,883;481,811;554,687;554,538;481,414;357,341;291,1703;149,1741;48,1842;9,1984;48,2126;149,2227;291,2265;433,2227;535,2126;573,1984;535,1842;433,1741;291,1703;235,2572;111,2644;38,2768;38,2917;111,3041;235,3114;385,3114;509,3041;582,2917;582,2768;509,2644;385,2572" o:connectangles="0,0,0,0,0,0,0,0,0,0,0,0,0,0,0,0,0,0,0,0,0,0,0,0,0,0,0,0,0,0,0,0,0,0,0,0,0"/>
                </v:shape>
                <v:shape id="Freeform 101" o:spid="_x0000_s1054" style="position:absolute;left:4229;top:1871;width:458;height:327;visibility:visible;mso-wrap-style:square;v-text-anchor:top" coordsize="45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" path="m373,l,327,457,299,289,93,373,xe" stroked="f">
                  <v:path arrowok="t" o:connecttype="custom" o:connectlocs="373,1871;0,2198;457,2170;289,1964;373,1871" o:connectangles="0,0,0,0,0"/>
                </v:shape>
                <v:shape id="Freeform 102" o:spid="_x0000_s1055" style="position:absolute;left:4229;top:1871;width:458;height:327;visibility:visible;mso-wrap-style:square;v-text-anchor:top" coordsize="45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" path="m373,l,327,457,299,289,93e" filled="f" strokecolor="white" strokeweight=".32956mm">
                  <v:path arrowok="t" o:connecttype="custom" o:connectlocs="373,1871;0,2198;457,2170;289,1964" o:connectangles="0,0,0,0"/>
                </v:shape>
                <v:shapetype id="_x0000_t202" coordsize="21600,21600" o:spt="202" path="m,l,21600r21600,l21600,xe">
                  <v:stroke joinstyle="miter"/>
                  <v:path gradientshapeok="t" o:connecttype="rect"/>
                </v:shapetype>
                <v:shape id="Text Box 103" o:spid="_x0000_s1056" type="#_x0000_t202" style="position:absolute;left:4491;top:568;width:270;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rsidR="00BE40F1" w:rsidRDefault="00BE40F1" w:rsidP="00BE40F1">
                        <w:pPr>
                          <w:spacing w:line="276" w:lineRule="exact"/>
                          <w:rPr>
                            <w:sz w:val="25"/>
                          </w:rPr>
                        </w:pPr>
                        <w:r>
                          <w:rPr>
                            <w:sz w:val="25"/>
                          </w:rPr>
                          <w:t>23</w:t>
                        </w:r>
                      </w:p>
                    </w:txbxContent>
                  </v:textbox>
                </v:shape>
                <v:shape id="Text Box 104" o:spid="_x0000_s1057" type="#_x0000_t202" style="position:absolute;left:6158;top:423;width:17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rsidR="00BE40F1" w:rsidRDefault="00BE40F1" w:rsidP="00BE40F1">
                        <w:pPr>
                          <w:spacing w:line="344" w:lineRule="exact"/>
                          <w:rPr>
                            <w:sz w:val="31"/>
                          </w:rPr>
                        </w:pPr>
                        <w:r>
                          <w:rPr>
                            <w:sz w:val="31"/>
                          </w:rPr>
                          <w:t>3</w:t>
                        </w:r>
                      </w:p>
                    </w:txbxContent>
                  </v:textbox>
                </v:shape>
                <v:shape id="Text Box 105" o:spid="_x0000_s1058" type="#_x0000_t202" style="position:absolute;left:4158;top:1912;width:333;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rsidR="00BE40F1" w:rsidRDefault="00BE40F1" w:rsidP="00BE40F1">
                        <w:pPr>
                          <w:spacing w:line="344" w:lineRule="exact"/>
                          <w:rPr>
                            <w:sz w:val="31"/>
                          </w:rPr>
                        </w:pPr>
                        <w:r>
                          <w:rPr>
                            <w:sz w:val="31"/>
                          </w:rPr>
                          <w:t>13</w:t>
                        </w:r>
                      </w:p>
                    </w:txbxContent>
                  </v:textbox>
                </v:shape>
                <v:shape id="Text Box 106" o:spid="_x0000_s1059" type="#_x0000_t202" style="position:absolute;left:6158;top:1827;width:17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rsidR="00BE40F1" w:rsidRDefault="00BE40F1" w:rsidP="00BE40F1">
                        <w:pPr>
                          <w:spacing w:line="344" w:lineRule="exact"/>
                          <w:rPr>
                            <w:sz w:val="31"/>
                          </w:rPr>
                        </w:pPr>
                        <w:r>
                          <w:rPr>
                            <w:sz w:val="31"/>
                          </w:rPr>
                          <w:t>2</w:t>
                        </w:r>
                      </w:p>
                    </w:txbxContent>
                  </v:textbox>
                </v:shape>
                <v:shape id="Text Box 107" o:spid="_x0000_s1060" type="#_x0000_t202" style="position:absolute;left:6977;top:1949;width:270;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rsidR="00BE40F1" w:rsidRDefault="00BE40F1" w:rsidP="00BE40F1">
                        <w:pPr>
                          <w:spacing w:line="276" w:lineRule="exact"/>
                          <w:rPr>
                            <w:sz w:val="25"/>
                          </w:rPr>
                        </w:pPr>
                        <w:r>
                          <w:rPr>
                            <w:sz w:val="25"/>
                          </w:rPr>
                          <w:t>12</w:t>
                        </w:r>
                      </w:p>
                    </w:txbxContent>
                  </v:textbox>
                </v:shape>
                <v:shape id="Text Box 108" o:spid="_x0000_s1061" type="#_x0000_t202" style="position:absolute;left:6166;top:2676;width:17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rsidR="00BE40F1" w:rsidRDefault="00BE40F1" w:rsidP="00BE40F1">
                        <w:pPr>
                          <w:spacing w:line="344" w:lineRule="exact"/>
                          <w:rPr>
                            <w:sz w:val="31"/>
                          </w:rPr>
                        </w:pPr>
                        <w:r>
                          <w:rPr>
                            <w:sz w:val="31"/>
                          </w:rPr>
                          <w:t>1</w:t>
                        </w:r>
                      </w:p>
                    </w:txbxContent>
                  </v:textbox>
                </v:shape>
                <w10:wrap type="topAndBottom" anchorx="page"/>
              </v:group>
            </w:pict>
          </mc:Fallback>
        </mc:AlternateContent>
      </w:r>
      <w:r w:rsidR="005D06E2" w:rsidRPr="005D06E2">
        <w:rPr>
          <w:sz w:val="24"/>
          <w:szCs w:val="24"/>
          <w:lang w:val="kk-KZ"/>
        </w:rPr>
        <w:t xml:space="preserve">Гидрофильділікті бағалау сулану бұрышының шамасы бойынша жүргізіледі </w:t>
      </w:r>
      <w:r w:rsidR="005D06E2">
        <w:rPr>
          <w:sz w:val="24"/>
          <w:szCs w:val="24"/>
          <w:lang w:val="kk-KZ"/>
        </w:rPr>
        <w:t xml:space="preserve"> </w:t>
      </w:r>
      <w:r w:rsidR="00BE40F1" w:rsidRPr="000B08ED">
        <w:rPr>
          <w:noProof/>
          <w:spacing w:val="34"/>
          <w:position w:val="-6"/>
          <w:sz w:val="24"/>
          <w:szCs w:val="24"/>
          <w:lang w:eastAsia="ru-RU"/>
        </w:rPr>
        <w:drawing>
          <wp:inline distT="0" distB="0" distL="0" distR="0" wp14:anchorId="404FF466" wp14:editId="565FD14F">
            <wp:extent cx="301751" cy="248412"/>
            <wp:effectExtent l="0" t="0" r="0" b="0"/>
            <wp:docPr id="1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1.png"/>
                    <pic:cNvPicPr/>
                  </pic:nvPicPr>
                  <pic:blipFill>
                    <a:blip r:embed="rId17" cstate="print"/>
                    <a:stretch>
                      <a:fillRect/>
                    </a:stretch>
                  </pic:blipFill>
                  <pic:spPr>
                    <a:xfrm>
                      <a:off x="0" y="0"/>
                      <a:ext cx="301751" cy="248412"/>
                    </a:xfrm>
                    <a:prstGeom prst="rect">
                      <a:avLst/>
                    </a:prstGeom>
                  </pic:spPr>
                </pic:pic>
              </a:graphicData>
            </a:graphic>
          </wp:inline>
        </w:drawing>
      </w:r>
      <w:r w:rsidR="00BE40F1" w:rsidRPr="005D06E2">
        <w:rPr>
          <w:spacing w:val="34"/>
          <w:position w:val="-6"/>
          <w:sz w:val="24"/>
          <w:szCs w:val="24"/>
          <w:lang w:val="kk-KZ"/>
        </w:rPr>
        <w:t xml:space="preserve"> </w:t>
      </w:r>
      <w:r w:rsidR="00BE40F1" w:rsidRPr="005D06E2">
        <w:rPr>
          <w:sz w:val="24"/>
          <w:szCs w:val="24"/>
          <w:lang w:val="kk-KZ"/>
        </w:rPr>
        <w:t>(</w:t>
      </w:r>
      <w:r w:rsidR="005D06E2">
        <w:rPr>
          <w:sz w:val="24"/>
          <w:szCs w:val="24"/>
          <w:lang w:val="kk-KZ"/>
        </w:rPr>
        <w:t>сур</w:t>
      </w:r>
      <w:r w:rsidR="00BE40F1" w:rsidRPr="005D06E2">
        <w:rPr>
          <w:sz w:val="24"/>
          <w:szCs w:val="24"/>
          <w:lang w:val="kk-KZ"/>
        </w:rPr>
        <w:t>.</w:t>
      </w:r>
      <w:r w:rsidR="00BE40F1" w:rsidRPr="005D06E2">
        <w:rPr>
          <w:spacing w:val="-3"/>
          <w:sz w:val="24"/>
          <w:szCs w:val="24"/>
          <w:lang w:val="kk-KZ"/>
        </w:rPr>
        <w:t xml:space="preserve"> </w:t>
      </w:r>
      <w:r w:rsidR="005D06E2" w:rsidRPr="005D06E2">
        <w:rPr>
          <w:sz w:val="24"/>
          <w:szCs w:val="24"/>
          <w:lang w:val="kk-KZ"/>
        </w:rPr>
        <w:t>2</w:t>
      </w:r>
      <w:r w:rsidR="00BE40F1" w:rsidRPr="005D06E2">
        <w:rPr>
          <w:sz w:val="24"/>
          <w:szCs w:val="24"/>
          <w:lang w:val="kk-KZ"/>
        </w:rPr>
        <w:t>).</w:t>
      </w:r>
    </w:p>
    <w:p w:rsidR="00BE40F1" w:rsidRPr="005D06E2" w:rsidRDefault="00F64C83" w:rsidP="000B08ED">
      <w:pPr>
        <w:pStyle w:val="a3"/>
        <w:ind w:left="0" w:firstLine="567"/>
        <w:jc w:val="left"/>
        <w:rPr>
          <w:sz w:val="24"/>
          <w:szCs w:val="24"/>
          <w:lang w:val="kk-KZ"/>
        </w:rPr>
      </w:pPr>
      <w:r w:rsidRPr="005D06E2">
        <w:rPr>
          <w:sz w:val="24"/>
          <w:szCs w:val="24"/>
          <w:lang w:val="kk-KZ"/>
        </w:rPr>
        <w:t xml:space="preserve"> </w:t>
      </w:r>
    </w:p>
    <w:p w:rsidR="00BE40F1" w:rsidRPr="005D06E2" w:rsidRDefault="00BE40F1" w:rsidP="000B08ED">
      <w:pPr>
        <w:ind w:right="234" w:firstLine="567"/>
        <w:jc w:val="center"/>
        <w:rPr>
          <w:i/>
          <w:sz w:val="24"/>
          <w:szCs w:val="24"/>
          <w:lang w:val="kk-KZ"/>
        </w:rPr>
      </w:pPr>
      <w:r w:rsidRPr="000B08ED">
        <w:rPr>
          <w:noProof/>
          <w:sz w:val="24"/>
          <w:szCs w:val="24"/>
          <w:lang w:eastAsia="ru-RU"/>
        </w:rPr>
        <w:drawing>
          <wp:anchor distT="0" distB="0" distL="0" distR="0" simplePos="0" relativeHeight="251645952" behindDoc="0" locked="0" layoutInCell="1" allowOverlap="1" wp14:anchorId="080363BD" wp14:editId="0515EDEE">
            <wp:simplePos x="0" y="0"/>
            <wp:positionH relativeFrom="page">
              <wp:posOffset>2042102</wp:posOffset>
            </wp:positionH>
            <wp:positionV relativeFrom="paragraph">
              <wp:posOffset>-1022501</wp:posOffset>
            </wp:positionV>
            <wp:extent cx="242206" cy="245268"/>
            <wp:effectExtent l="0" t="0" r="0" b="0"/>
            <wp:wrapNone/>
            <wp:docPr id="1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2.png"/>
                    <pic:cNvPicPr/>
                  </pic:nvPicPr>
                  <pic:blipFill>
                    <a:blip r:embed="rId18" cstate="print"/>
                    <a:stretch>
                      <a:fillRect/>
                    </a:stretch>
                  </pic:blipFill>
                  <pic:spPr>
                    <a:xfrm>
                      <a:off x="0" y="0"/>
                      <a:ext cx="242206" cy="245268"/>
                    </a:xfrm>
                    <a:prstGeom prst="rect">
                      <a:avLst/>
                    </a:prstGeom>
                  </pic:spPr>
                </pic:pic>
              </a:graphicData>
            </a:graphic>
          </wp:anchor>
        </w:drawing>
      </w:r>
      <w:r w:rsidR="005D06E2">
        <w:rPr>
          <w:i/>
          <w:sz w:val="24"/>
          <w:szCs w:val="24"/>
          <w:lang w:val="kk-KZ"/>
        </w:rPr>
        <w:t>Сур</w:t>
      </w:r>
      <w:r w:rsidRPr="005D06E2">
        <w:rPr>
          <w:i/>
          <w:sz w:val="24"/>
          <w:szCs w:val="24"/>
          <w:lang w:val="kk-KZ"/>
        </w:rPr>
        <w:t>.</w:t>
      </w:r>
      <w:r w:rsidRPr="005D06E2">
        <w:rPr>
          <w:i/>
          <w:spacing w:val="-3"/>
          <w:sz w:val="24"/>
          <w:szCs w:val="24"/>
          <w:lang w:val="kk-KZ"/>
        </w:rPr>
        <w:t xml:space="preserve"> </w:t>
      </w:r>
      <w:r w:rsidR="005D06E2" w:rsidRPr="005D06E2">
        <w:rPr>
          <w:i/>
          <w:sz w:val="24"/>
          <w:szCs w:val="24"/>
          <w:lang w:val="kk-KZ"/>
        </w:rPr>
        <w:t>2</w:t>
      </w:r>
      <w:r w:rsidRPr="005D06E2">
        <w:rPr>
          <w:i/>
          <w:sz w:val="24"/>
          <w:szCs w:val="24"/>
          <w:lang w:val="kk-KZ"/>
        </w:rPr>
        <w:t>.</w:t>
      </w:r>
      <w:r w:rsidRPr="005D06E2">
        <w:rPr>
          <w:i/>
          <w:spacing w:val="-1"/>
          <w:sz w:val="24"/>
          <w:szCs w:val="24"/>
          <w:lang w:val="kk-KZ"/>
        </w:rPr>
        <w:t xml:space="preserve"> </w:t>
      </w:r>
      <w:r w:rsidR="005D06E2" w:rsidRPr="005D06E2">
        <w:rPr>
          <w:i/>
          <w:sz w:val="24"/>
          <w:szCs w:val="24"/>
          <w:lang w:val="kk-KZ"/>
        </w:rPr>
        <w:t>Кернеу күштері</w:t>
      </w:r>
    </w:p>
    <w:p w:rsidR="000B08ED" w:rsidRPr="005D06E2" w:rsidRDefault="000B08ED" w:rsidP="000B08ED">
      <w:pPr>
        <w:ind w:right="234"/>
        <w:rPr>
          <w:i/>
          <w:sz w:val="24"/>
          <w:szCs w:val="24"/>
          <w:lang w:val="kk-KZ"/>
        </w:rPr>
      </w:pPr>
    </w:p>
    <w:p w:rsidR="001C04C7" w:rsidRPr="005D06E2" w:rsidRDefault="00426A03" w:rsidP="00426A03">
      <w:pPr>
        <w:pStyle w:val="a3"/>
        <w:ind w:left="0" w:firstLine="567"/>
        <w:jc w:val="left"/>
        <w:rPr>
          <w:sz w:val="24"/>
          <w:szCs w:val="24"/>
          <w:lang w:val="kk-KZ"/>
        </w:rPr>
      </w:pPr>
      <w:r>
        <w:rPr>
          <w:sz w:val="24"/>
          <w:szCs w:val="24"/>
          <w:lang w:val="kk-KZ"/>
        </w:rPr>
        <w:t>ы</w:t>
      </w:r>
      <w:r w:rsidR="005D06E2">
        <w:rPr>
          <w:sz w:val="24"/>
          <w:szCs w:val="24"/>
          <w:lang w:val="kk-KZ"/>
        </w:rPr>
        <w:t xml:space="preserve">лғалданған кезде келесі </w:t>
      </w:r>
      <w:r w:rsidR="005D06E2" w:rsidRPr="005D06E2">
        <w:rPr>
          <w:sz w:val="24"/>
          <w:szCs w:val="24"/>
          <w:lang w:val="kk-KZ"/>
        </w:rPr>
        <w:t>шарт орындалады</w:t>
      </w:r>
    </w:p>
    <w:p w:rsidR="001C04C7" w:rsidRPr="005C5EF8" w:rsidRDefault="001C04C7" w:rsidP="001C04C7">
      <w:pPr>
        <w:pStyle w:val="a3"/>
        <w:spacing w:before="302"/>
        <w:ind w:left="0" w:right="1880" w:firstLine="567"/>
        <w:jc w:val="right"/>
        <w:rPr>
          <w:sz w:val="24"/>
          <w:szCs w:val="24"/>
          <w:lang w:val="kk-KZ"/>
        </w:rPr>
      </w:pPr>
      <w:r w:rsidRPr="000B08ED">
        <w:rPr>
          <w:noProof/>
          <w:sz w:val="24"/>
          <w:szCs w:val="24"/>
          <w:lang w:eastAsia="ru-RU"/>
        </w:rPr>
        <mc:AlternateContent>
          <mc:Choice Requires="wpg">
            <w:drawing>
              <wp:anchor distT="0" distB="0" distL="114300" distR="114300" simplePos="0" relativeHeight="251672576" behindDoc="0" locked="0" layoutInCell="1" allowOverlap="1" wp14:anchorId="59DD3011" wp14:editId="1589E29B">
                <wp:simplePos x="0" y="0"/>
                <wp:positionH relativeFrom="page">
                  <wp:posOffset>3387090</wp:posOffset>
                </wp:positionH>
                <wp:positionV relativeFrom="paragraph">
                  <wp:posOffset>177165</wp:posOffset>
                </wp:positionV>
                <wp:extent cx="975995" cy="248920"/>
                <wp:effectExtent l="0" t="4445" r="0" b="3810"/>
                <wp:wrapNone/>
                <wp:docPr id="55" name="Группа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5995" cy="248920"/>
                          <a:chOff x="5334" y="279"/>
                          <a:chExt cx="1537" cy="392"/>
                        </a:xfrm>
                      </wpg:grpSpPr>
                      <pic:pic xmlns:pic="http://schemas.openxmlformats.org/drawingml/2006/picture">
                        <pic:nvPicPr>
                          <pic:cNvPr id="56"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5333" y="279"/>
                            <a:ext cx="351"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7"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588" y="279"/>
                            <a:ext cx="47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905" y="279"/>
                            <a:ext cx="351"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9"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6161" y="279"/>
                            <a:ext cx="34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6416" y="279"/>
                            <a:ext cx="10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548" y="279"/>
                            <a:ext cx="322"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Text Box 9"/>
                        <wps:cNvSpPr txBox="1">
                          <a:spLocks noChangeArrowheads="1"/>
                        </wps:cNvSpPr>
                        <wps:spPr bwMode="auto">
                          <a:xfrm>
                            <a:off x="5333" y="279"/>
                            <a:ext cx="1537"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04C7" w:rsidRDefault="001C04C7" w:rsidP="001C04C7">
                              <w:pPr>
                                <w:spacing w:before="23"/>
                                <w:ind w:right="80"/>
                                <w:jc w:val="right"/>
                                <w:rPr>
                                  <w:sz w:val="32"/>
                                </w:rPr>
                              </w:pPr>
                              <w:r>
                                <w:rPr>
                                  <w:w w:val="99"/>
                                  <w:sz w:val="32"/>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DD3011" id="Группа 55" o:spid="_x0000_s1062" style="position:absolute;left:0;text-align:left;margin-left:266.7pt;margin-top:13.95pt;width:76.85pt;height:19.6pt;z-index:251672576;mso-position-horizontal-relative:page" coordorigin="5334,279" coordsize="1537,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">
                <v:shape id="Picture 3" o:spid="_x0000_s1063" type="#_x0000_t75" style="position:absolute;left:5333;top:279;width:351;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">
                  <v:imagedata r:id="rId25" o:title=""/>
                </v:shape>
                <v:shape id="Picture 4" o:spid="_x0000_s1064" type="#_x0000_t75" style="position:absolute;left:5588;top:279;width:47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">
                  <v:imagedata r:id="rId26" o:title=""/>
                </v:shape>
                <v:shape id="Picture 5" o:spid="_x0000_s1065" type="#_x0000_t75" style="position:absolute;left:5905;top:279;width:351;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">
                  <v:imagedata r:id="rId27" o:title=""/>
                </v:shape>
                <v:shape id="Picture 6" o:spid="_x0000_s1066" type="#_x0000_t75" style="position:absolute;left:6161;top:279;width:34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">
                  <v:imagedata r:id="rId28" o:title=""/>
                </v:shape>
                <v:shape id="Picture 7" o:spid="_x0000_s1067" type="#_x0000_t75" style="position:absolute;left:6416;top:279;width:10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">
                  <v:imagedata r:id="rId29" o:title=""/>
                </v:shape>
                <v:shape id="Picture 8" o:spid="_x0000_s1068" type="#_x0000_t75" style="position:absolute;left:6548;top:279;width:322;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">
                  <v:imagedata r:id="rId30" o:title=""/>
                </v:shape>
                <v:shape id="Text Box 9" o:spid="_x0000_s1069" type="#_x0000_t202" style="position:absolute;left:5333;top:279;width:1537;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rsidR="001C04C7" w:rsidRDefault="001C04C7" w:rsidP="001C04C7">
                        <w:pPr>
                          <w:spacing w:before="23"/>
                          <w:ind w:right="80"/>
                          <w:jc w:val="right"/>
                          <w:rPr>
                            <w:sz w:val="32"/>
                          </w:rPr>
                        </w:pPr>
                        <w:r>
                          <w:rPr>
                            <w:w w:val="99"/>
                            <w:sz w:val="32"/>
                          </w:rPr>
                          <w:t>,</w:t>
                        </w:r>
                      </w:p>
                    </w:txbxContent>
                  </v:textbox>
                </v:shape>
                <w10:wrap anchorx="page"/>
              </v:group>
            </w:pict>
          </mc:Fallback>
        </mc:AlternateContent>
      </w:r>
      <w:r w:rsidRPr="005D06E2">
        <w:rPr>
          <w:sz w:val="24"/>
          <w:szCs w:val="24"/>
          <w:lang w:val="kk-KZ"/>
        </w:rPr>
        <w:t xml:space="preserve"> </w:t>
      </w:r>
      <w:r w:rsidR="005D06E2" w:rsidRPr="005C5EF8">
        <w:rPr>
          <w:sz w:val="24"/>
          <w:szCs w:val="24"/>
          <w:lang w:val="kk-KZ"/>
        </w:rPr>
        <w:t>(1</w:t>
      </w:r>
      <w:r w:rsidRPr="005C5EF8">
        <w:rPr>
          <w:sz w:val="24"/>
          <w:szCs w:val="24"/>
          <w:lang w:val="kk-KZ"/>
        </w:rPr>
        <w:t>)</w:t>
      </w:r>
    </w:p>
    <w:p w:rsidR="000B08ED" w:rsidRPr="005C5EF8" w:rsidRDefault="000B08ED" w:rsidP="001C04C7">
      <w:pPr>
        <w:ind w:right="-2128"/>
        <w:rPr>
          <w:sz w:val="24"/>
          <w:szCs w:val="24"/>
          <w:lang w:val="kk-KZ"/>
        </w:rPr>
      </w:pPr>
    </w:p>
    <w:p w:rsidR="005D06E2" w:rsidRPr="005C5EF8" w:rsidRDefault="005D06E2" w:rsidP="005D06E2">
      <w:pPr>
        <w:pStyle w:val="a3"/>
        <w:spacing w:before="300"/>
        <w:ind w:left="0" w:right="353" w:firstLine="567"/>
        <w:jc w:val="left"/>
        <w:rPr>
          <w:sz w:val="24"/>
          <w:szCs w:val="24"/>
          <w:lang w:val="kk-KZ"/>
        </w:rPr>
      </w:pPr>
      <w:r w:rsidRPr="005C5EF8">
        <w:rPr>
          <w:sz w:val="24"/>
          <w:szCs w:val="24"/>
          <w:lang w:val="kk-KZ"/>
        </w:rPr>
        <w:t>суланбаған кезде</w:t>
      </w:r>
    </w:p>
    <w:p w:rsidR="00BE40F1" w:rsidRPr="005C5EF8" w:rsidRDefault="00BE40F1" w:rsidP="000B08ED">
      <w:pPr>
        <w:pStyle w:val="a3"/>
        <w:spacing w:before="300"/>
        <w:ind w:left="0" w:right="353" w:firstLine="567"/>
        <w:jc w:val="right"/>
        <w:rPr>
          <w:sz w:val="24"/>
          <w:szCs w:val="24"/>
          <w:lang w:val="kk-KZ"/>
        </w:rPr>
      </w:pPr>
      <w:r w:rsidRPr="000B08ED">
        <w:rPr>
          <w:noProof/>
          <w:sz w:val="24"/>
          <w:szCs w:val="24"/>
          <w:lang w:eastAsia="ru-RU"/>
        </w:rPr>
        <mc:AlternateContent>
          <mc:Choice Requires="wpg">
            <w:drawing>
              <wp:anchor distT="0" distB="0" distL="114300" distR="114300" simplePos="0" relativeHeight="251660288" behindDoc="0" locked="0" layoutInCell="1" allowOverlap="1" wp14:anchorId="736676FA" wp14:editId="3CEF4271">
                <wp:simplePos x="0" y="0"/>
                <wp:positionH relativeFrom="page">
                  <wp:posOffset>3234690</wp:posOffset>
                </wp:positionH>
                <wp:positionV relativeFrom="paragraph">
                  <wp:posOffset>175895</wp:posOffset>
                </wp:positionV>
                <wp:extent cx="433070" cy="248920"/>
                <wp:effectExtent l="0" t="0" r="0" b="0"/>
                <wp:wrapNone/>
                <wp:docPr id="52" name="Группа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070" cy="248920"/>
                          <a:chOff x="5094" y="277"/>
                          <a:chExt cx="682" cy="392"/>
                        </a:xfrm>
                      </wpg:grpSpPr>
                      <pic:pic xmlns:pic="http://schemas.openxmlformats.org/drawingml/2006/picture">
                        <pic:nvPicPr>
                          <pic:cNvPr id="53"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5093" y="277"/>
                            <a:ext cx="34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4" name="Text Box 12"/>
                        <wps:cNvSpPr txBox="1">
                          <a:spLocks noChangeArrowheads="1"/>
                        </wps:cNvSpPr>
                        <wps:spPr bwMode="auto">
                          <a:xfrm>
                            <a:off x="5093" y="277"/>
                            <a:ext cx="682"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before="23"/>
                                <w:ind w:left="172"/>
                                <w:rPr>
                                  <w:sz w:val="32"/>
                                </w:rPr>
                              </w:pPr>
                              <w:r>
                                <w:rPr>
                                  <w:sz w:val="32"/>
                                </w:rPr>
                                <w:t>/2</w:t>
                              </w:r>
                              <w:r>
                                <w:rPr>
                                  <w:spacing w:val="-16"/>
                                  <w:sz w:val="32"/>
                                </w:rPr>
                                <w:t xml:space="preserve"> </w:t>
                              </w:r>
                              <w:r>
                                <w:rPr>
                                  <w:sz w:val="32"/>
                                </w:rPr>
                                <w:t>&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676FA" id="Группа 52" o:spid="_x0000_s1070" style="position:absolute;left:0;text-align:left;margin-left:254.7pt;margin-top:13.85pt;width:34.1pt;height:19.6pt;z-index:251660288;mso-position-horizontal-relative:page" coordorigin="5094,277" coordsize="682,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">
                <v:shape id="Picture 11" o:spid="_x0000_s1071" type="#_x0000_t75" style="position:absolute;left:5093;top:277;width:34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">
                  <v:imagedata r:id="rId28" o:title=""/>
                </v:shape>
                <v:shape id="Text Box 12" o:spid="_x0000_s1072" type="#_x0000_t202" style="position:absolute;left:5093;top:277;width:68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rsidR="00BE40F1" w:rsidRDefault="00BE40F1" w:rsidP="00BE40F1">
                        <w:pPr>
                          <w:spacing w:before="23"/>
                          <w:ind w:left="172"/>
                          <w:rPr>
                            <w:sz w:val="32"/>
                          </w:rPr>
                        </w:pPr>
                        <w:r>
                          <w:rPr>
                            <w:sz w:val="32"/>
                          </w:rPr>
                          <w:t>/2</w:t>
                        </w:r>
                        <w:r>
                          <w:rPr>
                            <w:spacing w:val="-16"/>
                            <w:sz w:val="32"/>
                          </w:rPr>
                          <w:t xml:space="preserve"> </w:t>
                        </w:r>
                        <w:r>
                          <w:rPr>
                            <w:sz w:val="32"/>
                          </w:rPr>
                          <w:t>&lt;</w:t>
                        </w:r>
                      </w:p>
                    </w:txbxContent>
                  </v:textbox>
                </v:shape>
                <w10:wrap anchorx="page"/>
              </v:group>
            </w:pict>
          </mc:Fallback>
        </mc:AlternateContent>
      </w:r>
      <w:r w:rsidRPr="000B08ED">
        <w:rPr>
          <w:noProof/>
          <w:sz w:val="24"/>
          <w:szCs w:val="24"/>
          <w:lang w:eastAsia="ru-RU"/>
        </w:rPr>
        <mc:AlternateContent>
          <mc:Choice Requires="wpg">
            <w:drawing>
              <wp:anchor distT="0" distB="0" distL="114300" distR="114300" simplePos="0" relativeHeight="251662336" behindDoc="0" locked="0" layoutInCell="1" allowOverlap="1" wp14:anchorId="41D4B900" wp14:editId="18CA0793">
                <wp:simplePos x="0" y="0"/>
                <wp:positionH relativeFrom="page">
                  <wp:posOffset>3719195</wp:posOffset>
                </wp:positionH>
                <wp:positionV relativeFrom="paragraph">
                  <wp:posOffset>175895</wp:posOffset>
                </wp:positionV>
                <wp:extent cx="585470" cy="248920"/>
                <wp:effectExtent l="4445" t="0" r="635" b="0"/>
                <wp:wrapNone/>
                <wp:docPr id="47" name="Группа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470" cy="248920"/>
                          <a:chOff x="5857" y="277"/>
                          <a:chExt cx="922" cy="392"/>
                        </a:xfrm>
                      </wpg:grpSpPr>
                      <pic:pic xmlns:pic="http://schemas.openxmlformats.org/drawingml/2006/picture">
                        <pic:nvPicPr>
                          <pic:cNvPr id="48"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857" y="277"/>
                            <a:ext cx="47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6173" y="277"/>
                            <a:ext cx="351"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6433" y="277"/>
                            <a:ext cx="34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Text Box 17"/>
                        <wps:cNvSpPr txBox="1">
                          <a:spLocks noChangeArrowheads="1"/>
                        </wps:cNvSpPr>
                        <wps:spPr bwMode="auto">
                          <a:xfrm>
                            <a:off x="5857" y="277"/>
                            <a:ext cx="922"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before="23"/>
                                <w:ind w:right="92"/>
                                <w:jc w:val="right"/>
                                <w:rPr>
                                  <w:sz w:val="32"/>
                                </w:rPr>
                              </w:pPr>
                              <w:r>
                                <w:rPr>
                                  <w:w w:val="99"/>
                                  <w:sz w:val="32"/>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4B900" id="Группа 47" o:spid="_x0000_s1073" style="position:absolute;left:0;text-align:left;margin-left:292.85pt;margin-top:13.85pt;width:46.1pt;height:19.6pt;z-index:251662336;mso-position-horizontal-relative:page" coordorigin="5857,277" coordsize="922,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">
                <v:shape id="Picture 14" o:spid="_x0000_s1074" type="#_x0000_t75" style="position:absolute;left:5857;top:277;width:47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">
                  <v:imagedata r:id="rId26" o:title=""/>
                </v:shape>
                <v:shape id="Picture 15" o:spid="_x0000_s1075" type="#_x0000_t75" style="position:absolute;left:6173;top:277;width:351;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">
                  <v:imagedata r:id="rId25" o:title=""/>
                </v:shape>
                <v:shape id="Picture 16" o:spid="_x0000_s1076" type="#_x0000_t75" style="position:absolute;left:6433;top:277;width:34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">
                  <v:imagedata r:id="rId28" o:title=""/>
                </v:shape>
                <v:shape id="Text Box 17" o:spid="_x0000_s1077" type="#_x0000_t202" style="position:absolute;left:5857;top:277;width:92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rsidR="00BE40F1" w:rsidRDefault="00BE40F1" w:rsidP="00BE40F1">
                        <w:pPr>
                          <w:spacing w:before="23"/>
                          <w:ind w:right="92"/>
                          <w:jc w:val="right"/>
                          <w:rPr>
                            <w:sz w:val="32"/>
                          </w:rPr>
                        </w:pPr>
                        <w:r>
                          <w:rPr>
                            <w:w w:val="99"/>
                            <w:sz w:val="32"/>
                          </w:rPr>
                          <w:t>.</w:t>
                        </w:r>
                      </w:p>
                    </w:txbxContent>
                  </v:textbox>
                </v:shape>
                <w10:wrap anchorx="page"/>
              </v:group>
            </w:pict>
          </mc:Fallback>
        </mc:AlternateContent>
      </w:r>
      <w:r w:rsidR="00426A03" w:rsidRPr="005C5EF8">
        <w:rPr>
          <w:sz w:val="24"/>
          <w:szCs w:val="24"/>
          <w:lang w:val="kk-KZ"/>
        </w:rPr>
        <w:t>(2</w:t>
      </w:r>
      <w:r w:rsidRPr="005C5EF8">
        <w:rPr>
          <w:sz w:val="24"/>
          <w:szCs w:val="24"/>
          <w:lang w:val="kk-KZ"/>
        </w:rPr>
        <w:t>)</w:t>
      </w:r>
    </w:p>
    <w:p w:rsidR="00BE40F1" w:rsidRPr="005C5EF8" w:rsidRDefault="00BE40F1" w:rsidP="000B08ED">
      <w:pPr>
        <w:pStyle w:val="a3"/>
        <w:spacing w:before="7"/>
        <w:ind w:left="0" w:firstLine="567"/>
        <w:jc w:val="left"/>
        <w:rPr>
          <w:sz w:val="24"/>
          <w:szCs w:val="24"/>
          <w:lang w:val="kk-KZ"/>
        </w:rPr>
      </w:pPr>
    </w:p>
    <w:p w:rsidR="00426A03" w:rsidRPr="005C5EF8" w:rsidRDefault="00AF522E" w:rsidP="000B08ED">
      <w:pPr>
        <w:pStyle w:val="a3"/>
        <w:ind w:left="0" w:right="347" w:firstLine="567"/>
        <w:rPr>
          <w:sz w:val="24"/>
          <w:szCs w:val="24"/>
          <w:lang w:val="kk-KZ"/>
        </w:rPr>
      </w:pPr>
      <w:r w:rsidRPr="005C5EF8">
        <w:rPr>
          <w:sz w:val="24"/>
          <w:szCs w:val="24"/>
          <w:lang w:val="kk-KZ"/>
        </w:rPr>
        <w:t>Жүйе беттік энергияны азайтуға тырысатындықтан, дене бетінің ауданын азайтуға тырысады</w:t>
      </w:r>
      <w:r w:rsidR="00426A03" w:rsidRPr="005C5EF8">
        <w:rPr>
          <w:sz w:val="24"/>
          <w:szCs w:val="24"/>
          <w:lang w:val="kk-KZ"/>
        </w:rPr>
        <w:t xml:space="preserve">. </w:t>
      </w:r>
      <w:r w:rsidRPr="005C5EF8">
        <w:rPr>
          <w:sz w:val="24"/>
          <w:szCs w:val="24"/>
          <w:lang w:val="kk-KZ"/>
        </w:rPr>
        <w:t>Сұйық тамшы сфералық пішінді алады, өйткені сфера бетінің көлеміне ең аз қатынасы бар</w:t>
      </w:r>
      <w:r w:rsidR="00426A03" w:rsidRPr="005C5EF8">
        <w:rPr>
          <w:sz w:val="24"/>
          <w:szCs w:val="24"/>
          <w:lang w:val="kk-KZ"/>
        </w:rPr>
        <w:t xml:space="preserve">. </w:t>
      </w:r>
      <w:r w:rsidRPr="005C5EF8">
        <w:rPr>
          <w:sz w:val="24"/>
          <w:szCs w:val="24"/>
          <w:lang w:val="kk-KZ"/>
        </w:rPr>
        <w:t>Сондықтан беті созылған күйде болады, егер одан элемент бөлінсе, онда қалған бөліктің элементке әсерін контур бойымен бірдей таралған кернеу күштерімен алмастыруға болады</w:t>
      </w:r>
      <w:r w:rsidR="00426A03" w:rsidRPr="005C5EF8">
        <w:rPr>
          <w:sz w:val="24"/>
          <w:szCs w:val="24"/>
          <w:lang w:val="kk-KZ"/>
        </w:rPr>
        <w:t xml:space="preserve">. </w:t>
      </w:r>
    </w:p>
    <w:p w:rsidR="00426A03" w:rsidRPr="005C5EF8" w:rsidRDefault="00E839ED" w:rsidP="000B08ED">
      <w:pPr>
        <w:pStyle w:val="a3"/>
        <w:ind w:left="0" w:right="347" w:firstLine="567"/>
        <w:rPr>
          <w:sz w:val="24"/>
          <w:szCs w:val="24"/>
          <w:highlight w:val="yellow"/>
          <w:lang w:val="kk-KZ"/>
        </w:rPr>
      </w:pPr>
      <w:r w:rsidRPr="005C5EF8">
        <w:rPr>
          <w:sz w:val="24"/>
          <w:szCs w:val="24"/>
          <w:lang w:val="kk-KZ"/>
        </w:rPr>
        <w:t>Артық беттік энергияның өлшемі-беттік керілу коэффициенті</w:t>
      </w:r>
      <w:r>
        <w:rPr>
          <w:sz w:val="24"/>
          <w:szCs w:val="24"/>
          <w:lang w:val="kk-KZ"/>
        </w:rPr>
        <w:t xml:space="preserve"> </w:t>
      </w:r>
      <w:r w:rsidRPr="00E839ED">
        <w:rPr>
          <w:sz w:val="24"/>
          <w:szCs w:val="24"/>
        </w:rPr>
        <w:t>σ</w:t>
      </w:r>
      <w:r w:rsidRPr="005C5EF8">
        <w:rPr>
          <w:sz w:val="24"/>
          <w:szCs w:val="24"/>
          <w:lang w:val="kk-KZ"/>
        </w:rPr>
        <w:t>,</w:t>
      </w:r>
      <w:r>
        <w:rPr>
          <w:sz w:val="24"/>
          <w:szCs w:val="24"/>
          <w:lang w:val="kk-KZ"/>
        </w:rPr>
        <w:t xml:space="preserve"> ол</w:t>
      </w:r>
      <w:r w:rsidRPr="005C5EF8">
        <w:rPr>
          <w:sz w:val="24"/>
          <w:szCs w:val="24"/>
          <w:lang w:val="kk-KZ"/>
        </w:rPr>
        <w:t xml:space="preserve"> беттің бірлігіне шаққандағы артық энергияға немесе беттік элементтің контурының бірлігіне әсер ететін кернеу </w:t>
      </w:r>
      <w:r w:rsidRPr="005C5EF8">
        <w:rPr>
          <w:sz w:val="24"/>
          <w:szCs w:val="24"/>
          <w:lang w:val="kk-KZ"/>
        </w:rPr>
        <w:lastRenderedPageBreak/>
        <w:t>күшіне тең</w:t>
      </w:r>
      <w:r w:rsidR="00426A03" w:rsidRPr="005C5EF8">
        <w:rPr>
          <w:sz w:val="24"/>
          <w:szCs w:val="24"/>
          <w:lang w:val="kk-KZ"/>
        </w:rPr>
        <w:t xml:space="preserve">. </w:t>
      </w:r>
    </w:p>
    <w:p w:rsidR="00426A03" w:rsidRPr="005C5EF8" w:rsidRDefault="00E839ED" w:rsidP="000B08ED">
      <w:pPr>
        <w:pStyle w:val="a3"/>
        <w:ind w:left="0" w:right="347" w:firstLine="567"/>
        <w:rPr>
          <w:sz w:val="24"/>
          <w:szCs w:val="24"/>
          <w:highlight w:val="yellow"/>
          <w:lang w:val="kk-KZ"/>
        </w:rPr>
      </w:pPr>
      <w:r w:rsidRPr="005C5EF8">
        <w:rPr>
          <w:sz w:val="24"/>
          <w:szCs w:val="24"/>
          <w:lang w:val="kk-KZ"/>
        </w:rPr>
        <w:t>Осы қысымның әсерінен капиллярлық әсер байқалады, бұл капиллярдағы сұйықтық деңгейін биіктікке көтеруден немесе түсіруден тұрады</w:t>
      </w:r>
      <w:r w:rsidR="00426A03" w:rsidRPr="005C5EF8">
        <w:rPr>
          <w:sz w:val="24"/>
          <w:szCs w:val="24"/>
          <w:lang w:val="kk-KZ"/>
        </w:rPr>
        <w:t xml:space="preserve">. </w:t>
      </w:r>
    </w:p>
    <w:p w:rsidR="00E839ED" w:rsidRPr="005C5EF8" w:rsidRDefault="00E839ED" w:rsidP="000B08ED">
      <w:pPr>
        <w:pStyle w:val="a3"/>
        <w:ind w:left="0" w:right="347" w:firstLine="567"/>
        <w:rPr>
          <w:sz w:val="24"/>
          <w:szCs w:val="24"/>
          <w:lang w:val="kk-KZ"/>
        </w:rPr>
      </w:pPr>
      <w:r w:rsidRPr="005C5EF8">
        <w:rPr>
          <w:sz w:val="24"/>
          <w:szCs w:val="24"/>
          <w:lang w:val="kk-KZ"/>
        </w:rPr>
        <w:t>Кеуекті денелер үшін капиллярлық әсер өте маңызды, ол кеуекті төлкелері (втулка) бар мойынтіректердегі үйкеліс аймағына май беру үшін қолданылады.</w:t>
      </w:r>
    </w:p>
    <w:p w:rsidR="00426A03" w:rsidRPr="004B3E76" w:rsidRDefault="00426A03" w:rsidP="000B08ED">
      <w:pPr>
        <w:pStyle w:val="a3"/>
        <w:ind w:left="0" w:right="347" w:firstLine="567"/>
        <w:rPr>
          <w:sz w:val="24"/>
          <w:szCs w:val="24"/>
          <w:lang w:val="kk-KZ"/>
        </w:rPr>
      </w:pPr>
      <w:r w:rsidRPr="005C5EF8">
        <w:rPr>
          <w:sz w:val="24"/>
          <w:szCs w:val="24"/>
          <w:lang w:val="kk-KZ"/>
        </w:rPr>
        <w:t xml:space="preserve">  </w:t>
      </w:r>
      <w:r w:rsidR="0053579B" w:rsidRPr="005C5EF8">
        <w:rPr>
          <w:sz w:val="24"/>
          <w:szCs w:val="24"/>
          <w:lang w:val="kk-KZ"/>
        </w:rPr>
        <w:t xml:space="preserve">Трибология үшін беткі қабаттардың физика-механикалық көрсеткіштері </w:t>
      </w:r>
      <m:oMath>
        <m:sSub>
          <m:sSubPr>
            <m:ctrlPr>
              <w:rPr>
                <w:rFonts w:ascii="Cambria Math" w:hAnsi="Cambria Math"/>
                <w:i/>
                <w:sz w:val="24"/>
                <w:szCs w:val="24"/>
              </w:rPr>
            </m:ctrlPr>
          </m:sSubPr>
          <m:e>
            <m:r>
              <w:rPr>
                <w:rFonts w:ascii="Cambria Math" w:hAnsi="Cambria Math"/>
                <w:sz w:val="24"/>
                <w:szCs w:val="24"/>
                <w:lang w:val="kk-KZ"/>
              </w:rPr>
              <m:t>Н</m:t>
            </m:r>
          </m:e>
          <m:sub>
            <m:r>
              <w:rPr>
                <w:rFonts w:ascii="Cambria Math" w:hAnsi="Cambria Math"/>
                <w:sz w:val="24"/>
                <w:szCs w:val="24"/>
                <w:lang w:val="kk-KZ"/>
              </w:rPr>
              <m:t>μ</m:t>
            </m:r>
          </m:sub>
        </m:sSub>
      </m:oMath>
      <w:r w:rsidR="0053579B" w:rsidRPr="0053579B">
        <w:rPr>
          <w:sz w:val="24"/>
          <w:szCs w:val="24"/>
          <w:lang w:val="kk-KZ"/>
        </w:rPr>
        <w:t xml:space="preserve"> </w:t>
      </w:r>
      <w:r w:rsidR="0053579B" w:rsidRPr="005C5EF8">
        <w:rPr>
          <w:sz w:val="24"/>
          <w:szCs w:val="24"/>
          <w:lang w:val="kk-KZ"/>
        </w:rPr>
        <w:t>микроқаттылығы, E</w:t>
      </w:r>
      <w:r w:rsidR="0053579B" w:rsidRPr="0053579B">
        <w:rPr>
          <w:sz w:val="24"/>
          <w:szCs w:val="24"/>
          <w:lang w:val="kk-KZ"/>
        </w:rPr>
        <w:t xml:space="preserve"> Юнг модульі</w:t>
      </w:r>
      <w:r w:rsidR="0053579B" w:rsidRPr="005C5EF8">
        <w:rPr>
          <w:sz w:val="24"/>
          <w:szCs w:val="24"/>
          <w:lang w:val="kk-KZ"/>
        </w:rPr>
        <w:t xml:space="preserve"> және G ығысу модульдері, </w:t>
      </w:r>
      <m:oMath>
        <m:sSub>
          <m:sSubPr>
            <m:ctrlPr>
              <w:rPr>
                <w:rFonts w:ascii="Cambria Math" w:hAnsi="Cambria Math"/>
                <w:i/>
                <w:sz w:val="24"/>
                <w:szCs w:val="24"/>
              </w:rPr>
            </m:ctrlPr>
          </m:sSubPr>
          <m:e>
            <m:r>
              <w:rPr>
                <w:rFonts w:ascii="Cambria Math" w:hAnsi="Cambria Math"/>
                <w:sz w:val="24"/>
                <w:szCs w:val="24"/>
                <w:lang w:val="kk-KZ"/>
              </w:rPr>
              <m:t>τ</m:t>
            </m:r>
          </m:e>
          <m:sub>
            <m:r>
              <w:rPr>
                <w:rFonts w:ascii="Cambria Math" w:hAnsi="Cambria Math"/>
                <w:sz w:val="24"/>
                <w:szCs w:val="24"/>
                <w:lang w:val="kk-KZ"/>
              </w:rPr>
              <m:t>s</m:t>
            </m:r>
          </m:sub>
        </m:sSub>
      </m:oMath>
      <w:r w:rsidR="0053579B" w:rsidRPr="005C5EF8">
        <w:rPr>
          <w:sz w:val="24"/>
          <w:szCs w:val="24"/>
          <w:lang w:val="kk-KZ"/>
        </w:rPr>
        <w:t xml:space="preserve"> ығысу беріктігі болып табылады.</w:t>
      </w:r>
      <w:r w:rsidR="0053579B" w:rsidRPr="0053579B">
        <w:rPr>
          <w:sz w:val="24"/>
          <w:szCs w:val="24"/>
          <w:lang w:val="kk-KZ"/>
        </w:rPr>
        <w:t xml:space="preserve"> </w:t>
      </w:r>
      <w:r w:rsidR="0053579B" w:rsidRPr="004B3E76">
        <w:rPr>
          <w:sz w:val="24"/>
          <w:szCs w:val="24"/>
          <w:lang w:val="kk-KZ"/>
        </w:rPr>
        <w:t>Бұл көрсеткіштер үйкеліс пен тозу процестерін анықтайды</w:t>
      </w:r>
      <w:r w:rsidRPr="004B3E76">
        <w:rPr>
          <w:sz w:val="24"/>
          <w:szCs w:val="24"/>
          <w:lang w:val="kk-KZ"/>
        </w:rPr>
        <w:t xml:space="preserve">. </w:t>
      </w:r>
    </w:p>
    <w:p w:rsidR="00BE40F1" w:rsidRDefault="004B3E76" w:rsidP="000B08ED">
      <w:pPr>
        <w:pStyle w:val="a3"/>
        <w:spacing w:before="1"/>
        <w:ind w:left="0" w:firstLine="567"/>
        <w:jc w:val="left"/>
        <w:rPr>
          <w:sz w:val="24"/>
          <w:szCs w:val="24"/>
          <w:lang w:val="kk-KZ"/>
        </w:rPr>
      </w:pPr>
      <w:r w:rsidRPr="004B3E76">
        <w:rPr>
          <w:sz w:val="24"/>
          <w:szCs w:val="24"/>
          <w:lang w:val="kk-KZ"/>
        </w:rPr>
        <w:t xml:space="preserve">Беткі қабаттардың физикалық қасиеттерін бағалау үшін оптикалық, электронды, иондық микроскопия, рентгендік спектрлік микроанализ, баяу электрондардың дифракциясы және кішкене жылжымалы бұрыштары бар рентген сәулелері, экзоэлектрлік эмиссия </w:t>
      </w:r>
      <w:r>
        <w:rPr>
          <w:sz w:val="24"/>
          <w:szCs w:val="24"/>
          <w:lang w:val="kk-KZ"/>
        </w:rPr>
        <w:t>және т. б. әдістер қолданылады.</w:t>
      </w:r>
    </w:p>
    <w:p w:rsidR="00BF5107" w:rsidRPr="004B3E76" w:rsidRDefault="00BF5107" w:rsidP="000B08ED">
      <w:pPr>
        <w:pStyle w:val="a3"/>
        <w:spacing w:before="1"/>
        <w:ind w:left="0" w:firstLine="567"/>
        <w:jc w:val="left"/>
        <w:rPr>
          <w:sz w:val="24"/>
          <w:szCs w:val="24"/>
          <w:lang w:val="kk-KZ"/>
        </w:rPr>
      </w:pPr>
    </w:p>
    <w:p w:rsidR="00BF5107" w:rsidRPr="003E02DF" w:rsidRDefault="001800A5" w:rsidP="00BF5107">
      <w:pPr>
        <w:pStyle w:val="3"/>
        <w:tabs>
          <w:tab w:val="left" w:pos="2010"/>
        </w:tabs>
        <w:ind w:left="0" w:right="124" w:firstLine="0"/>
        <w:jc w:val="center"/>
        <w:rPr>
          <w:i w:val="0"/>
          <w:sz w:val="24"/>
          <w:szCs w:val="24"/>
          <w:lang w:val="kk-KZ"/>
        </w:rPr>
      </w:pPr>
      <w:r w:rsidRPr="003E02DF">
        <w:rPr>
          <w:i w:val="0"/>
          <w:sz w:val="24"/>
          <w:szCs w:val="24"/>
        </w:rPr>
        <w:t>4.4.</w:t>
      </w:r>
      <w:r w:rsidR="00F64C83" w:rsidRPr="003E02DF">
        <w:rPr>
          <w:i w:val="0"/>
          <w:sz w:val="24"/>
          <w:szCs w:val="24"/>
        </w:rPr>
        <w:t xml:space="preserve"> </w:t>
      </w:r>
      <w:r w:rsidR="00BF5107" w:rsidRPr="003E02DF">
        <w:rPr>
          <w:i w:val="0"/>
          <w:sz w:val="24"/>
          <w:szCs w:val="24"/>
          <w:lang w:val="kk-KZ"/>
        </w:rPr>
        <w:t>Беріктікті төмендетудің адсорбциялық әсері</w:t>
      </w:r>
    </w:p>
    <w:p w:rsidR="00BF5107" w:rsidRPr="003E02DF" w:rsidRDefault="00BF5107" w:rsidP="00BF5107">
      <w:pPr>
        <w:pStyle w:val="3"/>
        <w:tabs>
          <w:tab w:val="left" w:pos="2010"/>
        </w:tabs>
        <w:ind w:left="0" w:right="124" w:firstLine="0"/>
        <w:jc w:val="center"/>
        <w:rPr>
          <w:i w:val="0"/>
          <w:sz w:val="24"/>
          <w:szCs w:val="24"/>
          <w:lang w:val="kk-KZ"/>
        </w:rPr>
      </w:pPr>
    </w:p>
    <w:p w:rsidR="003E02DF" w:rsidRPr="007427D5" w:rsidRDefault="005C5EF8" w:rsidP="003E02DF">
      <w:pPr>
        <w:pStyle w:val="3"/>
        <w:tabs>
          <w:tab w:val="left" w:pos="2010"/>
        </w:tabs>
        <w:ind w:left="0" w:right="124" w:firstLine="567"/>
        <w:jc w:val="both"/>
        <w:rPr>
          <w:b w:val="0"/>
          <w:i w:val="0"/>
          <w:sz w:val="24"/>
          <w:szCs w:val="24"/>
          <w:lang w:val="kk-KZ"/>
        </w:rPr>
      </w:pPr>
      <w:r w:rsidRPr="003E02DF">
        <w:rPr>
          <w:b w:val="0"/>
          <w:i w:val="0"/>
          <w:sz w:val="24"/>
          <w:szCs w:val="24"/>
          <w:lang w:val="kk-KZ"/>
        </w:rPr>
        <w:t>Беттік-белсенді орта қатты денелердің бұзылуы мен деформация процестеріне әсер етеді, ал қоршаған ортадан ББЗ физикалық адсорбциясы нәтижесінде олардың деформацияға және ыдырауға төзімділігі айтарлықтай төмендейді</w:t>
      </w:r>
      <w:r w:rsidR="00BE40F1" w:rsidRPr="003E02DF">
        <w:rPr>
          <w:b w:val="0"/>
          <w:i w:val="0"/>
          <w:sz w:val="24"/>
          <w:szCs w:val="24"/>
          <w:lang w:val="kk-KZ"/>
        </w:rPr>
        <w:t>.</w:t>
      </w:r>
      <w:r w:rsidR="00BE40F1" w:rsidRPr="003E02DF">
        <w:rPr>
          <w:b w:val="0"/>
          <w:i w:val="0"/>
          <w:spacing w:val="20"/>
          <w:sz w:val="24"/>
          <w:szCs w:val="24"/>
          <w:lang w:val="kk-KZ"/>
        </w:rPr>
        <w:t xml:space="preserve"> </w:t>
      </w:r>
      <w:r w:rsidRPr="003E02DF">
        <w:rPr>
          <w:b w:val="0"/>
          <w:i w:val="0"/>
          <w:sz w:val="24"/>
          <w:szCs w:val="24"/>
          <w:lang w:val="kk-KZ"/>
        </w:rPr>
        <w:t>ББЗ молекулалары (органикалық қышқылдар, спирттер, шайырлар, тазартылған су) өзара әрекеттесетін дененің бетіне адсорбция кезінде перпендикуляр бағытталады</w:t>
      </w:r>
      <w:r w:rsidR="00BE40F1" w:rsidRPr="003E02DF">
        <w:rPr>
          <w:b w:val="0"/>
          <w:i w:val="0"/>
          <w:sz w:val="24"/>
          <w:szCs w:val="24"/>
          <w:lang w:val="kk-KZ"/>
        </w:rPr>
        <w:t>.</w:t>
      </w:r>
      <w:r w:rsidR="00BE40F1" w:rsidRPr="003E02DF">
        <w:rPr>
          <w:b w:val="0"/>
          <w:i w:val="0"/>
          <w:spacing w:val="57"/>
          <w:sz w:val="24"/>
          <w:szCs w:val="24"/>
          <w:lang w:val="kk-KZ"/>
        </w:rPr>
        <w:t xml:space="preserve"> </w:t>
      </w:r>
      <w:r w:rsidRPr="003E02DF">
        <w:rPr>
          <w:b w:val="0"/>
          <w:i w:val="0"/>
          <w:sz w:val="24"/>
          <w:szCs w:val="24"/>
          <w:lang w:val="kk-KZ"/>
        </w:rPr>
        <w:t>Бұл полярлы молекулалар. Мысалы, егер сіз металл денені ұшатын заттың жанына қойсаңыз (мысалы, Валериан қышқылы), онда қышқыл молекулалары буланып, ауа арқылы қозғалады, дененің бетін бір молекула  қабатымен жабады, ал егер сіз бетті суласаңыз, онда қатаң бағытталған беттік-белсенді молекулалардың көп молекулалық қабаты алынады (</w:t>
      </w:r>
      <w:r w:rsidR="003E02DF" w:rsidRPr="003E02DF">
        <w:rPr>
          <w:b w:val="0"/>
          <w:i w:val="0"/>
          <w:sz w:val="24"/>
          <w:szCs w:val="24"/>
          <w:lang w:val="kk-KZ"/>
        </w:rPr>
        <w:t>1-сурет</w:t>
      </w:r>
      <w:r w:rsidRPr="003E02DF">
        <w:rPr>
          <w:b w:val="0"/>
          <w:i w:val="0"/>
          <w:sz w:val="24"/>
          <w:szCs w:val="24"/>
          <w:lang w:val="kk-KZ"/>
        </w:rPr>
        <w:t xml:space="preserve">). </w:t>
      </w:r>
      <w:r w:rsidR="003E02DF" w:rsidRPr="007427D5">
        <w:rPr>
          <w:b w:val="0"/>
          <w:i w:val="0"/>
          <w:sz w:val="24"/>
          <w:szCs w:val="24"/>
          <w:lang w:val="kk-KZ"/>
        </w:rPr>
        <w:t>Бұл әсерді П. А. Ребиндер орнатып, оның есімімен атады</w:t>
      </w:r>
      <w:r w:rsidR="00BE40F1" w:rsidRPr="007427D5">
        <w:rPr>
          <w:b w:val="0"/>
          <w:i w:val="0"/>
          <w:sz w:val="24"/>
          <w:szCs w:val="24"/>
          <w:lang w:val="kk-KZ"/>
        </w:rPr>
        <w:t>.</w:t>
      </w:r>
      <w:r w:rsidR="003E02DF" w:rsidRPr="003E02DF">
        <w:rPr>
          <w:b w:val="0"/>
          <w:i w:val="0"/>
          <w:sz w:val="24"/>
          <w:szCs w:val="24"/>
          <w:lang w:val="kk-KZ"/>
        </w:rPr>
        <w:t xml:space="preserve"> </w:t>
      </w:r>
      <w:r w:rsidR="00BE40F1" w:rsidRPr="007427D5">
        <w:rPr>
          <w:b w:val="0"/>
          <w:i w:val="0"/>
          <w:spacing w:val="-6"/>
          <w:sz w:val="24"/>
          <w:szCs w:val="24"/>
          <w:lang w:val="kk-KZ"/>
        </w:rPr>
        <w:t xml:space="preserve"> </w:t>
      </w:r>
      <w:r w:rsidR="003E02DF" w:rsidRPr="007427D5">
        <w:rPr>
          <w:b w:val="0"/>
          <w:i w:val="0"/>
          <w:sz w:val="24"/>
          <w:szCs w:val="24"/>
          <w:lang w:val="kk-KZ"/>
        </w:rPr>
        <w:t>Адсорбциялық әсерлер сыртқы және ішкі әсер болып бөлінеді.</w:t>
      </w:r>
    </w:p>
    <w:p w:rsidR="00BE40F1" w:rsidRPr="003E02DF" w:rsidRDefault="007427D5" w:rsidP="003E02DF">
      <w:pPr>
        <w:pStyle w:val="3"/>
        <w:tabs>
          <w:tab w:val="left" w:pos="2010"/>
        </w:tabs>
        <w:ind w:left="0" w:right="124" w:firstLine="567"/>
        <w:jc w:val="both"/>
        <w:rPr>
          <w:b w:val="0"/>
          <w:i w:val="0"/>
          <w:sz w:val="24"/>
          <w:szCs w:val="24"/>
          <w:highlight w:val="yellow"/>
        </w:rPr>
      </w:pPr>
      <w:proofErr w:type="spellStart"/>
      <w:r w:rsidRPr="007427D5">
        <w:rPr>
          <w:b w:val="0"/>
          <w:i w:val="0"/>
          <w:sz w:val="24"/>
          <w:szCs w:val="24"/>
        </w:rPr>
        <w:t>Сыртқы</w:t>
      </w:r>
      <w:proofErr w:type="spellEnd"/>
      <w:r w:rsidRPr="007427D5">
        <w:rPr>
          <w:b w:val="0"/>
          <w:i w:val="0"/>
          <w:sz w:val="24"/>
          <w:szCs w:val="24"/>
        </w:rPr>
        <w:t xml:space="preserve"> </w:t>
      </w:r>
      <w:proofErr w:type="spellStart"/>
      <w:r w:rsidRPr="007427D5">
        <w:rPr>
          <w:b w:val="0"/>
          <w:i w:val="0"/>
          <w:sz w:val="24"/>
          <w:szCs w:val="24"/>
        </w:rPr>
        <w:t>әсер</w:t>
      </w:r>
      <w:proofErr w:type="spellEnd"/>
      <w:r w:rsidRPr="007427D5">
        <w:rPr>
          <w:b w:val="0"/>
          <w:i w:val="0"/>
          <w:sz w:val="24"/>
          <w:szCs w:val="24"/>
        </w:rPr>
        <w:t xml:space="preserve"> </w:t>
      </w:r>
      <w:proofErr w:type="spellStart"/>
      <w:r w:rsidRPr="007427D5">
        <w:rPr>
          <w:b w:val="0"/>
          <w:i w:val="0"/>
          <w:sz w:val="24"/>
          <w:szCs w:val="24"/>
        </w:rPr>
        <w:t>деформацияланған</w:t>
      </w:r>
      <w:proofErr w:type="spellEnd"/>
      <w:r w:rsidRPr="007427D5">
        <w:rPr>
          <w:b w:val="0"/>
          <w:i w:val="0"/>
          <w:sz w:val="24"/>
          <w:szCs w:val="24"/>
        </w:rPr>
        <w:t xml:space="preserve"> </w:t>
      </w:r>
      <w:proofErr w:type="spellStart"/>
      <w:r w:rsidRPr="007427D5">
        <w:rPr>
          <w:b w:val="0"/>
          <w:i w:val="0"/>
          <w:sz w:val="24"/>
          <w:szCs w:val="24"/>
        </w:rPr>
        <w:t>қатты</w:t>
      </w:r>
      <w:proofErr w:type="spellEnd"/>
      <w:r w:rsidRPr="007427D5">
        <w:rPr>
          <w:b w:val="0"/>
          <w:i w:val="0"/>
          <w:sz w:val="24"/>
          <w:szCs w:val="24"/>
        </w:rPr>
        <w:t xml:space="preserve"> </w:t>
      </w:r>
      <w:proofErr w:type="spellStart"/>
      <w:r w:rsidRPr="007427D5">
        <w:rPr>
          <w:b w:val="0"/>
          <w:i w:val="0"/>
          <w:sz w:val="24"/>
          <w:szCs w:val="24"/>
        </w:rPr>
        <w:t>дененің</w:t>
      </w:r>
      <w:proofErr w:type="spellEnd"/>
      <w:r w:rsidRPr="007427D5">
        <w:rPr>
          <w:b w:val="0"/>
          <w:i w:val="0"/>
          <w:sz w:val="24"/>
          <w:szCs w:val="24"/>
        </w:rPr>
        <w:t xml:space="preserve"> </w:t>
      </w:r>
      <w:proofErr w:type="spellStart"/>
      <w:r w:rsidRPr="007427D5">
        <w:rPr>
          <w:b w:val="0"/>
          <w:i w:val="0"/>
          <w:sz w:val="24"/>
          <w:szCs w:val="24"/>
        </w:rPr>
        <w:t>сыртқы</w:t>
      </w:r>
      <w:proofErr w:type="spellEnd"/>
      <w:r w:rsidRPr="007427D5">
        <w:rPr>
          <w:b w:val="0"/>
          <w:i w:val="0"/>
          <w:sz w:val="24"/>
          <w:szCs w:val="24"/>
        </w:rPr>
        <w:t xml:space="preserve"> </w:t>
      </w:r>
      <w:proofErr w:type="spellStart"/>
      <w:r w:rsidRPr="007427D5">
        <w:rPr>
          <w:b w:val="0"/>
          <w:i w:val="0"/>
          <w:sz w:val="24"/>
          <w:szCs w:val="24"/>
        </w:rPr>
        <w:t>бетіне</w:t>
      </w:r>
      <w:proofErr w:type="spellEnd"/>
      <w:r w:rsidRPr="007427D5">
        <w:rPr>
          <w:b w:val="0"/>
          <w:i w:val="0"/>
          <w:sz w:val="24"/>
          <w:szCs w:val="24"/>
        </w:rPr>
        <w:t xml:space="preserve"> ББЗ </w:t>
      </w:r>
      <w:proofErr w:type="spellStart"/>
      <w:r w:rsidRPr="007427D5">
        <w:rPr>
          <w:b w:val="0"/>
          <w:i w:val="0"/>
          <w:sz w:val="24"/>
          <w:szCs w:val="24"/>
        </w:rPr>
        <w:t>адсорбциясы</w:t>
      </w:r>
      <w:proofErr w:type="spellEnd"/>
      <w:r w:rsidRPr="007427D5">
        <w:rPr>
          <w:b w:val="0"/>
          <w:i w:val="0"/>
          <w:sz w:val="24"/>
          <w:szCs w:val="24"/>
        </w:rPr>
        <w:t xml:space="preserve"> </w:t>
      </w:r>
      <w:proofErr w:type="spellStart"/>
      <w:r w:rsidRPr="007427D5">
        <w:rPr>
          <w:b w:val="0"/>
          <w:i w:val="0"/>
          <w:sz w:val="24"/>
          <w:szCs w:val="24"/>
        </w:rPr>
        <w:t>нәтижесінде</w:t>
      </w:r>
      <w:proofErr w:type="spellEnd"/>
      <w:r w:rsidRPr="007427D5">
        <w:rPr>
          <w:b w:val="0"/>
          <w:i w:val="0"/>
          <w:sz w:val="24"/>
          <w:szCs w:val="24"/>
        </w:rPr>
        <w:t xml:space="preserve"> </w:t>
      </w:r>
      <w:proofErr w:type="spellStart"/>
      <w:r w:rsidRPr="007427D5">
        <w:rPr>
          <w:b w:val="0"/>
          <w:i w:val="0"/>
          <w:sz w:val="24"/>
          <w:szCs w:val="24"/>
        </w:rPr>
        <w:t>пайда</w:t>
      </w:r>
      <w:proofErr w:type="spellEnd"/>
      <w:r w:rsidRPr="007427D5">
        <w:rPr>
          <w:b w:val="0"/>
          <w:i w:val="0"/>
          <w:sz w:val="24"/>
          <w:szCs w:val="24"/>
        </w:rPr>
        <w:t xml:space="preserve"> </w:t>
      </w:r>
      <w:proofErr w:type="spellStart"/>
      <w:r w:rsidRPr="007427D5">
        <w:rPr>
          <w:b w:val="0"/>
          <w:i w:val="0"/>
          <w:sz w:val="24"/>
          <w:szCs w:val="24"/>
        </w:rPr>
        <w:t>болады</w:t>
      </w:r>
      <w:proofErr w:type="spellEnd"/>
      <w:r w:rsidRPr="007427D5">
        <w:rPr>
          <w:b w:val="0"/>
          <w:i w:val="0"/>
          <w:sz w:val="24"/>
          <w:szCs w:val="24"/>
        </w:rPr>
        <w:t xml:space="preserve">, </w:t>
      </w:r>
      <w:proofErr w:type="spellStart"/>
      <w:r w:rsidRPr="007427D5">
        <w:rPr>
          <w:b w:val="0"/>
          <w:i w:val="0"/>
          <w:sz w:val="24"/>
          <w:szCs w:val="24"/>
        </w:rPr>
        <w:t>бұл</w:t>
      </w:r>
      <w:proofErr w:type="spellEnd"/>
      <w:r w:rsidRPr="007427D5">
        <w:rPr>
          <w:b w:val="0"/>
          <w:i w:val="0"/>
          <w:sz w:val="24"/>
          <w:szCs w:val="24"/>
        </w:rPr>
        <w:t xml:space="preserve"> </w:t>
      </w:r>
      <w:proofErr w:type="spellStart"/>
      <w:r w:rsidRPr="007427D5">
        <w:rPr>
          <w:b w:val="0"/>
          <w:i w:val="0"/>
          <w:sz w:val="24"/>
          <w:szCs w:val="24"/>
        </w:rPr>
        <w:t>беттік</w:t>
      </w:r>
      <w:proofErr w:type="spellEnd"/>
      <w:r w:rsidRPr="007427D5">
        <w:rPr>
          <w:b w:val="0"/>
          <w:i w:val="0"/>
          <w:sz w:val="24"/>
          <w:szCs w:val="24"/>
        </w:rPr>
        <w:t xml:space="preserve"> пластифицированы </w:t>
      </w:r>
      <w:proofErr w:type="spellStart"/>
      <w:r w:rsidRPr="007427D5">
        <w:rPr>
          <w:b w:val="0"/>
          <w:i w:val="0"/>
          <w:sz w:val="24"/>
          <w:szCs w:val="24"/>
        </w:rPr>
        <w:t>тудырады</w:t>
      </w:r>
      <w:proofErr w:type="spellEnd"/>
      <w:r w:rsidRPr="007427D5">
        <w:rPr>
          <w:b w:val="0"/>
          <w:i w:val="0"/>
          <w:sz w:val="24"/>
          <w:szCs w:val="24"/>
        </w:rPr>
        <w:t xml:space="preserve"> </w:t>
      </w:r>
      <w:proofErr w:type="spellStart"/>
      <w:r w:rsidRPr="007427D5">
        <w:rPr>
          <w:b w:val="0"/>
          <w:i w:val="0"/>
          <w:sz w:val="24"/>
          <w:szCs w:val="24"/>
        </w:rPr>
        <w:t>және</w:t>
      </w:r>
      <w:proofErr w:type="spellEnd"/>
      <w:r w:rsidRPr="007427D5">
        <w:rPr>
          <w:b w:val="0"/>
          <w:i w:val="0"/>
          <w:sz w:val="24"/>
          <w:szCs w:val="24"/>
        </w:rPr>
        <w:t xml:space="preserve"> </w:t>
      </w:r>
      <w:proofErr w:type="spellStart"/>
      <w:r w:rsidRPr="007427D5">
        <w:rPr>
          <w:b w:val="0"/>
          <w:i w:val="0"/>
          <w:sz w:val="24"/>
          <w:szCs w:val="24"/>
        </w:rPr>
        <w:t>аққыштық</w:t>
      </w:r>
      <w:proofErr w:type="spellEnd"/>
      <w:r w:rsidRPr="007427D5">
        <w:rPr>
          <w:b w:val="0"/>
          <w:i w:val="0"/>
          <w:sz w:val="24"/>
          <w:szCs w:val="24"/>
        </w:rPr>
        <w:t xml:space="preserve"> </w:t>
      </w:r>
      <w:proofErr w:type="spellStart"/>
      <w:r w:rsidRPr="007427D5">
        <w:rPr>
          <w:b w:val="0"/>
          <w:i w:val="0"/>
          <w:sz w:val="24"/>
          <w:szCs w:val="24"/>
        </w:rPr>
        <w:t>шегін</w:t>
      </w:r>
      <w:proofErr w:type="spellEnd"/>
      <w:r w:rsidRPr="007427D5">
        <w:rPr>
          <w:b w:val="0"/>
          <w:i w:val="0"/>
          <w:sz w:val="24"/>
          <w:szCs w:val="24"/>
        </w:rPr>
        <w:t xml:space="preserve"> </w:t>
      </w:r>
      <w:proofErr w:type="spellStart"/>
      <w:r w:rsidRPr="007427D5">
        <w:rPr>
          <w:b w:val="0"/>
          <w:i w:val="0"/>
          <w:sz w:val="24"/>
          <w:szCs w:val="24"/>
        </w:rPr>
        <w:t>төмендетеді</w:t>
      </w:r>
      <w:proofErr w:type="spellEnd"/>
      <w:r w:rsidR="000B08ED" w:rsidRPr="007427D5">
        <w:rPr>
          <w:b w:val="0"/>
          <w:i w:val="0"/>
          <w:sz w:val="24"/>
          <w:szCs w:val="24"/>
        </w:rPr>
        <w:t xml:space="preserve">. </w:t>
      </w:r>
      <w:proofErr w:type="spellStart"/>
      <w:r w:rsidRPr="007427D5">
        <w:rPr>
          <w:b w:val="0"/>
          <w:i w:val="0"/>
          <w:sz w:val="24"/>
          <w:szCs w:val="24"/>
        </w:rPr>
        <w:t>Беттік</w:t>
      </w:r>
      <w:proofErr w:type="spellEnd"/>
      <w:r w:rsidRPr="007427D5">
        <w:rPr>
          <w:b w:val="0"/>
          <w:i w:val="0"/>
          <w:sz w:val="24"/>
          <w:szCs w:val="24"/>
        </w:rPr>
        <w:t xml:space="preserve"> энергия </w:t>
      </w:r>
      <w:proofErr w:type="spellStart"/>
      <w:r w:rsidRPr="007427D5">
        <w:rPr>
          <w:b w:val="0"/>
          <w:i w:val="0"/>
          <w:sz w:val="24"/>
          <w:szCs w:val="24"/>
        </w:rPr>
        <w:t>азаяды</w:t>
      </w:r>
      <w:proofErr w:type="spellEnd"/>
      <w:r w:rsidRPr="007427D5">
        <w:rPr>
          <w:b w:val="0"/>
          <w:i w:val="0"/>
          <w:sz w:val="24"/>
          <w:szCs w:val="24"/>
        </w:rPr>
        <w:t xml:space="preserve">, </w:t>
      </w:r>
      <w:proofErr w:type="spellStart"/>
      <w:r w:rsidRPr="007427D5">
        <w:rPr>
          <w:b w:val="0"/>
          <w:i w:val="0"/>
          <w:sz w:val="24"/>
          <w:szCs w:val="24"/>
        </w:rPr>
        <w:t>бұл</w:t>
      </w:r>
      <w:proofErr w:type="spellEnd"/>
      <w:r w:rsidRPr="007427D5">
        <w:rPr>
          <w:b w:val="0"/>
          <w:i w:val="0"/>
          <w:sz w:val="24"/>
          <w:szCs w:val="24"/>
        </w:rPr>
        <w:t xml:space="preserve"> </w:t>
      </w:r>
      <w:proofErr w:type="spellStart"/>
      <w:r w:rsidRPr="007427D5">
        <w:rPr>
          <w:b w:val="0"/>
          <w:i w:val="0"/>
          <w:sz w:val="24"/>
          <w:szCs w:val="24"/>
        </w:rPr>
        <w:t>дислокацияның</w:t>
      </w:r>
      <w:proofErr w:type="spellEnd"/>
      <w:r w:rsidRPr="007427D5">
        <w:rPr>
          <w:b w:val="0"/>
          <w:i w:val="0"/>
          <w:sz w:val="24"/>
          <w:szCs w:val="24"/>
        </w:rPr>
        <w:t xml:space="preserve"> </w:t>
      </w:r>
      <w:proofErr w:type="spellStart"/>
      <w:r w:rsidRPr="007427D5">
        <w:rPr>
          <w:b w:val="0"/>
          <w:i w:val="0"/>
          <w:sz w:val="24"/>
          <w:szCs w:val="24"/>
        </w:rPr>
        <w:t>шығуын</w:t>
      </w:r>
      <w:proofErr w:type="spellEnd"/>
      <w:r w:rsidRPr="007427D5">
        <w:rPr>
          <w:b w:val="0"/>
          <w:i w:val="0"/>
          <w:sz w:val="24"/>
          <w:szCs w:val="24"/>
        </w:rPr>
        <w:t xml:space="preserve"> </w:t>
      </w:r>
      <w:proofErr w:type="spellStart"/>
      <w:r w:rsidRPr="007427D5">
        <w:rPr>
          <w:b w:val="0"/>
          <w:i w:val="0"/>
          <w:sz w:val="24"/>
          <w:szCs w:val="24"/>
        </w:rPr>
        <w:t>жеңілдетеді</w:t>
      </w:r>
      <w:proofErr w:type="spellEnd"/>
      <w:r w:rsidR="00BE40F1" w:rsidRPr="007427D5">
        <w:rPr>
          <w:b w:val="0"/>
          <w:i w:val="0"/>
          <w:sz w:val="24"/>
          <w:szCs w:val="24"/>
        </w:rPr>
        <w:t xml:space="preserve">. </w:t>
      </w:r>
      <w:proofErr w:type="spellStart"/>
      <w:r w:rsidRPr="007427D5">
        <w:rPr>
          <w:b w:val="0"/>
          <w:i w:val="0"/>
          <w:sz w:val="24"/>
          <w:szCs w:val="24"/>
        </w:rPr>
        <w:t>Органикалық</w:t>
      </w:r>
      <w:proofErr w:type="spellEnd"/>
      <w:r w:rsidRPr="007427D5">
        <w:rPr>
          <w:b w:val="0"/>
          <w:i w:val="0"/>
          <w:sz w:val="24"/>
          <w:szCs w:val="24"/>
        </w:rPr>
        <w:t xml:space="preserve"> </w:t>
      </w:r>
      <w:proofErr w:type="spellStart"/>
      <w:r w:rsidRPr="007427D5">
        <w:rPr>
          <w:b w:val="0"/>
          <w:i w:val="0"/>
          <w:sz w:val="24"/>
          <w:szCs w:val="24"/>
        </w:rPr>
        <w:t>қышқылдар</w:t>
      </w:r>
      <w:proofErr w:type="spellEnd"/>
      <w:r w:rsidRPr="007427D5">
        <w:rPr>
          <w:b w:val="0"/>
          <w:i w:val="0"/>
          <w:sz w:val="24"/>
          <w:szCs w:val="24"/>
        </w:rPr>
        <w:t xml:space="preserve"> мен </w:t>
      </w:r>
      <w:proofErr w:type="spellStart"/>
      <w:r w:rsidRPr="007427D5">
        <w:rPr>
          <w:b w:val="0"/>
          <w:i w:val="0"/>
          <w:sz w:val="24"/>
          <w:szCs w:val="24"/>
        </w:rPr>
        <w:t>спирттердің</w:t>
      </w:r>
      <w:proofErr w:type="spellEnd"/>
      <w:r w:rsidRPr="007427D5">
        <w:rPr>
          <w:b w:val="0"/>
          <w:i w:val="0"/>
          <w:sz w:val="24"/>
          <w:szCs w:val="24"/>
        </w:rPr>
        <w:t xml:space="preserve"> </w:t>
      </w:r>
      <w:proofErr w:type="spellStart"/>
      <w:r w:rsidRPr="007427D5">
        <w:rPr>
          <w:b w:val="0"/>
          <w:i w:val="0"/>
          <w:sz w:val="24"/>
          <w:szCs w:val="24"/>
        </w:rPr>
        <w:t>молекулалары</w:t>
      </w:r>
      <w:proofErr w:type="spellEnd"/>
      <w:r w:rsidRPr="007427D5">
        <w:rPr>
          <w:b w:val="0"/>
          <w:i w:val="0"/>
          <w:sz w:val="24"/>
          <w:szCs w:val="24"/>
        </w:rPr>
        <w:t xml:space="preserve"> </w:t>
      </w:r>
      <w:proofErr w:type="spellStart"/>
      <w:r w:rsidRPr="007427D5">
        <w:rPr>
          <w:b w:val="0"/>
          <w:i w:val="0"/>
          <w:sz w:val="24"/>
          <w:szCs w:val="24"/>
        </w:rPr>
        <w:t>салыстырмалы</w:t>
      </w:r>
      <w:proofErr w:type="spellEnd"/>
      <w:r w:rsidRPr="007427D5">
        <w:rPr>
          <w:b w:val="0"/>
          <w:i w:val="0"/>
          <w:sz w:val="24"/>
          <w:szCs w:val="24"/>
        </w:rPr>
        <w:t xml:space="preserve"> </w:t>
      </w:r>
      <w:proofErr w:type="spellStart"/>
      <w:r w:rsidRPr="007427D5">
        <w:rPr>
          <w:b w:val="0"/>
          <w:i w:val="0"/>
          <w:sz w:val="24"/>
          <w:szCs w:val="24"/>
        </w:rPr>
        <w:t>түрде</w:t>
      </w:r>
      <w:proofErr w:type="spellEnd"/>
      <w:r w:rsidRPr="007427D5">
        <w:rPr>
          <w:b w:val="0"/>
          <w:i w:val="0"/>
          <w:sz w:val="24"/>
          <w:szCs w:val="24"/>
        </w:rPr>
        <w:t xml:space="preserve"> </w:t>
      </w:r>
      <w:proofErr w:type="spellStart"/>
      <w:r w:rsidRPr="007427D5">
        <w:rPr>
          <w:b w:val="0"/>
          <w:i w:val="0"/>
          <w:sz w:val="24"/>
          <w:szCs w:val="24"/>
        </w:rPr>
        <w:t>үлкен</w:t>
      </w:r>
      <w:proofErr w:type="spellEnd"/>
      <w:r w:rsidRPr="007427D5">
        <w:rPr>
          <w:b w:val="0"/>
          <w:i w:val="0"/>
          <w:sz w:val="24"/>
          <w:szCs w:val="24"/>
        </w:rPr>
        <w:t xml:space="preserve">, </w:t>
      </w:r>
      <w:proofErr w:type="spellStart"/>
      <w:r w:rsidRPr="007427D5">
        <w:rPr>
          <w:b w:val="0"/>
          <w:i w:val="0"/>
          <w:sz w:val="24"/>
          <w:szCs w:val="24"/>
        </w:rPr>
        <w:t>олар</w:t>
      </w:r>
      <w:proofErr w:type="spellEnd"/>
      <w:r w:rsidRPr="007427D5">
        <w:rPr>
          <w:b w:val="0"/>
          <w:i w:val="0"/>
          <w:sz w:val="24"/>
          <w:szCs w:val="24"/>
        </w:rPr>
        <w:t xml:space="preserve"> </w:t>
      </w:r>
      <w:proofErr w:type="spellStart"/>
      <w:r w:rsidRPr="007427D5">
        <w:rPr>
          <w:b w:val="0"/>
          <w:i w:val="0"/>
          <w:sz w:val="24"/>
          <w:szCs w:val="24"/>
        </w:rPr>
        <w:t>жарықтарға</w:t>
      </w:r>
      <w:proofErr w:type="spellEnd"/>
      <w:r w:rsidRPr="007427D5">
        <w:rPr>
          <w:b w:val="0"/>
          <w:i w:val="0"/>
          <w:sz w:val="24"/>
          <w:szCs w:val="24"/>
        </w:rPr>
        <w:t xml:space="preserve"> </w:t>
      </w:r>
      <w:proofErr w:type="spellStart"/>
      <w:r w:rsidRPr="007427D5">
        <w:rPr>
          <w:b w:val="0"/>
          <w:i w:val="0"/>
          <w:sz w:val="24"/>
          <w:szCs w:val="24"/>
        </w:rPr>
        <w:t>ене</w:t>
      </w:r>
      <w:proofErr w:type="spellEnd"/>
      <w:r w:rsidRPr="007427D5">
        <w:rPr>
          <w:b w:val="0"/>
          <w:i w:val="0"/>
          <w:sz w:val="24"/>
          <w:szCs w:val="24"/>
        </w:rPr>
        <w:t xml:space="preserve"> </w:t>
      </w:r>
      <w:proofErr w:type="spellStart"/>
      <w:r w:rsidRPr="007427D5">
        <w:rPr>
          <w:b w:val="0"/>
          <w:i w:val="0"/>
          <w:sz w:val="24"/>
          <w:szCs w:val="24"/>
        </w:rPr>
        <w:t>алмайды</w:t>
      </w:r>
      <w:proofErr w:type="spellEnd"/>
      <w:r w:rsidRPr="007427D5">
        <w:rPr>
          <w:b w:val="0"/>
          <w:i w:val="0"/>
          <w:sz w:val="24"/>
          <w:szCs w:val="24"/>
        </w:rPr>
        <w:t xml:space="preserve"> </w:t>
      </w:r>
      <w:proofErr w:type="spellStart"/>
      <w:r w:rsidRPr="007427D5">
        <w:rPr>
          <w:b w:val="0"/>
          <w:i w:val="0"/>
          <w:sz w:val="24"/>
          <w:szCs w:val="24"/>
        </w:rPr>
        <w:t>және</w:t>
      </w:r>
      <w:proofErr w:type="spellEnd"/>
      <w:r w:rsidRPr="007427D5">
        <w:rPr>
          <w:b w:val="0"/>
          <w:i w:val="0"/>
          <w:sz w:val="24"/>
          <w:szCs w:val="24"/>
        </w:rPr>
        <w:t xml:space="preserve"> </w:t>
      </w:r>
      <w:proofErr w:type="spellStart"/>
      <w:r w:rsidRPr="007427D5">
        <w:rPr>
          <w:b w:val="0"/>
          <w:i w:val="0"/>
          <w:sz w:val="24"/>
          <w:szCs w:val="24"/>
        </w:rPr>
        <w:t>сыртқы</w:t>
      </w:r>
      <w:proofErr w:type="spellEnd"/>
      <w:r w:rsidRPr="007427D5">
        <w:rPr>
          <w:b w:val="0"/>
          <w:i w:val="0"/>
          <w:sz w:val="24"/>
          <w:szCs w:val="24"/>
        </w:rPr>
        <w:t xml:space="preserve"> </w:t>
      </w:r>
      <w:proofErr w:type="spellStart"/>
      <w:r w:rsidRPr="007427D5">
        <w:rPr>
          <w:b w:val="0"/>
          <w:i w:val="0"/>
          <w:sz w:val="24"/>
          <w:szCs w:val="24"/>
        </w:rPr>
        <w:t>адсорбциялық</w:t>
      </w:r>
      <w:proofErr w:type="spellEnd"/>
      <w:r w:rsidRPr="007427D5">
        <w:rPr>
          <w:b w:val="0"/>
          <w:i w:val="0"/>
          <w:sz w:val="24"/>
          <w:szCs w:val="24"/>
        </w:rPr>
        <w:t xml:space="preserve"> </w:t>
      </w:r>
      <w:proofErr w:type="spellStart"/>
      <w:r w:rsidRPr="007427D5">
        <w:rPr>
          <w:b w:val="0"/>
          <w:i w:val="0"/>
          <w:sz w:val="24"/>
          <w:szCs w:val="24"/>
        </w:rPr>
        <w:t>әсер</w:t>
      </w:r>
      <w:proofErr w:type="spellEnd"/>
      <w:r w:rsidRPr="007427D5">
        <w:rPr>
          <w:b w:val="0"/>
          <w:i w:val="0"/>
          <w:sz w:val="24"/>
          <w:szCs w:val="24"/>
        </w:rPr>
        <w:t xml:space="preserve"> </w:t>
      </w:r>
      <w:proofErr w:type="spellStart"/>
      <w:r w:rsidRPr="007427D5">
        <w:rPr>
          <w:b w:val="0"/>
          <w:i w:val="0"/>
          <w:sz w:val="24"/>
          <w:szCs w:val="24"/>
        </w:rPr>
        <w:t>етеді</w:t>
      </w:r>
      <w:proofErr w:type="spellEnd"/>
      <w:r w:rsidR="00BE40F1" w:rsidRPr="007427D5">
        <w:rPr>
          <w:b w:val="0"/>
          <w:i w:val="0"/>
          <w:sz w:val="24"/>
          <w:szCs w:val="24"/>
        </w:rPr>
        <w:t xml:space="preserve">. </w:t>
      </w:r>
      <w:proofErr w:type="spellStart"/>
      <w:r w:rsidRPr="007427D5">
        <w:rPr>
          <w:b w:val="0"/>
          <w:i w:val="0"/>
          <w:sz w:val="24"/>
          <w:szCs w:val="24"/>
        </w:rPr>
        <w:t>Ребиндер</w:t>
      </w:r>
      <w:proofErr w:type="spellEnd"/>
      <w:r w:rsidRPr="007427D5">
        <w:rPr>
          <w:b w:val="0"/>
          <w:i w:val="0"/>
          <w:sz w:val="24"/>
          <w:szCs w:val="24"/>
        </w:rPr>
        <w:t xml:space="preserve"> </w:t>
      </w:r>
      <w:proofErr w:type="spellStart"/>
      <w:r w:rsidRPr="007427D5">
        <w:rPr>
          <w:b w:val="0"/>
          <w:i w:val="0"/>
          <w:sz w:val="24"/>
          <w:szCs w:val="24"/>
        </w:rPr>
        <w:t>әсерін</w:t>
      </w:r>
      <w:proofErr w:type="spellEnd"/>
      <w:r w:rsidRPr="007427D5">
        <w:rPr>
          <w:b w:val="0"/>
          <w:i w:val="0"/>
          <w:sz w:val="24"/>
          <w:szCs w:val="24"/>
        </w:rPr>
        <w:t xml:space="preserve"> металл </w:t>
      </w:r>
      <w:proofErr w:type="spellStart"/>
      <w:r w:rsidRPr="007427D5">
        <w:rPr>
          <w:b w:val="0"/>
          <w:i w:val="0"/>
          <w:sz w:val="24"/>
          <w:szCs w:val="24"/>
        </w:rPr>
        <w:t>үлгідегі</w:t>
      </w:r>
      <w:proofErr w:type="spellEnd"/>
      <w:r w:rsidRPr="007427D5">
        <w:rPr>
          <w:b w:val="0"/>
          <w:i w:val="0"/>
          <w:sz w:val="24"/>
          <w:szCs w:val="24"/>
        </w:rPr>
        <w:t xml:space="preserve"> </w:t>
      </w:r>
      <w:proofErr w:type="spellStart"/>
      <w:r w:rsidRPr="007427D5">
        <w:rPr>
          <w:b w:val="0"/>
          <w:i w:val="0"/>
          <w:sz w:val="24"/>
          <w:szCs w:val="24"/>
        </w:rPr>
        <w:t>цилиндрлік</w:t>
      </w:r>
      <w:proofErr w:type="spellEnd"/>
      <w:r w:rsidRPr="007427D5">
        <w:rPr>
          <w:b w:val="0"/>
          <w:i w:val="0"/>
          <w:sz w:val="24"/>
          <w:szCs w:val="24"/>
        </w:rPr>
        <w:t xml:space="preserve"> </w:t>
      </w:r>
      <w:proofErr w:type="spellStart"/>
      <w:r w:rsidRPr="007427D5">
        <w:rPr>
          <w:b w:val="0"/>
          <w:i w:val="0"/>
          <w:sz w:val="24"/>
          <w:szCs w:val="24"/>
        </w:rPr>
        <w:t>тесік</w:t>
      </w:r>
      <w:proofErr w:type="spellEnd"/>
      <w:r w:rsidRPr="007427D5">
        <w:rPr>
          <w:b w:val="0"/>
          <w:i w:val="0"/>
          <w:sz w:val="24"/>
          <w:szCs w:val="24"/>
        </w:rPr>
        <w:t xml:space="preserve"> </w:t>
      </w:r>
      <w:proofErr w:type="spellStart"/>
      <w:r w:rsidRPr="007427D5">
        <w:rPr>
          <w:b w:val="0"/>
          <w:i w:val="0"/>
          <w:sz w:val="24"/>
          <w:szCs w:val="24"/>
        </w:rPr>
        <w:t>арқылы</w:t>
      </w:r>
      <w:proofErr w:type="spellEnd"/>
      <w:r w:rsidRPr="007427D5">
        <w:rPr>
          <w:b w:val="0"/>
          <w:i w:val="0"/>
          <w:sz w:val="24"/>
          <w:szCs w:val="24"/>
        </w:rPr>
        <w:t xml:space="preserve"> </w:t>
      </w:r>
      <w:proofErr w:type="spellStart"/>
      <w:r w:rsidRPr="007427D5">
        <w:rPr>
          <w:b w:val="0"/>
          <w:i w:val="0"/>
          <w:sz w:val="24"/>
          <w:szCs w:val="24"/>
        </w:rPr>
        <w:t>болат</w:t>
      </w:r>
      <w:proofErr w:type="spellEnd"/>
      <w:r w:rsidRPr="007427D5">
        <w:rPr>
          <w:b w:val="0"/>
          <w:i w:val="0"/>
          <w:sz w:val="24"/>
          <w:szCs w:val="24"/>
        </w:rPr>
        <w:t xml:space="preserve"> </w:t>
      </w:r>
      <w:proofErr w:type="spellStart"/>
      <w:r w:rsidRPr="007427D5">
        <w:rPr>
          <w:b w:val="0"/>
          <w:i w:val="0"/>
          <w:sz w:val="24"/>
          <w:szCs w:val="24"/>
        </w:rPr>
        <w:t>шарды</w:t>
      </w:r>
      <w:proofErr w:type="spellEnd"/>
      <w:r w:rsidRPr="007427D5">
        <w:rPr>
          <w:b w:val="0"/>
          <w:i w:val="0"/>
          <w:sz w:val="24"/>
          <w:szCs w:val="24"/>
        </w:rPr>
        <w:t xml:space="preserve"> басу </w:t>
      </w:r>
      <w:proofErr w:type="spellStart"/>
      <w:r w:rsidRPr="007427D5">
        <w:rPr>
          <w:b w:val="0"/>
          <w:i w:val="0"/>
          <w:sz w:val="24"/>
          <w:szCs w:val="24"/>
        </w:rPr>
        <w:t>мысалында</w:t>
      </w:r>
      <w:proofErr w:type="spellEnd"/>
      <w:r w:rsidRPr="007427D5">
        <w:rPr>
          <w:b w:val="0"/>
          <w:i w:val="0"/>
          <w:sz w:val="24"/>
          <w:szCs w:val="24"/>
        </w:rPr>
        <w:t xml:space="preserve"> </w:t>
      </w:r>
      <w:proofErr w:type="spellStart"/>
      <w:r w:rsidRPr="007427D5">
        <w:rPr>
          <w:b w:val="0"/>
          <w:i w:val="0"/>
          <w:sz w:val="24"/>
          <w:szCs w:val="24"/>
        </w:rPr>
        <w:t>көрсетуге</w:t>
      </w:r>
      <w:proofErr w:type="spellEnd"/>
      <w:r w:rsidRPr="007427D5">
        <w:rPr>
          <w:b w:val="0"/>
          <w:i w:val="0"/>
          <w:sz w:val="24"/>
          <w:szCs w:val="24"/>
        </w:rPr>
        <w:t xml:space="preserve"> </w:t>
      </w:r>
      <w:proofErr w:type="spellStart"/>
      <w:r w:rsidRPr="007427D5">
        <w:rPr>
          <w:b w:val="0"/>
          <w:i w:val="0"/>
          <w:sz w:val="24"/>
          <w:szCs w:val="24"/>
        </w:rPr>
        <w:t>болады</w:t>
      </w:r>
      <w:proofErr w:type="spellEnd"/>
      <w:r w:rsidRPr="007427D5">
        <w:rPr>
          <w:b w:val="0"/>
          <w:i w:val="0"/>
          <w:sz w:val="24"/>
          <w:szCs w:val="24"/>
        </w:rPr>
        <w:t xml:space="preserve"> </w:t>
      </w:r>
      <w:r w:rsidR="00BE40F1" w:rsidRPr="007427D5">
        <w:rPr>
          <w:b w:val="0"/>
          <w:i w:val="0"/>
          <w:sz w:val="24"/>
          <w:szCs w:val="24"/>
        </w:rPr>
        <w:t>(</w:t>
      </w:r>
      <w:r w:rsidRPr="007427D5">
        <w:rPr>
          <w:b w:val="0"/>
          <w:i w:val="0"/>
          <w:sz w:val="24"/>
          <w:szCs w:val="24"/>
          <w:lang w:val="kk-KZ"/>
        </w:rPr>
        <w:t>3-сурет</w:t>
      </w:r>
      <w:r w:rsidR="00BE40F1" w:rsidRPr="007427D5">
        <w:rPr>
          <w:b w:val="0"/>
          <w:i w:val="0"/>
          <w:sz w:val="24"/>
          <w:szCs w:val="24"/>
        </w:rPr>
        <w:t>).</w:t>
      </w:r>
    </w:p>
    <w:p w:rsidR="007427D5" w:rsidRDefault="007427D5" w:rsidP="007427D5">
      <w:pPr>
        <w:pStyle w:val="a3"/>
        <w:ind w:left="0" w:right="349" w:firstLine="567"/>
        <w:rPr>
          <w:sz w:val="24"/>
          <w:szCs w:val="24"/>
          <w:lang w:val="kk-KZ"/>
        </w:rPr>
      </w:pPr>
      <w:proofErr w:type="spellStart"/>
      <w:r w:rsidRPr="007427D5">
        <w:rPr>
          <w:sz w:val="24"/>
          <w:szCs w:val="24"/>
        </w:rPr>
        <w:t>Шарды</w:t>
      </w:r>
      <w:proofErr w:type="spellEnd"/>
      <w:r w:rsidRPr="007427D5">
        <w:rPr>
          <w:sz w:val="24"/>
          <w:szCs w:val="24"/>
        </w:rPr>
        <w:t xml:space="preserve"> </w:t>
      </w:r>
      <w:proofErr w:type="spellStart"/>
      <w:r w:rsidRPr="007427D5">
        <w:rPr>
          <w:sz w:val="24"/>
          <w:szCs w:val="24"/>
        </w:rPr>
        <w:t>басқанда</w:t>
      </w:r>
      <w:proofErr w:type="spellEnd"/>
      <w:r w:rsidRPr="007427D5">
        <w:rPr>
          <w:sz w:val="24"/>
          <w:szCs w:val="24"/>
        </w:rPr>
        <w:t xml:space="preserve">, </w:t>
      </w:r>
      <w:proofErr w:type="spellStart"/>
      <w:r w:rsidRPr="007427D5">
        <w:rPr>
          <w:sz w:val="24"/>
          <w:szCs w:val="24"/>
        </w:rPr>
        <w:t>металдың</w:t>
      </w:r>
      <w:proofErr w:type="spellEnd"/>
      <w:r w:rsidRPr="007427D5">
        <w:rPr>
          <w:sz w:val="24"/>
          <w:szCs w:val="24"/>
        </w:rPr>
        <w:t xml:space="preserve"> </w:t>
      </w:r>
      <w:proofErr w:type="spellStart"/>
      <w:r w:rsidRPr="007427D5">
        <w:rPr>
          <w:sz w:val="24"/>
          <w:szCs w:val="24"/>
        </w:rPr>
        <w:t>артық</w:t>
      </w:r>
      <w:proofErr w:type="spellEnd"/>
      <w:r w:rsidRPr="007427D5">
        <w:rPr>
          <w:sz w:val="24"/>
          <w:szCs w:val="24"/>
        </w:rPr>
        <w:t xml:space="preserve"> </w:t>
      </w:r>
      <w:proofErr w:type="spellStart"/>
      <w:r w:rsidRPr="007427D5">
        <w:rPr>
          <w:sz w:val="24"/>
          <w:szCs w:val="24"/>
        </w:rPr>
        <w:t>беткі</w:t>
      </w:r>
      <w:proofErr w:type="spellEnd"/>
      <w:r w:rsidRPr="007427D5">
        <w:rPr>
          <w:sz w:val="24"/>
          <w:szCs w:val="24"/>
        </w:rPr>
        <w:t xml:space="preserve"> </w:t>
      </w:r>
      <w:proofErr w:type="spellStart"/>
      <w:r w:rsidRPr="007427D5">
        <w:rPr>
          <w:sz w:val="24"/>
          <w:szCs w:val="24"/>
        </w:rPr>
        <w:t>қабаты</w:t>
      </w:r>
      <w:proofErr w:type="spellEnd"/>
      <w:r w:rsidRPr="007427D5">
        <w:rPr>
          <w:sz w:val="24"/>
          <w:szCs w:val="24"/>
        </w:rPr>
        <w:t xml:space="preserve"> </w:t>
      </w:r>
      <w:proofErr w:type="spellStart"/>
      <w:r w:rsidRPr="007427D5">
        <w:rPr>
          <w:sz w:val="24"/>
          <w:szCs w:val="24"/>
        </w:rPr>
        <w:t>пластикалық</w:t>
      </w:r>
      <w:proofErr w:type="spellEnd"/>
      <w:r w:rsidRPr="007427D5">
        <w:rPr>
          <w:sz w:val="24"/>
          <w:szCs w:val="24"/>
        </w:rPr>
        <w:t xml:space="preserve"> </w:t>
      </w:r>
      <w:proofErr w:type="spellStart"/>
      <w:r w:rsidRPr="007427D5">
        <w:rPr>
          <w:sz w:val="24"/>
          <w:szCs w:val="24"/>
        </w:rPr>
        <w:t>түрде</w:t>
      </w:r>
      <w:proofErr w:type="spellEnd"/>
      <w:r w:rsidRPr="007427D5">
        <w:rPr>
          <w:sz w:val="24"/>
          <w:szCs w:val="24"/>
        </w:rPr>
        <w:t xml:space="preserve"> </w:t>
      </w:r>
      <w:proofErr w:type="spellStart"/>
      <w:r w:rsidRPr="007427D5">
        <w:rPr>
          <w:sz w:val="24"/>
          <w:szCs w:val="24"/>
        </w:rPr>
        <w:t>деформацияланып</w:t>
      </w:r>
      <w:proofErr w:type="spellEnd"/>
      <w:r w:rsidRPr="007427D5">
        <w:rPr>
          <w:sz w:val="24"/>
          <w:szCs w:val="24"/>
        </w:rPr>
        <w:t xml:space="preserve">, </w:t>
      </w:r>
      <w:proofErr w:type="spellStart"/>
      <w:r w:rsidRPr="007427D5">
        <w:rPr>
          <w:sz w:val="24"/>
          <w:szCs w:val="24"/>
        </w:rPr>
        <w:t>доптың</w:t>
      </w:r>
      <w:proofErr w:type="spellEnd"/>
      <w:r w:rsidRPr="007427D5">
        <w:rPr>
          <w:sz w:val="24"/>
          <w:szCs w:val="24"/>
        </w:rPr>
        <w:t xml:space="preserve"> </w:t>
      </w:r>
      <w:proofErr w:type="spellStart"/>
      <w:r w:rsidRPr="007427D5">
        <w:rPr>
          <w:sz w:val="24"/>
          <w:szCs w:val="24"/>
        </w:rPr>
        <w:t>алдында</w:t>
      </w:r>
      <w:proofErr w:type="spellEnd"/>
      <w:r w:rsidRPr="007427D5">
        <w:rPr>
          <w:sz w:val="24"/>
          <w:szCs w:val="24"/>
        </w:rPr>
        <w:t xml:space="preserve"> </w:t>
      </w:r>
      <w:proofErr w:type="spellStart"/>
      <w:r w:rsidRPr="007427D5">
        <w:rPr>
          <w:sz w:val="24"/>
          <w:szCs w:val="24"/>
        </w:rPr>
        <w:t>ағын</w:t>
      </w:r>
      <w:proofErr w:type="spellEnd"/>
      <w:r w:rsidRPr="007427D5">
        <w:rPr>
          <w:sz w:val="24"/>
          <w:szCs w:val="24"/>
        </w:rPr>
        <w:t xml:space="preserve"> </w:t>
      </w:r>
      <w:proofErr w:type="spellStart"/>
      <w:r w:rsidRPr="007427D5">
        <w:rPr>
          <w:sz w:val="24"/>
          <w:szCs w:val="24"/>
        </w:rPr>
        <w:t>пайда</w:t>
      </w:r>
      <w:proofErr w:type="spellEnd"/>
      <w:r w:rsidRPr="007427D5">
        <w:rPr>
          <w:sz w:val="24"/>
          <w:szCs w:val="24"/>
        </w:rPr>
        <w:t xml:space="preserve"> </w:t>
      </w:r>
      <w:proofErr w:type="spellStart"/>
      <w:r w:rsidRPr="007427D5">
        <w:rPr>
          <w:sz w:val="24"/>
          <w:szCs w:val="24"/>
        </w:rPr>
        <w:t>болады</w:t>
      </w:r>
      <w:proofErr w:type="spellEnd"/>
      <w:r w:rsidR="00BE40F1" w:rsidRPr="007427D5">
        <w:rPr>
          <w:sz w:val="24"/>
          <w:szCs w:val="24"/>
        </w:rPr>
        <w:t>.</w:t>
      </w:r>
      <w:r w:rsidR="00BE40F1" w:rsidRPr="007427D5">
        <w:rPr>
          <w:spacing w:val="-77"/>
          <w:sz w:val="24"/>
          <w:szCs w:val="24"/>
        </w:rPr>
        <w:t xml:space="preserve"> </w:t>
      </w:r>
      <w:r w:rsidRPr="007427D5">
        <w:rPr>
          <w:spacing w:val="-77"/>
          <w:sz w:val="24"/>
          <w:szCs w:val="24"/>
          <w:lang w:val="kk-KZ"/>
        </w:rPr>
        <w:t xml:space="preserve"> </w:t>
      </w:r>
      <w:r w:rsidRPr="007427D5">
        <w:rPr>
          <w:sz w:val="24"/>
          <w:szCs w:val="24"/>
          <w:lang w:val="kk-KZ"/>
        </w:rPr>
        <w:t>Шарикті майлаусыз басу кезінде деформация аймағына белсенді ортаның болуына қарағанда едәуір көп металл қатысады.</w:t>
      </w:r>
    </w:p>
    <w:p w:rsidR="00D069A4" w:rsidRPr="00D069A4" w:rsidRDefault="00BE40F1" w:rsidP="00D069A4">
      <w:pPr>
        <w:pStyle w:val="a3"/>
        <w:ind w:left="0" w:right="349" w:firstLine="0"/>
        <w:jc w:val="center"/>
        <w:rPr>
          <w:i/>
          <w:sz w:val="24"/>
          <w:szCs w:val="24"/>
        </w:rPr>
      </w:pPr>
      <w:r w:rsidRPr="000B08ED">
        <w:rPr>
          <w:noProof/>
          <w:sz w:val="24"/>
          <w:szCs w:val="24"/>
          <w:lang w:eastAsia="ru-RU"/>
        </w:rPr>
        <mc:AlternateContent>
          <mc:Choice Requires="wpg">
            <w:drawing>
              <wp:anchor distT="0" distB="0" distL="0" distR="0" simplePos="0" relativeHeight="251658752" behindDoc="1" locked="0" layoutInCell="1" allowOverlap="1" wp14:anchorId="29F388C8" wp14:editId="7ED3267C">
                <wp:simplePos x="0" y="0"/>
                <wp:positionH relativeFrom="page">
                  <wp:posOffset>1704975</wp:posOffset>
                </wp:positionH>
                <wp:positionV relativeFrom="paragraph">
                  <wp:posOffset>100330</wp:posOffset>
                </wp:positionV>
                <wp:extent cx="4133850" cy="2283460"/>
                <wp:effectExtent l="0" t="0" r="0" b="0"/>
                <wp:wrapTopAndBottom/>
                <wp:docPr id="37" name="Группа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33850" cy="2283460"/>
                          <a:chOff x="2685" y="158"/>
                          <a:chExt cx="6510" cy="3596"/>
                        </a:xfrm>
                      </wpg:grpSpPr>
                      <pic:pic xmlns:pic="http://schemas.openxmlformats.org/drawingml/2006/picture">
                        <pic:nvPicPr>
                          <pic:cNvPr id="38" name="Picture 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980" y="253"/>
                            <a:ext cx="5940" cy="28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Rectangle 111"/>
                        <wps:cNvSpPr>
                          <a:spLocks noChangeArrowheads="1"/>
                        </wps:cNvSpPr>
                        <wps:spPr bwMode="auto">
                          <a:xfrm>
                            <a:off x="2685" y="3199"/>
                            <a:ext cx="6510" cy="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Text Box 112"/>
                        <wps:cNvSpPr txBox="1">
                          <a:spLocks noChangeArrowheads="1"/>
                        </wps:cNvSpPr>
                        <wps:spPr bwMode="auto">
                          <a:xfrm>
                            <a:off x="5021" y="158"/>
                            <a:ext cx="173"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32" w:lineRule="exact"/>
                                <w:rPr>
                                  <w:sz w:val="30"/>
                                </w:rPr>
                              </w:pPr>
                              <w:r>
                                <w:rPr>
                                  <w:w w:val="101"/>
                                  <w:sz w:val="30"/>
                                </w:rPr>
                                <w:t>2</w:t>
                              </w:r>
                            </w:p>
                          </w:txbxContent>
                        </wps:txbx>
                        <wps:bodyPr rot="0" vert="horz" wrap="square" lIns="0" tIns="0" rIns="0" bIns="0" anchor="t" anchorCtr="0" upright="1">
                          <a:noAutofit/>
                        </wps:bodyPr>
                      </wps:wsp>
                      <wps:wsp>
                        <wps:cNvPr id="41" name="Text Box 113"/>
                        <wps:cNvSpPr txBox="1">
                          <a:spLocks noChangeArrowheads="1"/>
                        </wps:cNvSpPr>
                        <wps:spPr bwMode="auto">
                          <a:xfrm>
                            <a:off x="5827" y="186"/>
                            <a:ext cx="173"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32" w:lineRule="exact"/>
                                <w:rPr>
                                  <w:sz w:val="30"/>
                                </w:rPr>
                              </w:pPr>
                              <w:r>
                                <w:rPr>
                                  <w:w w:val="101"/>
                                  <w:sz w:val="30"/>
                                </w:rPr>
                                <w:t>1</w:t>
                              </w:r>
                            </w:p>
                          </w:txbxContent>
                        </wps:txbx>
                        <wps:bodyPr rot="0" vert="horz" wrap="square" lIns="0" tIns="0" rIns="0" bIns="0" anchor="t" anchorCtr="0" upright="1">
                          <a:noAutofit/>
                        </wps:bodyPr>
                      </wps:wsp>
                      <wps:wsp>
                        <wps:cNvPr id="42" name="Text Box 114"/>
                        <wps:cNvSpPr txBox="1">
                          <a:spLocks noChangeArrowheads="1"/>
                        </wps:cNvSpPr>
                        <wps:spPr bwMode="auto">
                          <a:xfrm>
                            <a:off x="8473" y="186"/>
                            <a:ext cx="173"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32" w:lineRule="exact"/>
                                <w:rPr>
                                  <w:sz w:val="30"/>
                                </w:rPr>
                              </w:pPr>
                              <w:r>
                                <w:rPr>
                                  <w:w w:val="101"/>
                                  <w:sz w:val="30"/>
                                </w:rPr>
                                <w:t>2</w:t>
                              </w:r>
                            </w:p>
                          </w:txbxContent>
                        </wps:txbx>
                        <wps:bodyPr rot="0" vert="horz" wrap="square" lIns="0" tIns="0" rIns="0" bIns="0" anchor="t" anchorCtr="0" upright="1">
                          <a:noAutofit/>
                        </wps:bodyPr>
                      </wps:wsp>
                      <wps:wsp>
                        <wps:cNvPr id="43" name="Text Box 115"/>
                        <wps:cNvSpPr txBox="1">
                          <a:spLocks noChangeArrowheads="1"/>
                        </wps:cNvSpPr>
                        <wps:spPr bwMode="auto">
                          <a:xfrm>
                            <a:off x="5884" y="807"/>
                            <a:ext cx="173"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32" w:lineRule="exact"/>
                                <w:rPr>
                                  <w:sz w:val="30"/>
                                </w:rPr>
                              </w:pPr>
                              <w:r>
                                <w:rPr>
                                  <w:w w:val="101"/>
                                  <w:sz w:val="30"/>
                                </w:rPr>
                                <w:t>3</w:t>
                              </w:r>
                            </w:p>
                          </w:txbxContent>
                        </wps:txbx>
                        <wps:bodyPr rot="0" vert="horz" wrap="square" lIns="0" tIns="0" rIns="0" bIns="0" anchor="t" anchorCtr="0" upright="1">
                          <a:noAutofit/>
                        </wps:bodyPr>
                      </wps:wsp>
                      <wps:wsp>
                        <wps:cNvPr id="44" name="Text Box 116"/>
                        <wps:cNvSpPr txBox="1">
                          <a:spLocks noChangeArrowheads="1"/>
                        </wps:cNvSpPr>
                        <wps:spPr bwMode="auto">
                          <a:xfrm>
                            <a:off x="5874" y="1643"/>
                            <a:ext cx="173"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32" w:lineRule="exact"/>
                                <w:rPr>
                                  <w:sz w:val="30"/>
                                </w:rPr>
                              </w:pPr>
                              <w:r>
                                <w:rPr>
                                  <w:w w:val="101"/>
                                  <w:sz w:val="30"/>
                                </w:rPr>
                                <w:t>4</w:t>
                              </w:r>
                            </w:p>
                          </w:txbxContent>
                        </wps:txbx>
                        <wps:bodyPr rot="0" vert="horz" wrap="square" lIns="0" tIns="0" rIns="0" bIns="0" anchor="t" anchorCtr="0" upright="1">
                          <a:noAutofit/>
                        </wps:bodyPr>
                      </wps:wsp>
                      <wps:wsp>
                        <wps:cNvPr id="45" name="Text Box 117"/>
                        <wps:cNvSpPr txBox="1">
                          <a:spLocks noChangeArrowheads="1"/>
                        </wps:cNvSpPr>
                        <wps:spPr bwMode="auto">
                          <a:xfrm>
                            <a:off x="4299" y="3276"/>
                            <a:ext cx="161"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11" w:lineRule="exact"/>
                                <w:rPr>
                                  <w:i/>
                                  <w:sz w:val="28"/>
                                </w:rPr>
                              </w:pPr>
                              <w:r>
                                <w:rPr>
                                  <w:i/>
                                  <w:sz w:val="28"/>
                                </w:rPr>
                                <w:t>а</w:t>
                              </w:r>
                            </w:p>
                          </w:txbxContent>
                        </wps:txbx>
                        <wps:bodyPr rot="0" vert="horz" wrap="square" lIns="0" tIns="0" rIns="0" bIns="0" anchor="t" anchorCtr="0" upright="1">
                          <a:noAutofit/>
                        </wps:bodyPr>
                      </wps:wsp>
                      <wps:wsp>
                        <wps:cNvPr id="46" name="Text Box 118"/>
                        <wps:cNvSpPr txBox="1">
                          <a:spLocks noChangeArrowheads="1"/>
                        </wps:cNvSpPr>
                        <wps:spPr bwMode="auto">
                          <a:xfrm>
                            <a:off x="7516" y="3276"/>
                            <a:ext cx="162"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311" w:lineRule="exact"/>
                                <w:rPr>
                                  <w:i/>
                                  <w:sz w:val="28"/>
                                </w:rPr>
                              </w:pPr>
                              <w:r>
                                <w:rPr>
                                  <w:i/>
                                  <w:sz w:val="28"/>
                                </w:rPr>
                                <w:t>б</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F388C8" id="Группа 37" o:spid="_x0000_s1078" style="position:absolute;left:0;text-align:left;margin-left:134.25pt;margin-top:7.9pt;width:325.5pt;height:179.8pt;z-index:-251657728;mso-wrap-distance-left:0;mso-wrap-distance-right:0;mso-position-horizontal-relative:page" coordorigin="2685,158" coordsize="6510,3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">
                <v:shape id="Picture 110" o:spid="_x0000_s1079" type="#_x0000_t75" style="position:absolute;left:2980;top:253;width:5940;height:2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">
                  <v:imagedata r:id="rId32" o:title=""/>
                </v:shape>
                <v:rect id="Rectangle 111" o:spid="_x0000_s1080" style="position:absolute;left:2685;top:3199;width:651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" stroked="f"/>
                <v:shape id="Text Box 112" o:spid="_x0000_s1081" type="#_x0000_t202" style="position:absolute;left:5021;top:158;width:17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BE40F1" w:rsidRDefault="00BE40F1" w:rsidP="00BE40F1">
                        <w:pPr>
                          <w:spacing w:line="332" w:lineRule="exact"/>
                          <w:rPr>
                            <w:sz w:val="30"/>
                          </w:rPr>
                        </w:pPr>
                        <w:r>
                          <w:rPr>
                            <w:w w:val="101"/>
                            <w:sz w:val="30"/>
                          </w:rPr>
                          <w:t>2</w:t>
                        </w:r>
                      </w:p>
                    </w:txbxContent>
                  </v:textbox>
                </v:shape>
                <v:shape id="Text Box 113" o:spid="_x0000_s1082" type="#_x0000_t202" style="position:absolute;left:5827;top:186;width:17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BE40F1" w:rsidRDefault="00BE40F1" w:rsidP="00BE40F1">
                        <w:pPr>
                          <w:spacing w:line="332" w:lineRule="exact"/>
                          <w:rPr>
                            <w:sz w:val="30"/>
                          </w:rPr>
                        </w:pPr>
                        <w:r>
                          <w:rPr>
                            <w:w w:val="101"/>
                            <w:sz w:val="30"/>
                          </w:rPr>
                          <w:t>1</w:t>
                        </w:r>
                      </w:p>
                    </w:txbxContent>
                  </v:textbox>
                </v:shape>
                <v:shape id="Text Box 114" o:spid="_x0000_s1083" type="#_x0000_t202" style="position:absolute;left:8473;top:186;width:17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BE40F1" w:rsidRDefault="00BE40F1" w:rsidP="00BE40F1">
                        <w:pPr>
                          <w:spacing w:line="332" w:lineRule="exact"/>
                          <w:rPr>
                            <w:sz w:val="30"/>
                          </w:rPr>
                        </w:pPr>
                        <w:r>
                          <w:rPr>
                            <w:w w:val="101"/>
                            <w:sz w:val="30"/>
                          </w:rPr>
                          <w:t>2</w:t>
                        </w:r>
                      </w:p>
                    </w:txbxContent>
                  </v:textbox>
                </v:shape>
                <v:shape id="Text Box 115" o:spid="_x0000_s1084" type="#_x0000_t202" style="position:absolute;left:5884;top:807;width:17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rsidR="00BE40F1" w:rsidRDefault="00BE40F1" w:rsidP="00BE40F1">
                        <w:pPr>
                          <w:spacing w:line="332" w:lineRule="exact"/>
                          <w:rPr>
                            <w:sz w:val="30"/>
                          </w:rPr>
                        </w:pPr>
                        <w:r>
                          <w:rPr>
                            <w:w w:val="101"/>
                            <w:sz w:val="30"/>
                          </w:rPr>
                          <w:t>3</w:t>
                        </w:r>
                      </w:p>
                    </w:txbxContent>
                  </v:textbox>
                </v:shape>
                <v:shape id="Text Box 116" o:spid="_x0000_s1085" type="#_x0000_t202" style="position:absolute;left:5874;top:1643;width:17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rsidR="00BE40F1" w:rsidRDefault="00BE40F1" w:rsidP="00BE40F1">
                        <w:pPr>
                          <w:spacing w:line="332" w:lineRule="exact"/>
                          <w:rPr>
                            <w:sz w:val="30"/>
                          </w:rPr>
                        </w:pPr>
                        <w:r>
                          <w:rPr>
                            <w:w w:val="101"/>
                            <w:sz w:val="30"/>
                          </w:rPr>
                          <w:t>4</w:t>
                        </w:r>
                      </w:p>
                    </w:txbxContent>
                  </v:textbox>
                </v:shape>
                <v:shape id="Text Box 117" o:spid="_x0000_s1086" type="#_x0000_t202" style="position:absolute;left:4299;top:3276;width:161;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BE40F1" w:rsidRDefault="00BE40F1" w:rsidP="00BE40F1">
                        <w:pPr>
                          <w:spacing w:line="311" w:lineRule="exact"/>
                          <w:rPr>
                            <w:i/>
                            <w:sz w:val="28"/>
                          </w:rPr>
                        </w:pPr>
                        <w:r>
                          <w:rPr>
                            <w:i/>
                            <w:sz w:val="28"/>
                          </w:rPr>
                          <w:t>а</w:t>
                        </w:r>
                      </w:p>
                    </w:txbxContent>
                  </v:textbox>
                </v:shape>
                <v:shape id="Text Box 118" o:spid="_x0000_s1087" type="#_x0000_t202" style="position:absolute;left:7516;top:3276;width:162;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BE40F1" w:rsidRDefault="00BE40F1" w:rsidP="00BE40F1">
                        <w:pPr>
                          <w:spacing w:line="311" w:lineRule="exact"/>
                          <w:rPr>
                            <w:i/>
                            <w:sz w:val="28"/>
                          </w:rPr>
                        </w:pPr>
                        <w:r>
                          <w:rPr>
                            <w:i/>
                            <w:sz w:val="28"/>
                          </w:rPr>
                          <w:t>б</w:t>
                        </w:r>
                      </w:p>
                    </w:txbxContent>
                  </v:textbox>
                </v:shape>
                <w10:wrap type="topAndBottom" anchorx="page"/>
              </v:group>
            </w:pict>
          </mc:Fallback>
        </mc:AlternateContent>
      </w:r>
      <w:r w:rsidR="00D069A4">
        <w:rPr>
          <w:noProof/>
          <w:sz w:val="24"/>
          <w:szCs w:val="24"/>
          <w:lang w:val="kk-KZ" w:eastAsia="ru-RU"/>
        </w:rPr>
        <w:t>3-сурет.</w:t>
      </w:r>
      <w:r w:rsidRPr="000B08ED">
        <w:rPr>
          <w:i/>
          <w:spacing w:val="-3"/>
          <w:sz w:val="24"/>
          <w:szCs w:val="24"/>
        </w:rPr>
        <w:t xml:space="preserve"> </w:t>
      </w:r>
      <w:proofErr w:type="spellStart"/>
      <w:r w:rsidR="00D069A4" w:rsidRPr="00D069A4">
        <w:rPr>
          <w:i/>
          <w:sz w:val="24"/>
          <w:szCs w:val="24"/>
        </w:rPr>
        <w:t>Шарикті</w:t>
      </w:r>
      <w:proofErr w:type="spellEnd"/>
      <w:r w:rsidR="00D069A4" w:rsidRPr="00D069A4">
        <w:rPr>
          <w:i/>
          <w:sz w:val="24"/>
          <w:szCs w:val="24"/>
        </w:rPr>
        <w:t xml:space="preserve"> </w:t>
      </w:r>
      <w:proofErr w:type="spellStart"/>
      <w:r w:rsidR="00D069A4" w:rsidRPr="00D069A4">
        <w:rPr>
          <w:i/>
          <w:sz w:val="24"/>
          <w:szCs w:val="24"/>
        </w:rPr>
        <w:t>майлау</w:t>
      </w:r>
      <w:proofErr w:type="spellEnd"/>
      <w:r w:rsidR="00D069A4" w:rsidRPr="00D069A4">
        <w:rPr>
          <w:i/>
          <w:sz w:val="24"/>
          <w:szCs w:val="24"/>
        </w:rPr>
        <w:t xml:space="preserve"> </w:t>
      </w:r>
      <w:proofErr w:type="spellStart"/>
      <w:r w:rsidR="00D069A4" w:rsidRPr="00D069A4">
        <w:rPr>
          <w:i/>
          <w:sz w:val="24"/>
          <w:szCs w:val="24"/>
        </w:rPr>
        <w:t>материалынсыз</w:t>
      </w:r>
      <w:proofErr w:type="spellEnd"/>
      <w:r w:rsidR="00D069A4" w:rsidRPr="00D069A4">
        <w:rPr>
          <w:i/>
          <w:sz w:val="24"/>
          <w:szCs w:val="24"/>
        </w:rPr>
        <w:t xml:space="preserve"> басу </w:t>
      </w:r>
      <w:proofErr w:type="spellStart"/>
      <w:r w:rsidR="00D069A4" w:rsidRPr="00D069A4">
        <w:rPr>
          <w:i/>
          <w:sz w:val="24"/>
          <w:szCs w:val="24"/>
        </w:rPr>
        <w:t>схемасы</w:t>
      </w:r>
      <w:proofErr w:type="spellEnd"/>
      <w:r w:rsidR="00D069A4" w:rsidRPr="00D069A4">
        <w:rPr>
          <w:i/>
          <w:sz w:val="24"/>
          <w:szCs w:val="24"/>
        </w:rPr>
        <w:t xml:space="preserve"> (а)</w:t>
      </w:r>
    </w:p>
    <w:p w:rsidR="00BE40F1" w:rsidRDefault="00D069A4" w:rsidP="00D069A4">
      <w:pPr>
        <w:pStyle w:val="a3"/>
        <w:ind w:left="0" w:right="349" w:firstLine="0"/>
        <w:jc w:val="center"/>
        <w:rPr>
          <w:i/>
          <w:sz w:val="24"/>
          <w:szCs w:val="24"/>
        </w:rPr>
      </w:pPr>
      <w:proofErr w:type="spellStart"/>
      <w:r w:rsidRPr="00D069A4">
        <w:rPr>
          <w:i/>
          <w:sz w:val="24"/>
          <w:szCs w:val="24"/>
        </w:rPr>
        <w:t>және</w:t>
      </w:r>
      <w:proofErr w:type="spellEnd"/>
      <w:r w:rsidRPr="00D069A4">
        <w:rPr>
          <w:i/>
          <w:sz w:val="24"/>
          <w:szCs w:val="24"/>
        </w:rPr>
        <w:t xml:space="preserve"> </w:t>
      </w:r>
      <w:proofErr w:type="spellStart"/>
      <w:r w:rsidRPr="00D069A4">
        <w:rPr>
          <w:i/>
          <w:sz w:val="24"/>
          <w:szCs w:val="24"/>
        </w:rPr>
        <w:t>тотыққан</w:t>
      </w:r>
      <w:proofErr w:type="spellEnd"/>
      <w:r w:rsidRPr="00D069A4">
        <w:rPr>
          <w:i/>
          <w:sz w:val="24"/>
          <w:szCs w:val="24"/>
        </w:rPr>
        <w:t xml:space="preserve"> </w:t>
      </w:r>
      <w:proofErr w:type="spellStart"/>
      <w:r w:rsidRPr="00D069A4">
        <w:rPr>
          <w:i/>
          <w:sz w:val="24"/>
          <w:szCs w:val="24"/>
        </w:rPr>
        <w:t>парафинмен</w:t>
      </w:r>
      <w:proofErr w:type="spellEnd"/>
      <w:r w:rsidRPr="00D069A4">
        <w:rPr>
          <w:i/>
          <w:sz w:val="24"/>
          <w:szCs w:val="24"/>
        </w:rPr>
        <w:t xml:space="preserve"> (б): 1-үлгі; 2-пуансон; 3-шар; 4-ағын</w:t>
      </w:r>
    </w:p>
    <w:p w:rsidR="00D069A4" w:rsidRDefault="00D069A4" w:rsidP="00D069A4">
      <w:pPr>
        <w:pStyle w:val="a3"/>
        <w:ind w:left="0" w:right="349" w:firstLine="0"/>
        <w:jc w:val="center"/>
        <w:rPr>
          <w:sz w:val="24"/>
          <w:szCs w:val="24"/>
        </w:rPr>
      </w:pPr>
    </w:p>
    <w:p w:rsidR="00BE40F1" w:rsidRPr="001B7FD2" w:rsidRDefault="00F13E1D" w:rsidP="000B08ED">
      <w:pPr>
        <w:pStyle w:val="a3"/>
        <w:spacing w:before="135" w:line="242" w:lineRule="auto"/>
        <w:ind w:left="0" w:right="348" w:firstLine="567"/>
        <w:rPr>
          <w:sz w:val="24"/>
          <w:szCs w:val="24"/>
          <w:lang w:val="kk-KZ"/>
        </w:rPr>
      </w:pPr>
      <w:proofErr w:type="spellStart"/>
      <w:r w:rsidRPr="00F13E1D">
        <w:rPr>
          <w:spacing w:val="-1"/>
          <w:sz w:val="24"/>
          <w:szCs w:val="24"/>
        </w:rPr>
        <w:t>Ішкі</w:t>
      </w:r>
      <w:proofErr w:type="spellEnd"/>
      <w:r w:rsidRPr="00F13E1D">
        <w:rPr>
          <w:spacing w:val="-1"/>
          <w:sz w:val="24"/>
          <w:szCs w:val="24"/>
        </w:rPr>
        <w:t xml:space="preserve"> </w:t>
      </w:r>
      <w:proofErr w:type="spellStart"/>
      <w:r w:rsidRPr="00F13E1D">
        <w:rPr>
          <w:spacing w:val="-1"/>
          <w:sz w:val="24"/>
          <w:szCs w:val="24"/>
        </w:rPr>
        <w:t>адсорбциялық</w:t>
      </w:r>
      <w:proofErr w:type="spellEnd"/>
      <w:r w:rsidRPr="00F13E1D">
        <w:rPr>
          <w:spacing w:val="-1"/>
          <w:sz w:val="24"/>
          <w:szCs w:val="24"/>
        </w:rPr>
        <w:t xml:space="preserve"> </w:t>
      </w:r>
      <w:proofErr w:type="spellStart"/>
      <w:r w:rsidRPr="00F13E1D">
        <w:rPr>
          <w:spacing w:val="-1"/>
          <w:sz w:val="24"/>
          <w:szCs w:val="24"/>
        </w:rPr>
        <w:t>әсер</w:t>
      </w:r>
      <w:proofErr w:type="spellEnd"/>
      <w:r w:rsidRPr="00F13E1D">
        <w:rPr>
          <w:spacing w:val="-1"/>
          <w:sz w:val="24"/>
          <w:szCs w:val="24"/>
        </w:rPr>
        <w:t xml:space="preserve"> </w:t>
      </w:r>
      <w:proofErr w:type="spellStart"/>
      <w:r w:rsidRPr="00F13E1D">
        <w:rPr>
          <w:spacing w:val="-1"/>
          <w:sz w:val="24"/>
          <w:szCs w:val="24"/>
        </w:rPr>
        <w:t>бөлімнің</w:t>
      </w:r>
      <w:proofErr w:type="spellEnd"/>
      <w:r w:rsidRPr="00F13E1D">
        <w:rPr>
          <w:spacing w:val="-1"/>
          <w:sz w:val="24"/>
          <w:szCs w:val="24"/>
        </w:rPr>
        <w:t xml:space="preserve"> </w:t>
      </w:r>
      <w:proofErr w:type="spellStart"/>
      <w:r w:rsidRPr="00F13E1D">
        <w:rPr>
          <w:spacing w:val="-1"/>
          <w:sz w:val="24"/>
          <w:szCs w:val="24"/>
        </w:rPr>
        <w:t>ішкі</w:t>
      </w:r>
      <w:proofErr w:type="spellEnd"/>
      <w:r w:rsidRPr="00F13E1D">
        <w:rPr>
          <w:spacing w:val="-1"/>
          <w:sz w:val="24"/>
          <w:szCs w:val="24"/>
        </w:rPr>
        <w:t xml:space="preserve"> </w:t>
      </w:r>
      <w:proofErr w:type="spellStart"/>
      <w:r w:rsidRPr="00F13E1D">
        <w:rPr>
          <w:spacing w:val="-1"/>
          <w:sz w:val="24"/>
          <w:szCs w:val="24"/>
        </w:rPr>
        <w:t>беттеріндегі</w:t>
      </w:r>
      <w:proofErr w:type="spellEnd"/>
      <w:r w:rsidRPr="00F13E1D">
        <w:rPr>
          <w:spacing w:val="-1"/>
          <w:sz w:val="24"/>
          <w:szCs w:val="24"/>
        </w:rPr>
        <w:t xml:space="preserve"> ББЗ </w:t>
      </w:r>
      <w:proofErr w:type="spellStart"/>
      <w:r w:rsidRPr="00F13E1D">
        <w:rPr>
          <w:spacing w:val="-1"/>
          <w:sz w:val="24"/>
          <w:szCs w:val="24"/>
        </w:rPr>
        <w:t>адсорбциясынан</w:t>
      </w:r>
      <w:proofErr w:type="spellEnd"/>
      <w:r w:rsidRPr="00F13E1D">
        <w:rPr>
          <w:spacing w:val="-1"/>
          <w:sz w:val="24"/>
          <w:szCs w:val="24"/>
        </w:rPr>
        <w:t xml:space="preserve"> </w:t>
      </w:r>
      <w:proofErr w:type="spellStart"/>
      <w:r w:rsidRPr="00F13E1D">
        <w:rPr>
          <w:spacing w:val="-1"/>
          <w:sz w:val="24"/>
          <w:szCs w:val="24"/>
        </w:rPr>
        <w:t>туындайды-қатты</w:t>
      </w:r>
      <w:proofErr w:type="spellEnd"/>
      <w:r w:rsidRPr="00F13E1D">
        <w:rPr>
          <w:spacing w:val="-1"/>
          <w:sz w:val="24"/>
          <w:szCs w:val="24"/>
        </w:rPr>
        <w:t xml:space="preserve"> </w:t>
      </w:r>
      <w:proofErr w:type="spellStart"/>
      <w:r w:rsidRPr="00F13E1D">
        <w:rPr>
          <w:spacing w:val="-1"/>
          <w:sz w:val="24"/>
          <w:szCs w:val="24"/>
        </w:rPr>
        <w:lastRenderedPageBreak/>
        <w:t>дененің</w:t>
      </w:r>
      <w:proofErr w:type="spellEnd"/>
      <w:r w:rsidRPr="00F13E1D">
        <w:rPr>
          <w:spacing w:val="-1"/>
          <w:sz w:val="24"/>
          <w:szCs w:val="24"/>
        </w:rPr>
        <w:t xml:space="preserve"> </w:t>
      </w:r>
      <w:proofErr w:type="spellStart"/>
      <w:r w:rsidRPr="00F13E1D">
        <w:rPr>
          <w:spacing w:val="-1"/>
          <w:sz w:val="24"/>
          <w:szCs w:val="24"/>
        </w:rPr>
        <w:t>деформациясы</w:t>
      </w:r>
      <w:proofErr w:type="spellEnd"/>
      <w:r w:rsidRPr="00F13E1D">
        <w:rPr>
          <w:spacing w:val="-1"/>
          <w:sz w:val="24"/>
          <w:szCs w:val="24"/>
        </w:rPr>
        <w:t xml:space="preserve"> </w:t>
      </w:r>
      <w:proofErr w:type="spellStart"/>
      <w:r w:rsidRPr="00F13E1D">
        <w:rPr>
          <w:spacing w:val="-1"/>
          <w:sz w:val="24"/>
          <w:szCs w:val="24"/>
        </w:rPr>
        <w:t>кезінде</w:t>
      </w:r>
      <w:proofErr w:type="spellEnd"/>
      <w:r w:rsidRPr="00F13E1D">
        <w:rPr>
          <w:spacing w:val="-1"/>
          <w:sz w:val="24"/>
          <w:szCs w:val="24"/>
        </w:rPr>
        <w:t xml:space="preserve"> </w:t>
      </w:r>
      <w:proofErr w:type="spellStart"/>
      <w:r w:rsidRPr="00F13E1D">
        <w:rPr>
          <w:spacing w:val="-1"/>
          <w:sz w:val="24"/>
          <w:szCs w:val="24"/>
        </w:rPr>
        <w:t>пайда</w:t>
      </w:r>
      <w:proofErr w:type="spellEnd"/>
      <w:r w:rsidRPr="00F13E1D">
        <w:rPr>
          <w:spacing w:val="-1"/>
          <w:sz w:val="24"/>
          <w:szCs w:val="24"/>
        </w:rPr>
        <w:t xml:space="preserve"> </w:t>
      </w:r>
      <w:proofErr w:type="spellStart"/>
      <w:proofErr w:type="gramStart"/>
      <w:r w:rsidRPr="00F13E1D">
        <w:rPr>
          <w:spacing w:val="-1"/>
          <w:sz w:val="24"/>
          <w:szCs w:val="24"/>
        </w:rPr>
        <w:t>болатын</w:t>
      </w:r>
      <w:proofErr w:type="spellEnd"/>
      <w:r w:rsidRPr="00F13E1D">
        <w:rPr>
          <w:spacing w:val="-1"/>
          <w:sz w:val="24"/>
          <w:szCs w:val="24"/>
        </w:rPr>
        <w:t xml:space="preserve">  </w:t>
      </w:r>
      <w:proofErr w:type="spellStart"/>
      <w:r w:rsidRPr="00F13E1D">
        <w:rPr>
          <w:spacing w:val="-1"/>
          <w:sz w:val="24"/>
          <w:szCs w:val="24"/>
        </w:rPr>
        <w:t>микросызатты</w:t>
      </w:r>
      <w:proofErr w:type="spellEnd"/>
      <w:proofErr w:type="gramEnd"/>
      <w:r w:rsidRPr="00F13E1D">
        <w:rPr>
          <w:spacing w:val="-1"/>
          <w:sz w:val="24"/>
          <w:szCs w:val="24"/>
        </w:rPr>
        <w:t xml:space="preserve"> </w:t>
      </w:r>
      <w:proofErr w:type="spellStart"/>
      <w:r w:rsidRPr="00F13E1D">
        <w:rPr>
          <w:spacing w:val="-1"/>
          <w:sz w:val="24"/>
          <w:szCs w:val="24"/>
        </w:rPr>
        <w:t>бұзылуы</w:t>
      </w:r>
      <w:proofErr w:type="spellEnd"/>
      <w:r w:rsidRPr="00F13E1D">
        <w:rPr>
          <w:spacing w:val="-1"/>
          <w:sz w:val="24"/>
          <w:szCs w:val="24"/>
        </w:rPr>
        <w:t>.</w:t>
      </w:r>
      <w:r>
        <w:rPr>
          <w:spacing w:val="-1"/>
          <w:sz w:val="24"/>
          <w:szCs w:val="24"/>
          <w:lang w:val="kk-KZ"/>
        </w:rPr>
        <w:t xml:space="preserve"> </w:t>
      </w:r>
      <w:r w:rsidR="0066360B" w:rsidRPr="0066360B">
        <w:rPr>
          <w:sz w:val="24"/>
          <w:szCs w:val="24"/>
          <w:lang w:val="kk-KZ"/>
        </w:rPr>
        <w:t>Бұл әсер микроксызаттардың беттеріндегі ББЗ атомдарының адсорбциясында, бұзылудың деформациясы кезінде және жаңа беттің пайда болуының төмендеуі нәтижесінде олардың дамуын жеңілдетеді</w:t>
      </w:r>
      <w:r w:rsidR="00BE40F1" w:rsidRPr="0066360B">
        <w:rPr>
          <w:sz w:val="24"/>
          <w:szCs w:val="24"/>
          <w:lang w:val="kk-KZ"/>
        </w:rPr>
        <w:t xml:space="preserve">. </w:t>
      </w:r>
      <w:r w:rsidR="0066360B" w:rsidRPr="0066360B">
        <w:rPr>
          <w:sz w:val="24"/>
          <w:szCs w:val="24"/>
          <w:lang w:val="kk-KZ"/>
        </w:rPr>
        <w:t xml:space="preserve">Оның жоғарғы жағындағы жарықтар қабырғаларына түсетін қысым 10 ГПа </w:t>
      </w:r>
      <w:r w:rsidR="0066360B" w:rsidRPr="001B7FD2">
        <w:rPr>
          <w:sz w:val="24"/>
          <w:szCs w:val="24"/>
          <w:lang w:val="kk-KZ"/>
        </w:rPr>
        <w:t>дейін жетуі мүмкін</w:t>
      </w:r>
      <w:r w:rsidR="00BE40F1" w:rsidRPr="001B7FD2">
        <w:rPr>
          <w:sz w:val="24"/>
          <w:szCs w:val="24"/>
          <w:lang w:val="kk-KZ"/>
        </w:rPr>
        <w:t>.</w:t>
      </w:r>
    </w:p>
    <w:p w:rsidR="00BE40F1" w:rsidRPr="001B7FD2" w:rsidRDefault="001B7FD2" w:rsidP="000B08ED">
      <w:pPr>
        <w:pStyle w:val="a3"/>
        <w:spacing w:line="242" w:lineRule="auto"/>
        <w:ind w:left="0" w:right="352" w:firstLine="567"/>
        <w:rPr>
          <w:sz w:val="24"/>
          <w:szCs w:val="24"/>
          <w:lang w:val="kk-KZ"/>
        </w:rPr>
      </w:pPr>
      <w:r w:rsidRPr="001B7FD2">
        <w:rPr>
          <w:sz w:val="24"/>
          <w:szCs w:val="24"/>
          <w:lang w:val="kk-KZ"/>
        </w:rPr>
        <w:t>Ребиндер эффектісі қоршаған орта мен белгілі бір кернеу күйінің бірлескен әрекеті кезінде ғана көрінеді</w:t>
      </w:r>
      <w:r w:rsidR="00BE40F1" w:rsidRPr="001B7FD2">
        <w:rPr>
          <w:sz w:val="24"/>
          <w:szCs w:val="24"/>
          <w:lang w:val="kk-KZ"/>
        </w:rPr>
        <w:t xml:space="preserve">. </w:t>
      </w:r>
      <w:proofErr w:type="spellStart"/>
      <w:r w:rsidRPr="001B7FD2">
        <w:rPr>
          <w:sz w:val="24"/>
          <w:szCs w:val="24"/>
        </w:rPr>
        <w:t>Бұл</w:t>
      </w:r>
      <w:proofErr w:type="spellEnd"/>
      <w:r w:rsidRPr="001B7FD2">
        <w:rPr>
          <w:sz w:val="24"/>
          <w:szCs w:val="24"/>
        </w:rPr>
        <w:t xml:space="preserve"> </w:t>
      </w:r>
      <w:proofErr w:type="spellStart"/>
      <w:r w:rsidRPr="001B7FD2">
        <w:rPr>
          <w:sz w:val="24"/>
          <w:szCs w:val="24"/>
        </w:rPr>
        <w:t>адсорбциядан</w:t>
      </w:r>
      <w:proofErr w:type="spellEnd"/>
      <w:r w:rsidRPr="001B7FD2">
        <w:rPr>
          <w:sz w:val="24"/>
          <w:szCs w:val="24"/>
        </w:rPr>
        <w:t xml:space="preserve"> </w:t>
      </w:r>
      <w:proofErr w:type="spellStart"/>
      <w:r w:rsidRPr="001B7FD2">
        <w:rPr>
          <w:sz w:val="24"/>
          <w:szCs w:val="24"/>
        </w:rPr>
        <w:t>ғана</w:t>
      </w:r>
      <w:proofErr w:type="spellEnd"/>
      <w:r w:rsidRPr="001B7FD2">
        <w:rPr>
          <w:sz w:val="24"/>
          <w:szCs w:val="24"/>
        </w:rPr>
        <w:t xml:space="preserve"> </w:t>
      </w:r>
      <w:proofErr w:type="spellStart"/>
      <w:r w:rsidRPr="001B7FD2">
        <w:rPr>
          <w:sz w:val="24"/>
          <w:szCs w:val="24"/>
        </w:rPr>
        <w:t>емес</w:t>
      </w:r>
      <w:proofErr w:type="spellEnd"/>
      <w:r w:rsidRPr="001B7FD2">
        <w:rPr>
          <w:sz w:val="24"/>
          <w:szCs w:val="24"/>
        </w:rPr>
        <w:t xml:space="preserve">, </w:t>
      </w:r>
      <w:proofErr w:type="spellStart"/>
      <w:r w:rsidRPr="001B7FD2">
        <w:rPr>
          <w:sz w:val="24"/>
          <w:szCs w:val="24"/>
        </w:rPr>
        <w:t>сұйықтықтың</w:t>
      </w:r>
      <w:proofErr w:type="spellEnd"/>
      <w:r w:rsidRPr="001B7FD2">
        <w:rPr>
          <w:sz w:val="24"/>
          <w:szCs w:val="24"/>
        </w:rPr>
        <w:t xml:space="preserve"> </w:t>
      </w:r>
      <w:proofErr w:type="spellStart"/>
      <w:r w:rsidRPr="001B7FD2">
        <w:rPr>
          <w:sz w:val="24"/>
          <w:szCs w:val="24"/>
        </w:rPr>
        <w:t>әсерінен</w:t>
      </w:r>
      <w:proofErr w:type="spellEnd"/>
      <w:r w:rsidRPr="001B7FD2">
        <w:rPr>
          <w:sz w:val="24"/>
          <w:szCs w:val="24"/>
        </w:rPr>
        <w:t xml:space="preserve"> де </w:t>
      </w:r>
      <w:proofErr w:type="spellStart"/>
      <w:r w:rsidRPr="001B7FD2">
        <w:rPr>
          <w:sz w:val="24"/>
          <w:szCs w:val="24"/>
        </w:rPr>
        <w:t>туындауы</w:t>
      </w:r>
      <w:proofErr w:type="spellEnd"/>
      <w:r w:rsidRPr="001B7FD2">
        <w:rPr>
          <w:sz w:val="24"/>
          <w:szCs w:val="24"/>
        </w:rPr>
        <w:t xml:space="preserve"> </w:t>
      </w:r>
      <w:proofErr w:type="spellStart"/>
      <w:r w:rsidRPr="001B7FD2">
        <w:rPr>
          <w:sz w:val="24"/>
          <w:szCs w:val="24"/>
        </w:rPr>
        <w:t>мүмкін</w:t>
      </w:r>
      <w:proofErr w:type="spellEnd"/>
      <w:r w:rsidRPr="001B7FD2">
        <w:rPr>
          <w:sz w:val="24"/>
          <w:szCs w:val="24"/>
        </w:rPr>
        <w:t>.</w:t>
      </w:r>
      <w:r w:rsidRPr="001B7FD2">
        <w:rPr>
          <w:sz w:val="24"/>
          <w:szCs w:val="24"/>
          <w:lang w:val="kk-KZ"/>
        </w:rPr>
        <w:t xml:space="preserve"> Ребиндердің әсері жаңа беттердің пайда болуы жағдайында, сондай-ақ қатты денеде ақаулар болған кезде көрінеді.</w:t>
      </w:r>
    </w:p>
    <w:p w:rsidR="00BE40F1" w:rsidRPr="001B7FD2" w:rsidRDefault="001B7FD2" w:rsidP="000B08ED">
      <w:pPr>
        <w:pStyle w:val="a3"/>
        <w:spacing w:line="242" w:lineRule="auto"/>
        <w:ind w:left="0" w:right="350" w:firstLine="567"/>
        <w:rPr>
          <w:sz w:val="24"/>
          <w:szCs w:val="24"/>
          <w:lang w:val="kk-KZ"/>
        </w:rPr>
      </w:pPr>
      <w:r w:rsidRPr="001B7FD2">
        <w:rPr>
          <w:sz w:val="24"/>
          <w:szCs w:val="24"/>
          <w:lang w:val="kk-KZ"/>
        </w:rPr>
        <w:t>Адсорбциялық пленкалар пластификация әсеріне және аққыштық шегінің төмендеуіне әкеледі, яғни беткі қабатта орналасқан түйіндердегі пластикалық ағымды жеңілдетеді, өйткені адсорбцияланған қабат металдың беткі кернеуін төмендетеді</w:t>
      </w:r>
      <w:r w:rsidR="00BE40F1" w:rsidRPr="001B7FD2">
        <w:rPr>
          <w:sz w:val="24"/>
          <w:szCs w:val="24"/>
          <w:lang w:val="kk-KZ"/>
        </w:rPr>
        <w:t xml:space="preserve">. </w:t>
      </w:r>
      <w:r w:rsidRPr="001B7FD2">
        <w:rPr>
          <w:sz w:val="24"/>
          <w:szCs w:val="24"/>
          <w:lang w:val="kk-KZ"/>
        </w:rPr>
        <w:t>Сонымен қатар, майлау микросызаттарға түсіп қақ айырылуға</w:t>
      </w:r>
      <w:r w:rsidR="00B97BF4">
        <w:rPr>
          <w:sz w:val="24"/>
          <w:szCs w:val="24"/>
          <w:lang w:val="kk-KZ"/>
        </w:rPr>
        <w:t xml:space="preserve"> (сыналлық)</w:t>
      </w:r>
      <w:r w:rsidRPr="001B7FD2">
        <w:rPr>
          <w:sz w:val="24"/>
          <w:szCs w:val="24"/>
          <w:lang w:val="kk-KZ"/>
        </w:rPr>
        <w:t xml:space="preserve"> әсер етіп, дененің беріктігін төмендетуі мүмкін (</w:t>
      </w:r>
      <w:r>
        <w:rPr>
          <w:sz w:val="24"/>
          <w:szCs w:val="24"/>
          <w:lang w:val="kk-KZ"/>
        </w:rPr>
        <w:t>4-сурет</w:t>
      </w:r>
      <w:r w:rsidRPr="001B7FD2">
        <w:rPr>
          <w:sz w:val="24"/>
          <w:szCs w:val="24"/>
          <w:lang w:val="kk-KZ"/>
        </w:rPr>
        <w:t>).</w:t>
      </w:r>
    </w:p>
    <w:p w:rsidR="00BE40F1" w:rsidRPr="001B7FD2" w:rsidRDefault="00BE40F1" w:rsidP="000B08ED">
      <w:pPr>
        <w:pStyle w:val="a3"/>
        <w:ind w:left="0" w:firstLine="567"/>
        <w:jc w:val="left"/>
        <w:rPr>
          <w:sz w:val="24"/>
          <w:szCs w:val="24"/>
          <w:lang w:val="kk-KZ"/>
        </w:rPr>
      </w:pPr>
    </w:p>
    <w:p w:rsidR="00BE40F1" w:rsidRPr="001B7FD2" w:rsidRDefault="00BE40F1" w:rsidP="00B97BF4">
      <w:pPr>
        <w:pStyle w:val="a3"/>
        <w:spacing w:before="1"/>
        <w:ind w:left="0" w:firstLine="0"/>
        <w:jc w:val="left"/>
        <w:rPr>
          <w:sz w:val="24"/>
          <w:szCs w:val="24"/>
          <w:lang w:val="kk-KZ"/>
        </w:rPr>
      </w:pPr>
      <w:r w:rsidRPr="000B08ED">
        <w:rPr>
          <w:noProof/>
          <w:sz w:val="24"/>
          <w:szCs w:val="24"/>
          <w:lang w:eastAsia="ru-RU"/>
        </w:rPr>
        <mc:AlternateContent>
          <mc:Choice Requires="wpg">
            <w:drawing>
              <wp:anchor distT="0" distB="0" distL="0" distR="0" simplePos="0" relativeHeight="251671552" behindDoc="1" locked="0" layoutInCell="1" allowOverlap="1" wp14:anchorId="1018D1D1" wp14:editId="2335F3C1">
                <wp:simplePos x="0" y="0"/>
                <wp:positionH relativeFrom="page">
                  <wp:posOffset>2333625</wp:posOffset>
                </wp:positionH>
                <wp:positionV relativeFrom="paragraph">
                  <wp:posOffset>200660</wp:posOffset>
                </wp:positionV>
                <wp:extent cx="2901950" cy="2131060"/>
                <wp:effectExtent l="0" t="9525" r="3175" b="2540"/>
                <wp:wrapTopAndBottom/>
                <wp:docPr id="1" name="Группа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0" cy="2131060"/>
                          <a:chOff x="3675" y="316"/>
                          <a:chExt cx="4570" cy="3356"/>
                        </a:xfrm>
                      </wpg:grpSpPr>
                      <pic:pic xmlns:pic="http://schemas.openxmlformats.org/drawingml/2006/picture">
                        <pic:nvPicPr>
                          <pic:cNvPr id="2" name="Picture 1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675" y="316"/>
                            <a:ext cx="4570" cy="3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Freeform 121"/>
                        <wps:cNvSpPr>
                          <a:spLocks/>
                        </wps:cNvSpPr>
                        <wps:spPr bwMode="auto">
                          <a:xfrm>
                            <a:off x="3714" y="331"/>
                            <a:ext cx="459" cy="457"/>
                          </a:xfrm>
                          <a:custGeom>
                            <a:avLst/>
                            <a:gdLst>
                              <a:gd name="T0" fmla="+- 0 3944 3714"/>
                              <a:gd name="T1" fmla="*/ T0 w 459"/>
                              <a:gd name="T2" fmla="+- 0 331 331"/>
                              <a:gd name="T3" fmla="*/ 331 h 457"/>
                              <a:gd name="T4" fmla="+- 0 3871 3714"/>
                              <a:gd name="T5" fmla="*/ T4 w 459"/>
                              <a:gd name="T6" fmla="+- 0 343 331"/>
                              <a:gd name="T7" fmla="*/ 343 h 457"/>
                              <a:gd name="T8" fmla="+- 0 3808 3714"/>
                              <a:gd name="T9" fmla="*/ T8 w 459"/>
                              <a:gd name="T10" fmla="+- 0 375 331"/>
                              <a:gd name="T11" fmla="*/ 375 h 457"/>
                              <a:gd name="T12" fmla="+- 0 3759 3714"/>
                              <a:gd name="T13" fmla="*/ T12 w 459"/>
                              <a:gd name="T14" fmla="+- 0 425 331"/>
                              <a:gd name="T15" fmla="*/ 425 h 457"/>
                              <a:gd name="T16" fmla="+- 0 3726 3714"/>
                              <a:gd name="T17" fmla="*/ T16 w 459"/>
                              <a:gd name="T18" fmla="+- 0 488 331"/>
                              <a:gd name="T19" fmla="*/ 488 h 457"/>
                              <a:gd name="T20" fmla="+- 0 3714 3714"/>
                              <a:gd name="T21" fmla="*/ T20 w 459"/>
                              <a:gd name="T22" fmla="+- 0 560 331"/>
                              <a:gd name="T23" fmla="*/ 560 h 457"/>
                              <a:gd name="T24" fmla="+- 0 3726 3714"/>
                              <a:gd name="T25" fmla="*/ T24 w 459"/>
                              <a:gd name="T26" fmla="+- 0 632 331"/>
                              <a:gd name="T27" fmla="*/ 632 h 457"/>
                              <a:gd name="T28" fmla="+- 0 3759 3714"/>
                              <a:gd name="T29" fmla="*/ T28 w 459"/>
                              <a:gd name="T30" fmla="+- 0 695 331"/>
                              <a:gd name="T31" fmla="*/ 695 h 457"/>
                              <a:gd name="T32" fmla="+- 0 3808 3714"/>
                              <a:gd name="T33" fmla="*/ T32 w 459"/>
                              <a:gd name="T34" fmla="+- 0 744 331"/>
                              <a:gd name="T35" fmla="*/ 744 h 457"/>
                              <a:gd name="T36" fmla="+- 0 3871 3714"/>
                              <a:gd name="T37" fmla="*/ T36 w 459"/>
                              <a:gd name="T38" fmla="+- 0 776 331"/>
                              <a:gd name="T39" fmla="*/ 776 h 457"/>
                              <a:gd name="T40" fmla="+- 0 3944 3714"/>
                              <a:gd name="T41" fmla="*/ T40 w 459"/>
                              <a:gd name="T42" fmla="+- 0 788 331"/>
                              <a:gd name="T43" fmla="*/ 788 h 457"/>
                              <a:gd name="T44" fmla="+- 0 4016 3714"/>
                              <a:gd name="T45" fmla="*/ T44 w 459"/>
                              <a:gd name="T46" fmla="+- 0 776 331"/>
                              <a:gd name="T47" fmla="*/ 776 h 457"/>
                              <a:gd name="T48" fmla="+- 0 4079 3714"/>
                              <a:gd name="T49" fmla="*/ T48 w 459"/>
                              <a:gd name="T50" fmla="+- 0 744 331"/>
                              <a:gd name="T51" fmla="*/ 744 h 457"/>
                              <a:gd name="T52" fmla="+- 0 4129 3714"/>
                              <a:gd name="T53" fmla="*/ T52 w 459"/>
                              <a:gd name="T54" fmla="+- 0 695 331"/>
                              <a:gd name="T55" fmla="*/ 695 h 457"/>
                              <a:gd name="T56" fmla="+- 0 4161 3714"/>
                              <a:gd name="T57" fmla="*/ T56 w 459"/>
                              <a:gd name="T58" fmla="+- 0 632 331"/>
                              <a:gd name="T59" fmla="*/ 632 h 457"/>
                              <a:gd name="T60" fmla="+- 0 4173 3714"/>
                              <a:gd name="T61" fmla="*/ T60 w 459"/>
                              <a:gd name="T62" fmla="+- 0 560 331"/>
                              <a:gd name="T63" fmla="*/ 560 h 457"/>
                              <a:gd name="T64" fmla="+- 0 4161 3714"/>
                              <a:gd name="T65" fmla="*/ T64 w 459"/>
                              <a:gd name="T66" fmla="+- 0 488 331"/>
                              <a:gd name="T67" fmla="*/ 488 h 457"/>
                              <a:gd name="T68" fmla="+- 0 4129 3714"/>
                              <a:gd name="T69" fmla="*/ T68 w 459"/>
                              <a:gd name="T70" fmla="+- 0 425 331"/>
                              <a:gd name="T71" fmla="*/ 425 h 457"/>
                              <a:gd name="T72" fmla="+- 0 4079 3714"/>
                              <a:gd name="T73" fmla="*/ T72 w 459"/>
                              <a:gd name="T74" fmla="+- 0 375 331"/>
                              <a:gd name="T75" fmla="*/ 375 h 457"/>
                              <a:gd name="T76" fmla="+- 0 4016 3714"/>
                              <a:gd name="T77" fmla="*/ T76 w 459"/>
                              <a:gd name="T78" fmla="+- 0 343 331"/>
                              <a:gd name="T79" fmla="*/ 343 h 457"/>
                              <a:gd name="T80" fmla="+- 0 3944 3714"/>
                              <a:gd name="T81" fmla="*/ T80 w 459"/>
                              <a:gd name="T82" fmla="+- 0 331 331"/>
                              <a:gd name="T83" fmla="*/ 331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30" y="0"/>
                                </a:moveTo>
                                <a:lnTo>
                                  <a:pt x="157" y="12"/>
                                </a:lnTo>
                                <a:lnTo>
                                  <a:pt x="94" y="44"/>
                                </a:lnTo>
                                <a:lnTo>
                                  <a:pt x="45" y="94"/>
                                </a:lnTo>
                                <a:lnTo>
                                  <a:pt x="12" y="157"/>
                                </a:lnTo>
                                <a:lnTo>
                                  <a:pt x="0" y="229"/>
                                </a:lnTo>
                                <a:lnTo>
                                  <a:pt x="12" y="301"/>
                                </a:lnTo>
                                <a:lnTo>
                                  <a:pt x="45" y="364"/>
                                </a:lnTo>
                                <a:lnTo>
                                  <a:pt x="94" y="413"/>
                                </a:lnTo>
                                <a:lnTo>
                                  <a:pt x="157" y="445"/>
                                </a:lnTo>
                                <a:lnTo>
                                  <a:pt x="230" y="457"/>
                                </a:lnTo>
                                <a:lnTo>
                                  <a:pt x="302" y="445"/>
                                </a:lnTo>
                                <a:lnTo>
                                  <a:pt x="365" y="413"/>
                                </a:lnTo>
                                <a:lnTo>
                                  <a:pt x="415" y="364"/>
                                </a:lnTo>
                                <a:lnTo>
                                  <a:pt x="447" y="301"/>
                                </a:lnTo>
                                <a:lnTo>
                                  <a:pt x="459" y="229"/>
                                </a:lnTo>
                                <a:lnTo>
                                  <a:pt x="447" y="157"/>
                                </a:lnTo>
                                <a:lnTo>
                                  <a:pt x="415" y="94"/>
                                </a:lnTo>
                                <a:lnTo>
                                  <a:pt x="365" y="44"/>
                                </a:lnTo>
                                <a:lnTo>
                                  <a:pt x="302" y="12"/>
                                </a:lnTo>
                                <a:lnTo>
                                  <a:pt x="2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122"/>
                        <wps:cNvSpPr>
                          <a:spLocks/>
                        </wps:cNvSpPr>
                        <wps:spPr bwMode="auto">
                          <a:xfrm>
                            <a:off x="3714" y="331"/>
                            <a:ext cx="459" cy="457"/>
                          </a:xfrm>
                          <a:custGeom>
                            <a:avLst/>
                            <a:gdLst>
                              <a:gd name="T0" fmla="+- 0 4173 3714"/>
                              <a:gd name="T1" fmla="*/ T0 w 459"/>
                              <a:gd name="T2" fmla="+- 0 560 331"/>
                              <a:gd name="T3" fmla="*/ 560 h 457"/>
                              <a:gd name="T4" fmla="+- 0 4161 3714"/>
                              <a:gd name="T5" fmla="*/ T4 w 459"/>
                              <a:gd name="T6" fmla="+- 0 488 331"/>
                              <a:gd name="T7" fmla="*/ 488 h 457"/>
                              <a:gd name="T8" fmla="+- 0 4129 3714"/>
                              <a:gd name="T9" fmla="*/ T8 w 459"/>
                              <a:gd name="T10" fmla="+- 0 425 331"/>
                              <a:gd name="T11" fmla="*/ 425 h 457"/>
                              <a:gd name="T12" fmla="+- 0 4079 3714"/>
                              <a:gd name="T13" fmla="*/ T12 w 459"/>
                              <a:gd name="T14" fmla="+- 0 375 331"/>
                              <a:gd name="T15" fmla="*/ 375 h 457"/>
                              <a:gd name="T16" fmla="+- 0 4016 3714"/>
                              <a:gd name="T17" fmla="*/ T16 w 459"/>
                              <a:gd name="T18" fmla="+- 0 343 331"/>
                              <a:gd name="T19" fmla="*/ 343 h 457"/>
                              <a:gd name="T20" fmla="+- 0 3944 3714"/>
                              <a:gd name="T21" fmla="*/ T20 w 459"/>
                              <a:gd name="T22" fmla="+- 0 331 331"/>
                              <a:gd name="T23" fmla="*/ 331 h 457"/>
                              <a:gd name="T24" fmla="+- 0 3871 3714"/>
                              <a:gd name="T25" fmla="*/ T24 w 459"/>
                              <a:gd name="T26" fmla="+- 0 343 331"/>
                              <a:gd name="T27" fmla="*/ 343 h 457"/>
                              <a:gd name="T28" fmla="+- 0 3808 3714"/>
                              <a:gd name="T29" fmla="*/ T28 w 459"/>
                              <a:gd name="T30" fmla="+- 0 375 331"/>
                              <a:gd name="T31" fmla="*/ 375 h 457"/>
                              <a:gd name="T32" fmla="+- 0 3759 3714"/>
                              <a:gd name="T33" fmla="*/ T32 w 459"/>
                              <a:gd name="T34" fmla="+- 0 425 331"/>
                              <a:gd name="T35" fmla="*/ 425 h 457"/>
                              <a:gd name="T36" fmla="+- 0 3726 3714"/>
                              <a:gd name="T37" fmla="*/ T36 w 459"/>
                              <a:gd name="T38" fmla="+- 0 488 331"/>
                              <a:gd name="T39" fmla="*/ 488 h 457"/>
                              <a:gd name="T40" fmla="+- 0 3714 3714"/>
                              <a:gd name="T41" fmla="*/ T40 w 459"/>
                              <a:gd name="T42" fmla="+- 0 560 331"/>
                              <a:gd name="T43" fmla="*/ 560 h 457"/>
                              <a:gd name="T44" fmla="+- 0 3726 3714"/>
                              <a:gd name="T45" fmla="*/ T44 w 459"/>
                              <a:gd name="T46" fmla="+- 0 632 331"/>
                              <a:gd name="T47" fmla="*/ 632 h 457"/>
                              <a:gd name="T48" fmla="+- 0 3759 3714"/>
                              <a:gd name="T49" fmla="*/ T48 w 459"/>
                              <a:gd name="T50" fmla="+- 0 695 331"/>
                              <a:gd name="T51" fmla="*/ 695 h 457"/>
                              <a:gd name="T52" fmla="+- 0 3808 3714"/>
                              <a:gd name="T53" fmla="*/ T52 w 459"/>
                              <a:gd name="T54" fmla="+- 0 744 331"/>
                              <a:gd name="T55" fmla="*/ 744 h 457"/>
                              <a:gd name="T56" fmla="+- 0 3871 3714"/>
                              <a:gd name="T57" fmla="*/ T56 w 459"/>
                              <a:gd name="T58" fmla="+- 0 776 331"/>
                              <a:gd name="T59" fmla="*/ 776 h 457"/>
                              <a:gd name="T60" fmla="+- 0 3944 3714"/>
                              <a:gd name="T61" fmla="*/ T60 w 459"/>
                              <a:gd name="T62" fmla="+- 0 788 331"/>
                              <a:gd name="T63" fmla="*/ 788 h 457"/>
                              <a:gd name="T64" fmla="+- 0 4016 3714"/>
                              <a:gd name="T65" fmla="*/ T64 w 459"/>
                              <a:gd name="T66" fmla="+- 0 776 331"/>
                              <a:gd name="T67" fmla="*/ 776 h 457"/>
                              <a:gd name="T68" fmla="+- 0 4079 3714"/>
                              <a:gd name="T69" fmla="*/ T68 w 459"/>
                              <a:gd name="T70" fmla="+- 0 744 331"/>
                              <a:gd name="T71" fmla="*/ 744 h 457"/>
                              <a:gd name="T72" fmla="+- 0 4129 3714"/>
                              <a:gd name="T73" fmla="*/ T72 w 459"/>
                              <a:gd name="T74" fmla="+- 0 695 331"/>
                              <a:gd name="T75" fmla="*/ 695 h 457"/>
                              <a:gd name="T76" fmla="+- 0 4161 3714"/>
                              <a:gd name="T77" fmla="*/ T76 w 459"/>
                              <a:gd name="T78" fmla="+- 0 632 331"/>
                              <a:gd name="T79" fmla="*/ 632 h 457"/>
                              <a:gd name="T80" fmla="+- 0 4173 3714"/>
                              <a:gd name="T81" fmla="*/ T80 w 459"/>
                              <a:gd name="T82" fmla="+- 0 560 331"/>
                              <a:gd name="T83" fmla="*/ 56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9"/>
                                </a:moveTo>
                                <a:lnTo>
                                  <a:pt x="447" y="157"/>
                                </a:lnTo>
                                <a:lnTo>
                                  <a:pt x="415" y="94"/>
                                </a:lnTo>
                                <a:lnTo>
                                  <a:pt x="365" y="44"/>
                                </a:lnTo>
                                <a:lnTo>
                                  <a:pt x="302" y="12"/>
                                </a:lnTo>
                                <a:lnTo>
                                  <a:pt x="230" y="0"/>
                                </a:lnTo>
                                <a:lnTo>
                                  <a:pt x="157" y="12"/>
                                </a:lnTo>
                                <a:lnTo>
                                  <a:pt x="94" y="44"/>
                                </a:lnTo>
                                <a:lnTo>
                                  <a:pt x="45" y="94"/>
                                </a:lnTo>
                                <a:lnTo>
                                  <a:pt x="12" y="157"/>
                                </a:lnTo>
                                <a:lnTo>
                                  <a:pt x="0" y="229"/>
                                </a:lnTo>
                                <a:lnTo>
                                  <a:pt x="12" y="301"/>
                                </a:lnTo>
                                <a:lnTo>
                                  <a:pt x="45" y="364"/>
                                </a:lnTo>
                                <a:lnTo>
                                  <a:pt x="94" y="413"/>
                                </a:lnTo>
                                <a:lnTo>
                                  <a:pt x="157" y="445"/>
                                </a:lnTo>
                                <a:lnTo>
                                  <a:pt x="230" y="457"/>
                                </a:lnTo>
                                <a:lnTo>
                                  <a:pt x="302" y="445"/>
                                </a:lnTo>
                                <a:lnTo>
                                  <a:pt x="365" y="413"/>
                                </a:lnTo>
                                <a:lnTo>
                                  <a:pt x="415" y="364"/>
                                </a:lnTo>
                                <a:lnTo>
                                  <a:pt x="447" y="301"/>
                                </a:lnTo>
                                <a:lnTo>
                                  <a:pt x="459"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23"/>
                        <wps:cNvSpPr>
                          <a:spLocks/>
                        </wps:cNvSpPr>
                        <wps:spPr bwMode="auto">
                          <a:xfrm>
                            <a:off x="4190" y="331"/>
                            <a:ext cx="459" cy="457"/>
                          </a:xfrm>
                          <a:custGeom>
                            <a:avLst/>
                            <a:gdLst>
                              <a:gd name="T0" fmla="+- 0 4420 4190"/>
                              <a:gd name="T1" fmla="*/ T0 w 459"/>
                              <a:gd name="T2" fmla="+- 0 331 331"/>
                              <a:gd name="T3" fmla="*/ 331 h 457"/>
                              <a:gd name="T4" fmla="+- 0 4347 4190"/>
                              <a:gd name="T5" fmla="*/ T4 w 459"/>
                              <a:gd name="T6" fmla="+- 0 343 331"/>
                              <a:gd name="T7" fmla="*/ 343 h 457"/>
                              <a:gd name="T8" fmla="+- 0 4284 4190"/>
                              <a:gd name="T9" fmla="*/ T8 w 459"/>
                              <a:gd name="T10" fmla="+- 0 375 331"/>
                              <a:gd name="T11" fmla="*/ 375 h 457"/>
                              <a:gd name="T12" fmla="+- 0 4235 4190"/>
                              <a:gd name="T13" fmla="*/ T12 w 459"/>
                              <a:gd name="T14" fmla="+- 0 425 331"/>
                              <a:gd name="T15" fmla="*/ 425 h 457"/>
                              <a:gd name="T16" fmla="+- 0 4202 4190"/>
                              <a:gd name="T17" fmla="*/ T16 w 459"/>
                              <a:gd name="T18" fmla="+- 0 488 331"/>
                              <a:gd name="T19" fmla="*/ 488 h 457"/>
                              <a:gd name="T20" fmla="+- 0 4190 4190"/>
                              <a:gd name="T21" fmla="*/ T20 w 459"/>
                              <a:gd name="T22" fmla="+- 0 560 331"/>
                              <a:gd name="T23" fmla="*/ 560 h 457"/>
                              <a:gd name="T24" fmla="+- 0 4202 4190"/>
                              <a:gd name="T25" fmla="*/ T24 w 459"/>
                              <a:gd name="T26" fmla="+- 0 632 331"/>
                              <a:gd name="T27" fmla="*/ 632 h 457"/>
                              <a:gd name="T28" fmla="+- 0 4235 4190"/>
                              <a:gd name="T29" fmla="*/ T28 w 459"/>
                              <a:gd name="T30" fmla="+- 0 695 331"/>
                              <a:gd name="T31" fmla="*/ 695 h 457"/>
                              <a:gd name="T32" fmla="+- 0 4284 4190"/>
                              <a:gd name="T33" fmla="*/ T32 w 459"/>
                              <a:gd name="T34" fmla="+- 0 744 331"/>
                              <a:gd name="T35" fmla="*/ 744 h 457"/>
                              <a:gd name="T36" fmla="+- 0 4347 4190"/>
                              <a:gd name="T37" fmla="*/ T36 w 459"/>
                              <a:gd name="T38" fmla="+- 0 776 331"/>
                              <a:gd name="T39" fmla="*/ 776 h 457"/>
                              <a:gd name="T40" fmla="+- 0 4420 4190"/>
                              <a:gd name="T41" fmla="*/ T40 w 459"/>
                              <a:gd name="T42" fmla="+- 0 788 331"/>
                              <a:gd name="T43" fmla="*/ 788 h 457"/>
                              <a:gd name="T44" fmla="+- 0 4492 4190"/>
                              <a:gd name="T45" fmla="*/ T44 w 459"/>
                              <a:gd name="T46" fmla="+- 0 776 331"/>
                              <a:gd name="T47" fmla="*/ 776 h 457"/>
                              <a:gd name="T48" fmla="+- 0 4555 4190"/>
                              <a:gd name="T49" fmla="*/ T48 w 459"/>
                              <a:gd name="T50" fmla="+- 0 744 331"/>
                              <a:gd name="T51" fmla="*/ 744 h 457"/>
                              <a:gd name="T52" fmla="+- 0 4605 4190"/>
                              <a:gd name="T53" fmla="*/ T52 w 459"/>
                              <a:gd name="T54" fmla="+- 0 695 331"/>
                              <a:gd name="T55" fmla="*/ 695 h 457"/>
                              <a:gd name="T56" fmla="+- 0 4637 4190"/>
                              <a:gd name="T57" fmla="*/ T56 w 459"/>
                              <a:gd name="T58" fmla="+- 0 632 331"/>
                              <a:gd name="T59" fmla="*/ 632 h 457"/>
                              <a:gd name="T60" fmla="+- 0 4649 4190"/>
                              <a:gd name="T61" fmla="*/ T60 w 459"/>
                              <a:gd name="T62" fmla="+- 0 560 331"/>
                              <a:gd name="T63" fmla="*/ 560 h 457"/>
                              <a:gd name="T64" fmla="+- 0 4637 4190"/>
                              <a:gd name="T65" fmla="*/ T64 w 459"/>
                              <a:gd name="T66" fmla="+- 0 488 331"/>
                              <a:gd name="T67" fmla="*/ 488 h 457"/>
                              <a:gd name="T68" fmla="+- 0 4605 4190"/>
                              <a:gd name="T69" fmla="*/ T68 w 459"/>
                              <a:gd name="T70" fmla="+- 0 425 331"/>
                              <a:gd name="T71" fmla="*/ 425 h 457"/>
                              <a:gd name="T72" fmla="+- 0 4555 4190"/>
                              <a:gd name="T73" fmla="*/ T72 w 459"/>
                              <a:gd name="T74" fmla="+- 0 375 331"/>
                              <a:gd name="T75" fmla="*/ 375 h 457"/>
                              <a:gd name="T76" fmla="+- 0 4492 4190"/>
                              <a:gd name="T77" fmla="*/ T76 w 459"/>
                              <a:gd name="T78" fmla="+- 0 343 331"/>
                              <a:gd name="T79" fmla="*/ 343 h 457"/>
                              <a:gd name="T80" fmla="+- 0 4420 4190"/>
                              <a:gd name="T81" fmla="*/ T80 w 459"/>
                              <a:gd name="T82" fmla="+- 0 331 331"/>
                              <a:gd name="T83" fmla="*/ 331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30" y="0"/>
                                </a:moveTo>
                                <a:lnTo>
                                  <a:pt x="157" y="12"/>
                                </a:lnTo>
                                <a:lnTo>
                                  <a:pt x="94" y="44"/>
                                </a:lnTo>
                                <a:lnTo>
                                  <a:pt x="45" y="94"/>
                                </a:lnTo>
                                <a:lnTo>
                                  <a:pt x="12" y="157"/>
                                </a:lnTo>
                                <a:lnTo>
                                  <a:pt x="0" y="229"/>
                                </a:lnTo>
                                <a:lnTo>
                                  <a:pt x="12" y="301"/>
                                </a:lnTo>
                                <a:lnTo>
                                  <a:pt x="45" y="364"/>
                                </a:lnTo>
                                <a:lnTo>
                                  <a:pt x="94" y="413"/>
                                </a:lnTo>
                                <a:lnTo>
                                  <a:pt x="157" y="445"/>
                                </a:lnTo>
                                <a:lnTo>
                                  <a:pt x="230" y="457"/>
                                </a:lnTo>
                                <a:lnTo>
                                  <a:pt x="302" y="445"/>
                                </a:lnTo>
                                <a:lnTo>
                                  <a:pt x="365" y="413"/>
                                </a:lnTo>
                                <a:lnTo>
                                  <a:pt x="415" y="364"/>
                                </a:lnTo>
                                <a:lnTo>
                                  <a:pt x="447" y="301"/>
                                </a:lnTo>
                                <a:lnTo>
                                  <a:pt x="459" y="229"/>
                                </a:lnTo>
                                <a:lnTo>
                                  <a:pt x="447" y="157"/>
                                </a:lnTo>
                                <a:lnTo>
                                  <a:pt x="415" y="94"/>
                                </a:lnTo>
                                <a:lnTo>
                                  <a:pt x="365" y="44"/>
                                </a:lnTo>
                                <a:lnTo>
                                  <a:pt x="302" y="12"/>
                                </a:lnTo>
                                <a:lnTo>
                                  <a:pt x="2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4"/>
                        <wps:cNvSpPr>
                          <a:spLocks/>
                        </wps:cNvSpPr>
                        <wps:spPr bwMode="auto">
                          <a:xfrm>
                            <a:off x="4190" y="331"/>
                            <a:ext cx="459" cy="457"/>
                          </a:xfrm>
                          <a:custGeom>
                            <a:avLst/>
                            <a:gdLst>
                              <a:gd name="T0" fmla="+- 0 4649 4190"/>
                              <a:gd name="T1" fmla="*/ T0 w 459"/>
                              <a:gd name="T2" fmla="+- 0 560 331"/>
                              <a:gd name="T3" fmla="*/ 560 h 457"/>
                              <a:gd name="T4" fmla="+- 0 4637 4190"/>
                              <a:gd name="T5" fmla="*/ T4 w 459"/>
                              <a:gd name="T6" fmla="+- 0 488 331"/>
                              <a:gd name="T7" fmla="*/ 488 h 457"/>
                              <a:gd name="T8" fmla="+- 0 4605 4190"/>
                              <a:gd name="T9" fmla="*/ T8 w 459"/>
                              <a:gd name="T10" fmla="+- 0 425 331"/>
                              <a:gd name="T11" fmla="*/ 425 h 457"/>
                              <a:gd name="T12" fmla="+- 0 4555 4190"/>
                              <a:gd name="T13" fmla="*/ T12 w 459"/>
                              <a:gd name="T14" fmla="+- 0 375 331"/>
                              <a:gd name="T15" fmla="*/ 375 h 457"/>
                              <a:gd name="T16" fmla="+- 0 4492 4190"/>
                              <a:gd name="T17" fmla="*/ T16 w 459"/>
                              <a:gd name="T18" fmla="+- 0 343 331"/>
                              <a:gd name="T19" fmla="*/ 343 h 457"/>
                              <a:gd name="T20" fmla="+- 0 4420 4190"/>
                              <a:gd name="T21" fmla="*/ T20 w 459"/>
                              <a:gd name="T22" fmla="+- 0 331 331"/>
                              <a:gd name="T23" fmla="*/ 331 h 457"/>
                              <a:gd name="T24" fmla="+- 0 4347 4190"/>
                              <a:gd name="T25" fmla="*/ T24 w 459"/>
                              <a:gd name="T26" fmla="+- 0 343 331"/>
                              <a:gd name="T27" fmla="*/ 343 h 457"/>
                              <a:gd name="T28" fmla="+- 0 4284 4190"/>
                              <a:gd name="T29" fmla="*/ T28 w 459"/>
                              <a:gd name="T30" fmla="+- 0 375 331"/>
                              <a:gd name="T31" fmla="*/ 375 h 457"/>
                              <a:gd name="T32" fmla="+- 0 4235 4190"/>
                              <a:gd name="T33" fmla="*/ T32 w 459"/>
                              <a:gd name="T34" fmla="+- 0 425 331"/>
                              <a:gd name="T35" fmla="*/ 425 h 457"/>
                              <a:gd name="T36" fmla="+- 0 4202 4190"/>
                              <a:gd name="T37" fmla="*/ T36 w 459"/>
                              <a:gd name="T38" fmla="+- 0 488 331"/>
                              <a:gd name="T39" fmla="*/ 488 h 457"/>
                              <a:gd name="T40" fmla="+- 0 4190 4190"/>
                              <a:gd name="T41" fmla="*/ T40 w 459"/>
                              <a:gd name="T42" fmla="+- 0 560 331"/>
                              <a:gd name="T43" fmla="*/ 560 h 457"/>
                              <a:gd name="T44" fmla="+- 0 4202 4190"/>
                              <a:gd name="T45" fmla="*/ T44 w 459"/>
                              <a:gd name="T46" fmla="+- 0 632 331"/>
                              <a:gd name="T47" fmla="*/ 632 h 457"/>
                              <a:gd name="T48" fmla="+- 0 4235 4190"/>
                              <a:gd name="T49" fmla="*/ T48 w 459"/>
                              <a:gd name="T50" fmla="+- 0 695 331"/>
                              <a:gd name="T51" fmla="*/ 695 h 457"/>
                              <a:gd name="T52" fmla="+- 0 4284 4190"/>
                              <a:gd name="T53" fmla="*/ T52 w 459"/>
                              <a:gd name="T54" fmla="+- 0 744 331"/>
                              <a:gd name="T55" fmla="*/ 744 h 457"/>
                              <a:gd name="T56" fmla="+- 0 4347 4190"/>
                              <a:gd name="T57" fmla="*/ T56 w 459"/>
                              <a:gd name="T58" fmla="+- 0 776 331"/>
                              <a:gd name="T59" fmla="*/ 776 h 457"/>
                              <a:gd name="T60" fmla="+- 0 4420 4190"/>
                              <a:gd name="T61" fmla="*/ T60 w 459"/>
                              <a:gd name="T62" fmla="+- 0 788 331"/>
                              <a:gd name="T63" fmla="*/ 788 h 457"/>
                              <a:gd name="T64" fmla="+- 0 4492 4190"/>
                              <a:gd name="T65" fmla="*/ T64 w 459"/>
                              <a:gd name="T66" fmla="+- 0 776 331"/>
                              <a:gd name="T67" fmla="*/ 776 h 457"/>
                              <a:gd name="T68" fmla="+- 0 4555 4190"/>
                              <a:gd name="T69" fmla="*/ T68 w 459"/>
                              <a:gd name="T70" fmla="+- 0 744 331"/>
                              <a:gd name="T71" fmla="*/ 744 h 457"/>
                              <a:gd name="T72" fmla="+- 0 4605 4190"/>
                              <a:gd name="T73" fmla="*/ T72 w 459"/>
                              <a:gd name="T74" fmla="+- 0 695 331"/>
                              <a:gd name="T75" fmla="*/ 695 h 457"/>
                              <a:gd name="T76" fmla="+- 0 4637 4190"/>
                              <a:gd name="T77" fmla="*/ T76 w 459"/>
                              <a:gd name="T78" fmla="+- 0 632 331"/>
                              <a:gd name="T79" fmla="*/ 632 h 457"/>
                              <a:gd name="T80" fmla="+- 0 4649 4190"/>
                              <a:gd name="T81" fmla="*/ T80 w 459"/>
                              <a:gd name="T82" fmla="+- 0 560 331"/>
                              <a:gd name="T83" fmla="*/ 56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9"/>
                                </a:moveTo>
                                <a:lnTo>
                                  <a:pt x="447" y="157"/>
                                </a:lnTo>
                                <a:lnTo>
                                  <a:pt x="415" y="94"/>
                                </a:lnTo>
                                <a:lnTo>
                                  <a:pt x="365" y="44"/>
                                </a:lnTo>
                                <a:lnTo>
                                  <a:pt x="302" y="12"/>
                                </a:lnTo>
                                <a:lnTo>
                                  <a:pt x="230" y="0"/>
                                </a:lnTo>
                                <a:lnTo>
                                  <a:pt x="157" y="12"/>
                                </a:lnTo>
                                <a:lnTo>
                                  <a:pt x="94" y="44"/>
                                </a:lnTo>
                                <a:lnTo>
                                  <a:pt x="45" y="94"/>
                                </a:lnTo>
                                <a:lnTo>
                                  <a:pt x="12" y="157"/>
                                </a:lnTo>
                                <a:lnTo>
                                  <a:pt x="0" y="229"/>
                                </a:lnTo>
                                <a:lnTo>
                                  <a:pt x="12" y="301"/>
                                </a:lnTo>
                                <a:lnTo>
                                  <a:pt x="45" y="364"/>
                                </a:lnTo>
                                <a:lnTo>
                                  <a:pt x="94" y="413"/>
                                </a:lnTo>
                                <a:lnTo>
                                  <a:pt x="157" y="445"/>
                                </a:lnTo>
                                <a:lnTo>
                                  <a:pt x="230" y="457"/>
                                </a:lnTo>
                                <a:lnTo>
                                  <a:pt x="302" y="445"/>
                                </a:lnTo>
                                <a:lnTo>
                                  <a:pt x="365" y="413"/>
                                </a:lnTo>
                                <a:lnTo>
                                  <a:pt x="415" y="364"/>
                                </a:lnTo>
                                <a:lnTo>
                                  <a:pt x="447" y="301"/>
                                </a:lnTo>
                                <a:lnTo>
                                  <a:pt x="459"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25"/>
                        <wps:cNvSpPr>
                          <a:spLocks/>
                        </wps:cNvSpPr>
                        <wps:spPr bwMode="auto">
                          <a:xfrm>
                            <a:off x="4649" y="334"/>
                            <a:ext cx="459" cy="457"/>
                          </a:xfrm>
                          <a:custGeom>
                            <a:avLst/>
                            <a:gdLst>
                              <a:gd name="T0" fmla="+- 0 4878 4649"/>
                              <a:gd name="T1" fmla="*/ T0 w 459"/>
                              <a:gd name="T2" fmla="+- 0 335 335"/>
                              <a:gd name="T3" fmla="*/ 335 h 457"/>
                              <a:gd name="T4" fmla="+- 0 4806 4649"/>
                              <a:gd name="T5" fmla="*/ T4 w 459"/>
                              <a:gd name="T6" fmla="+- 0 347 335"/>
                              <a:gd name="T7" fmla="*/ 347 h 457"/>
                              <a:gd name="T8" fmla="+- 0 4743 4649"/>
                              <a:gd name="T9" fmla="*/ T8 w 459"/>
                              <a:gd name="T10" fmla="+- 0 379 335"/>
                              <a:gd name="T11" fmla="*/ 379 h 457"/>
                              <a:gd name="T12" fmla="+- 0 4693 4649"/>
                              <a:gd name="T13" fmla="*/ T12 w 459"/>
                              <a:gd name="T14" fmla="+- 0 428 335"/>
                              <a:gd name="T15" fmla="*/ 428 h 457"/>
                              <a:gd name="T16" fmla="+- 0 4661 4649"/>
                              <a:gd name="T17" fmla="*/ T16 w 459"/>
                              <a:gd name="T18" fmla="+- 0 491 335"/>
                              <a:gd name="T19" fmla="*/ 491 h 457"/>
                              <a:gd name="T20" fmla="+- 0 4649 4649"/>
                              <a:gd name="T21" fmla="*/ T20 w 459"/>
                              <a:gd name="T22" fmla="+- 0 563 335"/>
                              <a:gd name="T23" fmla="*/ 563 h 457"/>
                              <a:gd name="T24" fmla="+- 0 4661 4649"/>
                              <a:gd name="T25" fmla="*/ T24 w 459"/>
                              <a:gd name="T26" fmla="+- 0 635 335"/>
                              <a:gd name="T27" fmla="*/ 635 h 457"/>
                              <a:gd name="T28" fmla="+- 0 4693 4649"/>
                              <a:gd name="T29" fmla="*/ T28 w 459"/>
                              <a:gd name="T30" fmla="+- 0 698 335"/>
                              <a:gd name="T31" fmla="*/ 698 h 457"/>
                              <a:gd name="T32" fmla="+- 0 4743 4649"/>
                              <a:gd name="T33" fmla="*/ T32 w 459"/>
                              <a:gd name="T34" fmla="+- 0 748 335"/>
                              <a:gd name="T35" fmla="*/ 748 h 457"/>
                              <a:gd name="T36" fmla="+- 0 4806 4649"/>
                              <a:gd name="T37" fmla="*/ T36 w 459"/>
                              <a:gd name="T38" fmla="+- 0 780 335"/>
                              <a:gd name="T39" fmla="*/ 780 h 457"/>
                              <a:gd name="T40" fmla="+- 0 4878 4649"/>
                              <a:gd name="T41" fmla="*/ T40 w 459"/>
                              <a:gd name="T42" fmla="+- 0 792 335"/>
                              <a:gd name="T43" fmla="*/ 792 h 457"/>
                              <a:gd name="T44" fmla="+- 0 4951 4649"/>
                              <a:gd name="T45" fmla="*/ T44 w 459"/>
                              <a:gd name="T46" fmla="+- 0 780 335"/>
                              <a:gd name="T47" fmla="*/ 780 h 457"/>
                              <a:gd name="T48" fmla="+- 0 5014 4649"/>
                              <a:gd name="T49" fmla="*/ T48 w 459"/>
                              <a:gd name="T50" fmla="+- 0 748 335"/>
                              <a:gd name="T51" fmla="*/ 748 h 457"/>
                              <a:gd name="T52" fmla="+- 0 5063 4649"/>
                              <a:gd name="T53" fmla="*/ T52 w 459"/>
                              <a:gd name="T54" fmla="+- 0 698 335"/>
                              <a:gd name="T55" fmla="*/ 698 h 457"/>
                              <a:gd name="T56" fmla="+- 0 5096 4649"/>
                              <a:gd name="T57" fmla="*/ T56 w 459"/>
                              <a:gd name="T58" fmla="+- 0 635 335"/>
                              <a:gd name="T59" fmla="*/ 635 h 457"/>
                              <a:gd name="T60" fmla="+- 0 5108 4649"/>
                              <a:gd name="T61" fmla="*/ T60 w 459"/>
                              <a:gd name="T62" fmla="+- 0 563 335"/>
                              <a:gd name="T63" fmla="*/ 563 h 457"/>
                              <a:gd name="T64" fmla="+- 0 5096 4649"/>
                              <a:gd name="T65" fmla="*/ T64 w 459"/>
                              <a:gd name="T66" fmla="+- 0 491 335"/>
                              <a:gd name="T67" fmla="*/ 491 h 457"/>
                              <a:gd name="T68" fmla="+- 0 5063 4649"/>
                              <a:gd name="T69" fmla="*/ T68 w 459"/>
                              <a:gd name="T70" fmla="+- 0 428 335"/>
                              <a:gd name="T71" fmla="*/ 428 h 457"/>
                              <a:gd name="T72" fmla="+- 0 5014 4649"/>
                              <a:gd name="T73" fmla="*/ T72 w 459"/>
                              <a:gd name="T74" fmla="+- 0 379 335"/>
                              <a:gd name="T75" fmla="*/ 379 h 457"/>
                              <a:gd name="T76" fmla="+- 0 4951 4649"/>
                              <a:gd name="T77" fmla="*/ T76 w 459"/>
                              <a:gd name="T78" fmla="+- 0 347 335"/>
                              <a:gd name="T79" fmla="*/ 347 h 457"/>
                              <a:gd name="T80" fmla="+- 0 4878 4649"/>
                              <a:gd name="T81" fmla="*/ T80 w 459"/>
                              <a:gd name="T82" fmla="+- 0 335 335"/>
                              <a:gd name="T83" fmla="*/ 335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7" y="12"/>
                                </a:lnTo>
                                <a:lnTo>
                                  <a:pt x="94" y="44"/>
                                </a:lnTo>
                                <a:lnTo>
                                  <a:pt x="44" y="93"/>
                                </a:lnTo>
                                <a:lnTo>
                                  <a:pt x="12" y="156"/>
                                </a:lnTo>
                                <a:lnTo>
                                  <a:pt x="0" y="228"/>
                                </a:lnTo>
                                <a:lnTo>
                                  <a:pt x="12" y="300"/>
                                </a:lnTo>
                                <a:lnTo>
                                  <a:pt x="44" y="363"/>
                                </a:lnTo>
                                <a:lnTo>
                                  <a:pt x="94" y="413"/>
                                </a:lnTo>
                                <a:lnTo>
                                  <a:pt x="157" y="445"/>
                                </a:lnTo>
                                <a:lnTo>
                                  <a:pt x="229" y="457"/>
                                </a:lnTo>
                                <a:lnTo>
                                  <a:pt x="302" y="445"/>
                                </a:lnTo>
                                <a:lnTo>
                                  <a:pt x="365" y="413"/>
                                </a:lnTo>
                                <a:lnTo>
                                  <a:pt x="414" y="363"/>
                                </a:lnTo>
                                <a:lnTo>
                                  <a:pt x="447" y="300"/>
                                </a:lnTo>
                                <a:lnTo>
                                  <a:pt x="459" y="228"/>
                                </a:lnTo>
                                <a:lnTo>
                                  <a:pt x="447" y="156"/>
                                </a:lnTo>
                                <a:lnTo>
                                  <a:pt x="414" y="93"/>
                                </a:lnTo>
                                <a:lnTo>
                                  <a:pt x="365" y="44"/>
                                </a:lnTo>
                                <a:lnTo>
                                  <a:pt x="302"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26"/>
                        <wps:cNvSpPr>
                          <a:spLocks/>
                        </wps:cNvSpPr>
                        <wps:spPr bwMode="auto">
                          <a:xfrm>
                            <a:off x="4649" y="334"/>
                            <a:ext cx="459" cy="457"/>
                          </a:xfrm>
                          <a:custGeom>
                            <a:avLst/>
                            <a:gdLst>
                              <a:gd name="T0" fmla="+- 0 5108 4649"/>
                              <a:gd name="T1" fmla="*/ T0 w 459"/>
                              <a:gd name="T2" fmla="+- 0 563 335"/>
                              <a:gd name="T3" fmla="*/ 563 h 457"/>
                              <a:gd name="T4" fmla="+- 0 5096 4649"/>
                              <a:gd name="T5" fmla="*/ T4 w 459"/>
                              <a:gd name="T6" fmla="+- 0 491 335"/>
                              <a:gd name="T7" fmla="*/ 491 h 457"/>
                              <a:gd name="T8" fmla="+- 0 5063 4649"/>
                              <a:gd name="T9" fmla="*/ T8 w 459"/>
                              <a:gd name="T10" fmla="+- 0 428 335"/>
                              <a:gd name="T11" fmla="*/ 428 h 457"/>
                              <a:gd name="T12" fmla="+- 0 5014 4649"/>
                              <a:gd name="T13" fmla="*/ T12 w 459"/>
                              <a:gd name="T14" fmla="+- 0 379 335"/>
                              <a:gd name="T15" fmla="*/ 379 h 457"/>
                              <a:gd name="T16" fmla="+- 0 4951 4649"/>
                              <a:gd name="T17" fmla="*/ T16 w 459"/>
                              <a:gd name="T18" fmla="+- 0 347 335"/>
                              <a:gd name="T19" fmla="*/ 347 h 457"/>
                              <a:gd name="T20" fmla="+- 0 4878 4649"/>
                              <a:gd name="T21" fmla="*/ T20 w 459"/>
                              <a:gd name="T22" fmla="+- 0 335 335"/>
                              <a:gd name="T23" fmla="*/ 335 h 457"/>
                              <a:gd name="T24" fmla="+- 0 4806 4649"/>
                              <a:gd name="T25" fmla="*/ T24 w 459"/>
                              <a:gd name="T26" fmla="+- 0 347 335"/>
                              <a:gd name="T27" fmla="*/ 347 h 457"/>
                              <a:gd name="T28" fmla="+- 0 4743 4649"/>
                              <a:gd name="T29" fmla="*/ T28 w 459"/>
                              <a:gd name="T30" fmla="+- 0 379 335"/>
                              <a:gd name="T31" fmla="*/ 379 h 457"/>
                              <a:gd name="T32" fmla="+- 0 4693 4649"/>
                              <a:gd name="T33" fmla="*/ T32 w 459"/>
                              <a:gd name="T34" fmla="+- 0 428 335"/>
                              <a:gd name="T35" fmla="*/ 428 h 457"/>
                              <a:gd name="T36" fmla="+- 0 4661 4649"/>
                              <a:gd name="T37" fmla="*/ T36 w 459"/>
                              <a:gd name="T38" fmla="+- 0 491 335"/>
                              <a:gd name="T39" fmla="*/ 491 h 457"/>
                              <a:gd name="T40" fmla="+- 0 4649 4649"/>
                              <a:gd name="T41" fmla="*/ T40 w 459"/>
                              <a:gd name="T42" fmla="+- 0 563 335"/>
                              <a:gd name="T43" fmla="*/ 563 h 457"/>
                              <a:gd name="T44" fmla="+- 0 4661 4649"/>
                              <a:gd name="T45" fmla="*/ T44 w 459"/>
                              <a:gd name="T46" fmla="+- 0 635 335"/>
                              <a:gd name="T47" fmla="*/ 635 h 457"/>
                              <a:gd name="T48" fmla="+- 0 4693 4649"/>
                              <a:gd name="T49" fmla="*/ T48 w 459"/>
                              <a:gd name="T50" fmla="+- 0 698 335"/>
                              <a:gd name="T51" fmla="*/ 698 h 457"/>
                              <a:gd name="T52" fmla="+- 0 4743 4649"/>
                              <a:gd name="T53" fmla="*/ T52 w 459"/>
                              <a:gd name="T54" fmla="+- 0 748 335"/>
                              <a:gd name="T55" fmla="*/ 748 h 457"/>
                              <a:gd name="T56" fmla="+- 0 4806 4649"/>
                              <a:gd name="T57" fmla="*/ T56 w 459"/>
                              <a:gd name="T58" fmla="+- 0 780 335"/>
                              <a:gd name="T59" fmla="*/ 780 h 457"/>
                              <a:gd name="T60" fmla="+- 0 4878 4649"/>
                              <a:gd name="T61" fmla="*/ T60 w 459"/>
                              <a:gd name="T62" fmla="+- 0 792 335"/>
                              <a:gd name="T63" fmla="*/ 792 h 457"/>
                              <a:gd name="T64" fmla="+- 0 4951 4649"/>
                              <a:gd name="T65" fmla="*/ T64 w 459"/>
                              <a:gd name="T66" fmla="+- 0 780 335"/>
                              <a:gd name="T67" fmla="*/ 780 h 457"/>
                              <a:gd name="T68" fmla="+- 0 5014 4649"/>
                              <a:gd name="T69" fmla="*/ T68 w 459"/>
                              <a:gd name="T70" fmla="+- 0 748 335"/>
                              <a:gd name="T71" fmla="*/ 748 h 457"/>
                              <a:gd name="T72" fmla="+- 0 5063 4649"/>
                              <a:gd name="T73" fmla="*/ T72 w 459"/>
                              <a:gd name="T74" fmla="+- 0 698 335"/>
                              <a:gd name="T75" fmla="*/ 698 h 457"/>
                              <a:gd name="T76" fmla="+- 0 5096 4649"/>
                              <a:gd name="T77" fmla="*/ T76 w 459"/>
                              <a:gd name="T78" fmla="+- 0 635 335"/>
                              <a:gd name="T79" fmla="*/ 635 h 457"/>
                              <a:gd name="T80" fmla="+- 0 5108 4649"/>
                              <a:gd name="T81" fmla="*/ T80 w 459"/>
                              <a:gd name="T82" fmla="+- 0 563 335"/>
                              <a:gd name="T83" fmla="*/ 563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8"/>
                                </a:moveTo>
                                <a:lnTo>
                                  <a:pt x="447" y="156"/>
                                </a:lnTo>
                                <a:lnTo>
                                  <a:pt x="414" y="93"/>
                                </a:lnTo>
                                <a:lnTo>
                                  <a:pt x="365" y="44"/>
                                </a:lnTo>
                                <a:lnTo>
                                  <a:pt x="302" y="12"/>
                                </a:lnTo>
                                <a:lnTo>
                                  <a:pt x="229" y="0"/>
                                </a:lnTo>
                                <a:lnTo>
                                  <a:pt x="157" y="12"/>
                                </a:lnTo>
                                <a:lnTo>
                                  <a:pt x="94" y="44"/>
                                </a:lnTo>
                                <a:lnTo>
                                  <a:pt x="44" y="93"/>
                                </a:lnTo>
                                <a:lnTo>
                                  <a:pt x="12" y="156"/>
                                </a:lnTo>
                                <a:lnTo>
                                  <a:pt x="0" y="228"/>
                                </a:lnTo>
                                <a:lnTo>
                                  <a:pt x="12" y="300"/>
                                </a:lnTo>
                                <a:lnTo>
                                  <a:pt x="44" y="363"/>
                                </a:lnTo>
                                <a:lnTo>
                                  <a:pt x="94" y="413"/>
                                </a:lnTo>
                                <a:lnTo>
                                  <a:pt x="157" y="445"/>
                                </a:lnTo>
                                <a:lnTo>
                                  <a:pt x="229" y="457"/>
                                </a:lnTo>
                                <a:lnTo>
                                  <a:pt x="302" y="445"/>
                                </a:lnTo>
                                <a:lnTo>
                                  <a:pt x="365" y="413"/>
                                </a:lnTo>
                                <a:lnTo>
                                  <a:pt x="414" y="363"/>
                                </a:lnTo>
                                <a:lnTo>
                                  <a:pt x="447" y="300"/>
                                </a:lnTo>
                                <a:lnTo>
                                  <a:pt x="459" y="228"/>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27"/>
                        <wps:cNvSpPr>
                          <a:spLocks/>
                        </wps:cNvSpPr>
                        <wps:spPr bwMode="auto">
                          <a:xfrm>
                            <a:off x="4948" y="703"/>
                            <a:ext cx="459" cy="457"/>
                          </a:xfrm>
                          <a:custGeom>
                            <a:avLst/>
                            <a:gdLst>
                              <a:gd name="T0" fmla="+- 0 5178 4949"/>
                              <a:gd name="T1" fmla="*/ T0 w 459"/>
                              <a:gd name="T2" fmla="+- 0 704 704"/>
                              <a:gd name="T3" fmla="*/ 704 h 457"/>
                              <a:gd name="T4" fmla="+- 0 5106 4949"/>
                              <a:gd name="T5" fmla="*/ T4 w 459"/>
                              <a:gd name="T6" fmla="+- 0 715 704"/>
                              <a:gd name="T7" fmla="*/ 715 h 457"/>
                              <a:gd name="T8" fmla="+- 0 5043 4949"/>
                              <a:gd name="T9" fmla="*/ T8 w 459"/>
                              <a:gd name="T10" fmla="+- 0 748 704"/>
                              <a:gd name="T11" fmla="*/ 748 h 457"/>
                              <a:gd name="T12" fmla="+- 0 4993 4949"/>
                              <a:gd name="T13" fmla="*/ T12 w 459"/>
                              <a:gd name="T14" fmla="+- 0 797 704"/>
                              <a:gd name="T15" fmla="*/ 797 h 457"/>
                              <a:gd name="T16" fmla="+- 0 4960 4949"/>
                              <a:gd name="T17" fmla="*/ T16 w 459"/>
                              <a:gd name="T18" fmla="+- 0 860 704"/>
                              <a:gd name="T19" fmla="*/ 860 h 457"/>
                              <a:gd name="T20" fmla="+- 0 4949 4949"/>
                              <a:gd name="T21" fmla="*/ T20 w 459"/>
                              <a:gd name="T22" fmla="+- 0 932 704"/>
                              <a:gd name="T23" fmla="*/ 932 h 457"/>
                              <a:gd name="T24" fmla="+- 0 4960 4949"/>
                              <a:gd name="T25" fmla="*/ T24 w 459"/>
                              <a:gd name="T26" fmla="+- 0 1004 704"/>
                              <a:gd name="T27" fmla="*/ 1004 h 457"/>
                              <a:gd name="T28" fmla="+- 0 4993 4949"/>
                              <a:gd name="T29" fmla="*/ T28 w 459"/>
                              <a:gd name="T30" fmla="+- 0 1067 704"/>
                              <a:gd name="T31" fmla="*/ 1067 h 457"/>
                              <a:gd name="T32" fmla="+- 0 5043 4949"/>
                              <a:gd name="T33" fmla="*/ T32 w 459"/>
                              <a:gd name="T34" fmla="+- 0 1116 704"/>
                              <a:gd name="T35" fmla="*/ 1116 h 457"/>
                              <a:gd name="T36" fmla="+- 0 5106 4949"/>
                              <a:gd name="T37" fmla="*/ T36 w 459"/>
                              <a:gd name="T38" fmla="+- 0 1149 704"/>
                              <a:gd name="T39" fmla="*/ 1149 h 457"/>
                              <a:gd name="T40" fmla="+- 0 5178 4949"/>
                              <a:gd name="T41" fmla="*/ T40 w 459"/>
                              <a:gd name="T42" fmla="+- 0 1161 704"/>
                              <a:gd name="T43" fmla="*/ 1161 h 457"/>
                              <a:gd name="T44" fmla="+- 0 5251 4949"/>
                              <a:gd name="T45" fmla="*/ T44 w 459"/>
                              <a:gd name="T46" fmla="+- 0 1149 704"/>
                              <a:gd name="T47" fmla="*/ 1149 h 457"/>
                              <a:gd name="T48" fmla="+- 0 5313 4949"/>
                              <a:gd name="T49" fmla="*/ T48 w 459"/>
                              <a:gd name="T50" fmla="+- 0 1116 704"/>
                              <a:gd name="T51" fmla="*/ 1116 h 457"/>
                              <a:gd name="T52" fmla="+- 0 5363 4949"/>
                              <a:gd name="T53" fmla="*/ T52 w 459"/>
                              <a:gd name="T54" fmla="+- 0 1067 704"/>
                              <a:gd name="T55" fmla="*/ 1067 h 457"/>
                              <a:gd name="T56" fmla="+- 0 5396 4949"/>
                              <a:gd name="T57" fmla="*/ T56 w 459"/>
                              <a:gd name="T58" fmla="+- 0 1004 704"/>
                              <a:gd name="T59" fmla="*/ 1004 h 457"/>
                              <a:gd name="T60" fmla="+- 0 5407 4949"/>
                              <a:gd name="T61" fmla="*/ T60 w 459"/>
                              <a:gd name="T62" fmla="+- 0 932 704"/>
                              <a:gd name="T63" fmla="*/ 932 h 457"/>
                              <a:gd name="T64" fmla="+- 0 5396 4949"/>
                              <a:gd name="T65" fmla="*/ T64 w 459"/>
                              <a:gd name="T66" fmla="+- 0 860 704"/>
                              <a:gd name="T67" fmla="*/ 860 h 457"/>
                              <a:gd name="T68" fmla="+- 0 5363 4949"/>
                              <a:gd name="T69" fmla="*/ T68 w 459"/>
                              <a:gd name="T70" fmla="+- 0 797 704"/>
                              <a:gd name="T71" fmla="*/ 797 h 457"/>
                              <a:gd name="T72" fmla="+- 0 5313 4949"/>
                              <a:gd name="T73" fmla="*/ T72 w 459"/>
                              <a:gd name="T74" fmla="+- 0 748 704"/>
                              <a:gd name="T75" fmla="*/ 748 h 457"/>
                              <a:gd name="T76" fmla="+- 0 5251 4949"/>
                              <a:gd name="T77" fmla="*/ T76 w 459"/>
                              <a:gd name="T78" fmla="+- 0 715 704"/>
                              <a:gd name="T79" fmla="*/ 715 h 457"/>
                              <a:gd name="T80" fmla="+- 0 5178 4949"/>
                              <a:gd name="T81" fmla="*/ T80 w 459"/>
                              <a:gd name="T82" fmla="+- 0 704 704"/>
                              <a:gd name="T83" fmla="*/ 704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7" y="11"/>
                                </a:lnTo>
                                <a:lnTo>
                                  <a:pt x="94" y="44"/>
                                </a:lnTo>
                                <a:lnTo>
                                  <a:pt x="44" y="93"/>
                                </a:lnTo>
                                <a:lnTo>
                                  <a:pt x="11" y="156"/>
                                </a:lnTo>
                                <a:lnTo>
                                  <a:pt x="0" y="228"/>
                                </a:lnTo>
                                <a:lnTo>
                                  <a:pt x="11" y="300"/>
                                </a:lnTo>
                                <a:lnTo>
                                  <a:pt x="44" y="363"/>
                                </a:lnTo>
                                <a:lnTo>
                                  <a:pt x="94" y="412"/>
                                </a:lnTo>
                                <a:lnTo>
                                  <a:pt x="157" y="445"/>
                                </a:lnTo>
                                <a:lnTo>
                                  <a:pt x="229" y="457"/>
                                </a:lnTo>
                                <a:lnTo>
                                  <a:pt x="302" y="445"/>
                                </a:lnTo>
                                <a:lnTo>
                                  <a:pt x="364" y="412"/>
                                </a:lnTo>
                                <a:lnTo>
                                  <a:pt x="414" y="363"/>
                                </a:lnTo>
                                <a:lnTo>
                                  <a:pt x="447" y="300"/>
                                </a:lnTo>
                                <a:lnTo>
                                  <a:pt x="458" y="228"/>
                                </a:lnTo>
                                <a:lnTo>
                                  <a:pt x="447" y="156"/>
                                </a:lnTo>
                                <a:lnTo>
                                  <a:pt x="414" y="93"/>
                                </a:lnTo>
                                <a:lnTo>
                                  <a:pt x="364" y="44"/>
                                </a:lnTo>
                                <a:lnTo>
                                  <a:pt x="302" y="11"/>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28"/>
                        <wps:cNvSpPr>
                          <a:spLocks/>
                        </wps:cNvSpPr>
                        <wps:spPr bwMode="auto">
                          <a:xfrm>
                            <a:off x="4948" y="703"/>
                            <a:ext cx="459" cy="457"/>
                          </a:xfrm>
                          <a:custGeom>
                            <a:avLst/>
                            <a:gdLst>
                              <a:gd name="T0" fmla="+- 0 5407 4949"/>
                              <a:gd name="T1" fmla="*/ T0 w 459"/>
                              <a:gd name="T2" fmla="+- 0 932 704"/>
                              <a:gd name="T3" fmla="*/ 932 h 457"/>
                              <a:gd name="T4" fmla="+- 0 5396 4949"/>
                              <a:gd name="T5" fmla="*/ T4 w 459"/>
                              <a:gd name="T6" fmla="+- 0 860 704"/>
                              <a:gd name="T7" fmla="*/ 860 h 457"/>
                              <a:gd name="T8" fmla="+- 0 5363 4949"/>
                              <a:gd name="T9" fmla="*/ T8 w 459"/>
                              <a:gd name="T10" fmla="+- 0 797 704"/>
                              <a:gd name="T11" fmla="*/ 797 h 457"/>
                              <a:gd name="T12" fmla="+- 0 5313 4949"/>
                              <a:gd name="T13" fmla="*/ T12 w 459"/>
                              <a:gd name="T14" fmla="+- 0 748 704"/>
                              <a:gd name="T15" fmla="*/ 748 h 457"/>
                              <a:gd name="T16" fmla="+- 0 5251 4949"/>
                              <a:gd name="T17" fmla="*/ T16 w 459"/>
                              <a:gd name="T18" fmla="+- 0 715 704"/>
                              <a:gd name="T19" fmla="*/ 715 h 457"/>
                              <a:gd name="T20" fmla="+- 0 5178 4949"/>
                              <a:gd name="T21" fmla="*/ T20 w 459"/>
                              <a:gd name="T22" fmla="+- 0 704 704"/>
                              <a:gd name="T23" fmla="*/ 704 h 457"/>
                              <a:gd name="T24" fmla="+- 0 5106 4949"/>
                              <a:gd name="T25" fmla="*/ T24 w 459"/>
                              <a:gd name="T26" fmla="+- 0 715 704"/>
                              <a:gd name="T27" fmla="*/ 715 h 457"/>
                              <a:gd name="T28" fmla="+- 0 5043 4949"/>
                              <a:gd name="T29" fmla="*/ T28 w 459"/>
                              <a:gd name="T30" fmla="+- 0 748 704"/>
                              <a:gd name="T31" fmla="*/ 748 h 457"/>
                              <a:gd name="T32" fmla="+- 0 4993 4949"/>
                              <a:gd name="T33" fmla="*/ T32 w 459"/>
                              <a:gd name="T34" fmla="+- 0 797 704"/>
                              <a:gd name="T35" fmla="*/ 797 h 457"/>
                              <a:gd name="T36" fmla="+- 0 4960 4949"/>
                              <a:gd name="T37" fmla="*/ T36 w 459"/>
                              <a:gd name="T38" fmla="+- 0 860 704"/>
                              <a:gd name="T39" fmla="*/ 860 h 457"/>
                              <a:gd name="T40" fmla="+- 0 4949 4949"/>
                              <a:gd name="T41" fmla="*/ T40 w 459"/>
                              <a:gd name="T42" fmla="+- 0 932 704"/>
                              <a:gd name="T43" fmla="*/ 932 h 457"/>
                              <a:gd name="T44" fmla="+- 0 4960 4949"/>
                              <a:gd name="T45" fmla="*/ T44 w 459"/>
                              <a:gd name="T46" fmla="+- 0 1004 704"/>
                              <a:gd name="T47" fmla="*/ 1004 h 457"/>
                              <a:gd name="T48" fmla="+- 0 4993 4949"/>
                              <a:gd name="T49" fmla="*/ T48 w 459"/>
                              <a:gd name="T50" fmla="+- 0 1067 704"/>
                              <a:gd name="T51" fmla="*/ 1067 h 457"/>
                              <a:gd name="T52" fmla="+- 0 5043 4949"/>
                              <a:gd name="T53" fmla="*/ T52 w 459"/>
                              <a:gd name="T54" fmla="+- 0 1116 704"/>
                              <a:gd name="T55" fmla="*/ 1116 h 457"/>
                              <a:gd name="T56" fmla="+- 0 5106 4949"/>
                              <a:gd name="T57" fmla="*/ T56 w 459"/>
                              <a:gd name="T58" fmla="+- 0 1149 704"/>
                              <a:gd name="T59" fmla="*/ 1149 h 457"/>
                              <a:gd name="T60" fmla="+- 0 5178 4949"/>
                              <a:gd name="T61" fmla="*/ T60 w 459"/>
                              <a:gd name="T62" fmla="+- 0 1161 704"/>
                              <a:gd name="T63" fmla="*/ 1161 h 457"/>
                              <a:gd name="T64" fmla="+- 0 5251 4949"/>
                              <a:gd name="T65" fmla="*/ T64 w 459"/>
                              <a:gd name="T66" fmla="+- 0 1149 704"/>
                              <a:gd name="T67" fmla="*/ 1149 h 457"/>
                              <a:gd name="T68" fmla="+- 0 5313 4949"/>
                              <a:gd name="T69" fmla="*/ T68 w 459"/>
                              <a:gd name="T70" fmla="+- 0 1116 704"/>
                              <a:gd name="T71" fmla="*/ 1116 h 457"/>
                              <a:gd name="T72" fmla="+- 0 5363 4949"/>
                              <a:gd name="T73" fmla="*/ T72 w 459"/>
                              <a:gd name="T74" fmla="+- 0 1067 704"/>
                              <a:gd name="T75" fmla="*/ 1067 h 457"/>
                              <a:gd name="T76" fmla="+- 0 5396 4949"/>
                              <a:gd name="T77" fmla="*/ T76 w 459"/>
                              <a:gd name="T78" fmla="+- 0 1004 704"/>
                              <a:gd name="T79" fmla="*/ 1004 h 457"/>
                              <a:gd name="T80" fmla="+- 0 5407 4949"/>
                              <a:gd name="T81" fmla="*/ T80 w 459"/>
                              <a:gd name="T82" fmla="+- 0 932 704"/>
                              <a:gd name="T83" fmla="*/ 932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8" y="228"/>
                                </a:moveTo>
                                <a:lnTo>
                                  <a:pt x="447" y="156"/>
                                </a:lnTo>
                                <a:lnTo>
                                  <a:pt x="414" y="93"/>
                                </a:lnTo>
                                <a:lnTo>
                                  <a:pt x="364" y="44"/>
                                </a:lnTo>
                                <a:lnTo>
                                  <a:pt x="302" y="11"/>
                                </a:lnTo>
                                <a:lnTo>
                                  <a:pt x="229" y="0"/>
                                </a:lnTo>
                                <a:lnTo>
                                  <a:pt x="157" y="11"/>
                                </a:lnTo>
                                <a:lnTo>
                                  <a:pt x="94" y="44"/>
                                </a:lnTo>
                                <a:lnTo>
                                  <a:pt x="44" y="93"/>
                                </a:lnTo>
                                <a:lnTo>
                                  <a:pt x="11" y="156"/>
                                </a:lnTo>
                                <a:lnTo>
                                  <a:pt x="0" y="228"/>
                                </a:lnTo>
                                <a:lnTo>
                                  <a:pt x="11" y="300"/>
                                </a:lnTo>
                                <a:lnTo>
                                  <a:pt x="44" y="363"/>
                                </a:lnTo>
                                <a:lnTo>
                                  <a:pt x="94" y="412"/>
                                </a:lnTo>
                                <a:lnTo>
                                  <a:pt x="157" y="445"/>
                                </a:lnTo>
                                <a:lnTo>
                                  <a:pt x="229" y="457"/>
                                </a:lnTo>
                                <a:lnTo>
                                  <a:pt x="302" y="445"/>
                                </a:lnTo>
                                <a:lnTo>
                                  <a:pt x="364" y="412"/>
                                </a:lnTo>
                                <a:lnTo>
                                  <a:pt x="414" y="363"/>
                                </a:lnTo>
                                <a:lnTo>
                                  <a:pt x="447" y="300"/>
                                </a:lnTo>
                                <a:lnTo>
                                  <a:pt x="458" y="228"/>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29"/>
                        <wps:cNvSpPr>
                          <a:spLocks/>
                        </wps:cNvSpPr>
                        <wps:spPr bwMode="auto">
                          <a:xfrm>
                            <a:off x="5125" y="1139"/>
                            <a:ext cx="459" cy="457"/>
                          </a:xfrm>
                          <a:custGeom>
                            <a:avLst/>
                            <a:gdLst>
                              <a:gd name="T0" fmla="+- 0 5354 5125"/>
                              <a:gd name="T1" fmla="*/ T0 w 459"/>
                              <a:gd name="T2" fmla="+- 0 1139 1139"/>
                              <a:gd name="T3" fmla="*/ 1139 h 457"/>
                              <a:gd name="T4" fmla="+- 0 5282 5125"/>
                              <a:gd name="T5" fmla="*/ T4 w 459"/>
                              <a:gd name="T6" fmla="+- 0 1151 1139"/>
                              <a:gd name="T7" fmla="*/ 1151 h 457"/>
                              <a:gd name="T8" fmla="+- 0 5219 5125"/>
                              <a:gd name="T9" fmla="*/ T8 w 459"/>
                              <a:gd name="T10" fmla="+- 0 1184 1139"/>
                              <a:gd name="T11" fmla="*/ 1184 h 457"/>
                              <a:gd name="T12" fmla="+- 0 5169 5125"/>
                              <a:gd name="T13" fmla="*/ T12 w 459"/>
                              <a:gd name="T14" fmla="+- 0 1233 1139"/>
                              <a:gd name="T15" fmla="*/ 1233 h 457"/>
                              <a:gd name="T16" fmla="+- 0 5137 5125"/>
                              <a:gd name="T17" fmla="*/ T16 w 459"/>
                              <a:gd name="T18" fmla="+- 0 1296 1139"/>
                              <a:gd name="T19" fmla="*/ 1296 h 457"/>
                              <a:gd name="T20" fmla="+- 0 5125 5125"/>
                              <a:gd name="T21" fmla="*/ T20 w 459"/>
                              <a:gd name="T22" fmla="+- 0 1368 1139"/>
                              <a:gd name="T23" fmla="*/ 1368 h 457"/>
                              <a:gd name="T24" fmla="+- 0 5137 5125"/>
                              <a:gd name="T25" fmla="*/ T24 w 459"/>
                              <a:gd name="T26" fmla="+- 0 1440 1139"/>
                              <a:gd name="T27" fmla="*/ 1440 h 457"/>
                              <a:gd name="T28" fmla="+- 0 5169 5125"/>
                              <a:gd name="T29" fmla="*/ T28 w 459"/>
                              <a:gd name="T30" fmla="+- 0 1503 1139"/>
                              <a:gd name="T31" fmla="*/ 1503 h 457"/>
                              <a:gd name="T32" fmla="+- 0 5219 5125"/>
                              <a:gd name="T33" fmla="*/ T32 w 459"/>
                              <a:gd name="T34" fmla="+- 0 1552 1139"/>
                              <a:gd name="T35" fmla="*/ 1552 h 457"/>
                              <a:gd name="T36" fmla="+- 0 5282 5125"/>
                              <a:gd name="T37" fmla="*/ T36 w 459"/>
                              <a:gd name="T38" fmla="+- 0 1585 1139"/>
                              <a:gd name="T39" fmla="*/ 1585 h 457"/>
                              <a:gd name="T40" fmla="+- 0 5354 5125"/>
                              <a:gd name="T41" fmla="*/ T40 w 459"/>
                              <a:gd name="T42" fmla="+- 0 1596 1139"/>
                              <a:gd name="T43" fmla="*/ 1596 h 457"/>
                              <a:gd name="T44" fmla="+- 0 5427 5125"/>
                              <a:gd name="T45" fmla="*/ T44 w 459"/>
                              <a:gd name="T46" fmla="+- 0 1585 1139"/>
                              <a:gd name="T47" fmla="*/ 1585 h 457"/>
                              <a:gd name="T48" fmla="+- 0 5490 5125"/>
                              <a:gd name="T49" fmla="*/ T48 w 459"/>
                              <a:gd name="T50" fmla="+- 0 1552 1139"/>
                              <a:gd name="T51" fmla="*/ 1552 h 457"/>
                              <a:gd name="T52" fmla="+- 0 5539 5125"/>
                              <a:gd name="T53" fmla="*/ T52 w 459"/>
                              <a:gd name="T54" fmla="+- 0 1503 1139"/>
                              <a:gd name="T55" fmla="*/ 1503 h 457"/>
                              <a:gd name="T56" fmla="+- 0 5572 5125"/>
                              <a:gd name="T57" fmla="*/ T56 w 459"/>
                              <a:gd name="T58" fmla="+- 0 1440 1139"/>
                              <a:gd name="T59" fmla="*/ 1440 h 457"/>
                              <a:gd name="T60" fmla="+- 0 5584 5125"/>
                              <a:gd name="T61" fmla="*/ T60 w 459"/>
                              <a:gd name="T62" fmla="+- 0 1368 1139"/>
                              <a:gd name="T63" fmla="*/ 1368 h 457"/>
                              <a:gd name="T64" fmla="+- 0 5572 5125"/>
                              <a:gd name="T65" fmla="*/ T64 w 459"/>
                              <a:gd name="T66" fmla="+- 0 1296 1139"/>
                              <a:gd name="T67" fmla="*/ 1296 h 457"/>
                              <a:gd name="T68" fmla="+- 0 5539 5125"/>
                              <a:gd name="T69" fmla="*/ T68 w 459"/>
                              <a:gd name="T70" fmla="+- 0 1233 1139"/>
                              <a:gd name="T71" fmla="*/ 1233 h 457"/>
                              <a:gd name="T72" fmla="+- 0 5490 5125"/>
                              <a:gd name="T73" fmla="*/ T72 w 459"/>
                              <a:gd name="T74" fmla="+- 0 1184 1139"/>
                              <a:gd name="T75" fmla="*/ 1184 h 457"/>
                              <a:gd name="T76" fmla="+- 0 5427 5125"/>
                              <a:gd name="T77" fmla="*/ T76 w 459"/>
                              <a:gd name="T78" fmla="+- 0 1151 1139"/>
                              <a:gd name="T79" fmla="*/ 1151 h 457"/>
                              <a:gd name="T80" fmla="+- 0 5354 5125"/>
                              <a:gd name="T81" fmla="*/ T80 w 459"/>
                              <a:gd name="T82" fmla="+- 0 1139 1139"/>
                              <a:gd name="T83" fmla="*/ 1139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7" y="12"/>
                                </a:lnTo>
                                <a:lnTo>
                                  <a:pt x="94" y="45"/>
                                </a:lnTo>
                                <a:lnTo>
                                  <a:pt x="44" y="94"/>
                                </a:lnTo>
                                <a:lnTo>
                                  <a:pt x="12" y="157"/>
                                </a:lnTo>
                                <a:lnTo>
                                  <a:pt x="0" y="229"/>
                                </a:lnTo>
                                <a:lnTo>
                                  <a:pt x="12" y="301"/>
                                </a:lnTo>
                                <a:lnTo>
                                  <a:pt x="44" y="364"/>
                                </a:lnTo>
                                <a:lnTo>
                                  <a:pt x="94" y="413"/>
                                </a:lnTo>
                                <a:lnTo>
                                  <a:pt x="157" y="446"/>
                                </a:lnTo>
                                <a:lnTo>
                                  <a:pt x="229" y="457"/>
                                </a:lnTo>
                                <a:lnTo>
                                  <a:pt x="302" y="446"/>
                                </a:lnTo>
                                <a:lnTo>
                                  <a:pt x="365" y="413"/>
                                </a:lnTo>
                                <a:lnTo>
                                  <a:pt x="414" y="364"/>
                                </a:lnTo>
                                <a:lnTo>
                                  <a:pt x="447" y="301"/>
                                </a:lnTo>
                                <a:lnTo>
                                  <a:pt x="459" y="229"/>
                                </a:lnTo>
                                <a:lnTo>
                                  <a:pt x="447" y="157"/>
                                </a:lnTo>
                                <a:lnTo>
                                  <a:pt x="414" y="94"/>
                                </a:lnTo>
                                <a:lnTo>
                                  <a:pt x="365" y="45"/>
                                </a:lnTo>
                                <a:lnTo>
                                  <a:pt x="302"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30"/>
                        <wps:cNvSpPr>
                          <a:spLocks/>
                        </wps:cNvSpPr>
                        <wps:spPr bwMode="auto">
                          <a:xfrm>
                            <a:off x="5125" y="1139"/>
                            <a:ext cx="459" cy="457"/>
                          </a:xfrm>
                          <a:custGeom>
                            <a:avLst/>
                            <a:gdLst>
                              <a:gd name="T0" fmla="+- 0 5584 5125"/>
                              <a:gd name="T1" fmla="*/ T0 w 459"/>
                              <a:gd name="T2" fmla="+- 0 1368 1139"/>
                              <a:gd name="T3" fmla="*/ 1368 h 457"/>
                              <a:gd name="T4" fmla="+- 0 5572 5125"/>
                              <a:gd name="T5" fmla="*/ T4 w 459"/>
                              <a:gd name="T6" fmla="+- 0 1296 1139"/>
                              <a:gd name="T7" fmla="*/ 1296 h 457"/>
                              <a:gd name="T8" fmla="+- 0 5539 5125"/>
                              <a:gd name="T9" fmla="*/ T8 w 459"/>
                              <a:gd name="T10" fmla="+- 0 1233 1139"/>
                              <a:gd name="T11" fmla="*/ 1233 h 457"/>
                              <a:gd name="T12" fmla="+- 0 5490 5125"/>
                              <a:gd name="T13" fmla="*/ T12 w 459"/>
                              <a:gd name="T14" fmla="+- 0 1184 1139"/>
                              <a:gd name="T15" fmla="*/ 1184 h 457"/>
                              <a:gd name="T16" fmla="+- 0 5427 5125"/>
                              <a:gd name="T17" fmla="*/ T16 w 459"/>
                              <a:gd name="T18" fmla="+- 0 1151 1139"/>
                              <a:gd name="T19" fmla="*/ 1151 h 457"/>
                              <a:gd name="T20" fmla="+- 0 5354 5125"/>
                              <a:gd name="T21" fmla="*/ T20 w 459"/>
                              <a:gd name="T22" fmla="+- 0 1139 1139"/>
                              <a:gd name="T23" fmla="*/ 1139 h 457"/>
                              <a:gd name="T24" fmla="+- 0 5282 5125"/>
                              <a:gd name="T25" fmla="*/ T24 w 459"/>
                              <a:gd name="T26" fmla="+- 0 1151 1139"/>
                              <a:gd name="T27" fmla="*/ 1151 h 457"/>
                              <a:gd name="T28" fmla="+- 0 5219 5125"/>
                              <a:gd name="T29" fmla="*/ T28 w 459"/>
                              <a:gd name="T30" fmla="+- 0 1184 1139"/>
                              <a:gd name="T31" fmla="*/ 1184 h 457"/>
                              <a:gd name="T32" fmla="+- 0 5169 5125"/>
                              <a:gd name="T33" fmla="*/ T32 w 459"/>
                              <a:gd name="T34" fmla="+- 0 1233 1139"/>
                              <a:gd name="T35" fmla="*/ 1233 h 457"/>
                              <a:gd name="T36" fmla="+- 0 5137 5125"/>
                              <a:gd name="T37" fmla="*/ T36 w 459"/>
                              <a:gd name="T38" fmla="+- 0 1296 1139"/>
                              <a:gd name="T39" fmla="*/ 1296 h 457"/>
                              <a:gd name="T40" fmla="+- 0 5125 5125"/>
                              <a:gd name="T41" fmla="*/ T40 w 459"/>
                              <a:gd name="T42" fmla="+- 0 1368 1139"/>
                              <a:gd name="T43" fmla="*/ 1368 h 457"/>
                              <a:gd name="T44" fmla="+- 0 5137 5125"/>
                              <a:gd name="T45" fmla="*/ T44 w 459"/>
                              <a:gd name="T46" fmla="+- 0 1440 1139"/>
                              <a:gd name="T47" fmla="*/ 1440 h 457"/>
                              <a:gd name="T48" fmla="+- 0 5169 5125"/>
                              <a:gd name="T49" fmla="*/ T48 w 459"/>
                              <a:gd name="T50" fmla="+- 0 1503 1139"/>
                              <a:gd name="T51" fmla="*/ 1503 h 457"/>
                              <a:gd name="T52" fmla="+- 0 5219 5125"/>
                              <a:gd name="T53" fmla="*/ T52 w 459"/>
                              <a:gd name="T54" fmla="+- 0 1552 1139"/>
                              <a:gd name="T55" fmla="*/ 1552 h 457"/>
                              <a:gd name="T56" fmla="+- 0 5282 5125"/>
                              <a:gd name="T57" fmla="*/ T56 w 459"/>
                              <a:gd name="T58" fmla="+- 0 1585 1139"/>
                              <a:gd name="T59" fmla="*/ 1585 h 457"/>
                              <a:gd name="T60" fmla="+- 0 5354 5125"/>
                              <a:gd name="T61" fmla="*/ T60 w 459"/>
                              <a:gd name="T62" fmla="+- 0 1596 1139"/>
                              <a:gd name="T63" fmla="*/ 1596 h 457"/>
                              <a:gd name="T64" fmla="+- 0 5427 5125"/>
                              <a:gd name="T65" fmla="*/ T64 w 459"/>
                              <a:gd name="T66" fmla="+- 0 1585 1139"/>
                              <a:gd name="T67" fmla="*/ 1585 h 457"/>
                              <a:gd name="T68" fmla="+- 0 5490 5125"/>
                              <a:gd name="T69" fmla="*/ T68 w 459"/>
                              <a:gd name="T70" fmla="+- 0 1552 1139"/>
                              <a:gd name="T71" fmla="*/ 1552 h 457"/>
                              <a:gd name="T72" fmla="+- 0 5539 5125"/>
                              <a:gd name="T73" fmla="*/ T72 w 459"/>
                              <a:gd name="T74" fmla="+- 0 1503 1139"/>
                              <a:gd name="T75" fmla="*/ 1503 h 457"/>
                              <a:gd name="T76" fmla="+- 0 5572 5125"/>
                              <a:gd name="T77" fmla="*/ T76 w 459"/>
                              <a:gd name="T78" fmla="+- 0 1440 1139"/>
                              <a:gd name="T79" fmla="*/ 1440 h 457"/>
                              <a:gd name="T80" fmla="+- 0 5584 5125"/>
                              <a:gd name="T81" fmla="*/ T80 w 459"/>
                              <a:gd name="T82" fmla="+- 0 1368 1139"/>
                              <a:gd name="T83" fmla="*/ 1368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9"/>
                                </a:moveTo>
                                <a:lnTo>
                                  <a:pt x="447" y="157"/>
                                </a:lnTo>
                                <a:lnTo>
                                  <a:pt x="414" y="94"/>
                                </a:lnTo>
                                <a:lnTo>
                                  <a:pt x="365" y="45"/>
                                </a:lnTo>
                                <a:lnTo>
                                  <a:pt x="302" y="12"/>
                                </a:lnTo>
                                <a:lnTo>
                                  <a:pt x="229" y="0"/>
                                </a:lnTo>
                                <a:lnTo>
                                  <a:pt x="157" y="12"/>
                                </a:lnTo>
                                <a:lnTo>
                                  <a:pt x="94" y="45"/>
                                </a:lnTo>
                                <a:lnTo>
                                  <a:pt x="44" y="94"/>
                                </a:lnTo>
                                <a:lnTo>
                                  <a:pt x="12" y="157"/>
                                </a:lnTo>
                                <a:lnTo>
                                  <a:pt x="0" y="229"/>
                                </a:lnTo>
                                <a:lnTo>
                                  <a:pt x="12" y="301"/>
                                </a:lnTo>
                                <a:lnTo>
                                  <a:pt x="44" y="364"/>
                                </a:lnTo>
                                <a:lnTo>
                                  <a:pt x="94" y="413"/>
                                </a:lnTo>
                                <a:lnTo>
                                  <a:pt x="157" y="446"/>
                                </a:lnTo>
                                <a:lnTo>
                                  <a:pt x="229" y="457"/>
                                </a:lnTo>
                                <a:lnTo>
                                  <a:pt x="302" y="446"/>
                                </a:lnTo>
                                <a:lnTo>
                                  <a:pt x="365" y="413"/>
                                </a:lnTo>
                                <a:lnTo>
                                  <a:pt x="414" y="364"/>
                                </a:lnTo>
                                <a:lnTo>
                                  <a:pt x="447" y="301"/>
                                </a:lnTo>
                                <a:lnTo>
                                  <a:pt x="459"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31"/>
                        <wps:cNvSpPr>
                          <a:spLocks/>
                        </wps:cNvSpPr>
                        <wps:spPr bwMode="auto">
                          <a:xfrm>
                            <a:off x="5305" y="1575"/>
                            <a:ext cx="459" cy="457"/>
                          </a:xfrm>
                          <a:custGeom>
                            <a:avLst/>
                            <a:gdLst>
                              <a:gd name="T0" fmla="+- 0 5534 5305"/>
                              <a:gd name="T1" fmla="*/ T0 w 459"/>
                              <a:gd name="T2" fmla="+- 0 1575 1575"/>
                              <a:gd name="T3" fmla="*/ 1575 h 457"/>
                              <a:gd name="T4" fmla="+- 0 5462 5305"/>
                              <a:gd name="T5" fmla="*/ T4 w 459"/>
                              <a:gd name="T6" fmla="+- 0 1587 1575"/>
                              <a:gd name="T7" fmla="*/ 1587 h 457"/>
                              <a:gd name="T8" fmla="+- 0 5399 5305"/>
                              <a:gd name="T9" fmla="*/ T8 w 459"/>
                              <a:gd name="T10" fmla="+- 0 1619 1575"/>
                              <a:gd name="T11" fmla="*/ 1619 h 457"/>
                              <a:gd name="T12" fmla="+- 0 5349 5305"/>
                              <a:gd name="T13" fmla="*/ T12 w 459"/>
                              <a:gd name="T14" fmla="+- 0 1669 1575"/>
                              <a:gd name="T15" fmla="*/ 1669 h 457"/>
                              <a:gd name="T16" fmla="+- 0 5317 5305"/>
                              <a:gd name="T17" fmla="*/ T16 w 459"/>
                              <a:gd name="T18" fmla="+- 0 1731 1575"/>
                              <a:gd name="T19" fmla="*/ 1731 h 457"/>
                              <a:gd name="T20" fmla="+- 0 5305 5305"/>
                              <a:gd name="T21" fmla="*/ T20 w 459"/>
                              <a:gd name="T22" fmla="+- 0 1803 1575"/>
                              <a:gd name="T23" fmla="*/ 1803 h 457"/>
                              <a:gd name="T24" fmla="+- 0 5317 5305"/>
                              <a:gd name="T25" fmla="*/ T24 w 459"/>
                              <a:gd name="T26" fmla="+- 0 1876 1575"/>
                              <a:gd name="T27" fmla="*/ 1876 h 457"/>
                              <a:gd name="T28" fmla="+- 0 5349 5305"/>
                              <a:gd name="T29" fmla="*/ T28 w 459"/>
                              <a:gd name="T30" fmla="+- 0 1938 1575"/>
                              <a:gd name="T31" fmla="*/ 1938 h 457"/>
                              <a:gd name="T32" fmla="+- 0 5399 5305"/>
                              <a:gd name="T33" fmla="*/ T32 w 459"/>
                              <a:gd name="T34" fmla="+- 0 1988 1575"/>
                              <a:gd name="T35" fmla="*/ 1988 h 457"/>
                              <a:gd name="T36" fmla="+- 0 5462 5305"/>
                              <a:gd name="T37" fmla="*/ T36 w 459"/>
                              <a:gd name="T38" fmla="+- 0 2020 1575"/>
                              <a:gd name="T39" fmla="*/ 2020 h 457"/>
                              <a:gd name="T40" fmla="+- 0 5534 5305"/>
                              <a:gd name="T41" fmla="*/ T40 w 459"/>
                              <a:gd name="T42" fmla="+- 0 2032 1575"/>
                              <a:gd name="T43" fmla="*/ 2032 h 457"/>
                              <a:gd name="T44" fmla="+- 0 5607 5305"/>
                              <a:gd name="T45" fmla="*/ T44 w 459"/>
                              <a:gd name="T46" fmla="+- 0 2020 1575"/>
                              <a:gd name="T47" fmla="*/ 2020 h 457"/>
                              <a:gd name="T48" fmla="+- 0 5670 5305"/>
                              <a:gd name="T49" fmla="*/ T48 w 459"/>
                              <a:gd name="T50" fmla="+- 0 1988 1575"/>
                              <a:gd name="T51" fmla="*/ 1988 h 457"/>
                              <a:gd name="T52" fmla="+- 0 5719 5305"/>
                              <a:gd name="T53" fmla="*/ T52 w 459"/>
                              <a:gd name="T54" fmla="+- 0 1938 1575"/>
                              <a:gd name="T55" fmla="*/ 1938 h 457"/>
                              <a:gd name="T56" fmla="+- 0 5752 5305"/>
                              <a:gd name="T57" fmla="*/ T56 w 459"/>
                              <a:gd name="T58" fmla="+- 0 1876 1575"/>
                              <a:gd name="T59" fmla="*/ 1876 h 457"/>
                              <a:gd name="T60" fmla="+- 0 5764 5305"/>
                              <a:gd name="T61" fmla="*/ T60 w 459"/>
                              <a:gd name="T62" fmla="+- 0 1803 1575"/>
                              <a:gd name="T63" fmla="*/ 1803 h 457"/>
                              <a:gd name="T64" fmla="+- 0 5752 5305"/>
                              <a:gd name="T65" fmla="*/ T64 w 459"/>
                              <a:gd name="T66" fmla="+- 0 1731 1575"/>
                              <a:gd name="T67" fmla="*/ 1731 h 457"/>
                              <a:gd name="T68" fmla="+- 0 5719 5305"/>
                              <a:gd name="T69" fmla="*/ T68 w 459"/>
                              <a:gd name="T70" fmla="+- 0 1669 1575"/>
                              <a:gd name="T71" fmla="*/ 1669 h 457"/>
                              <a:gd name="T72" fmla="+- 0 5670 5305"/>
                              <a:gd name="T73" fmla="*/ T72 w 459"/>
                              <a:gd name="T74" fmla="+- 0 1619 1575"/>
                              <a:gd name="T75" fmla="*/ 1619 h 457"/>
                              <a:gd name="T76" fmla="+- 0 5607 5305"/>
                              <a:gd name="T77" fmla="*/ T76 w 459"/>
                              <a:gd name="T78" fmla="+- 0 1587 1575"/>
                              <a:gd name="T79" fmla="*/ 1587 h 457"/>
                              <a:gd name="T80" fmla="+- 0 5534 5305"/>
                              <a:gd name="T81" fmla="*/ T80 w 459"/>
                              <a:gd name="T82" fmla="+- 0 1575 1575"/>
                              <a:gd name="T83" fmla="*/ 1575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7" y="12"/>
                                </a:lnTo>
                                <a:lnTo>
                                  <a:pt x="94" y="44"/>
                                </a:lnTo>
                                <a:lnTo>
                                  <a:pt x="44" y="94"/>
                                </a:lnTo>
                                <a:lnTo>
                                  <a:pt x="12" y="156"/>
                                </a:lnTo>
                                <a:lnTo>
                                  <a:pt x="0" y="228"/>
                                </a:lnTo>
                                <a:lnTo>
                                  <a:pt x="12" y="301"/>
                                </a:lnTo>
                                <a:lnTo>
                                  <a:pt x="44" y="363"/>
                                </a:lnTo>
                                <a:lnTo>
                                  <a:pt x="94" y="413"/>
                                </a:lnTo>
                                <a:lnTo>
                                  <a:pt x="157" y="445"/>
                                </a:lnTo>
                                <a:lnTo>
                                  <a:pt x="229" y="457"/>
                                </a:lnTo>
                                <a:lnTo>
                                  <a:pt x="302" y="445"/>
                                </a:lnTo>
                                <a:lnTo>
                                  <a:pt x="365" y="413"/>
                                </a:lnTo>
                                <a:lnTo>
                                  <a:pt x="414" y="363"/>
                                </a:lnTo>
                                <a:lnTo>
                                  <a:pt x="447" y="301"/>
                                </a:lnTo>
                                <a:lnTo>
                                  <a:pt x="459" y="228"/>
                                </a:lnTo>
                                <a:lnTo>
                                  <a:pt x="447" y="156"/>
                                </a:lnTo>
                                <a:lnTo>
                                  <a:pt x="414" y="94"/>
                                </a:lnTo>
                                <a:lnTo>
                                  <a:pt x="365" y="44"/>
                                </a:lnTo>
                                <a:lnTo>
                                  <a:pt x="302"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AutoShape 132"/>
                        <wps:cNvSpPr>
                          <a:spLocks/>
                        </wps:cNvSpPr>
                        <wps:spPr bwMode="auto">
                          <a:xfrm>
                            <a:off x="5305" y="1575"/>
                            <a:ext cx="1150" cy="889"/>
                          </a:xfrm>
                          <a:custGeom>
                            <a:avLst/>
                            <a:gdLst>
                              <a:gd name="T0" fmla="+- 0 5764 5305"/>
                              <a:gd name="T1" fmla="*/ T0 w 1150"/>
                              <a:gd name="T2" fmla="+- 0 1803 1575"/>
                              <a:gd name="T3" fmla="*/ 1803 h 889"/>
                              <a:gd name="T4" fmla="+- 0 5752 5305"/>
                              <a:gd name="T5" fmla="*/ T4 w 1150"/>
                              <a:gd name="T6" fmla="+- 0 1731 1575"/>
                              <a:gd name="T7" fmla="*/ 1731 h 889"/>
                              <a:gd name="T8" fmla="+- 0 5719 5305"/>
                              <a:gd name="T9" fmla="*/ T8 w 1150"/>
                              <a:gd name="T10" fmla="+- 0 1669 1575"/>
                              <a:gd name="T11" fmla="*/ 1669 h 889"/>
                              <a:gd name="T12" fmla="+- 0 5670 5305"/>
                              <a:gd name="T13" fmla="*/ T12 w 1150"/>
                              <a:gd name="T14" fmla="+- 0 1619 1575"/>
                              <a:gd name="T15" fmla="*/ 1619 h 889"/>
                              <a:gd name="T16" fmla="+- 0 5607 5305"/>
                              <a:gd name="T17" fmla="*/ T16 w 1150"/>
                              <a:gd name="T18" fmla="+- 0 1587 1575"/>
                              <a:gd name="T19" fmla="*/ 1587 h 889"/>
                              <a:gd name="T20" fmla="+- 0 5534 5305"/>
                              <a:gd name="T21" fmla="*/ T20 w 1150"/>
                              <a:gd name="T22" fmla="+- 0 1575 1575"/>
                              <a:gd name="T23" fmla="*/ 1575 h 889"/>
                              <a:gd name="T24" fmla="+- 0 5462 5305"/>
                              <a:gd name="T25" fmla="*/ T24 w 1150"/>
                              <a:gd name="T26" fmla="+- 0 1587 1575"/>
                              <a:gd name="T27" fmla="*/ 1587 h 889"/>
                              <a:gd name="T28" fmla="+- 0 5399 5305"/>
                              <a:gd name="T29" fmla="*/ T28 w 1150"/>
                              <a:gd name="T30" fmla="+- 0 1619 1575"/>
                              <a:gd name="T31" fmla="*/ 1619 h 889"/>
                              <a:gd name="T32" fmla="+- 0 5349 5305"/>
                              <a:gd name="T33" fmla="*/ T32 w 1150"/>
                              <a:gd name="T34" fmla="+- 0 1669 1575"/>
                              <a:gd name="T35" fmla="*/ 1669 h 889"/>
                              <a:gd name="T36" fmla="+- 0 5317 5305"/>
                              <a:gd name="T37" fmla="*/ T36 w 1150"/>
                              <a:gd name="T38" fmla="+- 0 1731 1575"/>
                              <a:gd name="T39" fmla="*/ 1731 h 889"/>
                              <a:gd name="T40" fmla="+- 0 5305 5305"/>
                              <a:gd name="T41" fmla="*/ T40 w 1150"/>
                              <a:gd name="T42" fmla="+- 0 1803 1575"/>
                              <a:gd name="T43" fmla="*/ 1803 h 889"/>
                              <a:gd name="T44" fmla="+- 0 5317 5305"/>
                              <a:gd name="T45" fmla="*/ T44 w 1150"/>
                              <a:gd name="T46" fmla="+- 0 1876 1575"/>
                              <a:gd name="T47" fmla="*/ 1876 h 889"/>
                              <a:gd name="T48" fmla="+- 0 5349 5305"/>
                              <a:gd name="T49" fmla="*/ T48 w 1150"/>
                              <a:gd name="T50" fmla="+- 0 1938 1575"/>
                              <a:gd name="T51" fmla="*/ 1938 h 889"/>
                              <a:gd name="T52" fmla="+- 0 5399 5305"/>
                              <a:gd name="T53" fmla="*/ T52 w 1150"/>
                              <a:gd name="T54" fmla="+- 0 1988 1575"/>
                              <a:gd name="T55" fmla="*/ 1988 h 889"/>
                              <a:gd name="T56" fmla="+- 0 5462 5305"/>
                              <a:gd name="T57" fmla="*/ T56 w 1150"/>
                              <a:gd name="T58" fmla="+- 0 2020 1575"/>
                              <a:gd name="T59" fmla="*/ 2020 h 889"/>
                              <a:gd name="T60" fmla="+- 0 5534 5305"/>
                              <a:gd name="T61" fmla="*/ T60 w 1150"/>
                              <a:gd name="T62" fmla="+- 0 2032 1575"/>
                              <a:gd name="T63" fmla="*/ 2032 h 889"/>
                              <a:gd name="T64" fmla="+- 0 5607 5305"/>
                              <a:gd name="T65" fmla="*/ T64 w 1150"/>
                              <a:gd name="T66" fmla="+- 0 2020 1575"/>
                              <a:gd name="T67" fmla="*/ 2020 h 889"/>
                              <a:gd name="T68" fmla="+- 0 5670 5305"/>
                              <a:gd name="T69" fmla="*/ T68 w 1150"/>
                              <a:gd name="T70" fmla="+- 0 1988 1575"/>
                              <a:gd name="T71" fmla="*/ 1988 h 889"/>
                              <a:gd name="T72" fmla="+- 0 5719 5305"/>
                              <a:gd name="T73" fmla="*/ T72 w 1150"/>
                              <a:gd name="T74" fmla="+- 0 1938 1575"/>
                              <a:gd name="T75" fmla="*/ 1938 h 889"/>
                              <a:gd name="T76" fmla="+- 0 5752 5305"/>
                              <a:gd name="T77" fmla="*/ T76 w 1150"/>
                              <a:gd name="T78" fmla="+- 0 1876 1575"/>
                              <a:gd name="T79" fmla="*/ 1876 h 889"/>
                              <a:gd name="T80" fmla="+- 0 5764 5305"/>
                              <a:gd name="T81" fmla="*/ T80 w 1150"/>
                              <a:gd name="T82" fmla="+- 0 1803 1575"/>
                              <a:gd name="T83" fmla="*/ 1803 h 889"/>
                              <a:gd name="T84" fmla="+- 0 5954 5305"/>
                              <a:gd name="T85" fmla="*/ T84 w 1150"/>
                              <a:gd name="T86" fmla="+- 0 2229 1575"/>
                              <a:gd name="T87" fmla="*/ 2229 h 889"/>
                              <a:gd name="T88" fmla="+- 0 5942 5305"/>
                              <a:gd name="T89" fmla="*/ T88 w 1150"/>
                              <a:gd name="T90" fmla="+- 0 2156 1575"/>
                              <a:gd name="T91" fmla="*/ 2156 h 889"/>
                              <a:gd name="T92" fmla="+- 0 5910 5305"/>
                              <a:gd name="T93" fmla="*/ T92 w 1150"/>
                              <a:gd name="T94" fmla="+- 0 2094 1575"/>
                              <a:gd name="T95" fmla="*/ 2094 h 889"/>
                              <a:gd name="T96" fmla="+- 0 5860 5305"/>
                              <a:gd name="T97" fmla="*/ T96 w 1150"/>
                              <a:gd name="T98" fmla="+- 0 2044 1575"/>
                              <a:gd name="T99" fmla="*/ 2044 h 889"/>
                              <a:gd name="T100" fmla="+- 0 5797 5305"/>
                              <a:gd name="T101" fmla="*/ T100 w 1150"/>
                              <a:gd name="T102" fmla="+- 0 2012 1575"/>
                              <a:gd name="T103" fmla="*/ 2012 h 889"/>
                              <a:gd name="T104" fmla="+- 0 5725 5305"/>
                              <a:gd name="T105" fmla="*/ T104 w 1150"/>
                              <a:gd name="T106" fmla="+- 0 2000 1575"/>
                              <a:gd name="T107" fmla="*/ 2000 h 889"/>
                              <a:gd name="T108" fmla="+- 0 5652 5305"/>
                              <a:gd name="T109" fmla="*/ T108 w 1150"/>
                              <a:gd name="T110" fmla="+- 0 2012 1575"/>
                              <a:gd name="T111" fmla="*/ 2012 h 889"/>
                              <a:gd name="T112" fmla="+- 0 5589 5305"/>
                              <a:gd name="T113" fmla="*/ T112 w 1150"/>
                              <a:gd name="T114" fmla="+- 0 2044 1575"/>
                              <a:gd name="T115" fmla="*/ 2044 h 889"/>
                              <a:gd name="T116" fmla="+- 0 5540 5305"/>
                              <a:gd name="T117" fmla="*/ T116 w 1150"/>
                              <a:gd name="T118" fmla="+- 0 2094 1575"/>
                              <a:gd name="T119" fmla="*/ 2094 h 889"/>
                              <a:gd name="T120" fmla="+- 0 5507 5305"/>
                              <a:gd name="T121" fmla="*/ T120 w 1150"/>
                              <a:gd name="T122" fmla="+- 0 2156 1575"/>
                              <a:gd name="T123" fmla="*/ 2156 h 889"/>
                              <a:gd name="T124" fmla="+- 0 5496 5305"/>
                              <a:gd name="T125" fmla="*/ T124 w 1150"/>
                              <a:gd name="T126" fmla="+- 0 2229 1575"/>
                              <a:gd name="T127" fmla="*/ 2229 h 889"/>
                              <a:gd name="T128" fmla="+- 0 5507 5305"/>
                              <a:gd name="T129" fmla="*/ T128 w 1150"/>
                              <a:gd name="T130" fmla="+- 0 2301 1575"/>
                              <a:gd name="T131" fmla="*/ 2301 h 889"/>
                              <a:gd name="T132" fmla="+- 0 5540 5305"/>
                              <a:gd name="T133" fmla="*/ T132 w 1150"/>
                              <a:gd name="T134" fmla="+- 0 2364 1575"/>
                              <a:gd name="T135" fmla="*/ 2364 h 889"/>
                              <a:gd name="T136" fmla="+- 0 5589 5305"/>
                              <a:gd name="T137" fmla="*/ T136 w 1150"/>
                              <a:gd name="T138" fmla="+- 0 2413 1575"/>
                              <a:gd name="T139" fmla="*/ 2413 h 889"/>
                              <a:gd name="T140" fmla="+- 0 5652 5305"/>
                              <a:gd name="T141" fmla="*/ T140 w 1150"/>
                              <a:gd name="T142" fmla="+- 0 2445 1575"/>
                              <a:gd name="T143" fmla="*/ 2445 h 889"/>
                              <a:gd name="T144" fmla="+- 0 5725 5305"/>
                              <a:gd name="T145" fmla="*/ T144 w 1150"/>
                              <a:gd name="T146" fmla="+- 0 2457 1575"/>
                              <a:gd name="T147" fmla="*/ 2457 h 889"/>
                              <a:gd name="T148" fmla="+- 0 5797 5305"/>
                              <a:gd name="T149" fmla="*/ T148 w 1150"/>
                              <a:gd name="T150" fmla="+- 0 2445 1575"/>
                              <a:gd name="T151" fmla="*/ 2445 h 889"/>
                              <a:gd name="T152" fmla="+- 0 5860 5305"/>
                              <a:gd name="T153" fmla="*/ T152 w 1150"/>
                              <a:gd name="T154" fmla="+- 0 2413 1575"/>
                              <a:gd name="T155" fmla="*/ 2413 h 889"/>
                              <a:gd name="T156" fmla="+- 0 5910 5305"/>
                              <a:gd name="T157" fmla="*/ T156 w 1150"/>
                              <a:gd name="T158" fmla="+- 0 2364 1575"/>
                              <a:gd name="T159" fmla="*/ 2364 h 889"/>
                              <a:gd name="T160" fmla="+- 0 5942 5305"/>
                              <a:gd name="T161" fmla="*/ T160 w 1150"/>
                              <a:gd name="T162" fmla="+- 0 2301 1575"/>
                              <a:gd name="T163" fmla="*/ 2301 h 889"/>
                              <a:gd name="T164" fmla="+- 0 5954 5305"/>
                              <a:gd name="T165" fmla="*/ T164 w 1150"/>
                              <a:gd name="T166" fmla="+- 0 2229 1575"/>
                              <a:gd name="T167" fmla="*/ 2229 h 889"/>
                              <a:gd name="T168" fmla="+- 0 6455 5305"/>
                              <a:gd name="T169" fmla="*/ T168 w 1150"/>
                              <a:gd name="T170" fmla="+- 0 2236 1575"/>
                              <a:gd name="T171" fmla="*/ 2236 h 889"/>
                              <a:gd name="T172" fmla="+- 0 6443 5305"/>
                              <a:gd name="T173" fmla="*/ T172 w 1150"/>
                              <a:gd name="T174" fmla="+- 0 2164 1575"/>
                              <a:gd name="T175" fmla="*/ 2164 h 889"/>
                              <a:gd name="T176" fmla="+- 0 6411 5305"/>
                              <a:gd name="T177" fmla="*/ T176 w 1150"/>
                              <a:gd name="T178" fmla="+- 0 2101 1575"/>
                              <a:gd name="T179" fmla="*/ 2101 h 889"/>
                              <a:gd name="T180" fmla="+- 0 6361 5305"/>
                              <a:gd name="T181" fmla="*/ T180 w 1150"/>
                              <a:gd name="T182" fmla="+- 0 2051 1575"/>
                              <a:gd name="T183" fmla="*/ 2051 h 889"/>
                              <a:gd name="T184" fmla="+- 0 6298 5305"/>
                              <a:gd name="T185" fmla="*/ T184 w 1150"/>
                              <a:gd name="T186" fmla="+- 0 2019 1575"/>
                              <a:gd name="T187" fmla="*/ 2019 h 889"/>
                              <a:gd name="T188" fmla="+- 0 6226 5305"/>
                              <a:gd name="T189" fmla="*/ T188 w 1150"/>
                              <a:gd name="T190" fmla="+- 0 2007 1575"/>
                              <a:gd name="T191" fmla="*/ 2007 h 889"/>
                              <a:gd name="T192" fmla="+- 0 6153 5305"/>
                              <a:gd name="T193" fmla="*/ T192 w 1150"/>
                              <a:gd name="T194" fmla="+- 0 2019 1575"/>
                              <a:gd name="T195" fmla="*/ 2019 h 889"/>
                              <a:gd name="T196" fmla="+- 0 6090 5305"/>
                              <a:gd name="T197" fmla="*/ T196 w 1150"/>
                              <a:gd name="T198" fmla="+- 0 2051 1575"/>
                              <a:gd name="T199" fmla="*/ 2051 h 889"/>
                              <a:gd name="T200" fmla="+- 0 6041 5305"/>
                              <a:gd name="T201" fmla="*/ T200 w 1150"/>
                              <a:gd name="T202" fmla="+- 0 2101 1575"/>
                              <a:gd name="T203" fmla="*/ 2101 h 889"/>
                              <a:gd name="T204" fmla="+- 0 6008 5305"/>
                              <a:gd name="T205" fmla="*/ T204 w 1150"/>
                              <a:gd name="T206" fmla="+- 0 2164 1575"/>
                              <a:gd name="T207" fmla="*/ 2164 h 889"/>
                              <a:gd name="T208" fmla="+- 0 5996 5305"/>
                              <a:gd name="T209" fmla="*/ T208 w 1150"/>
                              <a:gd name="T210" fmla="+- 0 2236 1575"/>
                              <a:gd name="T211" fmla="*/ 2236 h 889"/>
                              <a:gd name="T212" fmla="+- 0 6008 5305"/>
                              <a:gd name="T213" fmla="*/ T212 w 1150"/>
                              <a:gd name="T214" fmla="+- 0 2308 1575"/>
                              <a:gd name="T215" fmla="*/ 2308 h 889"/>
                              <a:gd name="T216" fmla="+- 0 6041 5305"/>
                              <a:gd name="T217" fmla="*/ T216 w 1150"/>
                              <a:gd name="T218" fmla="+- 0 2371 1575"/>
                              <a:gd name="T219" fmla="*/ 2371 h 889"/>
                              <a:gd name="T220" fmla="+- 0 6090 5305"/>
                              <a:gd name="T221" fmla="*/ T220 w 1150"/>
                              <a:gd name="T222" fmla="+- 0 2420 1575"/>
                              <a:gd name="T223" fmla="*/ 2420 h 889"/>
                              <a:gd name="T224" fmla="+- 0 6153 5305"/>
                              <a:gd name="T225" fmla="*/ T224 w 1150"/>
                              <a:gd name="T226" fmla="+- 0 2452 1575"/>
                              <a:gd name="T227" fmla="*/ 2452 h 889"/>
                              <a:gd name="T228" fmla="+- 0 6226 5305"/>
                              <a:gd name="T229" fmla="*/ T228 w 1150"/>
                              <a:gd name="T230" fmla="+- 0 2464 1575"/>
                              <a:gd name="T231" fmla="*/ 2464 h 889"/>
                              <a:gd name="T232" fmla="+- 0 6298 5305"/>
                              <a:gd name="T233" fmla="*/ T232 w 1150"/>
                              <a:gd name="T234" fmla="+- 0 2452 1575"/>
                              <a:gd name="T235" fmla="*/ 2452 h 889"/>
                              <a:gd name="T236" fmla="+- 0 6361 5305"/>
                              <a:gd name="T237" fmla="*/ T236 w 1150"/>
                              <a:gd name="T238" fmla="+- 0 2420 1575"/>
                              <a:gd name="T239" fmla="*/ 2420 h 889"/>
                              <a:gd name="T240" fmla="+- 0 6411 5305"/>
                              <a:gd name="T241" fmla="*/ T240 w 1150"/>
                              <a:gd name="T242" fmla="+- 0 2371 1575"/>
                              <a:gd name="T243" fmla="*/ 2371 h 889"/>
                              <a:gd name="T244" fmla="+- 0 6443 5305"/>
                              <a:gd name="T245" fmla="*/ T244 w 1150"/>
                              <a:gd name="T246" fmla="+- 0 2308 1575"/>
                              <a:gd name="T247" fmla="*/ 2308 h 889"/>
                              <a:gd name="T248" fmla="+- 0 6455 5305"/>
                              <a:gd name="T249" fmla="*/ T248 w 1150"/>
                              <a:gd name="T250" fmla="+- 0 2236 1575"/>
                              <a:gd name="T251" fmla="*/ 2236 h 8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150" h="889">
                                <a:moveTo>
                                  <a:pt x="459" y="228"/>
                                </a:moveTo>
                                <a:lnTo>
                                  <a:pt x="447" y="156"/>
                                </a:lnTo>
                                <a:lnTo>
                                  <a:pt x="414" y="94"/>
                                </a:lnTo>
                                <a:lnTo>
                                  <a:pt x="365" y="44"/>
                                </a:lnTo>
                                <a:lnTo>
                                  <a:pt x="302" y="12"/>
                                </a:lnTo>
                                <a:lnTo>
                                  <a:pt x="229" y="0"/>
                                </a:lnTo>
                                <a:lnTo>
                                  <a:pt x="157" y="12"/>
                                </a:lnTo>
                                <a:lnTo>
                                  <a:pt x="94" y="44"/>
                                </a:lnTo>
                                <a:lnTo>
                                  <a:pt x="44" y="94"/>
                                </a:lnTo>
                                <a:lnTo>
                                  <a:pt x="12" y="156"/>
                                </a:lnTo>
                                <a:lnTo>
                                  <a:pt x="0" y="228"/>
                                </a:lnTo>
                                <a:lnTo>
                                  <a:pt x="12" y="301"/>
                                </a:lnTo>
                                <a:lnTo>
                                  <a:pt x="44" y="363"/>
                                </a:lnTo>
                                <a:lnTo>
                                  <a:pt x="94" y="413"/>
                                </a:lnTo>
                                <a:lnTo>
                                  <a:pt x="157" y="445"/>
                                </a:lnTo>
                                <a:lnTo>
                                  <a:pt x="229" y="457"/>
                                </a:lnTo>
                                <a:lnTo>
                                  <a:pt x="302" y="445"/>
                                </a:lnTo>
                                <a:lnTo>
                                  <a:pt x="365" y="413"/>
                                </a:lnTo>
                                <a:lnTo>
                                  <a:pt x="414" y="363"/>
                                </a:lnTo>
                                <a:lnTo>
                                  <a:pt x="447" y="301"/>
                                </a:lnTo>
                                <a:lnTo>
                                  <a:pt x="459" y="228"/>
                                </a:lnTo>
                                <a:close/>
                                <a:moveTo>
                                  <a:pt x="649" y="654"/>
                                </a:moveTo>
                                <a:lnTo>
                                  <a:pt x="637" y="581"/>
                                </a:lnTo>
                                <a:lnTo>
                                  <a:pt x="605" y="519"/>
                                </a:lnTo>
                                <a:lnTo>
                                  <a:pt x="555" y="469"/>
                                </a:lnTo>
                                <a:lnTo>
                                  <a:pt x="492" y="437"/>
                                </a:lnTo>
                                <a:lnTo>
                                  <a:pt x="420" y="425"/>
                                </a:lnTo>
                                <a:lnTo>
                                  <a:pt x="347" y="437"/>
                                </a:lnTo>
                                <a:lnTo>
                                  <a:pt x="284" y="469"/>
                                </a:lnTo>
                                <a:lnTo>
                                  <a:pt x="235" y="519"/>
                                </a:lnTo>
                                <a:lnTo>
                                  <a:pt x="202" y="581"/>
                                </a:lnTo>
                                <a:lnTo>
                                  <a:pt x="191" y="654"/>
                                </a:lnTo>
                                <a:lnTo>
                                  <a:pt x="202" y="726"/>
                                </a:lnTo>
                                <a:lnTo>
                                  <a:pt x="235" y="789"/>
                                </a:lnTo>
                                <a:lnTo>
                                  <a:pt x="284" y="838"/>
                                </a:lnTo>
                                <a:lnTo>
                                  <a:pt x="347" y="870"/>
                                </a:lnTo>
                                <a:lnTo>
                                  <a:pt x="420" y="882"/>
                                </a:lnTo>
                                <a:lnTo>
                                  <a:pt x="492" y="870"/>
                                </a:lnTo>
                                <a:lnTo>
                                  <a:pt x="555" y="838"/>
                                </a:lnTo>
                                <a:lnTo>
                                  <a:pt x="605" y="789"/>
                                </a:lnTo>
                                <a:lnTo>
                                  <a:pt x="637" y="726"/>
                                </a:lnTo>
                                <a:lnTo>
                                  <a:pt x="649" y="654"/>
                                </a:lnTo>
                                <a:close/>
                                <a:moveTo>
                                  <a:pt x="1150" y="661"/>
                                </a:moveTo>
                                <a:lnTo>
                                  <a:pt x="1138" y="589"/>
                                </a:lnTo>
                                <a:lnTo>
                                  <a:pt x="1106" y="526"/>
                                </a:lnTo>
                                <a:lnTo>
                                  <a:pt x="1056" y="476"/>
                                </a:lnTo>
                                <a:lnTo>
                                  <a:pt x="993" y="444"/>
                                </a:lnTo>
                                <a:lnTo>
                                  <a:pt x="921" y="432"/>
                                </a:lnTo>
                                <a:lnTo>
                                  <a:pt x="848" y="444"/>
                                </a:lnTo>
                                <a:lnTo>
                                  <a:pt x="785" y="476"/>
                                </a:lnTo>
                                <a:lnTo>
                                  <a:pt x="736" y="526"/>
                                </a:lnTo>
                                <a:lnTo>
                                  <a:pt x="703" y="589"/>
                                </a:lnTo>
                                <a:lnTo>
                                  <a:pt x="691" y="661"/>
                                </a:lnTo>
                                <a:lnTo>
                                  <a:pt x="703" y="733"/>
                                </a:lnTo>
                                <a:lnTo>
                                  <a:pt x="736" y="796"/>
                                </a:lnTo>
                                <a:lnTo>
                                  <a:pt x="785" y="845"/>
                                </a:lnTo>
                                <a:lnTo>
                                  <a:pt x="848" y="877"/>
                                </a:lnTo>
                                <a:lnTo>
                                  <a:pt x="921" y="889"/>
                                </a:lnTo>
                                <a:lnTo>
                                  <a:pt x="993" y="877"/>
                                </a:lnTo>
                                <a:lnTo>
                                  <a:pt x="1056" y="845"/>
                                </a:lnTo>
                                <a:lnTo>
                                  <a:pt x="1106" y="796"/>
                                </a:lnTo>
                                <a:lnTo>
                                  <a:pt x="1138" y="733"/>
                                </a:lnTo>
                                <a:lnTo>
                                  <a:pt x="1150" y="661"/>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33"/>
                        <wps:cNvSpPr>
                          <a:spLocks/>
                        </wps:cNvSpPr>
                        <wps:spPr bwMode="auto">
                          <a:xfrm>
                            <a:off x="6172" y="1578"/>
                            <a:ext cx="459" cy="457"/>
                          </a:xfrm>
                          <a:custGeom>
                            <a:avLst/>
                            <a:gdLst>
                              <a:gd name="T0" fmla="+- 0 6402 6173"/>
                              <a:gd name="T1" fmla="*/ T0 w 459"/>
                              <a:gd name="T2" fmla="+- 0 1579 1579"/>
                              <a:gd name="T3" fmla="*/ 1579 h 457"/>
                              <a:gd name="T4" fmla="+- 0 6329 6173"/>
                              <a:gd name="T5" fmla="*/ T4 w 459"/>
                              <a:gd name="T6" fmla="+- 0 1590 1579"/>
                              <a:gd name="T7" fmla="*/ 1590 h 457"/>
                              <a:gd name="T8" fmla="+- 0 6267 6173"/>
                              <a:gd name="T9" fmla="*/ T8 w 459"/>
                              <a:gd name="T10" fmla="+- 0 1623 1579"/>
                              <a:gd name="T11" fmla="*/ 1623 h 457"/>
                              <a:gd name="T12" fmla="+- 0 6217 6173"/>
                              <a:gd name="T13" fmla="*/ T12 w 459"/>
                              <a:gd name="T14" fmla="+- 0 1672 1579"/>
                              <a:gd name="T15" fmla="*/ 1672 h 457"/>
                              <a:gd name="T16" fmla="+- 0 6184 6173"/>
                              <a:gd name="T17" fmla="*/ T16 w 459"/>
                              <a:gd name="T18" fmla="+- 0 1735 1579"/>
                              <a:gd name="T19" fmla="*/ 1735 h 457"/>
                              <a:gd name="T20" fmla="+- 0 6173 6173"/>
                              <a:gd name="T21" fmla="*/ T20 w 459"/>
                              <a:gd name="T22" fmla="+- 0 1807 1579"/>
                              <a:gd name="T23" fmla="*/ 1807 h 457"/>
                              <a:gd name="T24" fmla="+- 0 6184 6173"/>
                              <a:gd name="T25" fmla="*/ T24 w 459"/>
                              <a:gd name="T26" fmla="+- 0 1879 1579"/>
                              <a:gd name="T27" fmla="*/ 1879 h 457"/>
                              <a:gd name="T28" fmla="+- 0 6217 6173"/>
                              <a:gd name="T29" fmla="*/ T28 w 459"/>
                              <a:gd name="T30" fmla="+- 0 1942 1579"/>
                              <a:gd name="T31" fmla="*/ 1942 h 457"/>
                              <a:gd name="T32" fmla="+- 0 6267 6173"/>
                              <a:gd name="T33" fmla="*/ T32 w 459"/>
                              <a:gd name="T34" fmla="+- 0 1991 1579"/>
                              <a:gd name="T35" fmla="*/ 1991 h 457"/>
                              <a:gd name="T36" fmla="+- 0 6329 6173"/>
                              <a:gd name="T37" fmla="*/ T36 w 459"/>
                              <a:gd name="T38" fmla="+- 0 2024 1579"/>
                              <a:gd name="T39" fmla="*/ 2024 h 457"/>
                              <a:gd name="T40" fmla="+- 0 6402 6173"/>
                              <a:gd name="T41" fmla="*/ T40 w 459"/>
                              <a:gd name="T42" fmla="+- 0 2035 1579"/>
                              <a:gd name="T43" fmla="*/ 2035 h 457"/>
                              <a:gd name="T44" fmla="+- 0 6474 6173"/>
                              <a:gd name="T45" fmla="*/ T44 w 459"/>
                              <a:gd name="T46" fmla="+- 0 2024 1579"/>
                              <a:gd name="T47" fmla="*/ 2024 h 457"/>
                              <a:gd name="T48" fmla="+- 0 6537 6173"/>
                              <a:gd name="T49" fmla="*/ T48 w 459"/>
                              <a:gd name="T50" fmla="+- 0 1991 1579"/>
                              <a:gd name="T51" fmla="*/ 1991 h 457"/>
                              <a:gd name="T52" fmla="+- 0 6587 6173"/>
                              <a:gd name="T53" fmla="*/ T52 w 459"/>
                              <a:gd name="T54" fmla="+- 0 1942 1579"/>
                              <a:gd name="T55" fmla="*/ 1942 h 457"/>
                              <a:gd name="T56" fmla="+- 0 6619 6173"/>
                              <a:gd name="T57" fmla="*/ T56 w 459"/>
                              <a:gd name="T58" fmla="+- 0 1879 1579"/>
                              <a:gd name="T59" fmla="*/ 1879 h 457"/>
                              <a:gd name="T60" fmla="+- 0 6631 6173"/>
                              <a:gd name="T61" fmla="*/ T60 w 459"/>
                              <a:gd name="T62" fmla="+- 0 1807 1579"/>
                              <a:gd name="T63" fmla="*/ 1807 h 457"/>
                              <a:gd name="T64" fmla="+- 0 6619 6173"/>
                              <a:gd name="T65" fmla="*/ T64 w 459"/>
                              <a:gd name="T66" fmla="+- 0 1735 1579"/>
                              <a:gd name="T67" fmla="*/ 1735 h 457"/>
                              <a:gd name="T68" fmla="+- 0 6587 6173"/>
                              <a:gd name="T69" fmla="*/ T68 w 459"/>
                              <a:gd name="T70" fmla="+- 0 1672 1579"/>
                              <a:gd name="T71" fmla="*/ 1672 h 457"/>
                              <a:gd name="T72" fmla="+- 0 6537 6173"/>
                              <a:gd name="T73" fmla="*/ T72 w 459"/>
                              <a:gd name="T74" fmla="+- 0 1623 1579"/>
                              <a:gd name="T75" fmla="*/ 1623 h 457"/>
                              <a:gd name="T76" fmla="+- 0 6474 6173"/>
                              <a:gd name="T77" fmla="*/ T76 w 459"/>
                              <a:gd name="T78" fmla="+- 0 1590 1579"/>
                              <a:gd name="T79" fmla="*/ 1590 h 457"/>
                              <a:gd name="T80" fmla="+- 0 6402 6173"/>
                              <a:gd name="T81" fmla="*/ T80 w 459"/>
                              <a:gd name="T82" fmla="+- 0 1579 1579"/>
                              <a:gd name="T83" fmla="*/ 1579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6" y="11"/>
                                </a:lnTo>
                                <a:lnTo>
                                  <a:pt x="94" y="44"/>
                                </a:lnTo>
                                <a:lnTo>
                                  <a:pt x="44" y="93"/>
                                </a:lnTo>
                                <a:lnTo>
                                  <a:pt x="11" y="156"/>
                                </a:lnTo>
                                <a:lnTo>
                                  <a:pt x="0" y="228"/>
                                </a:lnTo>
                                <a:lnTo>
                                  <a:pt x="11" y="300"/>
                                </a:lnTo>
                                <a:lnTo>
                                  <a:pt x="44" y="363"/>
                                </a:lnTo>
                                <a:lnTo>
                                  <a:pt x="94" y="412"/>
                                </a:lnTo>
                                <a:lnTo>
                                  <a:pt x="156" y="445"/>
                                </a:lnTo>
                                <a:lnTo>
                                  <a:pt x="229" y="456"/>
                                </a:lnTo>
                                <a:lnTo>
                                  <a:pt x="301" y="445"/>
                                </a:lnTo>
                                <a:lnTo>
                                  <a:pt x="364" y="412"/>
                                </a:lnTo>
                                <a:lnTo>
                                  <a:pt x="414" y="363"/>
                                </a:lnTo>
                                <a:lnTo>
                                  <a:pt x="446" y="300"/>
                                </a:lnTo>
                                <a:lnTo>
                                  <a:pt x="458" y="228"/>
                                </a:lnTo>
                                <a:lnTo>
                                  <a:pt x="446" y="156"/>
                                </a:lnTo>
                                <a:lnTo>
                                  <a:pt x="414" y="93"/>
                                </a:lnTo>
                                <a:lnTo>
                                  <a:pt x="364" y="44"/>
                                </a:lnTo>
                                <a:lnTo>
                                  <a:pt x="301" y="11"/>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34"/>
                        <wps:cNvSpPr>
                          <a:spLocks/>
                        </wps:cNvSpPr>
                        <wps:spPr bwMode="auto">
                          <a:xfrm>
                            <a:off x="6172" y="1578"/>
                            <a:ext cx="459" cy="457"/>
                          </a:xfrm>
                          <a:custGeom>
                            <a:avLst/>
                            <a:gdLst>
                              <a:gd name="T0" fmla="+- 0 6631 6173"/>
                              <a:gd name="T1" fmla="*/ T0 w 459"/>
                              <a:gd name="T2" fmla="+- 0 1807 1579"/>
                              <a:gd name="T3" fmla="*/ 1807 h 457"/>
                              <a:gd name="T4" fmla="+- 0 6619 6173"/>
                              <a:gd name="T5" fmla="*/ T4 w 459"/>
                              <a:gd name="T6" fmla="+- 0 1735 1579"/>
                              <a:gd name="T7" fmla="*/ 1735 h 457"/>
                              <a:gd name="T8" fmla="+- 0 6587 6173"/>
                              <a:gd name="T9" fmla="*/ T8 w 459"/>
                              <a:gd name="T10" fmla="+- 0 1672 1579"/>
                              <a:gd name="T11" fmla="*/ 1672 h 457"/>
                              <a:gd name="T12" fmla="+- 0 6537 6173"/>
                              <a:gd name="T13" fmla="*/ T12 w 459"/>
                              <a:gd name="T14" fmla="+- 0 1623 1579"/>
                              <a:gd name="T15" fmla="*/ 1623 h 457"/>
                              <a:gd name="T16" fmla="+- 0 6474 6173"/>
                              <a:gd name="T17" fmla="*/ T16 w 459"/>
                              <a:gd name="T18" fmla="+- 0 1590 1579"/>
                              <a:gd name="T19" fmla="*/ 1590 h 457"/>
                              <a:gd name="T20" fmla="+- 0 6402 6173"/>
                              <a:gd name="T21" fmla="*/ T20 w 459"/>
                              <a:gd name="T22" fmla="+- 0 1579 1579"/>
                              <a:gd name="T23" fmla="*/ 1579 h 457"/>
                              <a:gd name="T24" fmla="+- 0 6329 6173"/>
                              <a:gd name="T25" fmla="*/ T24 w 459"/>
                              <a:gd name="T26" fmla="+- 0 1590 1579"/>
                              <a:gd name="T27" fmla="*/ 1590 h 457"/>
                              <a:gd name="T28" fmla="+- 0 6267 6173"/>
                              <a:gd name="T29" fmla="*/ T28 w 459"/>
                              <a:gd name="T30" fmla="+- 0 1623 1579"/>
                              <a:gd name="T31" fmla="*/ 1623 h 457"/>
                              <a:gd name="T32" fmla="+- 0 6217 6173"/>
                              <a:gd name="T33" fmla="*/ T32 w 459"/>
                              <a:gd name="T34" fmla="+- 0 1672 1579"/>
                              <a:gd name="T35" fmla="*/ 1672 h 457"/>
                              <a:gd name="T36" fmla="+- 0 6184 6173"/>
                              <a:gd name="T37" fmla="*/ T36 w 459"/>
                              <a:gd name="T38" fmla="+- 0 1735 1579"/>
                              <a:gd name="T39" fmla="*/ 1735 h 457"/>
                              <a:gd name="T40" fmla="+- 0 6173 6173"/>
                              <a:gd name="T41" fmla="*/ T40 w 459"/>
                              <a:gd name="T42" fmla="+- 0 1807 1579"/>
                              <a:gd name="T43" fmla="*/ 1807 h 457"/>
                              <a:gd name="T44" fmla="+- 0 6184 6173"/>
                              <a:gd name="T45" fmla="*/ T44 w 459"/>
                              <a:gd name="T46" fmla="+- 0 1879 1579"/>
                              <a:gd name="T47" fmla="*/ 1879 h 457"/>
                              <a:gd name="T48" fmla="+- 0 6217 6173"/>
                              <a:gd name="T49" fmla="*/ T48 w 459"/>
                              <a:gd name="T50" fmla="+- 0 1942 1579"/>
                              <a:gd name="T51" fmla="*/ 1942 h 457"/>
                              <a:gd name="T52" fmla="+- 0 6267 6173"/>
                              <a:gd name="T53" fmla="*/ T52 w 459"/>
                              <a:gd name="T54" fmla="+- 0 1991 1579"/>
                              <a:gd name="T55" fmla="*/ 1991 h 457"/>
                              <a:gd name="T56" fmla="+- 0 6329 6173"/>
                              <a:gd name="T57" fmla="*/ T56 w 459"/>
                              <a:gd name="T58" fmla="+- 0 2024 1579"/>
                              <a:gd name="T59" fmla="*/ 2024 h 457"/>
                              <a:gd name="T60" fmla="+- 0 6402 6173"/>
                              <a:gd name="T61" fmla="*/ T60 w 459"/>
                              <a:gd name="T62" fmla="+- 0 2035 1579"/>
                              <a:gd name="T63" fmla="*/ 2035 h 457"/>
                              <a:gd name="T64" fmla="+- 0 6474 6173"/>
                              <a:gd name="T65" fmla="*/ T64 w 459"/>
                              <a:gd name="T66" fmla="+- 0 2024 1579"/>
                              <a:gd name="T67" fmla="*/ 2024 h 457"/>
                              <a:gd name="T68" fmla="+- 0 6537 6173"/>
                              <a:gd name="T69" fmla="*/ T68 w 459"/>
                              <a:gd name="T70" fmla="+- 0 1991 1579"/>
                              <a:gd name="T71" fmla="*/ 1991 h 457"/>
                              <a:gd name="T72" fmla="+- 0 6587 6173"/>
                              <a:gd name="T73" fmla="*/ T72 w 459"/>
                              <a:gd name="T74" fmla="+- 0 1942 1579"/>
                              <a:gd name="T75" fmla="*/ 1942 h 457"/>
                              <a:gd name="T76" fmla="+- 0 6619 6173"/>
                              <a:gd name="T77" fmla="*/ T76 w 459"/>
                              <a:gd name="T78" fmla="+- 0 1879 1579"/>
                              <a:gd name="T79" fmla="*/ 1879 h 457"/>
                              <a:gd name="T80" fmla="+- 0 6631 6173"/>
                              <a:gd name="T81" fmla="*/ T80 w 459"/>
                              <a:gd name="T82" fmla="+- 0 1807 1579"/>
                              <a:gd name="T83" fmla="*/ 1807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8" y="228"/>
                                </a:moveTo>
                                <a:lnTo>
                                  <a:pt x="446" y="156"/>
                                </a:lnTo>
                                <a:lnTo>
                                  <a:pt x="414" y="93"/>
                                </a:lnTo>
                                <a:lnTo>
                                  <a:pt x="364" y="44"/>
                                </a:lnTo>
                                <a:lnTo>
                                  <a:pt x="301" y="11"/>
                                </a:lnTo>
                                <a:lnTo>
                                  <a:pt x="229" y="0"/>
                                </a:lnTo>
                                <a:lnTo>
                                  <a:pt x="156" y="11"/>
                                </a:lnTo>
                                <a:lnTo>
                                  <a:pt x="94" y="44"/>
                                </a:lnTo>
                                <a:lnTo>
                                  <a:pt x="44" y="93"/>
                                </a:lnTo>
                                <a:lnTo>
                                  <a:pt x="11" y="156"/>
                                </a:lnTo>
                                <a:lnTo>
                                  <a:pt x="0" y="228"/>
                                </a:lnTo>
                                <a:lnTo>
                                  <a:pt x="11" y="300"/>
                                </a:lnTo>
                                <a:lnTo>
                                  <a:pt x="44" y="363"/>
                                </a:lnTo>
                                <a:lnTo>
                                  <a:pt x="94" y="412"/>
                                </a:lnTo>
                                <a:lnTo>
                                  <a:pt x="156" y="445"/>
                                </a:lnTo>
                                <a:lnTo>
                                  <a:pt x="229" y="456"/>
                                </a:lnTo>
                                <a:lnTo>
                                  <a:pt x="301" y="445"/>
                                </a:lnTo>
                                <a:lnTo>
                                  <a:pt x="364" y="412"/>
                                </a:lnTo>
                                <a:lnTo>
                                  <a:pt x="414" y="363"/>
                                </a:lnTo>
                                <a:lnTo>
                                  <a:pt x="446" y="300"/>
                                </a:lnTo>
                                <a:lnTo>
                                  <a:pt x="458" y="228"/>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135"/>
                        <wps:cNvSpPr>
                          <a:spLocks/>
                        </wps:cNvSpPr>
                        <wps:spPr bwMode="auto">
                          <a:xfrm>
                            <a:off x="6345" y="1153"/>
                            <a:ext cx="459" cy="457"/>
                          </a:xfrm>
                          <a:custGeom>
                            <a:avLst/>
                            <a:gdLst>
                              <a:gd name="T0" fmla="+- 0 6575 6345"/>
                              <a:gd name="T1" fmla="*/ T0 w 459"/>
                              <a:gd name="T2" fmla="+- 0 1153 1153"/>
                              <a:gd name="T3" fmla="*/ 1153 h 457"/>
                              <a:gd name="T4" fmla="+- 0 6502 6345"/>
                              <a:gd name="T5" fmla="*/ T4 w 459"/>
                              <a:gd name="T6" fmla="+- 0 1165 1153"/>
                              <a:gd name="T7" fmla="*/ 1165 h 457"/>
                              <a:gd name="T8" fmla="+- 0 6439 6345"/>
                              <a:gd name="T9" fmla="*/ T8 w 459"/>
                              <a:gd name="T10" fmla="+- 0 1198 1153"/>
                              <a:gd name="T11" fmla="*/ 1198 h 457"/>
                              <a:gd name="T12" fmla="+- 0 6390 6345"/>
                              <a:gd name="T13" fmla="*/ T12 w 459"/>
                              <a:gd name="T14" fmla="+- 0 1247 1153"/>
                              <a:gd name="T15" fmla="*/ 1247 h 457"/>
                              <a:gd name="T16" fmla="+- 0 6357 6345"/>
                              <a:gd name="T17" fmla="*/ T16 w 459"/>
                              <a:gd name="T18" fmla="+- 0 1310 1153"/>
                              <a:gd name="T19" fmla="*/ 1310 h 457"/>
                              <a:gd name="T20" fmla="+- 0 6345 6345"/>
                              <a:gd name="T21" fmla="*/ T20 w 459"/>
                              <a:gd name="T22" fmla="+- 0 1382 1153"/>
                              <a:gd name="T23" fmla="*/ 1382 h 457"/>
                              <a:gd name="T24" fmla="+- 0 6357 6345"/>
                              <a:gd name="T25" fmla="*/ T24 w 459"/>
                              <a:gd name="T26" fmla="+- 0 1454 1153"/>
                              <a:gd name="T27" fmla="*/ 1454 h 457"/>
                              <a:gd name="T28" fmla="+- 0 6390 6345"/>
                              <a:gd name="T29" fmla="*/ T28 w 459"/>
                              <a:gd name="T30" fmla="+- 0 1517 1153"/>
                              <a:gd name="T31" fmla="*/ 1517 h 457"/>
                              <a:gd name="T32" fmla="+- 0 6439 6345"/>
                              <a:gd name="T33" fmla="*/ T32 w 459"/>
                              <a:gd name="T34" fmla="+- 0 1566 1153"/>
                              <a:gd name="T35" fmla="*/ 1566 h 457"/>
                              <a:gd name="T36" fmla="+- 0 6502 6345"/>
                              <a:gd name="T37" fmla="*/ T36 w 459"/>
                              <a:gd name="T38" fmla="+- 0 1599 1153"/>
                              <a:gd name="T39" fmla="*/ 1599 h 457"/>
                              <a:gd name="T40" fmla="+- 0 6575 6345"/>
                              <a:gd name="T41" fmla="*/ T40 w 459"/>
                              <a:gd name="T42" fmla="+- 0 1610 1153"/>
                              <a:gd name="T43" fmla="*/ 1610 h 457"/>
                              <a:gd name="T44" fmla="+- 0 6647 6345"/>
                              <a:gd name="T45" fmla="*/ T44 w 459"/>
                              <a:gd name="T46" fmla="+- 0 1599 1153"/>
                              <a:gd name="T47" fmla="*/ 1599 h 457"/>
                              <a:gd name="T48" fmla="+- 0 6710 6345"/>
                              <a:gd name="T49" fmla="*/ T48 w 459"/>
                              <a:gd name="T50" fmla="+- 0 1566 1153"/>
                              <a:gd name="T51" fmla="*/ 1566 h 457"/>
                              <a:gd name="T52" fmla="+- 0 6760 6345"/>
                              <a:gd name="T53" fmla="*/ T52 w 459"/>
                              <a:gd name="T54" fmla="+- 0 1517 1153"/>
                              <a:gd name="T55" fmla="*/ 1517 h 457"/>
                              <a:gd name="T56" fmla="+- 0 6792 6345"/>
                              <a:gd name="T57" fmla="*/ T56 w 459"/>
                              <a:gd name="T58" fmla="+- 0 1454 1153"/>
                              <a:gd name="T59" fmla="*/ 1454 h 457"/>
                              <a:gd name="T60" fmla="+- 0 6804 6345"/>
                              <a:gd name="T61" fmla="*/ T60 w 459"/>
                              <a:gd name="T62" fmla="+- 0 1382 1153"/>
                              <a:gd name="T63" fmla="*/ 1382 h 457"/>
                              <a:gd name="T64" fmla="+- 0 6792 6345"/>
                              <a:gd name="T65" fmla="*/ T64 w 459"/>
                              <a:gd name="T66" fmla="+- 0 1310 1153"/>
                              <a:gd name="T67" fmla="*/ 1310 h 457"/>
                              <a:gd name="T68" fmla="+- 0 6760 6345"/>
                              <a:gd name="T69" fmla="*/ T68 w 459"/>
                              <a:gd name="T70" fmla="+- 0 1247 1153"/>
                              <a:gd name="T71" fmla="*/ 1247 h 457"/>
                              <a:gd name="T72" fmla="+- 0 6710 6345"/>
                              <a:gd name="T73" fmla="*/ T72 w 459"/>
                              <a:gd name="T74" fmla="+- 0 1198 1153"/>
                              <a:gd name="T75" fmla="*/ 1198 h 457"/>
                              <a:gd name="T76" fmla="+- 0 6647 6345"/>
                              <a:gd name="T77" fmla="*/ T76 w 459"/>
                              <a:gd name="T78" fmla="+- 0 1165 1153"/>
                              <a:gd name="T79" fmla="*/ 1165 h 457"/>
                              <a:gd name="T80" fmla="+- 0 6575 6345"/>
                              <a:gd name="T81" fmla="*/ T80 w 459"/>
                              <a:gd name="T82" fmla="+- 0 1153 1153"/>
                              <a:gd name="T83" fmla="*/ 1153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30" y="0"/>
                                </a:moveTo>
                                <a:lnTo>
                                  <a:pt x="157" y="12"/>
                                </a:lnTo>
                                <a:lnTo>
                                  <a:pt x="94" y="45"/>
                                </a:lnTo>
                                <a:lnTo>
                                  <a:pt x="45" y="94"/>
                                </a:lnTo>
                                <a:lnTo>
                                  <a:pt x="12" y="157"/>
                                </a:lnTo>
                                <a:lnTo>
                                  <a:pt x="0" y="229"/>
                                </a:lnTo>
                                <a:lnTo>
                                  <a:pt x="12" y="301"/>
                                </a:lnTo>
                                <a:lnTo>
                                  <a:pt x="45" y="364"/>
                                </a:lnTo>
                                <a:lnTo>
                                  <a:pt x="94" y="413"/>
                                </a:lnTo>
                                <a:lnTo>
                                  <a:pt x="157" y="446"/>
                                </a:lnTo>
                                <a:lnTo>
                                  <a:pt x="230" y="457"/>
                                </a:lnTo>
                                <a:lnTo>
                                  <a:pt x="302" y="446"/>
                                </a:lnTo>
                                <a:lnTo>
                                  <a:pt x="365" y="413"/>
                                </a:lnTo>
                                <a:lnTo>
                                  <a:pt x="415" y="364"/>
                                </a:lnTo>
                                <a:lnTo>
                                  <a:pt x="447" y="301"/>
                                </a:lnTo>
                                <a:lnTo>
                                  <a:pt x="459" y="229"/>
                                </a:lnTo>
                                <a:lnTo>
                                  <a:pt x="447" y="157"/>
                                </a:lnTo>
                                <a:lnTo>
                                  <a:pt x="415" y="94"/>
                                </a:lnTo>
                                <a:lnTo>
                                  <a:pt x="365" y="45"/>
                                </a:lnTo>
                                <a:lnTo>
                                  <a:pt x="302" y="12"/>
                                </a:lnTo>
                                <a:lnTo>
                                  <a:pt x="2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36"/>
                        <wps:cNvSpPr>
                          <a:spLocks/>
                        </wps:cNvSpPr>
                        <wps:spPr bwMode="auto">
                          <a:xfrm>
                            <a:off x="6345" y="1153"/>
                            <a:ext cx="459" cy="457"/>
                          </a:xfrm>
                          <a:custGeom>
                            <a:avLst/>
                            <a:gdLst>
                              <a:gd name="T0" fmla="+- 0 6804 6345"/>
                              <a:gd name="T1" fmla="*/ T0 w 459"/>
                              <a:gd name="T2" fmla="+- 0 1382 1153"/>
                              <a:gd name="T3" fmla="*/ 1382 h 457"/>
                              <a:gd name="T4" fmla="+- 0 6792 6345"/>
                              <a:gd name="T5" fmla="*/ T4 w 459"/>
                              <a:gd name="T6" fmla="+- 0 1310 1153"/>
                              <a:gd name="T7" fmla="*/ 1310 h 457"/>
                              <a:gd name="T8" fmla="+- 0 6760 6345"/>
                              <a:gd name="T9" fmla="*/ T8 w 459"/>
                              <a:gd name="T10" fmla="+- 0 1247 1153"/>
                              <a:gd name="T11" fmla="*/ 1247 h 457"/>
                              <a:gd name="T12" fmla="+- 0 6710 6345"/>
                              <a:gd name="T13" fmla="*/ T12 w 459"/>
                              <a:gd name="T14" fmla="+- 0 1198 1153"/>
                              <a:gd name="T15" fmla="*/ 1198 h 457"/>
                              <a:gd name="T16" fmla="+- 0 6647 6345"/>
                              <a:gd name="T17" fmla="*/ T16 w 459"/>
                              <a:gd name="T18" fmla="+- 0 1165 1153"/>
                              <a:gd name="T19" fmla="*/ 1165 h 457"/>
                              <a:gd name="T20" fmla="+- 0 6575 6345"/>
                              <a:gd name="T21" fmla="*/ T20 w 459"/>
                              <a:gd name="T22" fmla="+- 0 1153 1153"/>
                              <a:gd name="T23" fmla="*/ 1153 h 457"/>
                              <a:gd name="T24" fmla="+- 0 6502 6345"/>
                              <a:gd name="T25" fmla="*/ T24 w 459"/>
                              <a:gd name="T26" fmla="+- 0 1165 1153"/>
                              <a:gd name="T27" fmla="*/ 1165 h 457"/>
                              <a:gd name="T28" fmla="+- 0 6439 6345"/>
                              <a:gd name="T29" fmla="*/ T28 w 459"/>
                              <a:gd name="T30" fmla="+- 0 1198 1153"/>
                              <a:gd name="T31" fmla="*/ 1198 h 457"/>
                              <a:gd name="T32" fmla="+- 0 6390 6345"/>
                              <a:gd name="T33" fmla="*/ T32 w 459"/>
                              <a:gd name="T34" fmla="+- 0 1247 1153"/>
                              <a:gd name="T35" fmla="*/ 1247 h 457"/>
                              <a:gd name="T36" fmla="+- 0 6357 6345"/>
                              <a:gd name="T37" fmla="*/ T36 w 459"/>
                              <a:gd name="T38" fmla="+- 0 1310 1153"/>
                              <a:gd name="T39" fmla="*/ 1310 h 457"/>
                              <a:gd name="T40" fmla="+- 0 6345 6345"/>
                              <a:gd name="T41" fmla="*/ T40 w 459"/>
                              <a:gd name="T42" fmla="+- 0 1382 1153"/>
                              <a:gd name="T43" fmla="*/ 1382 h 457"/>
                              <a:gd name="T44" fmla="+- 0 6357 6345"/>
                              <a:gd name="T45" fmla="*/ T44 w 459"/>
                              <a:gd name="T46" fmla="+- 0 1454 1153"/>
                              <a:gd name="T47" fmla="*/ 1454 h 457"/>
                              <a:gd name="T48" fmla="+- 0 6390 6345"/>
                              <a:gd name="T49" fmla="*/ T48 w 459"/>
                              <a:gd name="T50" fmla="+- 0 1517 1153"/>
                              <a:gd name="T51" fmla="*/ 1517 h 457"/>
                              <a:gd name="T52" fmla="+- 0 6439 6345"/>
                              <a:gd name="T53" fmla="*/ T52 w 459"/>
                              <a:gd name="T54" fmla="+- 0 1566 1153"/>
                              <a:gd name="T55" fmla="*/ 1566 h 457"/>
                              <a:gd name="T56" fmla="+- 0 6502 6345"/>
                              <a:gd name="T57" fmla="*/ T56 w 459"/>
                              <a:gd name="T58" fmla="+- 0 1599 1153"/>
                              <a:gd name="T59" fmla="*/ 1599 h 457"/>
                              <a:gd name="T60" fmla="+- 0 6575 6345"/>
                              <a:gd name="T61" fmla="*/ T60 w 459"/>
                              <a:gd name="T62" fmla="+- 0 1610 1153"/>
                              <a:gd name="T63" fmla="*/ 1610 h 457"/>
                              <a:gd name="T64" fmla="+- 0 6647 6345"/>
                              <a:gd name="T65" fmla="*/ T64 w 459"/>
                              <a:gd name="T66" fmla="+- 0 1599 1153"/>
                              <a:gd name="T67" fmla="*/ 1599 h 457"/>
                              <a:gd name="T68" fmla="+- 0 6710 6345"/>
                              <a:gd name="T69" fmla="*/ T68 w 459"/>
                              <a:gd name="T70" fmla="+- 0 1566 1153"/>
                              <a:gd name="T71" fmla="*/ 1566 h 457"/>
                              <a:gd name="T72" fmla="+- 0 6760 6345"/>
                              <a:gd name="T73" fmla="*/ T72 w 459"/>
                              <a:gd name="T74" fmla="+- 0 1517 1153"/>
                              <a:gd name="T75" fmla="*/ 1517 h 457"/>
                              <a:gd name="T76" fmla="+- 0 6792 6345"/>
                              <a:gd name="T77" fmla="*/ T76 w 459"/>
                              <a:gd name="T78" fmla="+- 0 1454 1153"/>
                              <a:gd name="T79" fmla="*/ 1454 h 457"/>
                              <a:gd name="T80" fmla="+- 0 6804 6345"/>
                              <a:gd name="T81" fmla="*/ T80 w 459"/>
                              <a:gd name="T82" fmla="+- 0 1382 1153"/>
                              <a:gd name="T83" fmla="*/ 1382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9"/>
                                </a:moveTo>
                                <a:lnTo>
                                  <a:pt x="447" y="157"/>
                                </a:lnTo>
                                <a:lnTo>
                                  <a:pt x="415" y="94"/>
                                </a:lnTo>
                                <a:lnTo>
                                  <a:pt x="365" y="45"/>
                                </a:lnTo>
                                <a:lnTo>
                                  <a:pt x="302" y="12"/>
                                </a:lnTo>
                                <a:lnTo>
                                  <a:pt x="230" y="0"/>
                                </a:lnTo>
                                <a:lnTo>
                                  <a:pt x="157" y="12"/>
                                </a:lnTo>
                                <a:lnTo>
                                  <a:pt x="94" y="45"/>
                                </a:lnTo>
                                <a:lnTo>
                                  <a:pt x="45" y="94"/>
                                </a:lnTo>
                                <a:lnTo>
                                  <a:pt x="12" y="157"/>
                                </a:lnTo>
                                <a:lnTo>
                                  <a:pt x="0" y="229"/>
                                </a:lnTo>
                                <a:lnTo>
                                  <a:pt x="12" y="301"/>
                                </a:lnTo>
                                <a:lnTo>
                                  <a:pt x="45" y="364"/>
                                </a:lnTo>
                                <a:lnTo>
                                  <a:pt x="94" y="413"/>
                                </a:lnTo>
                                <a:lnTo>
                                  <a:pt x="157" y="446"/>
                                </a:lnTo>
                                <a:lnTo>
                                  <a:pt x="230" y="457"/>
                                </a:lnTo>
                                <a:lnTo>
                                  <a:pt x="302" y="446"/>
                                </a:lnTo>
                                <a:lnTo>
                                  <a:pt x="365" y="413"/>
                                </a:lnTo>
                                <a:lnTo>
                                  <a:pt x="415" y="364"/>
                                </a:lnTo>
                                <a:lnTo>
                                  <a:pt x="447" y="301"/>
                                </a:lnTo>
                                <a:lnTo>
                                  <a:pt x="459"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37"/>
                        <wps:cNvSpPr>
                          <a:spLocks/>
                        </wps:cNvSpPr>
                        <wps:spPr bwMode="auto">
                          <a:xfrm>
                            <a:off x="6525" y="717"/>
                            <a:ext cx="459" cy="457"/>
                          </a:xfrm>
                          <a:custGeom>
                            <a:avLst/>
                            <a:gdLst>
                              <a:gd name="T0" fmla="+- 0 6755 6525"/>
                              <a:gd name="T1" fmla="*/ T0 w 459"/>
                              <a:gd name="T2" fmla="+- 0 718 718"/>
                              <a:gd name="T3" fmla="*/ 718 h 457"/>
                              <a:gd name="T4" fmla="+- 0 6682 6525"/>
                              <a:gd name="T5" fmla="*/ T4 w 459"/>
                              <a:gd name="T6" fmla="+- 0 729 718"/>
                              <a:gd name="T7" fmla="*/ 729 h 457"/>
                              <a:gd name="T8" fmla="+- 0 6619 6525"/>
                              <a:gd name="T9" fmla="*/ T8 w 459"/>
                              <a:gd name="T10" fmla="+- 0 762 718"/>
                              <a:gd name="T11" fmla="*/ 762 h 457"/>
                              <a:gd name="T12" fmla="+- 0 6570 6525"/>
                              <a:gd name="T13" fmla="*/ T12 w 459"/>
                              <a:gd name="T14" fmla="+- 0 811 718"/>
                              <a:gd name="T15" fmla="*/ 811 h 457"/>
                              <a:gd name="T16" fmla="+- 0 6537 6525"/>
                              <a:gd name="T17" fmla="*/ T16 w 459"/>
                              <a:gd name="T18" fmla="+- 0 874 718"/>
                              <a:gd name="T19" fmla="*/ 874 h 457"/>
                              <a:gd name="T20" fmla="+- 0 6525 6525"/>
                              <a:gd name="T21" fmla="*/ T20 w 459"/>
                              <a:gd name="T22" fmla="+- 0 946 718"/>
                              <a:gd name="T23" fmla="*/ 946 h 457"/>
                              <a:gd name="T24" fmla="+- 0 6537 6525"/>
                              <a:gd name="T25" fmla="*/ T24 w 459"/>
                              <a:gd name="T26" fmla="+- 0 1018 718"/>
                              <a:gd name="T27" fmla="*/ 1018 h 457"/>
                              <a:gd name="T28" fmla="+- 0 6570 6525"/>
                              <a:gd name="T29" fmla="*/ T28 w 459"/>
                              <a:gd name="T30" fmla="+- 0 1081 718"/>
                              <a:gd name="T31" fmla="*/ 1081 h 457"/>
                              <a:gd name="T32" fmla="+- 0 6619 6525"/>
                              <a:gd name="T33" fmla="*/ T32 w 459"/>
                              <a:gd name="T34" fmla="+- 0 1131 718"/>
                              <a:gd name="T35" fmla="*/ 1131 h 457"/>
                              <a:gd name="T36" fmla="+- 0 6682 6525"/>
                              <a:gd name="T37" fmla="*/ T36 w 459"/>
                              <a:gd name="T38" fmla="+- 0 1163 718"/>
                              <a:gd name="T39" fmla="*/ 1163 h 457"/>
                              <a:gd name="T40" fmla="+- 0 6755 6525"/>
                              <a:gd name="T41" fmla="*/ T40 w 459"/>
                              <a:gd name="T42" fmla="+- 0 1175 718"/>
                              <a:gd name="T43" fmla="*/ 1175 h 457"/>
                              <a:gd name="T44" fmla="+- 0 6827 6525"/>
                              <a:gd name="T45" fmla="*/ T44 w 459"/>
                              <a:gd name="T46" fmla="+- 0 1163 718"/>
                              <a:gd name="T47" fmla="*/ 1163 h 457"/>
                              <a:gd name="T48" fmla="+- 0 6890 6525"/>
                              <a:gd name="T49" fmla="*/ T48 w 459"/>
                              <a:gd name="T50" fmla="+- 0 1131 718"/>
                              <a:gd name="T51" fmla="*/ 1131 h 457"/>
                              <a:gd name="T52" fmla="+- 0 6940 6525"/>
                              <a:gd name="T53" fmla="*/ T52 w 459"/>
                              <a:gd name="T54" fmla="+- 0 1081 718"/>
                              <a:gd name="T55" fmla="*/ 1081 h 457"/>
                              <a:gd name="T56" fmla="+- 0 6972 6525"/>
                              <a:gd name="T57" fmla="*/ T56 w 459"/>
                              <a:gd name="T58" fmla="+- 0 1018 718"/>
                              <a:gd name="T59" fmla="*/ 1018 h 457"/>
                              <a:gd name="T60" fmla="+- 0 6984 6525"/>
                              <a:gd name="T61" fmla="*/ T60 w 459"/>
                              <a:gd name="T62" fmla="+- 0 946 718"/>
                              <a:gd name="T63" fmla="*/ 946 h 457"/>
                              <a:gd name="T64" fmla="+- 0 6972 6525"/>
                              <a:gd name="T65" fmla="*/ T64 w 459"/>
                              <a:gd name="T66" fmla="+- 0 874 718"/>
                              <a:gd name="T67" fmla="*/ 874 h 457"/>
                              <a:gd name="T68" fmla="+- 0 6940 6525"/>
                              <a:gd name="T69" fmla="*/ T68 w 459"/>
                              <a:gd name="T70" fmla="+- 0 811 718"/>
                              <a:gd name="T71" fmla="*/ 811 h 457"/>
                              <a:gd name="T72" fmla="+- 0 6890 6525"/>
                              <a:gd name="T73" fmla="*/ T72 w 459"/>
                              <a:gd name="T74" fmla="+- 0 762 718"/>
                              <a:gd name="T75" fmla="*/ 762 h 457"/>
                              <a:gd name="T76" fmla="+- 0 6827 6525"/>
                              <a:gd name="T77" fmla="*/ T76 w 459"/>
                              <a:gd name="T78" fmla="+- 0 729 718"/>
                              <a:gd name="T79" fmla="*/ 729 h 457"/>
                              <a:gd name="T80" fmla="+- 0 6755 6525"/>
                              <a:gd name="T81" fmla="*/ T80 w 459"/>
                              <a:gd name="T82" fmla="+- 0 718 718"/>
                              <a:gd name="T83" fmla="*/ 718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30" y="0"/>
                                </a:moveTo>
                                <a:lnTo>
                                  <a:pt x="157" y="11"/>
                                </a:lnTo>
                                <a:lnTo>
                                  <a:pt x="94" y="44"/>
                                </a:lnTo>
                                <a:lnTo>
                                  <a:pt x="45" y="93"/>
                                </a:lnTo>
                                <a:lnTo>
                                  <a:pt x="12" y="156"/>
                                </a:lnTo>
                                <a:lnTo>
                                  <a:pt x="0" y="228"/>
                                </a:lnTo>
                                <a:lnTo>
                                  <a:pt x="12" y="300"/>
                                </a:lnTo>
                                <a:lnTo>
                                  <a:pt x="45" y="363"/>
                                </a:lnTo>
                                <a:lnTo>
                                  <a:pt x="94" y="413"/>
                                </a:lnTo>
                                <a:lnTo>
                                  <a:pt x="157" y="445"/>
                                </a:lnTo>
                                <a:lnTo>
                                  <a:pt x="230" y="457"/>
                                </a:lnTo>
                                <a:lnTo>
                                  <a:pt x="302" y="445"/>
                                </a:lnTo>
                                <a:lnTo>
                                  <a:pt x="365" y="413"/>
                                </a:lnTo>
                                <a:lnTo>
                                  <a:pt x="415" y="363"/>
                                </a:lnTo>
                                <a:lnTo>
                                  <a:pt x="447" y="300"/>
                                </a:lnTo>
                                <a:lnTo>
                                  <a:pt x="459" y="228"/>
                                </a:lnTo>
                                <a:lnTo>
                                  <a:pt x="447" y="156"/>
                                </a:lnTo>
                                <a:lnTo>
                                  <a:pt x="415" y="93"/>
                                </a:lnTo>
                                <a:lnTo>
                                  <a:pt x="365" y="44"/>
                                </a:lnTo>
                                <a:lnTo>
                                  <a:pt x="302" y="11"/>
                                </a:lnTo>
                                <a:lnTo>
                                  <a:pt x="2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38"/>
                        <wps:cNvSpPr>
                          <a:spLocks/>
                        </wps:cNvSpPr>
                        <wps:spPr bwMode="auto">
                          <a:xfrm>
                            <a:off x="6525" y="717"/>
                            <a:ext cx="459" cy="457"/>
                          </a:xfrm>
                          <a:custGeom>
                            <a:avLst/>
                            <a:gdLst>
                              <a:gd name="T0" fmla="+- 0 6984 6525"/>
                              <a:gd name="T1" fmla="*/ T0 w 459"/>
                              <a:gd name="T2" fmla="+- 0 946 718"/>
                              <a:gd name="T3" fmla="*/ 946 h 457"/>
                              <a:gd name="T4" fmla="+- 0 6972 6525"/>
                              <a:gd name="T5" fmla="*/ T4 w 459"/>
                              <a:gd name="T6" fmla="+- 0 874 718"/>
                              <a:gd name="T7" fmla="*/ 874 h 457"/>
                              <a:gd name="T8" fmla="+- 0 6940 6525"/>
                              <a:gd name="T9" fmla="*/ T8 w 459"/>
                              <a:gd name="T10" fmla="+- 0 811 718"/>
                              <a:gd name="T11" fmla="*/ 811 h 457"/>
                              <a:gd name="T12" fmla="+- 0 6890 6525"/>
                              <a:gd name="T13" fmla="*/ T12 w 459"/>
                              <a:gd name="T14" fmla="+- 0 762 718"/>
                              <a:gd name="T15" fmla="*/ 762 h 457"/>
                              <a:gd name="T16" fmla="+- 0 6827 6525"/>
                              <a:gd name="T17" fmla="*/ T16 w 459"/>
                              <a:gd name="T18" fmla="+- 0 729 718"/>
                              <a:gd name="T19" fmla="*/ 729 h 457"/>
                              <a:gd name="T20" fmla="+- 0 6755 6525"/>
                              <a:gd name="T21" fmla="*/ T20 w 459"/>
                              <a:gd name="T22" fmla="+- 0 718 718"/>
                              <a:gd name="T23" fmla="*/ 718 h 457"/>
                              <a:gd name="T24" fmla="+- 0 6682 6525"/>
                              <a:gd name="T25" fmla="*/ T24 w 459"/>
                              <a:gd name="T26" fmla="+- 0 729 718"/>
                              <a:gd name="T27" fmla="*/ 729 h 457"/>
                              <a:gd name="T28" fmla="+- 0 6619 6525"/>
                              <a:gd name="T29" fmla="*/ T28 w 459"/>
                              <a:gd name="T30" fmla="+- 0 762 718"/>
                              <a:gd name="T31" fmla="*/ 762 h 457"/>
                              <a:gd name="T32" fmla="+- 0 6570 6525"/>
                              <a:gd name="T33" fmla="*/ T32 w 459"/>
                              <a:gd name="T34" fmla="+- 0 811 718"/>
                              <a:gd name="T35" fmla="*/ 811 h 457"/>
                              <a:gd name="T36" fmla="+- 0 6537 6525"/>
                              <a:gd name="T37" fmla="*/ T36 w 459"/>
                              <a:gd name="T38" fmla="+- 0 874 718"/>
                              <a:gd name="T39" fmla="*/ 874 h 457"/>
                              <a:gd name="T40" fmla="+- 0 6525 6525"/>
                              <a:gd name="T41" fmla="*/ T40 w 459"/>
                              <a:gd name="T42" fmla="+- 0 946 718"/>
                              <a:gd name="T43" fmla="*/ 946 h 457"/>
                              <a:gd name="T44" fmla="+- 0 6537 6525"/>
                              <a:gd name="T45" fmla="*/ T44 w 459"/>
                              <a:gd name="T46" fmla="+- 0 1018 718"/>
                              <a:gd name="T47" fmla="*/ 1018 h 457"/>
                              <a:gd name="T48" fmla="+- 0 6570 6525"/>
                              <a:gd name="T49" fmla="*/ T48 w 459"/>
                              <a:gd name="T50" fmla="+- 0 1081 718"/>
                              <a:gd name="T51" fmla="*/ 1081 h 457"/>
                              <a:gd name="T52" fmla="+- 0 6619 6525"/>
                              <a:gd name="T53" fmla="*/ T52 w 459"/>
                              <a:gd name="T54" fmla="+- 0 1131 718"/>
                              <a:gd name="T55" fmla="*/ 1131 h 457"/>
                              <a:gd name="T56" fmla="+- 0 6682 6525"/>
                              <a:gd name="T57" fmla="*/ T56 w 459"/>
                              <a:gd name="T58" fmla="+- 0 1163 718"/>
                              <a:gd name="T59" fmla="*/ 1163 h 457"/>
                              <a:gd name="T60" fmla="+- 0 6755 6525"/>
                              <a:gd name="T61" fmla="*/ T60 w 459"/>
                              <a:gd name="T62" fmla="+- 0 1175 718"/>
                              <a:gd name="T63" fmla="*/ 1175 h 457"/>
                              <a:gd name="T64" fmla="+- 0 6827 6525"/>
                              <a:gd name="T65" fmla="*/ T64 w 459"/>
                              <a:gd name="T66" fmla="+- 0 1163 718"/>
                              <a:gd name="T67" fmla="*/ 1163 h 457"/>
                              <a:gd name="T68" fmla="+- 0 6890 6525"/>
                              <a:gd name="T69" fmla="*/ T68 w 459"/>
                              <a:gd name="T70" fmla="+- 0 1131 718"/>
                              <a:gd name="T71" fmla="*/ 1131 h 457"/>
                              <a:gd name="T72" fmla="+- 0 6940 6525"/>
                              <a:gd name="T73" fmla="*/ T72 w 459"/>
                              <a:gd name="T74" fmla="+- 0 1081 718"/>
                              <a:gd name="T75" fmla="*/ 1081 h 457"/>
                              <a:gd name="T76" fmla="+- 0 6972 6525"/>
                              <a:gd name="T77" fmla="*/ T76 w 459"/>
                              <a:gd name="T78" fmla="+- 0 1018 718"/>
                              <a:gd name="T79" fmla="*/ 1018 h 457"/>
                              <a:gd name="T80" fmla="+- 0 6984 6525"/>
                              <a:gd name="T81" fmla="*/ T80 w 459"/>
                              <a:gd name="T82" fmla="+- 0 946 718"/>
                              <a:gd name="T83" fmla="*/ 946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8"/>
                                </a:moveTo>
                                <a:lnTo>
                                  <a:pt x="447" y="156"/>
                                </a:lnTo>
                                <a:lnTo>
                                  <a:pt x="415" y="93"/>
                                </a:lnTo>
                                <a:lnTo>
                                  <a:pt x="365" y="44"/>
                                </a:lnTo>
                                <a:lnTo>
                                  <a:pt x="302" y="11"/>
                                </a:lnTo>
                                <a:lnTo>
                                  <a:pt x="230" y="0"/>
                                </a:lnTo>
                                <a:lnTo>
                                  <a:pt x="157" y="11"/>
                                </a:lnTo>
                                <a:lnTo>
                                  <a:pt x="94" y="44"/>
                                </a:lnTo>
                                <a:lnTo>
                                  <a:pt x="45" y="93"/>
                                </a:lnTo>
                                <a:lnTo>
                                  <a:pt x="12" y="156"/>
                                </a:lnTo>
                                <a:lnTo>
                                  <a:pt x="0" y="228"/>
                                </a:lnTo>
                                <a:lnTo>
                                  <a:pt x="12" y="300"/>
                                </a:lnTo>
                                <a:lnTo>
                                  <a:pt x="45" y="363"/>
                                </a:lnTo>
                                <a:lnTo>
                                  <a:pt x="94" y="413"/>
                                </a:lnTo>
                                <a:lnTo>
                                  <a:pt x="157" y="445"/>
                                </a:lnTo>
                                <a:lnTo>
                                  <a:pt x="230" y="457"/>
                                </a:lnTo>
                                <a:lnTo>
                                  <a:pt x="302" y="445"/>
                                </a:lnTo>
                                <a:lnTo>
                                  <a:pt x="365" y="413"/>
                                </a:lnTo>
                                <a:lnTo>
                                  <a:pt x="415" y="363"/>
                                </a:lnTo>
                                <a:lnTo>
                                  <a:pt x="447" y="300"/>
                                </a:lnTo>
                                <a:lnTo>
                                  <a:pt x="459" y="228"/>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39"/>
                        <wps:cNvSpPr>
                          <a:spLocks/>
                        </wps:cNvSpPr>
                        <wps:spPr bwMode="auto">
                          <a:xfrm>
                            <a:off x="6814" y="338"/>
                            <a:ext cx="459" cy="457"/>
                          </a:xfrm>
                          <a:custGeom>
                            <a:avLst/>
                            <a:gdLst>
                              <a:gd name="T0" fmla="+- 0 7044 6815"/>
                              <a:gd name="T1" fmla="*/ T0 w 459"/>
                              <a:gd name="T2" fmla="+- 0 338 338"/>
                              <a:gd name="T3" fmla="*/ 338 h 457"/>
                              <a:gd name="T4" fmla="+- 0 6971 6815"/>
                              <a:gd name="T5" fmla="*/ T4 w 459"/>
                              <a:gd name="T6" fmla="+- 0 350 338"/>
                              <a:gd name="T7" fmla="*/ 350 h 457"/>
                              <a:gd name="T8" fmla="+- 0 6908 6815"/>
                              <a:gd name="T9" fmla="*/ T8 w 459"/>
                              <a:gd name="T10" fmla="+- 0 382 338"/>
                              <a:gd name="T11" fmla="*/ 382 h 457"/>
                              <a:gd name="T12" fmla="+- 0 6859 6815"/>
                              <a:gd name="T13" fmla="*/ T12 w 459"/>
                              <a:gd name="T14" fmla="+- 0 432 338"/>
                              <a:gd name="T15" fmla="*/ 432 h 457"/>
                              <a:gd name="T16" fmla="+- 0 6826 6815"/>
                              <a:gd name="T17" fmla="*/ T16 w 459"/>
                              <a:gd name="T18" fmla="+- 0 495 338"/>
                              <a:gd name="T19" fmla="*/ 495 h 457"/>
                              <a:gd name="T20" fmla="+- 0 6815 6815"/>
                              <a:gd name="T21" fmla="*/ T20 w 459"/>
                              <a:gd name="T22" fmla="+- 0 567 338"/>
                              <a:gd name="T23" fmla="*/ 567 h 457"/>
                              <a:gd name="T24" fmla="+- 0 6826 6815"/>
                              <a:gd name="T25" fmla="*/ T24 w 459"/>
                              <a:gd name="T26" fmla="+- 0 639 338"/>
                              <a:gd name="T27" fmla="*/ 639 h 457"/>
                              <a:gd name="T28" fmla="+- 0 6859 6815"/>
                              <a:gd name="T29" fmla="*/ T28 w 459"/>
                              <a:gd name="T30" fmla="+- 0 702 338"/>
                              <a:gd name="T31" fmla="*/ 702 h 457"/>
                              <a:gd name="T32" fmla="+- 0 6908 6815"/>
                              <a:gd name="T33" fmla="*/ T32 w 459"/>
                              <a:gd name="T34" fmla="+- 0 751 338"/>
                              <a:gd name="T35" fmla="*/ 751 h 457"/>
                              <a:gd name="T36" fmla="+- 0 6971 6815"/>
                              <a:gd name="T37" fmla="*/ T36 w 459"/>
                              <a:gd name="T38" fmla="+- 0 784 338"/>
                              <a:gd name="T39" fmla="*/ 784 h 457"/>
                              <a:gd name="T40" fmla="+- 0 7044 6815"/>
                              <a:gd name="T41" fmla="*/ T40 w 459"/>
                              <a:gd name="T42" fmla="+- 0 795 338"/>
                              <a:gd name="T43" fmla="*/ 795 h 457"/>
                              <a:gd name="T44" fmla="+- 0 7116 6815"/>
                              <a:gd name="T45" fmla="*/ T44 w 459"/>
                              <a:gd name="T46" fmla="+- 0 784 338"/>
                              <a:gd name="T47" fmla="*/ 784 h 457"/>
                              <a:gd name="T48" fmla="+- 0 7179 6815"/>
                              <a:gd name="T49" fmla="*/ T48 w 459"/>
                              <a:gd name="T50" fmla="+- 0 751 338"/>
                              <a:gd name="T51" fmla="*/ 751 h 457"/>
                              <a:gd name="T52" fmla="+- 0 7229 6815"/>
                              <a:gd name="T53" fmla="*/ T52 w 459"/>
                              <a:gd name="T54" fmla="+- 0 702 338"/>
                              <a:gd name="T55" fmla="*/ 702 h 457"/>
                              <a:gd name="T56" fmla="+- 0 7261 6815"/>
                              <a:gd name="T57" fmla="*/ T56 w 459"/>
                              <a:gd name="T58" fmla="+- 0 639 338"/>
                              <a:gd name="T59" fmla="*/ 639 h 457"/>
                              <a:gd name="T60" fmla="+- 0 7273 6815"/>
                              <a:gd name="T61" fmla="*/ T60 w 459"/>
                              <a:gd name="T62" fmla="+- 0 567 338"/>
                              <a:gd name="T63" fmla="*/ 567 h 457"/>
                              <a:gd name="T64" fmla="+- 0 7261 6815"/>
                              <a:gd name="T65" fmla="*/ T64 w 459"/>
                              <a:gd name="T66" fmla="+- 0 495 338"/>
                              <a:gd name="T67" fmla="*/ 495 h 457"/>
                              <a:gd name="T68" fmla="+- 0 7229 6815"/>
                              <a:gd name="T69" fmla="*/ T68 w 459"/>
                              <a:gd name="T70" fmla="+- 0 432 338"/>
                              <a:gd name="T71" fmla="*/ 432 h 457"/>
                              <a:gd name="T72" fmla="+- 0 7179 6815"/>
                              <a:gd name="T73" fmla="*/ T72 w 459"/>
                              <a:gd name="T74" fmla="+- 0 382 338"/>
                              <a:gd name="T75" fmla="*/ 382 h 457"/>
                              <a:gd name="T76" fmla="+- 0 7116 6815"/>
                              <a:gd name="T77" fmla="*/ T76 w 459"/>
                              <a:gd name="T78" fmla="+- 0 350 338"/>
                              <a:gd name="T79" fmla="*/ 350 h 457"/>
                              <a:gd name="T80" fmla="+- 0 7044 6815"/>
                              <a:gd name="T81" fmla="*/ T80 w 459"/>
                              <a:gd name="T82" fmla="+- 0 338 338"/>
                              <a:gd name="T83" fmla="*/ 338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6" y="12"/>
                                </a:lnTo>
                                <a:lnTo>
                                  <a:pt x="93" y="44"/>
                                </a:lnTo>
                                <a:lnTo>
                                  <a:pt x="44" y="94"/>
                                </a:lnTo>
                                <a:lnTo>
                                  <a:pt x="11" y="157"/>
                                </a:lnTo>
                                <a:lnTo>
                                  <a:pt x="0" y="229"/>
                                </a:lnTo>
                                <a:lnTo>
                                  <a:pt x="11" y="301"/>
                                </a:lnTo>
                                <a:lnTo>
                                  <a:pt x="44" y="364"/>
                                </a:lnTo>
                                <a:lnTo>
                                  <a:pt x="93" y="413"/>
                                </a:lnTo>
                                <a:lnTo>
                                  <a:pt x="156" y="446"/>
                                </a:lnTo>
                                <a:lnTo>
                                  <a:pt x="229" y="457"/>
                                </a:lnTo>
                                <a:lnTo>
                                  <a:pt x="301" y="446"/>
                                </a:lnTo>
                                <a:lnTo>
                                  <a:pt x="364" y="413"/>
                                </a:lnTo>
                                <a:lnTo>
                                  <a:pt x="414" y="364"/>
                                </a:lnTo>
                                <a:lnTo>
                                  <a:pt x="446" y="301"/>
                                </a:lnTo>
                                <a:lnTo>
                                  <a:pt x="458" y="229"/>
                                </a:lnTo>
                                <a:lnTo>
                                  <a:pt x="446" y="157"/>
                                </a:lnTo>
                                <a:lnTo>
                                  <a:pt x="414" y="94"/>
                                </a:lnTo>
                                <a:lnTo>
                                  <a:pt x="364" y="44"/>
                                </a:lnTo>
                                <a:lnTo>
                                  <a:pt x="301"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40"/>
                        <wps:cNvSpPr>
                          <a:spLocks/>
                        </wps:cNvSpPr>
                        <wps:spPr bwMode="auto">
                          <a:xfrm>
                            <a:off x="6814" y="338"/>
                            <a:ext cx="459" cy="457"/>
                          </a:xfrm>
                          <a:custGeom>
                            <a:avLst/>
                            <a:gdLst>
                              <a:gd name="T0" fmla="+- 0 7273 6815"/>
                              <a:gd name="T1" fmla="*/ T0 w 459"/>
                              <a:gd name="T2" fmla="+- 0 567 338"/>
                              <a:gd name="T3" fmla="*/ 567 h 457"/>
                              <a:gd name="T4" fmla="+- 0 7261 6815"/>
                              <a:gd name="T5" fmla="*/ T4 w 459"/>
                              <a:gd name="T6" fmla="+- 0 495 338"/>
                              <a:gd name="T7" fmla="*/ 495 h 457"/>
                              <a:gd name="T8" fmla="+- 0 7229 6815"/>
                              <a:gd name="T9" fmla="*/ T8 w 459"/>
                              <a:gd name="T10" fmla="+- 0 432 338"/>
                              <a:gd name="T11" fmla="*/ 432 h 457"/>
                              <a:gd name="T12" fmla="+- 0 7179 6815"/>
                              <a:gd name="T13" fmla="*/ T12 w 459"/>
                              <a:gd name="T14" fmla="+- 0 382 338"/>
                              <a:gd name="T15" fmla="*/ 382 h 457"/>
                              <a:gd name="T16" fmla="+- 0 7116 6815"/>
                              <a:gd name="T17" fmla="*/ T16 w 459"/>
                              <a:gd name="T18" fmla="+- 0 350 338"/>
                              <a:gd name="T19" fmla="*/ 350 h 457"/>
                              <a:gd name="T20" fmla="+- 0 7044 6815"/>
                              <a:gd name="T21" fmla="*/ T20 w 459"/>
                              <a:gd name="T22" fmla="+- 0 338 338"/>
                              <a:gd name="T23" fmla="*/ 338 h 457"/>
                              <a:gd name="T24" fmla="+- 0 6971 6815"/>
                              <a:gd name="T25" fmla="*/ T24 w 459"/>
                              <a:gd name="T26" fmla="+- 0 350 338"/>
                              <a:gd name="T27" fmla="*/ 350 h 457"/>
                              <a:gd name="T28" fmla="+- 0 6908 6815"/>
                              <a:gd name="T29" fmla="*/ T28 w 459"/>
                              <a:gd name="T30" fmla="+- 0 382 338"/>
                              <a:gd name="T31" fmla="*/ 382 h 457"/>
                              <a:gd name="T32" fmla="+- 0 6859 6815"/>
                              <a:gd name="T33" fmla="*/ T32 w 459"/>
                              <a:gd name="T34" fmla="+- 0 432 338"/>
                              <a:gd name="T35" fmla="*/ 432 h 457"/>
                              <a:gd name="T36" fmla="+- 0 6826 6815"/>
                              <a:gd name="T37" fmla="*/ T36 w 459"/>
                              <a:gd name="T38" fmla="+- 0 495 338"/>
                              <a:gd name="T39" fmla="*/ 495 h 457"/>
                              <a:gd name="T40" fmla="+- 0 6815 6815"/>
                              <a:gd name="T41" fmla="*/ T40 w 459"/>
                              <a:gd name="T42" fmla="+- 0 567 338"/>
                              <a:gd name="T43" fmla="*/ 567 h 457"/>
                              <a:gd name="T44" fmla="+- 0 6826 6815"/>
                              <a:gd name="T45" fmla="*/ T44 w 459"/>
                              <a:gd name="T46" fmla="+- 0 639 338"/>
                              <a:gd name="T47" fmla="*/ 639 h 457"/>
                              <a:gd name="T48" fmla="+- 0 6859 6815"/>
                              <a:gd name="T49" fmla="*/ T48 w 459"/>
                              <a:gd name="T50" fmla="+- 0 702 338"/>
                              <a:gd name="T51" fmla="*/ 702 h 457"/>
                              <a:gd name="T52" fmla="+- 0 6908 6815"/>
                              <a:gd name="T53" fmla="*/ T52 w 459"/>
                              <a:gd name="T54" fmla="+- 0 751 338"/>
                              <a:gd name="T55" fmla="*/ 751 h 457"/>
                              <a:gd name="T56" fmla="+- 0 6971 6815"/>
                              <a:gd name="T57" fmla="*/ T56 w 459"/>
                              <a:gd name="T58" fmla="+- 0 784 338"/>
                              <a:gd name="T59" fmla="*/ 784 h 457"/>
                              <a:gd name="T60" fmla="+- 0 7044 6815"/>
                              <a:gd name="T61" fmla="*/ T60 w 459"/>
                              <a:gd name="T62" fmla="+- 0 795 338"/>
                              <a:gd name="T63" fmla="*/ 795 h 457"/>
                              <a:gd name="T64" fmla="+- 0 7116 6815"/>
                              <a:gd name="T65" fmla="*/ T64 w 459"/>
                              <a:gd name="T66" fmla="+- 0 784 338"/>
                              <a:gd name="T67" fmla="*/ 784 h 457"/>
                              <a:gd name="T68" fmla="+- 0 7179 6815"/>
                              <a:gd name="T69" fmla="*/ T68 w 459"/>
                              <a:gd name="T70" fmla="+- 0 751 338"/>
                              <a:gd name="T71" fmla="*/ 751 h 457"/>
                              <a:gd name="T72" fmla="+- 0 7229 6815"/>
                              <a:gd name="T73" fmla="*/ T72 w 459"/>
                              <a:gd name="T74" fmla="+- 0 702 338"/>
                              <a:gd name="T75" fmla="*/ 702 h 457"/>
                              <a:gd name="T76" fmla="+- 0 7261 6815"/>
                              <a:gd name="T77" fmla="*/ T76 w 459"/>
                              <a:gd name="T78" fmla="+- 0 639 338"/>
                              <a:gd name="T79" fmla="*/ 639 h 457"/>
                              <a:gd name="T80" fmla="+- 0 7273 6815"/>
                              <a:gd name="T81" fmla="*/ T80 w 459"/>
                              <a:gd name="T82" fmla="+- 0 567 338"/>
                              <a:gd name="T83" fmla="*/ 567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8" y="229"/>
                                </a:moveTo>
                                <a:lnTo>
                                  <a:pt x="446" y="157"/>
                                </a:lnTo>
                                <a:lnTo>
                                  <a:pt x="414" y="94"/>
                                </a:lnTo>
                                <a:lnTo>
                                  <a:pt x="364" y="44"/>
                                </a:lnTo>
                                <a:lnTo>
                                  <a:pt x="301" y="12"/>
                                </a:lnTo>
                                <a:lnTo>
                                  <a:pt x="229" y="0"/>
                                </a:lnTo>
                                <a:lnTo>
                                  <a:pt x="156" y="12"/>
                                </a:lnTo>
                                <a:lnTo>
                                  <a:pt x="93" y="44"/>
                                </a:lnTo>
                                <a:lnTo>
                                  <a:pt x="44" y="94"/>
                                </a:lnTo>
                                <a:lnTo>
                                  <a:pt x="11" y="157"/>
                                </a:lnTo>
                                <a:lnTo>
                                  <a:pt x="0" y="229"/>
                                </a:lnTo>
                                <a:lnTo>
                                  <a:pt x="11" y="301"/>
                                </a:lnTo>
                                <a:lnTo>
                                  <a:pt x="44" y="364"/>
                                </a:lnTo>
                                <a:lnTo>
                                  <a:pt x="93" y="413"/>
                                </a:lnTo>
                                <a:lnTo>
                                  <a:pt x="156" y="446"/>
                                </a:lnTo>
                                <a:lnTo>
                                  <a:pt x="229" y="457"/>
                                </a:lnTo>
                                <a:lnTo>
                                  <a:pt x="301" y="446"/>
                                </a:lnTo>
                                <a:lnTo>
                                  <a:pt x="364" y="413"/>
                                </a:lnTo>
                                <a:lnTo>
                                  <a:pt x="414" y="364"/>
                                </a:lnTo>
                                <a:lnTo>
                                  <a:pt x="446" y="301"/>
                                </a:lnTo>
                                <a:lnTo>
                                  <a:pt x="458"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141"/>
                        <wps:cNvSpPr>
                          <a:spLocks/>
                        </wps:cNvSpPr>
                        <wps:spPr bwMode="auto">
                          <a:xfrm>
                            <a:off x="7280" y="331"/>
                            <a:ext cx="459" cy="457"/>
                          </a:xfrm>
                          <a:custGeom>
                            <a:avLst/>
                            <a:gdLst>
                              <a:gd name="T0" fmla="+- 0 7509 7280"/>
                              <a:gd name="T1" fmla="*/ T0 w 459"/>
                              <a:gd name="T2" fmla="+- 0 331 331"/>
                              <a:gd name="T3" fmla="*/ 331 h 457"/>
                              <a:gd name="T4" fmla="+- 0 7437 7280"/>
                              <a:gd name="T5" fmla="*/ T4 w 459"/>
                              <a:gd name="T6" fmla="+- 0 343 331"/>
                              <a:gd name="T7" fmla="*/ 343 h 457"/>
                              <a:gd name="T8" fmla="+- 0 7374 7280"/>
                              <a:gd name="T9" fmla="*/ T8 w 459"/>
                              <a:gd name="T10" fmla="+- 0 375 331"/>
                              <a:gd name="T11" fmla="*/ 375 h 457"/>
                              <a:gd name="T12" fmla="+- 0 7324 7280"/>
                              <a:gd name="T13" fmla="*/ T12 w 459"/>
                              <a:gd name="T14" fmla="+- 0 425 331"/>
                              <a:gd name="T15" fmla="*/ 425 h 457"/>
                              <a:gd name="T16" fmla="+- 0 7292 7280"/>
                              <a:gd name="T17" fmla="*/ T16 w 459"/>
                              <a:gd name="T18" fmla="+- 0 488 331"/>
                              <a:gd name="T19" fmla="*/ 488 h 457"/>
                              <a:gd name="T20" fmla="+- 0 7280 7280"/>
                              <a:gd name="T21" fmla="*/ T20 w 459"/>
                              <a:gd name="T22" fmla="+- 0 560 331"/>
                              <a:gd name="T23" fmla="*/ 560 h 457"/>
                              <a:gd name="T24" fmla="+- 0 7292 7280"/>
                              <a:gd name="T25" fmla="*/ T24 w 459"/>
                              <a:gd name="T26" fmla="+- 0 632 331"/>
                              <a:gd name="T27" fmla="*/ 632 h 457"/>
                              <a:gd name="T28" fmla="+- 0 7324 7280"/>
                              <a:gd name="T29" fmla="*/ T28 w 459"/>
                              <a:gd name="T30" fmla="+- 0 695 331"/>
                              <a:gd name="T31" fmla="*/ 695 h 457"/>
                              <a:gd name="T32" fmla="+- 0 7374 7280"/>
                              <a:gd name="T33" fmla="*/ T32 w 459"/>
                              <a:gd name="T34" fmla="+- 0 744 331"/>
                              <a:gd name="T35" fmla="*/ 744 h 457"/>
                              <a:gd name="T36" fmla="+- 0 7437 7280"/>
                              <a:gd name="T37" fmla="*/ T36 w 459"/>
                              <a:gd name="T38" fmla="+- 0 776 331"/>
                              <a:gd name="T39" fmla="*/ 776 h 457"/>
                              <a:gd name="T40" fmla="+- 0 7509 7280"/>
                              <a:gd name="T41" fmla="*/ T40 w 459"/>
                              <a:gd name="T42" fmla="+- 0 788 331"/>
                              <a:gd name="T43" fmla="*/ 788 h 457"/>
                              <a:gd name="T44" fmla="+- 0 7582 7280"/>
                              <a:gd name="T45" fmla="*/ T44 w 459"/>
                              <a:gd name="T46" fmla="+- 0 776 331"/>
                              <a:gd name="T47" fmla="*/ 776 h 457"/>
                              <a:gd name="T48" fmla="+- 0 7645 7280"/>
                              <a:gd name="T49" fmla="*/ T48 w 459"/>
                              <a:gd name="T50" fmla="+- 0 744 331"/>
                              <a:gd name="T51" fmla="*/ 744 h 457"/>
                              <a:gd name="T52" fmla="+- 0 7694 7280"/>
                              <a:gd name="T53" fmla="*/ T52 w 459"/>
                              <a:gd name="T54" fmla="+- 0 695 331"/>
                              <a:gd name="T55" fmla="*/ 695 h 457"/>
                              <a:gd name="T56" fmla="+- 0 7727 7280"/>
                              <a:gd name="T57" fmla="*/ T56 w 459"/>
                              <a:gd name="T58" fmla="+- 0 632 331"/>
                              <a:gd name="T59" fmla="*/ 632 h 457"/>
                              <a:gd name="T60" fmla="+- 0 7739 7280"/>
                              <a:gd name="T61" fmla="*/ T60 w 459"/>
                              <a:gd name="T62" fmla="+- 0 560 331"/>
                              <a:gd name="T63" fmla="*/ 560 h 457"/>
                              <a:gd name="T64" fmla="+- 0 7727 7280"/>
                              <a:gd name="T65" fmla="*/ T64 w 459"/>
                              <a:gd name="T66" fmla="+- 0 488 331"/>
                              <a:gd name="T67" fmla="*/ 488 h 457"/>
                              <a:gd name="T68" fmla="+- 0 7694 7280"/>
                              <a:gd name="T69" fmla="*/ T68 w 459"/>
                              <a:gd name="T70" fmla="+- 0 425 331"/>
                              <a:gd name="T71" fmla="*/ 425 h 457"/>
                              <a:gd name="T72" fmla="+- 0 7645 7280"/>
                              <a:gd name="T73" fmla="*/ T72 w 459"/>
                              <a:gd name="T74" fmla="+- 0 375 331"/>
                              <a:gd name="T75" fmla="*/ 375 h 457"/>
                              <a:gd name="T76" fmla="+- 0 7582 7280"/>
                              <a:gd name="T77" fmla="*/ T76 w 459"/>
                              <a:gd name="T78" fmla="+- 0 343 331"/>
                              <a:gd name="T79" fmla="*/ 343 h 457"/>
                              <a:gd name="T80" fmla="+- 0 7509 7280"/>
                              <a:gd name="T81" fmla="*/ T80 w 459"/>
                              <a:gd name="T82" fmla="+- 0 331 331"/>
                              <a:gd name="T83" fmla="*/ 331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7" y="12"/>
                                </a:lnTo>
                                <a:lnTo>
                                  <a:pt x="94" y="44"/>
                                </a:lnTo>
                                <a:lnTo>
                                  <a:pt x="44" y="94"/>
                                </a:lnTo>
                                <a:lnTo>
                                  <a:pt x="12" y="157"/>
                                </a:lnTo>
                                <a:lnTo>
                                  <a:pt x="0" y="229"/>
                                </a:lnTo>
                                <a:lnTo>
                                  <a:pt x="12" y="301"/>
                                </a:lnTo>
                                <a:lnTo>
                                  <a:pt x="44" y="364"/>
                                </a:lnTo>
                                <a:lnTo>
                                  <a:pt x="94" y="413"/>
                                </a:lnTo>
                                <a:lnTo>
                                  <a:pt x="157" y="445"/>
                                </a:lnTo>
                                <a:lnTo>
                                  <a:pt x="229" y="457"/>
                                </a:lnTo>
                                <a:lnTo>
                                  <a:pt x="302" y="445"/>
                                </a:lnTo>
                                <a:lnTo>
                                  <a:pt x="365" y="413"/>
                                </a:lnTo>
                                <a:lnTo>
                                  <a:pt x="414" y="364"/>
                                </a:lnTo>
                                <a:lnTo>
                                  <a:pt x="447" y="301"/>
                                </a:lnTo>
                                <a:lnTo>
                                  <a:pt x="459" y="229"/>
                                </a:lnTo>
                                <a:lnTo>
                                  <a:pt x="447" y="157"/>
                                </a:lnTo>
                                <a:lnTo>
                                  <a:pt x="414" y="94"/>
                                </a:lnTo>
                                <a:lnTo>
                                  <a:pt x="365" y="44"/>
                                </a:lnTo>
                                <a:lnTo>
                                  <a:pt x="302"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42"/>
                        <wps:cNvSpPr>
                          <a:spLocks/>
                        </wps:cNvSpPr>
                        <wps:spPr bwMode="auto">
                          <a:xfrm>
                            <a:off x="7280" y="331"/>
                            <a:ext cx="459" cy="457"/>
                          </a:xfrm>
                          <a:custGeom>
                            <a:avLst/>
                            <a:gdLst>
                              <a:gd name="T0" fmla="+- 0 7739 7280"/>
                              <a:gd name="T1" fmla="*/ T0 w 459"/>
                              <a:gd name="T2" fmla="+- 0 560 331"/>
                              <a:gd name="T3" fmla="*/ 560 h 457"/>
                              <a:gd name="T4" fmla="+- 0 7727 7280"/>
                              <a:gd name="T5" fmla="*/ T4 w 459"/>
                              <a:gd name="T6" fmla="+- 0 488 331"/>
                              <a:gd name="T7" fmla="*/ 488 h 457"/>
                              <a:gd name="T8" fmla="+- 0 7694 7280"/>
                              <a:gd name="T9" fmla="*/ T8 w 459"/>
                              <a:gd name="T10" fmla="+- 0 425 331"/>
                              <a:gd name="T11" fmla="*/ 425 h 457"/>
                              <a:gd name="T12" fmla="+- 0 7645 7280"/>
                              <a:gd name="T13" fmla="*/ T12 w 459"/>
                              <a:gd name="T14" fmla="+- 0 375 331"/>
                              <a:gd name="T15" fmla="*/ 375 h 457"/>
                              <a:gd name="T16" fmla="+- 0 7582 7280"/>
                              <a:gd name="T17" fmla="*/ T16 w 459"/>
                              <a:gd name="T18" fmla="+- 0 343 331"/>
                              <a:gd name="T19" fmla="*/ 343 h 457"/>
                              <a:gd name="T20" fmla="+- 0 7509 7280"/>
                              <a:gd name="T21" fmla="*/ T20 w 459"/>
                              <a:gd name="T22" fmla="+- 0 331 331"/>
                              <a:gd name="T23" fmla="*/ 331 h 457"/>
                              <a:gd name="T24" fmla="+- 0 7437 7280"/>
                              <a:gd name="T25" fmla="*/ T24 w 459"/>
                              <a:gd name="T26" fmla="+- 0 343 331"/>
                              <a:gd name="T27" fmla="*/ 343 h 457"/>
                              <a:gd name="T28" fmla="+- 0 7374 7280"/>
                              <a:gd name="T29" fmla="*/ T28 w 459"/>
                              <a:gd name="T30" fmla="+- 0 375 331"/>
                              <a:gd name="T31" fmla="*/ 375 h 457"/>
                              <a:gd name="T32" fmla="+- 0 7324 7280"/>
                              <a:gd name="T33" fmla="*/ T32 w 459"/>
                              <a:gd name="T34" fmla="+- 0 425 331"/>
                              <a:gd name="T35" fmla="*/ 425 h 457"/>
                              <a:gd name="T36" fmla="+- 0 7292 7280"/>
                              <a:gd name="T37" fmla="*/ T36 w 459"/>
                              <a:gd name="T38" fmla="+- 0 488 331"/>
                              <a:gd name="T39" fmla="*/ 488 h 457"/>
                              <a:gd name="T40" fmla="+- 0 7280 7280"/>
                              <a:gd name="T41" fmla="*/ T40 w 459"/>
                              <a:gd name="T42" fmla="+- 0 560 331"/>
                              <a:gd name="T43" fmla="*/ 560 h 457"/>
                              <a:gd name="T44" fmla="+- 0 7292 7280"/>
                              <a:gd name="T45" fmla="*/ T44 w 459"/>
                              <a:gd name="T46" fmla="+- 0 632 331"/>
                              <a:gd name="T47" fmla="*/ 632 h 457"/>
                              <a:gd name="T48" fmla="+- 0 7324 7280"/>
                              <a:gd name="T49" fmla="*/ T48 w 459"/>
                              <a:gd name="T50" fmla="+- 0 695 331"/>
                              <a:gd name="T51" fmla="*/ 695 h 457"/>
                              <a:gd name="T52" fmla="+- 0 7374 7280"/>
                              <a:gd name="T53" fmla="*/ T52 w 459"/>
                              <a:gd name="T54" fmla="+- 0 744 331"/>
                              <a:gd name="T55" fmla="*/ 744 h 457"/>
                              <a:gd name="T56" fmla="+- 0 7437 7280"/>
                              <a:gd name="T57" fmla="*/ T56 w 459"/>
                              <a:gd name="T58" fmla="+- 0 776 331"/>
                              <a:gd name="T59" fmla="*/ 776 h 457"/>
                              <a:gd name="T60" fmla="+- 0 7509 7280"/>
                              <a:gd name="T61" fmla="*/ T60 w 459"/>
                              <a:gd name="T62" fmla="+- 0 788 331"/>
                              <a:gd name="T63" fmla="*/ 788 h 457"/>
                              <a:gd name="T64" fmla="+- 0 7582 7280"/>
                              <a:gd name="T65" fmla="*/ T64 w 459"/>
                              <a:gd name="T66" fmla="+- 0 776 331"/>
                              <a:gd name="T67" fmla="*/ 776 h 457"/>
                              <a:gd name="T68" fmla="+- 0 7645 7280"/>
                              <a:gd name="T69" fmla="*/ T68 w 459"/>
                              <a:gd name="T70" fmla="+- 0 744 331"/>
                              <a:gd name="T71" fmla="*/ 744 h 457"/>
                              <a:gd name="T72" fmla="+- 0 7694 7280"/>
                              <a:gd name="T73" fmla="*/ T72 w 459"/>
                              <a:gd name="T74" fmla="+- 0 695 331"/>
                              <a:gd name="T75" fmla="*/ 695 h 457"/>
                              <a:gd name="T76" fmla="+- 0 7727 7280"/>
                              <a:gd name="T77" fmla="*/ T76 w 459"/>
                              <a:gd name="T78" fmla="+- 0 632 331"/>
                              <a:gd name="T79" fmla="*/ 632 h 457"/>
                              <a:gd name="T80" fmla="+- 0 7739 7280"/>
                              <a:gd name="T81" fmla="*/ T80 w 459"/>
                              <a:gd name="T82" fmla="+- 0 560 331"/>
                              <a:gd name="T83" fmla="*/ 56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9" y="229"/>
                                </a:moveTo>
                                <a:lnTo>
                                  <a:pt x="447" y="157"/>
                                </a:lnTo>
                                <a:lnTo>
                                  <a:pt x="414" y="94"/>
                                </a:lnTo>
                                <a:lnTo>
                                  <a:pt x="365" y="44"/>
                                </a:lnTo>
                                <a:lnTo>
                                  <a:pt x="302" y="12"/>
                                </a:lnTo>
                                <a:lnTo>
                                  <a:pt x="229" y="0"/>
                                </a:lnTo>
                                <a:lnTo>
                                  <a:pt x="157" y="12"/>
                                </a:lnTo>
                                <a:lnTo>
                                  <a:pt x="94" y="44"/>
                                </a:lnTo>
                                <a:lnTo>
                                  <a:pt x="44" y="94"/>
                                </a:lnTo>
                                <a:lnTo>
                                  <a:pt x="12" y="157"/>
                                </a:lnTo>
                                <a:lnTo>
                                  <a:pt x="0" y="229"/>
                                </a:lnTo>
                                <a:lnTo>
                                  <a:pt x="12" y="301"/>
                                </a:lnTo>
                                <a:lnTo>
                                  <a:pt x="44" y="364"/>
                                </a:lnTo>
                                <a:lnTo>
                                  <a:pt x="94" y="413"/>
                                </a:lnTo>
                                <a:lnTo>
                                  <a:pt x="157" y="445"/>
                                </a:lnTo>
                                <a:lnTo>
                                  <a:pt x="229" y="457"/>
                                </a:lnTo>
                                <a:lnTo>
                                  <a:pt x="302" y="445"/>
                                </a:lnTo>
                                <a:lnTo>
                                  <a:pt x="365" y="413"/>
                                </a:lnTo>
                                <a:lnTo>
                                  <a:pt x="414" y="364"/>
                                </a:lnTo>
                                <a:lnTo>
                                  <a:pt x="447" y="301"/>
                                </a:lnTo>
                                <a:lnTo>
                                  <a:pt x="459" y="229"/>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143"/>
                        <wps:cNvSpPr>
                          <a:spLocks/>
                        </wps:cNvSpPr>
                        <wps:spPr bwMode="auto">
                          <a:xfrm>
                            <a:off x="7745" y="334"/>
                            <a:ext cx="459" cy="457"/>
                          </a:xfrm>
                          <a:custGeom>
                            <a:avLst/>
                            <a:gdLst>
                              <a:gd name="T0" fmla="+- 0 7975 7746"/>
                              <a:gd name="T1" fmla="*/ T0 w 459"/>
                              <a:gd name="T2" fmla="+- 0 335 335"/>
                              <a:gd name="T3" fmla="*/ 335 h 457"/>
                              <a:gd name="T4" fmla="+- 0 7902 7746"/>
                              <a:gd name="T5" fmla="*/ T4 w 459"/>
                              <a:gd name="T6" fmla="+- 0 347 335"/>
                              <a:gd name="T7" fmla="*/ 347 h 457"/>
                              <a:gd name="T8" fmla="+- 0 7840 7746"/>
                              <a:gd name="T9" fmla="*/ T8 w 459"/>
                              <a:gd name="T10" fmla="+- 0 379 335"/>
                              <a:gd name="T11" fmla="*/ 379 h 457"/>
                              <a:gd name="T12" fmla="+- 0 7790 7746"/>
                              <a:gd name="T13" fmla="*/ T12 w 459"/>
                              <a:gd name="T14" fmla="+- 0 428 335"/>
                              <a:gd name="T15" fmla="*/ 428 h 457"/>
                              <a:gd name="T16" fmla="+- 0 7757 7746"/>
                              <a:gd name="T17" fmla="*/ T16 w 459"/>
                              <a:gd name="T18" fmla="+- 0 491 335"/>
                              <a:gd name="T19" fmla="*/ 491 h 457"/>
                              <a:gd name="T20" fmla="+- 0 7746 7746"/>
                              <a:gd name="T21" fmla="*/ T20 w 459"/>
                              <a:gd name="T22" fmla="+- 0 563 335"/>
                              <a:gd name="T23" fmla="*/ 563 h 457"/>
                              <a:gd name="T24" fmla="+- 0 7757 7746"/>
                              <a:gd name="T25" fmla="*/ T24 w 459"/>
                              <a:gd name="T26" fmla="+- 0 635 335"/>
                              <a:gd name="T27" fmla="*/ 635 h 457"/>
                              <a:gd name="T28" fmla="+- 0 7790 7746"/>
                              <a:gd name="T29" fmla="*/ T28 w 459"/>
                              <a:gd name="T30" fmla="+- 0 698 335"/>
                              <a:gd name="T31" fmla="*/ 698 h 457"/>
                              <a:gd name="T32" fmla="+- 0 7840 7746"/>
                              <a:gd name="T33" fmla="*/ T32 w 459"/>
                              <a:gd name="T34" fmla="+- 0 748 335"/>
                              <a:gd name="T35" fmla="*/ 748 h 457"/>
                              <a:gd name="T36" fmla="+- 0 7902 7746"/>
                              <a:gd name="T37" fmla="*/ T36 w 459"/>
                              <a:gd name="T38" fmla="+- 0 780 335"/>
                              <a:gd name="T39" fmla="*/ 780 h 457"/>
                              <a:gd name="T40" fmla="+- 0 7975 7746"/>
                              <a:gd name="T41" fmla="*/ T40 w 459"/>
                              <a:gd name="T42" fmla="+- 0 792 335"/>
                              <a:gd name="T43" fmla="*/ 792 h 457"/>
                              <a:gd name="T44" fmla="+- 0 8047 7746"/>
                              <a:gd name="T45" fmla="*/ T44 w 459"/>
                              <a:gd name="T46" fmla="+- 0 780 335"/>
                              <a:gd name="T47" fmla="*/ 780 h 457"/>
                              <a:gd name="T48" fmla="+- 0 8110 7746"/>
                              <a:gd name="T49" fmla="*/ T48 w 459"/>
                              <a:gd name="T50" fmla="+- 0 748 335"/>
                              <a:gd name="T51" fmla="*/ 748 h 457"/>
                              <a:gd name="T52" fmla="+- 0 8160 7746"/>
                              <a:gd name="T53" fmla="*/ T52 w 459"/>
                              <a:gd name="T54" fmla="+- 0 698 335"/>
                              <a:gd name="T55" fmla="*/ 698 h 457"/>
                              <a:gd name="T56" fmla="+- 0 8193 7746"/>
                              <a:gd name="T57" fmla="*/ T56 w 459"/>
                              <a:gd name="T58" fmla="+- 0 635 335"/>
                              <a:gd name="T59" fmla="*/ 635 h 457"/>
                              <a:gd name="T60" fmla="+- 0 8204 7746"/>
                              <a:gd name="T61" fmla="*/ T60 w 459"/>
                              <a:gd name="T62" fmla="+- 0 563 335"/>
                              <a:gd name="T63" fmla="*/ 563 h 457"/>
                              <a:gd name="T64" fmla="+- 0 8193 7746"/>
                              <a:gd name="T65" fmla="*/ T64 w 459"/>
                              <a:gd name="T66" fmla="+- 0 491 335"/>
                              <a:gd name="T67" fmla="*/ 491 h 457"/>
                              <a:gd name="T68" fmla="+- 0 8160 7746"/>
                              <a:gd name="T69" fmla="*/ T68 w 459"/>
                              <a:gd name="T70" fmla="+- 0 428 335"/>
                              <a:gd name="T71" fmla="*/ 428 h 457"/>
                              <a:gd name="T72" fmla="+- 0 8110 7746"/>
                              <a:gd name="T73" fmla="*/ T72 w 459"/>
                              <a:gd name="T74" fmla="+- 0 379 335"/>
                              <a:gd name="T75" fmla="*/ 379 h 457"/>
                              <a:gd name="T76" fmla="+- 0 8047 7746"/>
                              <a:gd name="T77" fmla="*/ T76 w 459"/>
                              <a:gd name="T78" fmla="+- 0 347 335"/>
                              <a:gd name="T79" fmla="*/ 347 h 457"/>
                              <a:gd name="T80" fmla="+- 0 7975 7746"/>
                              <a:gd name="T81" fmla="*/ T80 w 459"/>
                              <a:gd name="T82" fmla="+- 0 335 335"/>
                              <a:gd name="T83" fmla="*/ 335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229" y="0"/>
                                </a:moveTo>
                                <a:lnTo>
                                  <a:pt x="156" y="12"/>
                                </a:lnTo>
                                <a:lnTo>
                                  <a:pt x="94" y="44"/>
                                </a:lnTo>
                                <a:lnTo>
                                  <a:pt x="44" y="93"/>
                                </a:lnTo>
                                <a:lnTo>
                                  <a:pt x="11" y="156"/>
                                </a:lnTo>
                                <a:lnTo>
                                  <a:pt x="0" y="228"/>
                                </a:lnTo>
                                <a:lnTo>
                                  <a:pt x="11" y="300"/>
                                </a:lnTo>
                                <a:lnTo>
                                  <a:pt x="44" y="363"/>
                                </a:lnTo>
                                <a:lnTo>
                                  <a:pt x="94" y="413"/>
                                </a:lnTo>
                                <a:lnTo>
                                  <a:pt x="156" y="445"/>
                                </a:lnTo>
                                <a:lnTo>
                                  <a:pt x="229" y="457"/>
                                </a:lnTo>
                                <a:lnTo>
                                  <a:pt x="301" y="445"/>
                                </a:lnTo>
                                <a:lnTo>
                                  <a:pt x="364" y="413"/>
                                </a:lnTo>
                                <a:lnTo>
                                  <a:pt x="414" y="363"/>
                                </a:lnTo>
                                <a:lnTo>
                                  <a:pt x="447" y="300"/>
                                </a:lnTo>
                                <a:lnTo>
                                  <a:pt x="458" y="228"/>
                                </a:lnTo>
                                <a:lnTo>
                                  <a:pt x="447" y="156"/>
                                </a:lnTo>
                                <a:lnTo>
                                  <a:pt x="414" y="93"/>
                                </a:lnTo>
                                <a:lnTo>
                                  <a:pt x="364" y="44"/>
                                </a:lnTo>
                                <a:lnTo>
                                  <a:pt x="301" y="12"/>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44"/>
                        <wps:cNvSpPr>
                          <a:spLocks/>
                        </wps:cNvSpPr>
                        <wps:spPr bwMode="auto">
                          <a:xfrm>
                            <a:off x="7745" y="334"/>
                            <a:ext cx="459" cy="457"/>
                          </a:xfrm>
                          <a:custGeom>
                            <a:avLst/>
                            <a:gdLst>
                              <a:gd name="T0" fmla="+- 0 8204 7746"/>
                              <a:gd name="T1" fmla="*/ T0 w 459"/>
                              <a:gd name="T2" fmla="+- 0 563 335"/>
                              <a:gd name="T3" fmla="*/ 563 h 457"/>
                              <a:gd name="T4" fmla="+- 0 8193 7746"/>
                              <a:gd name="T5" fmla="*/ T4 w 459"/>
                              <a:gd name="T6" fmla="+- 0 491 335"/>
                              <a:gd name="T7" fmla="*/ 491 h 457"/>
                              <a:gd name="T8" fmla="+- 0 8160 7746"/>
                              <a:gd name="T9" fmla="*/ T8 w 459"/>
                              <a:gd name="T10" fmla="+- 0 428 335"/>
                              <a:gd name="T11" fmla="*/ 428 h 457"/>
                              <a:gd name="T12" fmla="+- 0 8110 7746"/>
                              <a:gd name="T13" fmla="*/ T12 w 459"/>
                              <a:gd name="T14" fmla="+- 0 379 335"/>
                              <a:gd name="T15" fmla="*/ 379 h 457"/>
                              <a:gd name="T16" fmla="+- 0 8047 7746"/>
                              <a:gd name="T17" fmla="*/ T16 w 459"/>
                              <a:gd name="T18" fmla="+- 0 347 335"/>
                              <a:gd name="T19" fmla="*/ 347 h 457"/>
                              <a:gd name="T20" fmla="+- 0 7975 7746"/>
                              <a:gd name="T21" fmla="*/ T20 w 459"/>
                              <a:gd name="T22" fmla="+- 0 335 335"/>
                              <a:gd name="T23" fmla="*/ 335 h 457"/>
                              <a:gd name="T24" fmla="+- 0 7902 7746"/>
                              <a:gd name="T25" fmla="*/ T24 w 459"/>
                              <a:gd name="T26" fmla="+- 0 347 335"/>
                              <a:gd name="T27" fmla="*/ 347 h 457"/>
                              <a:gd name="T28" fmla="+- 0 7840 7746"/>
                              <a:gd name="T29" fmla="*/ T28 w 459"/>
                              <a:gd name="T30" fmla="+- 0 379 335"/>
                              <a:gd name="T31" fmla="*/ 379 h 457"/>
                              <a:gd name="T32" fmla="+- 0 7790 7746"/>
                              <a:gd name="T33" fmla="*/ T32 w 459"/>
                              <a:gd name="T34" fmla="+- 0 428 335"/>
                              <a:gd name="T35" fmla="*/ 428 h 457"/>
                              <a:gd name="T36" fmla="+- 0 7757 7746"/>
                              <a:gd name="T37" fmla="*/ T36 w 459"/>
                              <a:gd name="T38" fmla="+- 0 491 335"/>
                              <a:gd name="T39" fmla="*/ 491 h 457"/>
                              <a:gd name="T40" fmla="+- 0 7746 7746"/>
                              <a:gd name="T41" fmla="*/ T40 w 459"/>
                              <a:gd name="T42" fmla="+- 0 563 335"/>
                              <a:gd name="T43" fmla="*/ 563 h 457"/>
                              <a:gd name="T44" fmla="+- 0 7757 7746"/>
                              <a:gd name="T45" fmla="*/ T44 w 459"/>
                              <a:gd name="T46" fmla="+- 0 635 335"/>
                              <a:gd name="T47" fmla="*/ 635 h 457"/>
                              <a:gd name="T48" fmla="+- 0 7790 7746"/>
                              <a:gd name="T49" fmla="*/ T48 w 459"/>
                              <a:gd name="T50" fmla="+- 0 698 335"/>
                              <a:gd name="T51" fmla="*/ 698 h 457"/>
                              <a:gd name="T52" fmla="+- 0 7840 7746"/>
                              <a:gd name="T53" fmla="*/ T52 w 459"/>
                              <a:gd name="T54" fmla="+- 0 748 335"/>
                              <a:gd name="T55" fmla="*/ 748 h 457"/>
                              <a:gd name="T56" fmla="+- 0 7902 7746"/>
                              <a:gd name="T57" fmla="*/ T56 w 459"/>
                              <a:gd name="T58" fmla="+- 0 780 335"/>
                              <a:gd name="T59" fmla="*/ 780 h 457"/>
                              <a:gd name="T60" fmla="+- 0 7975 7746"/>
                              <a:gd name="T61" fmla="*/ T60 w 459"/>
                              <a:gd name="T62" fmla="+- 0 792 335"/>
                              <a:gd name="T63" fmla="*/ 792 h 457"/>
                              <a:gd name="T64" fmla="+- 0 8047 7746"/>
                              <a:gd name="T65" fmla="*/ T64 w 459"/>
                              <a:gd name="T66" fmla="+- 0 780 335"/>
                              <a:gd name="T67" fmla="*/ 780 h 457"/>
                              <a:gd name="T68" fmla="+- 0 8110 7746"/>
                              <a:gd name="T69" fmla="*/ T68 w 459"/>
                              <a:gd name="T70" fmla="+- 0 748 335"/>
                              <a:gd name="T71" fmla="*/ 748 h 457"/>
                              <a:gd name="T72" fmla="+- 0 8160 7746"/>
                              <a:gd name="T73" fmla="*/ T72 w 459"/>
                              <a:gd name="T74" fmla="+- 0 698 335"/>
                              <a:gd name="T75" fmla="*/ 698 h 457"/>
                              <a:gd name="T76" fmla="+- 0 8193 7746"/>
                              <a:gd name="T77" fmla="*/ T76 w 459"/>
                              <a:gd name="T78" fmla="+- 0 635 335"/>
                              <a:gd name="T79" fmla="*/ 635 h 457"/>
                              <a:gd name="T80" fmla="+- 0 8204 7746"/>
                              <a:gd name="T81" fmla="*/ T80 w 459"/>
                              <a:gd name="T82" fmla="+- 0 563 335"/>
                              <a:gd name="T83" fmla="*/ 563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9" h="457">
                                <a:moveTo>
                                  <a:pt x="458" y="228"/>
                                </a:moveTo>
                                <a:lnTo>
                                  <a:pt x="447" y="156"/>
                                </a:lnTo>
                                <a:lnTo>
                                  <a:pt x="414" y="93"/>
                                </a:lnTo>
                                <a:lnTo>
                                  <a:pt x="364" y="44"/>
                                </a:lnTo>
                                <a:lnTo>
                                  <a:pt x="301" y="12"/>
                                </a:lnTo>
                                <a:lnTo>
                                  <a:pt x="229" y="0"/>
                                </a:lnTo>
                                <a:lnTo>
                                  <a:pt x="156" y="12"/>
                                </a:lnTo>
                                <a:lnTo>
                                  <a:pt x="94" y="44"/>
                                </a:lnTo>
                                <a:lnTo>
                                  <a:pt x="44" y="93"/>
                                </a:lnTo>
                                <a:lnTo>
                                  <a:pt x="11" y="156"/>
                                </a:lnTo>
                                <a:lnTo>
                                  <a:pt x="0" y="228"/>
                                </a:lnTo>
                                <a:lnTo>
                                  <a:pt x="11" y="300"/>
                                </a:lnTo>
                                <a:lnTo>
                                  <a:pt x="44" y="363"/>
                                </a:lnTo>
                                <a:lnTo>
                                  <a:pt x="94" y="413"/>
                                </a:lnTo>
                                <a:lnTo>
                                  <a:pt x="156" y="445"/>
                                </a:lnTo>
                                <a:lnTo>
                                  <a:pt x="229" y="457"/>
                                </a:lnTo>
                                <a:lnTo>
                                  <a:pt x="301" y="445"/>
                                </a:lnTo>
                                <a:lnTo>
                                  <a:pt x="364" y="413"/>
                                </a:lnTo>
                                <a:lnTo>
                                  <a:pt x="414" y="363"/>
                                </a:lnTo>
                                <a:lnTo>
                                  <a:pt x="447" y="300"/>
                                </a:lnTo>
                                <a:lnTo>
                                  <a:pt x="458" y="228"/>
                                </a:lnTo>
                                <a:close/>
                              </a:path>
                            </a:pathLst>
                          </a:custGeom>
                          <a:noFill/>
                          <a:ln w="56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Line 145"/>
                        <wps:cNvCnPr/>
                        <wps:spPr bwMode="auto">
                          <a:xfrm>
                            <a:off x="5972" y="328"/>
                            <a:ext cx="0" cy="2546"/>
                          </a:xfrm>
                          <a:prstGeom prst="line">
                            <a:avLst/>
                          </a:prstGeom>
                          <a:noFill/>
                          <a:ln w="5689">
                            <a:solidFill>
                              <a:srgbClr val="000000"/>
                            </a:solidFill>
                            <a:prstDash val="sysDashDot"/>
                            <a:round/>
                            <a:headEnd/>
                            <a:tailEnd/>
                          </a:ln>
                          <a:extLst>
                            <a:ext uri="{909E8E84-426E-40DD-AFC4-6F175D3DCCD1}">
                              <a14:hiddenFill xmlns:a14="http://schemas.microsoft.com/office/drawing/2010/main">
                                <a:noFill/>
                              </a14:hiddenFill>
                            </a:ext>
                          </a:extLst>
                        </wps:spPr>
                        <wps:bodyPr/>
                      </wps:wsp>
                      <wps:wsp>
                        <wps:cNvPr id="33" name="Text Box 146"/>
                        <wps:cNvSpPr txBox="1">
                          <a:spLocks noChangeArrowheads="1"/>
                        </wps:cNvSpPr>
                        <wps:spPr bwMode="auto">
                          <a:xfrm>
                            <a:off x="5074" y="2565"/>
                            <a:ext cx="31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415" w:lineRule="exact"/>
                                <w:rPr>
                                  <w:rFonts w:ascii="Arial"/>
                                  <w:i/>
                                  <w:sz w:val="37"/>
                                </w:rPr>
                              </w:pPr>
                              <w:r>
                                <w:rPr>
                                  <w:rFonts w:ascii="Arial"/>
                                  <w:i/>
                                  <w:sz w:val="37"/>
                                </w:rPr>
                                <w:t>Q</w:t>
                              </w:r>
                            </w:p>
                          </w:txbxContent>
                        </wps:txbx>
                        <wps:bodyPr rot="0" vert="horz" wrap="square" lIns="0" tIns="0" rIns="0" bIns="0" anchor="t" anchorCtr="0" upright="1">
                          <a:noAutofit/>
                        </wps:bodyPr>
                      </wps:wsp>
                      <wps:wsp>
                        <wps:cNvPr id="34" name="Text Box 147"/>
                        <wps:cNvSpPr txBox="1">
                          <a:spLocks noChangeArrowheads="1"/>
                        </wps:cNvSpPr>
                        <wps:spPr bwMode="auto">
                          <a:xfrm>
                            <a:off x="5635" y="2407"/>
                            <a:ext cx="249"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415" w:lineRule="exact"/>
                                <w:rPr>
                                  <w:rFonts w:ascii="Arial"/>
                                  <w:i/>
                                  <w:sz w:val="37"/>
                                </w:rPr>
                              </w:pPr>
                              <w:r>
                                <w:rPr>
                                  <w:rFonts w:ascii="Arial"/>
                                  <w:i/>
                                  <w:sz w:val="37"/>
                                </w:rPr>
                                <w:t>F</w:t>
                              </w:r>
                            </w:p>
                          </w:txbxContent>
                        </wps:txbx>
                        <wps:bodyPr rot="0" vert="horz" wrap="square" lIns="0" tIns="0" rIns="0" bIns="0" anchor="t" anchorCtr="0" upright="1">
                          <a:noAutofit/>
                        </wps:bodyPr>
                      </wps:wsp>
                      <wps:wsp>
                        <wps:cNvPr id="35" name="Text Box 148"/>
                        <wps:cNvSpPr txBox="1">
                          <a:spLocks noChangeArrowheads="1"/>
                        </wps:cNvSpPr>
                        <wps:spPr bwMode="auto">
                          <a:xfrm>
                            <a:off x="6520" y="2622"/>
                            <a:ext cx="31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0F1" w:rsidRDefault="00BE40F1" w:rsidP="00BE40F1">
                              <w:pPr>
                                <w:spacing w:line="415" w:lineRule="exact"/>
                                <w:rPr>
                                  <w:rFonts w:ascii="Arial"/>
                                  <w:i/>
                                  <w:sz w:val="37"/>
                                </w:rPr>
                              </w:pPr>
                              <w:r>
                                <w:rPr>
                                  <w:rFonts w:ascii="Arial"/>
                                  <w:i/>
                                  <w:sz w:val="37"/>
                                </w:rPr>
                                <w:t>Q</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8D1D1" id="Группа 1" o:spid="_x0000_s1088" style="position:absolute;margin-left:183.75pt;margin-top:15.8pt;width:228.5pt;height:167.8pt;z-index:-251644928;mso-wrap-distance-left:0;mso-wrap-distance-right:0;mso-position-horizontal-relative:page" coordorigin="3675,316" coordsize="4570,33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">
                <v:shape id="Picture 120" o:spid="_x0000_s1089" type="#_x0000_t75" style="position:absolute;left:3675;top:316;width:4570;height:3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">
                  <v:imagedata r:id="rId34" o:title=""/>
                </v:shape>
                <v:shape id="Freeform 121" o:spid="_x0000_s1090" style="position:absolute;left:3714;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" path="m230,l157,12,94,44,45,94,12,157,,229r12,72l45,364r49,49l157,445r73,12l302,445r63,-32l415,364r32,-63l459,229,447,157,415,94,365,44,302,12,230,xe" stroked="f">
                  <v:path arrowok="t" o:connecttype="custom" o:connectlocs="230,331;157,343;94,375;45,425;12,488;0,560;12,632;45,695;94,744;157,776;230,788;302,776;365,744;415,695;447,632;459,560;447,488;415,425;365,375;302,343;230,331" o:connectangles="0,0,0,0,0,0,0,0,0,0,0,0,0,0,0,0,0,0,0,0,0"/>
                </v:shape>
                <v:shape id="Freeform 122" o:spid="_x0000_s1091" style="position:absolute;left:3714;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" path="m459,229l447,157,415,94,365,44,302,12,230,,157,12,94,44,45,94,12,157,,229r12,72l45,364r49,49l157,445r73,12l302,445r63,-32l415,364r32,-63l459,229xe" filled="f" strokeweight=".15772mm">
                  <v:path arrowok="t" o:connecttype="custom" o:connectlocs="459,560;447,488;415,425;365,375;302,343;230,331;157,343;94,375;45,425;12,488;0,560;12,632;45,695;94,744;157,776;230,788;302,776;365,744;415,695;447,632;459,560" o:connectangles="0,0,0,0,0,0,0,0,0,0,0,0,0,0,0,0,0,0,0,0,0"/>
                </v:shape>
                <v:shape id="Freeform 123" o:spid="_x0000_s1092" style="position:absolute;left:4190;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" path="m230,l157,12,94,44,45,94,12,157,,229r12,72l45,364r49,49l157,445r73,12l302,445r63,-32l415,364r32,-63l459,229,447,157,415,94,365,44,302,12,230,xe" stroked="f">
                  <v:path arrowok="t" o:connecttype="custom" o:connectlocs="230,331;157,343;94,375;45,425;12,488;0,560;12,632;45,695;94,744;157,776;230,788;302,776;365,744;415,695;447,632;459,560;447,488;415,425;365,375;302,343;230,331" o:connectangles="0,0,0,0,0,0,0,0,0,0,0,0,0,0,0,0,0,0,0,0,0"/>
                </v:shape>
                <v:shape id="Freeform 124" o:spid="_x0000_s1093" style="position:absolute;left:4190;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" path="m459,229l447,157,415,94,365,44,302,12,230,,157,12,94,44,45,94,12,157,,229r12,72l45,364r49,49l157,445r73,12l302,445r63,-32l415,364r32,-63l459,229xe" filled="f" strokeweight=".15772mm">
                  <v:path arrowok="t" o:connecttype="custom" o:connectlocs="459,560;447,488;415,425;365,375;302,343;230,331;157,343;94,375;45,425;12,488;0,560;12,632;45,695;94,744;157,776;230,788;302,776;365,744;415,695;447,632;459,560" o:connectangles="0,0,0,0,0,0,0,0,0,0,0,0,0,0,0,0,0,0,0,0,0"/>
                </v:shape>
                <v:shape id="Freeform 125" o:spid="_x0000_s1094" style="position:absolute;left:4649;top:334;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" path="m229,l157,12,94,44,44,93,12,156,,228r12,72l44,363r50,50l157,445r72,12l302,445r63,-32l414,363r33,-63l459,228,447,156,414,93,365,44,302,12,229,xe" stroked="f">
                  <v:path arrowok="t" o:connecttype="custom" o:connectlocs="229,335;157,347;94,379;44,428;12,491;0,563;12,635;44,698;94,748;157,780;229,792;302,780;365,748;414,698;447,635;459,563;447,491;414,428;365,379;302,347;229,335" o:connectangles="0,0,0,0,0,0,0,0,0,0,0,0,0,0,0,0,0,0,0,0,0"/>
                </v:shape>
                <v:shape id="Freeform 126" o:spid="_x0000_s1095" style="position:absolute;left:4649;top:334;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" path="m459,228l447,156,414,93,365,44,302,12,229,,157,12,94,44,44,93,12,156,,228r12,72l44,363r50,50l157,445r72,12l302,445r63,-32l414,363r33,-63l459,228xe" filled="f" strokeweight=".15772mm">
                  <v:path arrowok="t" o:connecttype="custom" o:connectlocs="459,563;447,491;414,428;365,379;302,347;229,335;157,347;94,379;44,428;12,491;0,563;12,635;44,698;94,748;157,780;229,792;302,780;365,748;414,698;447,635;459,563" o:connectangles="0,0,0,0,0,0,0,0,0,0,0,0,0,0,0,0,0,0,0,0,0"/>
                </v:shape>
                <v:shape id="Freeform 127" o:spid="_x0000_s1096" style="position:absolute;left:4948;top:703;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" path="m229,l157,11,94,44,44,93,11,156,,228r11,72l44,363r50,49l157,445r72,12l302,445r62,-33l414,363r33,-63l458,228,447,156,414,93,364,44,302,11,229,xe" stroked="f">
                  <v:path arrowok="t" o:connecttype="custom" o:connectlocs="229,704;157,715;94,748;44,797;11,860;0,932;11,1004;44,1067;94,1116;157,1149;229,1161;302,1149;364,1116;414,1067;447,1004;458,932;447,860;414,797;364,748;302,715;229,704" o:connectangles="0,0,0,0,0,0,0,0,0,0,0,0,0,0,0,0,0,0,0,0,0"/>
                </v:shape>
                <v:shape id="Freeform 128" o:spid="_x0000_s1097" style="position:absolute;left:4948;top:703;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" path="m458,228l447,156,414,93,364,44,302,11,229,,157,11,94,44,44,93,11,156,,228r11,72l44,363r50,49l157,445r72,12l302,445r62,-33l414,363r33,-63l458,228xe" filled="f" strokeweight=".15772mm">
                  <v:path arrowok="t" o:connecttype="custom" o:connectlocs="458,932;447,860;414,797;364,748;302,715;229,704;157,715;94,748;44,797;11,860;0,932;11,1004;44,1067;94,1116;157,1149;229,1161;302,1149;364,1116;414,1067;447,1004;458,932" o:connectangles="0,0,0,0,0,0,0,0,0,0,0,0,0,0,0,0,0,0,0,0,0"/>
                </v:shape>
                <v:shape id="Freeform 129" o:spid="_x0000_s1098" style="position:absolute;left:5125;top:1139;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" path="m229,l157,12,94,45,44,94,12,157,,229r12,72l44,364r50,49l157,446r72,11l302,446r63,-33l414,364r33,-63l459,229,447,157,414,94,365,45,302,12,229,xe" stroked="f">
                  <v:path arrowok="t" o:connecttype="custom" o:connectlocs="229,1139;157,1151;94,1184;44,1233;12,1296;0,1368;12,1440;44,1503;94,1552;157,1585;229,1596;302,1585;365,1552;414,1503;447,1440;459,1368;447,1296;414,1233;365,1184;302,1151;229,1139" o:connectangles="0,0,0,0,0,0,0,0,0,0,0,0,0,0,0,0,0,0,0,0,0"/>
                </v:shape>
                <v:shape id="Freeform 130" o:spid="_x0000_s1099" style="position:absolute;left:5125;top:1139;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" path="m459,229l447,157,414,94,365,45,302,12,229,,157,12,94,45,44,94,12,157,,229r12,72l44,364r50,49l157,446r72,11l302,446r63,-33l414,364r33,-63l459,229xe" filled="f" strokeweight=".15772mm">
                  <v:path arrowok="t" o:connecttype="custom" o:connectlocs="459,1368;447,1296;414,1233;365,1184;302,1151;229,1139;157,1151;94,1184;44,1233;12,1296;0,1368;12,1440;44,1503;94,1552;157,1585;229,1596;302,1585;365,1552;414,1503;447,1440;459,1368" o:connectangles="0,0,0,0,0,0,0,0,0,0,0,0,0,0,0,0,0,0,0,0,0"/>
                </v:shape>
                <v:shape id="Freeform 131" o:spid="_x0000_s1100" style="position:absolute;left:5305;top:1575;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" path="m229,l157,12,94,44,44,94,12,156,,228r12,73l44,363r50,50l157,445r72,12l302,445r63,-32l414,363r33,-62l459,228,447,156,414,94,365,44,302,12,229,xe" stroked="f">
                  <v:path arrowok="t" o:connecttype="custom" o:connectlocs="229,1575;157,1587;94,1619;44,1669;12,1731;0,1803;12,1876;44,1938;94,1988;157,2020;229,2032;302,2020;365,1988;414,1938;447,1876;459,1803;447,1731;414,1669;365,1619;302,1587;229,1575" o:connectangles="0,0,0,0,0,0,0,0,0,0,0,0,0,0,0,0,0,0,0,0,0"/>
                </v:shape>
                <v:shape id="AutoShape 132" o:spid="_x0000_s1101" style="position:absolute;left:5305;top:1575;width:1150;height:889;visibility:visible;mso-wrap-style:square;v-text-anchor:top" coordsize="115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" path="m459,228l447,156,414,94,365,44,302,12,229,,157,12,94,44,44,94,12,156,,228r12,73l44,363r50,50l157,445r72,12l302,445r63,-32l414,363r33,-62l459,228xm649,654l637,581,605,519,555,469,492,437,420,425r-73,12l284,469r-49,50l202,581r-11,73l202,726r33,63l284,838r63,32l420,882r72,-12l555,838r50,-49l637,726r12,-72xm1150,661r-12,-72l1106,526r-50,-50l993,444,921,432r-73,12l785,476r-49,50l703,589r-12,72l703,733r33,63l785,845r63,32l921,889r72,-12l1056,845r50,-49l1138,733r12,-72xe" filled="f" strokeweight=".15772mm">
                  <v:path arrowok="t" o:connecttype="custom" o:connectlocs="459,1803;447,1731;414,1669;365,1619;302,1587;229,1575;157,1587;94,1619;44,1669;12,1731;0,1803;12,1876;44,1938;94,1988;157,2020;229,2032;302,2020;365,1988;414,1938;447,1876;459,1803;649,2229;637,2156;605,2094;555,2044;492,2012;420,2000;347,2012;284,2044;235,2094;202,2156;191,2229;202,2301;235,2364;284,2413;347,2445;420,2457;492,2445;555,2413;605,2364;637,2301;649,2229;1150,2236;1138,2164;1106,2101;1056,2051;993,2019;921,2007;848,2019;785,2051;736,2101;703,2164;691,2236;703,2308;736,2371;785,2420;848,2452;921,2464;993,2452;1056,2420;1106,2371;1138,2308;1150,2236" o:connectangles="0,0,0,0,0,0,0,0,0,0,0,0,0,0,0,0,0,0,0,0,0,0,0,0,0,0,0,0,0,0,0,0,0,0,0,0,0,0,0,0,0,0,0,0,0,0,0,0,0,0,0,0,0,0,0,0,0,0,0,0,0,0,0"/>
                </v:shape>
                <v:shape id="Freeform 133" o:spid="_x0000_s1102" style="position:absolute;left:6172;top:1578;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" path="m229,l156,11,94,44,44,93,11,156,,228r11,72l44,363r50,49l156,445r73,11l301,445r63,-33l414,363r32,-63l458,228,446,156,414,93,364,44,301,11,229,xe" stroked="f">
                  <v:path arrowok="t" o:connecttype="custom" o:connectlocs="229,1579;156,1590;94,1623;44,1672;11,1735;0,1807;11,1879;44,1942;94,1991;156,2024;229,2035;301,2024;364,1991;414,1942;446,1879;458,1807;446,1735;414,1672;364,1623;301,1590;229,1579" o:connectangles="0,0,0,0,0,0,0,0,0,0,0,0,0,0,0,0,0,0,0,0,0"/>
                </v:shape>
                <v:shape id="Freeform 134" o:spid="_x0000_s1103" style="position:absolute;left:6172;top:1578;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" path="m458,228l446,156,414,93,364,44,301,11,229,,156,11,94,44,44,93,11,156,,228r11,72l44,363r50,49l156,445r73,11l301,445r63,-33l414,363r32,-63l458,228xe" filled="f" strokeweight=".15772mm">
                  <v:path arrowok="t" o:connecttype="custom" o:connectlocs="458,1807;446,1735;414,1672;364,1623;301,1590;229,1579;156,1590;94,1623;44,1672;11,1735;0,1807;11,1879;44,1942;94,1991;156,2024;229,2035;301,2024;364,1991;414,1942;446,1879;458,1807" o:connectangles="0,0,0,0,0,0,0,0,0,0,0,0,0,0,0,0,0,0,0,0,0"/>
                </v:shape>
                <v:shape id="Freeform 135" o:spid="_x0000_s1104" style="position:absolute;left:6345;top:1153;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" path="m230,l157,12,94,45,45,94,12,157,,229r12,72l45,364r49,49l157,446r73,11l302,446r63,-33l415,364r32,-63l459,229,447,157,415,94,365,45,302,12,230,xe" stroked="f">
                  <v:path arrowok="t" o:connecttype="custom" o:connectlocs="230,1153;157,1165;94,1198;45,1247;12,1310;0,1382;12,1454;45,1517;94,1566;157,1599;230,1610;302,1599;365,1566;415,1517;447,1454;459,1382;447,1310;415,1247;365,1198;302,1165;230,1153" o:connectangles="0,0,0,0,0,0,0,0,0,0,0,0,0,0,0,0,0,0,0,0,0"/>
                </v:shape>
                <v:shape id="Freeform 136" o:spid="_x0000_s1105" style="position:absolute;left:6345;top:1153;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" path="m459,229l447,157,415,94,365,45,302,12,230,,157,12,94,45,45,94,12,157,,229r12,72l45,364r49,49l157,446r73,11l302,446r63,-33l415,364r32,-63l459,229xe" filled="f" strokeweight=".15772mm">
                  <v:path arrowok="t" o:connecttype="custom" o:connectlocs="459,1382;447,1310;415,1247;365,1198;302,1165;230,1153;157,1165;94,1198;45,1247;12,1310;0,1382;12,1454;45,1517;94,1566;157,1599;230,1610;302,1599;365,1566;415,1517;447,1454;459,1382" o:connectangles="0,0,0,0,0,0,0,0,0,0,0,0,0,0,0,0,0,0,0,0,0"/>
                </v:shape>
                <v:shape id="Freeform 137" o:spid="_x0000_s1106" style="position:absolute;left:6525;top:717;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" path="m230,l157,11,94,44,45,93,12,156,,228r12,72l45,363r49,50l157,445r73,12l302,445r63,-32l415,363r32,-63l459,228,447,156,415,93,365,44,302,11,230,xe" stroked="f">
                  <v:path arrowok="t" o:connecttype="custom" o:connectlocs="230,718;157,729;94,762;45,811;12,874;0,946;12,1018;45,1081;94,1131;157,1163;230,1175;302,1163;365,1131;415,1081;447,1018;459,946;447,874;415,811;365,762;302,729;230,718" o:connectangles="0,0,0,0,0,0,0,0,0,0,0,0,0,0,0,0,0,0,0,0,0"/>
                </v:shape>
                <v:shape id="Freeform 138" o:spid="_x0000_s1107" style="position:absolute;left:6525;top:717;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" path="m459,228l447,156,415,93,365,44,302,11,230,,157,11,94,44,45,93,12,156,,228r12,72l45,363r49,50l157,445r73,12l302,445r63,-32l415,363r32,-63l459,228xe" filled="f" strokeweight=".15772mm">
                  <v:path arrowok="t" o:connecttype="custom" o:connectlocs="459,946;447,874;415,811;365,762;302,729;230,718;157,729;94,762;45,811;12,874;0,946;12,1018;45,1081;94,1131;157,1163;230,1175;302,1163;365,1131;415,1081;447,1018;459,946" o:connectangles="0,0,0,0,0,0,0,0,0,0,0,0,0,0,0,0,0,0,0,0,0"/>
                </v:shape>
                <v:shape id="Freeform 139" o:spid="_x0000_s1108" style="position:absolute;left:6814;top:338;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" path="m229,l156,12,93,44,44,94,11,157,,229r11,72l44,364r49,49l156,446r73,11l301,446r63,-33l414,364r32,-63l458,229,446,157,414,94,364,44,301,12,229,xe" stroked="f">
                  <v:path arrowok="t" o:connecttype="custom" o:connectlocs="229,338;156,350;93,382;44,432;11,495;0,567;11,639;44,702;93,751;156,784;229,795;301,784;364,751;414,702;446,639;458,567;446,495;414,432;364,382;301,350;229,338" o:connectangles="0,0,0,0,0,0,0,0,0,0,0,0,0,0,0,0,0,0,0,0,0"/>
                </v:shape>
                <v:shape id="Freeform 140" o:spid="_x0000_s1109" style="position:absolute;left:6814;top:338;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" path="m458,229l446,157,414,94,364,44,301,12,229,,156,12,93,44,44,94,11,157,,229r11,72l44,364r49,49l156,446r73,11l301,446r63,-33l414,364r32,-63l458,229xe" filled="f" strokeweight=".15772mm">
                  <v:path arrowok="t" o:connecttype="custom" o:connectlocs="458,567;446,495;414,432;364,382;301,350;229,338;156,350;93,382;44,432;11,495;0,567;11,639;44,702;93,751;156,784;229,795;301,784;364,751;414,702;446,639;458,567" o:connectangles="0,0,0,0,0,0,0,0,0,0,0,0,0,0,0,0,0,0,0,0,0"/>
                </v:shape>
                <v:shape id="Freeform 141" o:spid="_x0000_s1110" style="position:absolute;left:7280;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" path="m229,l157,12,94,44,44,94,12,157,,229r12,72l44,364r50,49l157,445r72,12l302,445r63,-32l414,364r33,-63l459,229,447,157,414,94,365,44,302,12,229,xe" stroked="f">
                  <v:path arrowok="t" o:connecttype="custom" o:connectlocs="229,331;157,343;94,375;44,425;12,488;0,560;12,632;44,695;94,744;157,776;229,788;302,776;365,744;414,695;447,632;459,560;447,488;414,425;365,375;302,343;229,331" o:connectangles="0,0,0,0,0,0,0,0,0,0,0,0,0,0,0,0,0,0,0,0,0"/>
                </v:shape>
                <v:shape id="Freeform 142" o:spid="_x0000_s1111" style="position:absolute;left:7280;top:331;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" path="m459,229l447,157,414,94,365,44,302,12,229,,157,12,94,44,44,94,12,157,,229r12,72l44,364r50,49l157,445r72,12l302,445r63,-32l414,364r33,-63l459,229xe" filled="f" strokeweight=".15772mm">
                  <v:path arrowok="t" o:connecttype="custom" o:connectlocs="459,560;447,488;414,425;365,375;302,343;229,331;157,343;94,375;44,425;12,488;0,560;12,632;44,695;94,744;157,776;229,788;302,776;365,744;414,695;447,632;459,560" o:connectangles="0,0,0,0,0,0,0,0,0,0,0,0,0,0,0,0,0,0,0,0,0"/>
                </v:shape>
                <v:shape id="Freeform 143" o:spid="_x0000_s1112" style="position:absolute;left:7745;top:334;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" path="m229,l156,12,94,44,44,93,11,156,,228r11,72l44,363r50,50l156,445r73,12l301,445r63,-32l414,363r33,-63l458,228,447,156,414,93,364,44,301,12,229,xe" stroked="f">
                  <v:path arrowok="t" o:connecttype="custom" o:connectlocs="229,335;156,347;94,379;44,428;11,491;0,563;11,635;44,698;94,748;156,780;229,792;301,780;364,748;414,698;447,635;458,563;447,491;414,428;364,379;301,347;229,335" o:connectangles="0,0,0,0,0,0,0,0,0,0,0,0,0,0,0,0,0,0,0,0,0"/>
                </v:shape>
                <v:shape id="Freeform 144" o:spid="_x0000_s1113" style="position:absolute;left:7745;top:334;width:459;height:457;visibility:visible;mso-wrap-style:square;v-text-anchor:top" coordsize="459,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" path="m458,228l447,156,414,93,364,44,301,12,229,,156,12,94,44,44,93,11,156,,228r11,72l44,363r50,50l156,445r73,12l301,445r63,-32l414,363r33,-63l458,228xe" filled="f" strokeweight=".15772mm">
                  <v:path arrowok="t" o:connecttype="custom" o:connectlocs="458,563;447,491;414,428;364,379;301,347;229,335;156,347;94,379;44,428;11,491;0,563;11,635;44,698;94,748;156,780;229,792;301,780;364,748;414,698;447,635;458,563" o:connectangles="0,0,0,0,0,0,0,0,0,0,0,0,0,0,0,0,0,0,0,0,0"/>
                </v:shape>
                <v:line id="Line 145" o:spid="_x0000_s1114" style="position:absolute;visibility:visible;mso-wrap-style:square" from="5972,328" to="5972,2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" strokeweight=".15803mm">
                  <v:stroke dashstyle="3 1 1 1"/>
                </v:line>
                <v:shape id="Text Box 146" o:spid="_x0000_s1115" type="#_x0000_t202" style="position:absolute;left:5074;top:2565;width:311;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BE40F1" w:rsidRDefault="00BE40F1" w:rsidP="00BE40F1">
                        <w:pPr>
                          <w:spacing w:line="415" w:lineRule="exact"/>
                          <w:rPr>
                            <w:rFonts w:ascii="Arial"/>
                            <w:i/>
                            <w:sz w:val="37"/>
                          </w:rPr>
                        </w:pPr>
                        <w:r>
                          <w:rPr>
                            <w:rFonts w:ascii="Arial"/>
                            <w:i/>
                            <w:sz w:val="37"/>
                          </w:rPr>
                          <w:t>Q</w:t>
                        </w:r>
                      </w:p>
                    </w:txbxContent>
                  </v:textbox>
                </v:shape>
                <v:shape id="Text Box 147" o:spid="_x0000_s1116" type="#_x0000_t202" style="position:absolute;left:5635;top:2407;width:249;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BE40F1" w:rsidRDefault="00BE40F1" w:rsidP="00BE40F1">
                        <w:pPr>
                          <w:spacing w:line="415" w:lineRule="exact"/>
                          <w:rPr>
                            <w:rFonts w:ascii="Arial"/>
                            <w:i/>
                            <w:sz w:val="37"/>
                          </w:rPr>
                        </w:pPr>
                        <w:r>
                          <w:rPr>
                            <w:rFonts w:ascii="Arial"/>
                            <w:i/>
                            <w:sz w:val="37"/>
                          </w:rPr>
                          <w:t>F</w:t>
                        </w:r>
                      </w:p>
                    </w:txbxContent>
                  </v:textbox>
                </v:shape>
                <v:shape id="Text Box 148" o:spid="_x0000_s1117" type="#_x0000_t202" style="position:absolute;left:6520;top:2622;width:311;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BE40F1" w:rsidRDefault="00BE40F1" w:rsidP="00BE40F1">
                        <w:pPr>
                          <w:spacing w:line="415" w:lineRule="exact"/>
                          <w:rPr>
                            <w:rFonts w:ascii="Arial"/>
                            <w:i/>
                            <w:sz w:val="37"/>
                          </w:rPr>
                        </w:pPr>
                        <w:r>
                          <w:rPr>
                            <w:rFonts w:ascii="Arial"/>
                            <w:i/>
                            <w:sz w:val="37"/>
                          </w:rPr>
                          <w:t>Q</w:t>
                        </w:r>
                      </w:p>
                    </w:txbxContent>
                  </v:textbox>
                </v:shape>
                <w10:wrap type="topAndBottom" anchorx="page"/>
              </v:group>
            </w:pict>
          </mc:Fallback>
        </mc:AlternateContent>
      </w:r>
    </w:p>
    <w:p w:rsidR="00BE40F1" w:rsidRPr="001B7FD2" w:rsidRDefault="00BE40F1" w:rsidP="000B08ED">
      <w:pPr>
        <w:pStyle w:val="a3"/>
        <w:spacing w:before="3"/>
        <w:ind w:left="0" w:firstLine="567"/>
        <w:jc w:val="left"/>
        <w:rPr>
          <w:sz w:val="24"/>
          <w:szCs w:val="24"/>
          <w:lang w:val="kk-KZ"/>
        </w:rPr>
      </w:pPr>
    </w:p>
    <w:p w:rsidR="00BE40F1" w:rsidRPr="000B08ED" w:rsidRDefault="00B97BF4" w:rsidP="00B97BF4">
      <w:pPr>
        <w:spacing w:before="89"/>
        <w:ind w:right="1130"/>
        <w:jc w:val="center"/>
        <w:rPr>
          <w:i/>
          <w:sz w:val="24"/>
          <w:szCs w:val="24"/>
        </w:rPr>
      </w:pPr>
      <w:r>
        <w:rPr>
          <w:i/>
          <w:sz w:val="24"/>
          <w:szCs w:val="24"/>
          <w:lang w:val="kk-KZ"/>
        </w:rPr>
        <w:t>4-Сурет.</w:t>
      </w:r>
      <w:r w:rsidR="00BE40F1" w:rsidRPr="000B08ED">
        <w:rPr>
          <w:i/>
          <w:spacing w:val="1"/>
          <w:sz w:val="24"/>
          <w:szCs w:val="24"/>
        </w:rPr>
        <w:t xml:space="preserve"> </w:t>
      </w:r>
      <w:proofErr w:type="spellStart"/>
      <w:r w:rsidRPr="00B97BF4">
        <w:rPr>
          <w:i/>
          <w:sz w:val="24"/>
          <w:szCs w:val="24"/>
        </w:rPr>
        <w:t>Майлау</w:t>
      </w:r>
      <w:proofErr w:type="spellEnd"/>
      <w:r w:rsidRPr="00B97BF4">
        <w:rPr>
          <w:i/>
          <w:sz w:val="24"/>
          <w:szCs w:val="24"/>
        </w:rPr>
        <w:t xml:space="preserve"> </w:t>
      </w:r>
      <w:proofErr w:type="spellStart"/>
      <w:r w:rsidRPr="00B97BF4">
        <w:rPr>
          <w:i/>
          <w:sz w:val="24"/>
          <w:szCs w:val="24"/>
        </w:rPr>
        <w:t>материалының</w:t>
      </w:r>
      <w:proofErr w:type="spellEnd"/>
      <w:r w:rsidRPr="00B97BF4">
        <w:rPr>
          <w:i/>
          <w:sz w:val="24"/>
          <w:szCs w:val="24"/>
        </w:rPr>
        <w:t xml:space="preserve"> </w:t>
      </w:r>
      <w:proofErr w:type="spellStart"/>
      <w:r w:rsidRPr="00B97BF4">
        <w:rPr>
          <w:i/>
          <w:sz w:val="24"/>
          <w:szCs w:val="24"/>
        </w:rPr>
        <w:t>полярлық</w:t>
      </w:r>
      <w:proofErr w:type="spellEnd"/>
      <w:r w:rsidRPr="00B97BF4">
        <w:rPr>
          <w:i/>
          <w:sz w:val="24"/>
          <w:szCs w:val="24"/>
        </w:rPr>
        <w:t xml:space="preserve"> </w:t>
      </w:r>
      <w:proofErr w:type="spellStart"/>
      <w:r w:rsidRPr="00B97BF4">
        <w:rPr>
          <w:i/>
          <w:sz w:val="24"/>
          <w:szCs w:val="24"/>
        </w:rPr>
        <w:t>молекулаларының</w:t>
      </w:r>
      <w:proofErr w:type="spellEnd"/>
      <w:r w:rsidRPr="00B97BF4">
        <w:rPr>
          <w:i/>
          <w:sz w:val="24"/>
          <w:szCs w:val="24"/>
        </w:rPr>
        <w:t xml:space="preserve"> </w:t>
      </w:r>
      <w:proofErr w:type="spellStart"/>
      <w:r w:rsidRPr="00B97BF4">
        <w:rPr>
          <w:i/>
          <w:sz w:val="24"/>
          <w:szCs w:val="24"/>
        </w:rPr>
        <w:t>адсорбциялық-сыналық</w:t>
      </w:r>
      <w:proofErr w:type="spellEnd"/>
      <w:r w:rsidRPr="00B97BF4">
        <w:rPr>
          <w:i/>
          <w:sz w:val="24"/>
          <w:szCs w:val="24"/>
        </w:rPr>
        <w:t xml:space="preserve"> </w:t>
      </w:r>
      <w:proofErr w:type="spellStart"/>
      <w:r w:rsidRPr="00B97BF4">
        <w:rPr>
          <w:i/>
          <w:sz w:val="24"/>
          <w:szCs w:val="24"/>
        </w:rPr>
        <w:t>әсер</w:t>
      </w:r>
      <w:proofErr w:type="spellEnd"/>
      <w:r w:rsidRPr="00B97BF4">
        <w:rPr>
          <w:i/>
          <w:sz w:val="24"/>
          <w:szCs w:val="24"/>
        </w:rPr>
        <w:t xml:space="preserve"> </w:t>
      </w:r>
      <w:proofErr w:type="spellStart"/>
      <w:r w:rsidRPr="00B97BF4">
        <w:rPr>
          <w:i/>
          <w:sz w:val="24"/>
          <w:szCs w:val="24"/>
        </w:rPr>
        <w:t>ету</w:t>
      </w:r>
      <w:proofErr w:type="spellEnd"/>
      <w:r w:rsidRPr="00B97BF4">
        <w:rPr>
          <w:i/>
          <w:sz w:val="24"/>
          <w:szCs w:val="24"/>
        </w:rPr>
        <w:t xml:space="preserve"> </w:t>
      </w:r>
      <w:proofErr w:type="spellStart"/>
      <w:r w:rsidRPr="00B97BF4">
        <w:rPr>
          <w:i/>
          <w:sz w:val="24"/>
          <w:szCs w:val="24"/>
        </w:rPr>
        <w:t>схемасы</w:t>
      </w:r>
      <w:proofErr w:type="spellEnd"/>
      <w:r w:rsidRPr="00B97BF4">
        <w:rPr>
          <w:i/>
          <w:sz w:val="24"/>
          <w:szCs w:val="24"/>
        </w:rPr>
        <w:t>: F-</w:t>
      </w:r>
      <w:proofErr w:type="spellStart"/>
      <w:r w:rsidRPr="00B97BF4">
        <w:rPr>
          <w:i/>
          <w:sz w:val="24"/>
          <w:szCs w:val="24"/>
        </w:rPr>
        <w:t>адсорбцияланған</w:t>
      </w:r>
      <w:proofErr w:type="spellEnd"/>
      <w:r w:rsidRPr="00B97BF4">
        <w:rPr>
          <w:i/>
          <w:sz w:val="24"/>
          <w:szCs w:val="24"/>
        </w:rPr>
        <w:t xml:space="preserve"> </w:t>
      </w:r>
      <w:proofErr w:type="spellStart"/>
      <w:r w:rsidRPr="00B97BF4">
        <w:rPr>
          <w:i/>
          <w:sz w:val="24"/>
          <w:szCs w:val="24"/>
        </w:rPr>
        <w:t>қабаттың</w:t>
      </w:r>
      <w:proofErr w:type="spellEnd"/>
      <w:r w:rsidRPr="00B97BF4">
        <w:rPr>
          <w:i/>
          <w:sz w:val="24"/>
          <w:szCs w:val="24"/>
        </w:rPr>
        <w:t xml:space="preserve"> </w:t>
      </w:r>
      <w:proofErr w:type="spellStart"/>
      <w:r w:rsidRPr="00B97BF4">
        <w:rPr>
          <w:i/>
          <w:sz w:val="24"/>
          <w:szCs w:val="24"/>
        </w:rPr>
        <w:t>қысымы</w:t>
      </w:r>
      <w:proofErr w:type="spellEnd"/>
      <w:r w:rsidRPr="00B97BF4">
        <w:rPr>
          <w:i/>
          <w:sz w:val="24"/>
          <w:szCs w:val="24"/>
        </w:rPr>
        <w:t>; Q-</w:t>
      </w:r>
      <w:proofErr w:type="spellStart"/>
      <w:r w:rsidRPr="00B97BF4">
        <w:rPr>
          <w:i/>
          <w:sz w:val="24"/>
          <w:szCs w:val="24"/>
        </w:rPr>
        <w:t>сыналық</w:t>
      </w:r>
      <w:proofErr w:type="spellEnd"/>
      <w:r w:rsidRPr="00B97BF4">
        <w:rPr>
          <w:i/>
          <w:sz w:val="24"/>
          <w:szCs w:val="24"/>
        </w:rPr>
        <w:t xml:space="preserve"> </w:t>
      </w:r>
      <w:proofErr w:type="spellStart"/>
      <w:r w:rsidRPr="00B97BF4">
        <w:rPr>
          <w:i/>
          <w:sz w:val="24"/>
          <w:szCs w:val="24"/>
        </w:rPr>
        <w:t>күштер</w:t>
      </w:r>
      <w:proofErr w:type="spellEnd"/>
    </w:p>
    <w:p w:rsidR="00BE40F1" w:rsidRPr="000B08ED" w:rsidRDefault="00BE40F1" w:rsidP="000B08ED">
      <w:pPr>
        <w:pStyle w:val="a3"/>
        <w:spacing w:before="8"/>
        <w:ind w:left="0" w:firstLine="567"/>
        <w:jc w:val="left"/>
        <w:rPr>
          <w:i/>
          <w:sz w:val="24"/>
          <w:szCs w:val="24"/>
        </w:rPr>
      </w:pPr>
    </w:p>
    <w:p w:rsidR="00BE40F1" w:rsidRPr="002651A4" w:rsidRDefault="002651A4" w:rsidP="002651A4">
      <w:pPr>
        <w:pStyle w:val="a3"/>
        <w:ind w:left="0" w:right="345" w:firstLine="567"/>
        <w:rPr>
          <w:sz w:val="24"/>
          <w:szCs w:val="24"/>
          <w:lang w:val="kk-KZ"/>
        </w:rPr>
      </w:pPr>
      <w:proofErr w:type="spellStart"/>
      <w:r w:rsidRPr="002651A4">
        <w:rPr>
          <w:sz w:val="24"/>
          <w:szCs w:val="24"/>
        </w:rPr>
        <w:t>Ребиндер</w:t>
      </w:r>
      <w:proofErr w:type="spellEnd"/>
      <w:r w:rsidRPr="002651A4">
        <w:rPr>
          <w:sz w:val="24"/>
          <w:szCs w:val="24"/>
        </w:rPr>
        <w:t xml:space="preserve"> </w:t>
      </w:r>
      <w:proofErr w:type="spellStart"/>
      <w:r w:rsidRPr="002651A4">
        <w:rPr>
          <w:sz w:val="24"/>
          <w:szCs w:val="24"/>
        </w:rPr>
        <w:t>эффектінің</w:t>
      </w:r>
      <w:proofErr w:type="spellEnd"/>
      <w:r w:rsidRPr="002651A4">
        <w:rPr>
          <w:sz w:val="24"/>
          <w:szCs w:val="24"/>
        </w:rPr>
        <w:t xml:space="preserve"> </w:t>
      </w:r>
      <w:proofErr w:type="spellStart"/>
      <w:r w:rsidRPr="002651A4">
        <w:rPr>
          <w:sz w:val="24"/>
          <w:szCs w:val="24"/>
        </w:rPr>
        <w:t>ерекшелігі-ол</w:t>
      </w:r>
      <w:proofErr w:type="spellEnd"/>
      <w:r w:rsidRPr="002651A4">
        <w:rPr>
          <w:sz w:val="24"/>
          <w:szCs w:val="24"/>
        </w:rPr>
        <w:t xml:space="preserve"> </w:t>
      </w:r>
      <w:proofErr w:type="spellStart"/>
      <w:r w:rsidRPr="002651A4">
        <w:rPr>
          <w:sz w:val="24"/>
          <w:szCs w:val="24"/>
        </w:rPr>
        <w:t>қоршаған</w:t>
      </w:r>
      <w:proofErr w:type="spellEnd"/>
      <w:r w:rsidRPr="002651A4">
        <w:rPr>
          <w:sz w:val="24"/>
          <w:szCs w:val="24"/>
        </w:rPr>
        <w:t xml:space="preserve"> орта мен </w:t>
      </w:r>
      <w:proofErr w:type="spellStart"/>
      <w:r w:rsidRPr="002651A4">
        <w:rPr>
          <w:sz w:val="24"/>
          <w:szCs w:val="24"/>
        </w:rPr>
        <w:t>белгілі</w:t>
      </w:r>
      <w:proofErr w:type="spellEnd"/>
      <w:r w:rsidRPr="002651A4">
        <w:rPr>
          <w:sz w:val="24"/>
          <w:szCs w:val="24"/>
        </w:rPr>
        <w:t xml:space="preserve"> </w:t>
      </w:r>
      <w:proofErr w:type="spellStart"/>
      <w:r w:rsidRPr="002651A4">
        <w:rPr>
          <w:sz w:val="24"/>
          <w:szCs w:val="24"/>
        </w:rPr>
        <w:t>бір</w:t>
      </w:r>
      <w:proofErr w:type="spellEnd"/>
      <w:r w:rsidRPr="002651A4">
        <w:rPr>
          <w:sz w:val="24"/>
          <w:szCs w:val="24"/>
        </w:rPr>
        <w:t xml:space="preserve"> </w:t>
      </w:r>
      <w:proofErr w:type="spellStart"/>
      <w:r w:rsidRPr="002651A4">
        <w:rPr>
          <w:sz w:val="24"/>
          <w:szCs w:val="24"/>
        </w:rPr>
        <w:t>кернеу</w:t>
      </w:r>
      <w:proofErr w:type="spellEnd"/>
      <w:r w:rsidRPr="002651A4">
        <w:rPr>
          <w:sz w:val="24"/>
          <w:szCs w:val="24"/>
        </w:rPr>
        <w:t xml:space="preserve"> </w:t>
      </w:r>
      <w:proofErr w:type="spellStart"/>
      <w:r w:rsidRPr="002651A4">
        <w:rPr>
          <w:sz w:val="24"/>
          <w:szCs w:val="24"/>
        </w:rPr>
        <w:t>күйінің</w:t>
      </w:r>
      <w:proofErr w:type="spellEnd"/>
      <w:r w:rsidRPr="002651A4">
        <w:rPr>
          <w:sz w:val="24"/>
          <w:szCs w:val="24"/>
        </w:rPr>
        <w:t xml:space="preserve"> </w:t>
      </w:r>
      <w:proofErr w:type="spellStart"/>
      <w:r w:rsidRPr="002651A4">
        <w:rPr>
          <w:sz w:val="24"/>
          <w:szCs w:val="24"/>
        </w:rPr>
        <w:t>бірлескен</w:t>
      </w:r>
      <w:proofErr w:type="spellEnd"/>
      <w:r w:rsidRPr="002651A4">
        <w:rPr>
          <w:sz w:val="24"/>
          <w:szCs w:val="24"/>
        </w:rPr>
        <w:t xml:space="preserve"> </w:t>
      </w:r>
      <w:proofErr w:type="spellStart"/>
      <w:r w:rsidRPr="002651A4">
        <w:rPr>
          <w:sz w:val="24"/>
          <w:szCs w:val="24"/>
        </w:rPr>
        <w:t>әрекеті</w:t>
      </w:r>
      <w:proofErr w:type="spellEnd"/>
      <w:r w:rsidRPr="002651A4">
        <w:rPr>
          <w:sz w:val="24"/>
          <w:szCs w:val="24"/>
        </w:rPr>
        <w:t xml:space="preserve"> </w:t>
      </w:r>
      <w:proofErr w:type="spellStart"/>
      <w:r w:rsidRPr="002651A4">
        <w:rPr>
          <w:sz w:val="24"/>
          <w:szCs w:val="24"/>
        </w:rPr>
        <w:t>кезінде</w:t>
      </w:r>
      <w:proofErr w:type="spellEnd"/>
      <w:r w:rsidRPr="002651A4">
        <w:rPr>
          <w:sz w:val="24"/>
          <w:szCs w:val="24"/>
        </w:rPr>
        <w:t xml:space="preserve"> </w:t>
      </w:r>
      <w:proofErr w:type="spellStart"/>
      <w:r w:rsidRPr="002651A4">
        <w:rPr>
          <w:sz w:val="24"/>
          <w:szCs w:val="24"/>
        </w:rPr>
        <w:t>ғана</w:t>
      </w:r>
      <w:proofErr w:type="spellEnd"/>
      <w:r w:rsidRPr="002651A4">
        <w:rPr>
          <w:sz w:val="24"/>
          <w:szCs w:val="24"/>
        </w:rPr>
        <w:t xml:space="preserve"> </w:t>
      </w:r>
      <w:proofErr w:type="spellStart"/>
      <w:r w:rsidRPr="002651A4">
        <w:rPr>
          <w:sz w:val="24"/>
          <w:szCs w:val="24"/>
        </w:rPr>
        <w:t>көрінеді</w:t>
      </w:r>
      <w:proofErr w:type="spellEnd"/>
      <w:r w:rsidR="00BE40F1" w:rsidRPr="002651A4">
        <w:rPr>
          <w:sz w:val="24"/>
          <w:szCs w:val="24"/>
        </w:rPr>
        <w:t xml:space="preserve">. </w:t>
      </w:r>
      <w:proofErr w:type="spellStart"/>
      <w:r w:rsidRPr="002651A4">
        <w:rPr>
          <w:sz w:val="24"/>
          <w:szCs w:val="24"/>
        </w:rPr>
        <w:t>Бұл</w:t>
      </w:r>
      <w:proofErr w:type="spellEnd"/>
      <w:r w:rsidRPr="002651A4">
        <w:rPr>
          <w:sz w:val="24"/>
          <w:szCs w:val="24"/>
        </w:rPr>
        <w:t xml:space="preserve"> </w:t>
      </w:r>
      <w:proofErr w:type="spellStart"/>
      <w:r w:rsidRPr="002651A4">
        <w:rPr>
          <w:sz w:val="24"/>
          <w:szCs w:val="24"/>
        </w:rPr>
        <w:t>ортаның</w:t>
      </w:r>
      <w:proofErr w:type="spellEnd"/>
      <w:r w:rsidRPr="002651A4">
        <w:rPr>
          <w:sz w:val="24"/>
          <w:szCs w:val="24"/>
        </w:rPr>
        <w:t xml:space="preserve"> </w:t>
      </w:r>
      <w:proofErr w:type="spellStart"/>
      <w:r w:rsidRPr="002651A4">
        <w:rPr>
          <w:sz w:val="24"/>
          <w:szCs w:val="24"/>
        </w:rPr>
        <w:t>қайтымды</w:t>
      </w:r>
      <w:proofErr w:type="spellEnd"/>
      <w:r w:rsidRPr="002651A4">
        <w:rPr>
          <w:sz w:val="24"/>
          <w:szCs w:val="24"/>
        </w:rPr>
        <w:t xml:space="preserve"> </w:t>
      </w:r>
      <w:proofErr w:type="spellStart"/>
      <w:r w:rsidRPr="002651A4">
        <w:rPr>
          <w:sz w:val="24"/>
          <w:szCs w:val="24"/>
        </w:rPr>
        <w:t>қатысуы</w:t>
      </w:r>
      <w:proofErr w:type="spellEnd"/>
      <w:r w:rsidRPr="002651A4">
        <w:rPr>
          <w:sz w:val="24"/>
          <w:szCs w:val="24"/>
        </w:rPr>
        <w:t xml:space="preserve"> </w:t>
      </w:r>
      <w:proofErr w:type="spellStart"/>
      <w:r w:rsidRPr="002651A4">
        <w:rPr>
          <w:sz w:val="24"/>
          <w:szCs w:val="24"/>
        </w:rPr>
        <w:t>туралы</w:t>
      </w:r>
      <w:proofErr w:type="spellEnd"/>
      <w:r w:rsidRPr="002651A4">
        <w:rPr>
          <w:sz w:val="24"/>
          <w:szCs w:val="24"/>
        </w:rPr>
        <w:t xml:space="preserve"> </w:t>
      </w:r>
      <w:proofErr w:type="spellStart"/>
      <w:r w:rsidRPr="002651A4">
        <w:rPr>
          <w:sz w:val="24"/>
          <w:szCs w:val="24"/>
        </w:rPr>
        <w:t>айтып</w:t>
      </w:r>
      <w:proofErr w:type="spellEnd"/>
      <w:r w:rsidRPr="002651A4">
        <w:rPr>
          <w:sz w:val="24"/>
          <w:szCs w:val="24"/>
        </w:rPr>
        <w:t xml:space="preserve"> </w:t>
      </w:r>
      <w:proofErr w:type="spellStart"/>
      <w:r w:rsidRPr="002651A4">
        <w:rPr>
          <w:sz w:val="24"/>
          <w:szCs w:val="24"/>
        </w:rPr>
        <w:t>отыр</w:t>
      </w:r>
      <w:proofErr w:type="spellEnd"/>
      <w:r w:rsidR="00BE40F1" w:rsidRPr="002651A4">
        <w:rPr>
          <w:sz w:val="24"/>
          <w:szCs w:val="24"/>
        </w:rPr>
        <w:t xml:space="preserve">. </w:t>
      </w:r>
      <w:proofErr w:type="spellStart"/>
      <w:r w:rsidRPr="002651A4">
        <w:rPr>
          <w:sz w:val="24"/>
          <w:szCs w:val="24"/>
        </w:rPr>
        <w:t>Бұл</w:t>
      </w:r>
      <w:proofErr w:type="spellEnd"/>
      <w:r w:rsidRPr="002651A4">
        <w:rPr>
          <w:sz w:val="24"/>
          <w:szCs w:val="24"/>
        </w:rPr>
        <w:t xml:space="preserve"> </w:t>
      </w:r>
      <w:proofErr w:type="spellStart"/>
      <w:r w:rsidRPr="002651A4">
        <w:rPr>
          <w:sz w:val="24"/>
          <w:szCs w:val="24"/>
        </w:rPr>
        <w:t>Ребиндер</w:t>
      </w:r>
      <w:proofErr w:type="spellEnd"/>
      <w:r w:rsidRPr="002651A4">
        <w:rPr>
          <w:sz w:val="24"/>
          <w:szCs w:val="24"/>
        </w:rPr>
        <w:t xml:space="preserve"> </w:t>
      </w:r>
      <w:proofErr w:type="spellStart"/>
      <w:r w:rsidRPr="002651A4">
        <w:rPr>
          <w:sz w:val="24"/>
          <w:szCs w:val="24"/>
        </w:rPr>
        <w:t>әсерін</w:t>
      </w:r>
      <w:proofErr w:type="spellEnd"/>
      <w:r w:rsidRPr="002651A4">
        <w:rPr>
          <w:sz w:val="24"/>
          <w:szCs w:val="24"/>
        </w:rPr>
        <w:t xml:space="preserve"> </w:t>
      </w:r>
      <w:proofErr w:type="spellStart"/>
      <w:r w:rsidRPr="002651A4">
        <w:rPr>
          <w:sz w:val="24"/>
          <w:szCs w:val="24"/>
        </w:rPr>
        <w:t>химиялық</w:t>
      </w:r>
      <w:proofErr w:type="spellEnd"/>
      <w:r w:rsidRPr="002651A4">
        <w:rPr>
          <w:sz w:val="24"/>
          <w:szCs w:val="24"/>
        </w:rPr>
        <w:t xml:space="preserve"> </w:t>
      </w:r>
      <w:proofErr w:type="spellStart"/>
      <w:r w:rsidRPr="002651A4">
        <w:rPr>
          <w:sz w:val="24"/>
          <w:szCs w:val="24"/>
        </w:rPr>
        <w:t>немесе</w:t>
      </w:r>
      <w:proofErr w:type="spellEnd"/>
      <w:r w:rsidRPr="002651A4">
        <w:rPr>
          <w:sz w:val="24"/>
          <w:szCs w:val="24"/>
        </w:rPr>
        <w:t xml:space="preserve"> </w:t>
      </w:r>
      <w:proofErr w:type="spellStart"/>
      <w:r w:rsidRPr="002651A4">
        <w:rPr>
          <w:sz w:val="24"/>
          <w:szCs w:val="24"/>
        </w:rPr>
        <w:t>электрохимиялық</w:t>
      </w:r>
      <w:proofErr w:type="spellEnd"/>
      <w:r w:rsidRPr="002651A4">
        <w:rPr>
          <w:sz w:val="24"/>
          <w:szCs w:val="24"/>
        </w:rPr>
        <w:t xml:space="preserve"> </w:t>
      </w:r>
      <w:proofErr w:type="spellStart"/>
      <w:r w:rsidRPr="002651A4">
        <w:rPr>
          <w:sz w:val="24"/>
          <w:szCs w:val="24"/>
        </w:rPr>
        <w:t>процестерден</w:t>
      </w:r>
      <w:proofErr w:type="spellEnd"/>
      <w:r w:rsidRPr="002651A4">
        <w:rPr>
          <w:sz w:val="24"/>
          <w:szCs w:val="24"/>
        </w:rPr>
        <w:t xml:space="preserve">, </w:t>
      </w:r>
      <w:proofErr w:type="spellStart"/>
      <w:r w:rsidRPr="002651A4">
        <w:rPr>
          <w:sz w:val="24"/>
          <w:szCs w:val="24"/>
        </w:rPr>
        <w:t>коррозиядан</w:t>
      </w:r>
      <w:proofErr w:type="spellEnd"/>
      <w:r w:rsidRPr="002651A4">
        <w:rPr>
          <w:sz w:val="24"/>
          <w:szCs w:val="24"/>
        </w:rPr>
        <w:t xml:space="preserve"> </w:t>
      </w:r>
      <w:proofErr w:type="spellStart"/>
      <w:r w:rsidRPr="002651A4">
        <w:rPr>
          <w:sz w:val="24"/>
          <w:szCs w:val="24"/>
        </w:rPr>
        <w:t>немесе</w:t>
      </w:r>
      <w:proofErr w:type="spellEnd"/>
      <w:r w:rsidRPr="002651A4">
        <w:rPr>
          <w:sz w:val="24"/>
          <w:szCs w:val="24"/>
        </w:rPr>
        <w:t xml:space="preserve"> </w:t>
      </w:r>
      <w:proofErr w:type="spellStart"/>
      <w:r w:rsidRPr="002651A4">
        <w:rPr>
          <w:sz w:val="24"/>
          <w:szCs w:val="24"/>
        </w:rPr>
        <w:t>қоршаған</w:t>
      </w:r>
      <w:proofErr w:type="spellEnd"/>
      <w:r w:rsidRPr="002651A4">
        <w:rPr>
          <w:sz w:val="24"/>
          <w:szCs w:val="24"/>
        </w:rPr>
        <w:t xml:space="preserve"> </w:t>
      </w:r>
      <w:proofErr w:type="spellStart"/>
      <w:r w:rsidRPr="002651A4">
        <w:rPr>
          <w:sz w:val="24"/>
          <w:szCs w:val="24"/>
        </w:rPr>
        <w:t>ортадағы</w:t>
      </w:r>
      <w:proofErr w:type="spellEnd"/>
      <w:r w:rsidRPr="002651A4">
        <w:rPr>
          <w:sz w:val="24"/>
          <w:szCs w:val="24"/>
        </w:rPr>
        <w:t xml:space="preserve"> </w:t>
      </w:r>
      <w:proofErr w:type="spellStart"/>
      <w:r w:rsidRPr="002651A4">
        <w:rPr>
          <w:sz w:val="24"/>
          <w:szCs w:val="24"/>
        </w:rPr>
        <w:t>қатты</w:t>
      </w:r>
      <w:proofErr w:type="spellEnd"/>
      <w:r w:rsidRPr="002651A4">
        <w:rPr>
          <w:sz w:val="24"/>
          <w:szCs w:val="24"/>
        </w:rPr>
        <w:t xml:space="preserve"> </w:t>
      </w:r>
      <w:proofErr w:type="spellStart"/>
      <w:r w:rsidRPr="002651A4">
        <w:rPr>
          <w:sz w:val="24"/>
          <w:szCs w:val="24"/>
        </w:rPr>
        <w:t>заттың</w:t>
      </w:r>
      <w:proofErr w:type="spellEnd"/>
      <w:r w:rsidRPr="002651A4">
        <w:rPr>
          <w:sz w:val="24"/>
          <w:szCs w:val="24"/>
        </w:rPr>
        <w:t xml:space="preserve"> </w:t>
      </w:r>
      <w:proofErr w:type="spellStart"/>
      <w:r w:rsidRPr="002651A4">
        <w:rPr>
          <w:sz w:val="24"/>
          <w:szCs w:val="24"/>
        </w:rPr>
        <w:t>еруінен</w:t>
      </w:r>
      <w:proofErr w:type="spellEnd"/>
      <w:r w:rsidRPr="002651A4">
        <w:rPr>
          <w:sz w:val="24"/>
          <w:szCs w:val="24"/>
        </w:rPr>
        <w:t xml:space="preserve"> </w:t>
      </w:r>
      <w:proofErr w:type="spellStart"/>
      <w:r w:rsidRPr="002651A4">
        <w:rPr>
          <w:sz w:val="24"/>
          <w:szCs w:val="24"/>
        </w:rPr>
        <w:t>түбегейлі</w:t>
      </w:r>
      <w:proofErr w:type="spellEnd"/>
      <w:r w:rsidRPr="002651A4">
        <w:rPr>
          <w:sz w:val="24"/>
          <w:szCs w:val="24"/>
        </w:rPr>
        <w:t xml:space="preserve"> </w:t>
      </w:r>
      <w:proofErr w:type="spellStart"/>
      <w:r w:rsidRPr="002651A4">
        <w:rPr>
          <w:sz w:val="24"/>
          <w:szCs w:val="24"/>
        </w:rPr>
        <w:t>ажыратады</w:t>
      </w:r>
      <w:proofErr w:type="spellEnd"/>
      <w:r w:rsidRPr="002651A4">
        <w:rPr>
          <w:sz w:val="24"/>
          <w:szCs w:val="24"/>
        </w:rPr>
        <w:t>.</w:t>
      </w:r>
      <w:r w:rsidRPr="002651A4">
        <w:rPr>
          <w:sz w:val="24"/>
          <w:szCs w:val="24"/>
          <w:lang w:val="kk-KZ"/>
        </w:rPr>
        <w:t xml:space="preserve"> Әсер тек адсорбциямен ғана емес, сонымен қатар сұйықтықтың әсерімен де туындауы мүмкін</w:t>
      </w:r>
      <w:r w:rsidR="00BE40F1" w:rsidRPr="002651A4">
        <w:rPr>
          <w:sz w:val="24"/>
          <w:szCs w:val="24"/>
          <w:lang w:val="kk-KZ"/>
        </w:rPr>
        <w:t>.</w:t>
      </w:r>
    </w:p>
    <w:p w:rsidR="000B08ED" w:rsidRPr="0018084A" w:rsidRDefault="0018084A" w:rsidP="000B08ED">
      <w:pPr>
        <w:pStyle w:val="a3"/>
        <w:ind w:left="0" w:right="352" w:firstLine="567"/>
        <w:rPr>
          <w:sz w:val="24"/>
          <w:szCs w:val="24"/>
          <w:lang w:val="kk-KZ"/>
        </w:rPr>
      </w:pPr>
      <w:r w:rsidRPr="0018084A">
        <w:rPr>
          <w:sz w:val="24"/>
          <w:szCs w:val="24"/>
          <w:lang w:val="kk-KZ"/>
        </w:rPr>
        <w:t>Ребиндердің әсері жаңа беттердің пайда болуы жағдайында, сондай-ақ қатты денеде ақаулар болған кезде (атап айтқанда түйін шекаралары) көрінеді.</w:t>
      </w:r>
      <w:r>
        <w:rPr>
          <w:sz w:val="24"/>
          <w:szCs w:val="24"/>
          <w:lang w:val="kk-KZ"/>
        </w:rPr>
        <w:t xml:space="preserve"> </w:t>
      </w:r>
      <w:r w:rsidRPr="0018084A">
        <w:rPr>
          <w:sz w:val="24"/>
          <w:szCs w:val="24"/>
          <w:lang w:val="kk-KZ"/>
        </w:rPr>
        <w:t>Балқытылған төмен балқитын металдар отқа төзімді металдарға қатысты күшті беттік белсенді орта болып табылады және олардың беріктігінің күрт төмендеуіне әкелуі мүмкін</w:t>
      </w:r>
      <w:r w:rsidR="00BE40F1" w:rsidRPr="0018084A">
        <w:rPr>
          <w:sz w:val="24"/>
          <w:szCs w:val="24"/>
          <w:lang w:val="kk-KZ"/>
        </w:rPr>
        <w:t>.</w:t>
      </w:r>
      <w:r w:rsidRPr="0018084A">
        <w:rPr>
          <w:sz w:val="24"/>
          <w:szCs w:val="24"/>
          <w:lang w:val="kk-KZ"/>
        </w:rPr>
        <w:t xml:space="preserve"> </w:t>
      </w:r>
      <w:r w:rsidR="00BE40F1" w:rsidRPr="0018084A">
        <w:rPr>
          <w:sz w:val="24"/>
          <w:szCs w:val="24"/>
          <w:lang w:val="kk-KZ"/>
        </w:rPr>
        <w:t xml:space="preserve"> </w:t>
      </w:r>
      <w:r w:rsidRPr="0018084A">
        <w:rPr>
          <w:sz w:val="24"/>
          <w:szCs w:val="24"/>
          <w:lang w:val="kk-KZ"/>
        </w:rPr>
        <w:t>Ребиндер эффектісі сонымен қатар ББЗ әсерінен майлау-суыту сұйқтықтарымен металдарды кесу процесін жеңілдетуге негізделген.</w:t>
      </w:r>
    </w:p>
    <w:p w:rsidR="00AA7801" w:rsidRPr="0018084A" w:rsidRDefault="00AA7801" w:rsidP="000B08ED">
      <w:pPr>
        <w:ind w:firstLine="567"/>
        <w:rPr>
          <w:sz w:val="24"/>
          <w:szCs w:val="24"/>
          <w:lang w:val="kk-KZ"/>
        </w:rPr>
      </w:pPr>
      <w:bookmarkStart w:id="0" w:name="_GoBack"/>
      <w:bookmarkEnd w:id="0"/>
    </w:p>
    <w:sectPr w:rsidR="00AA7801" w:rsidRPr="0018084A" w:rsidSect="000B08ED">
      <w:pgSz w:w="11906" w:h="16838"/>
      <w:pgMar w:top="1134" w:right="850" w:bottom="1134"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sTA1NzI0NTIxMjRU0lEKTi0uzszPAykwrgUAKuB4jiwAAAA="/>
  </w:docVars>
  <w:rsids>
    <w:rsidRoot w:val="00AA7801"/>
    <w:rsid w:val="000553D5"/>
    <w:rsid w:val="00076211"/>
    <w:rsid w:val="000B08ED"/>
    <w:rsid w:val="0014337B"/>
    <w:rsid w:val="001800A5"/>
    <w:rsid w:val="0018084A"/>
    <w:rsid w:val="001B7FD2"/>
    <w:rsid w:val="001C04C7"/>
    <w:rsid w:val="002651A4"/>
    <w:rsid w:val="003822C3"/>
    <w:rsid w:val="003A3346"/>
    <w:rsid w:val="003E02DF"/>
    <w:rsid w:val="00426A03"/>
    <w:rsid w:val="0043009B"/>
    <w:rsid w:val="004B3E76"/>
    <w:rsid w:val="004C3988"/>
    <w:rsid w:val="0053579B"/>
    <w:rsid w:val="00545832"/>
    <w:rsid w:val="005C13EA"/>
    <w:rsid w:val="005C5EF8"/>
    <w:rsid w:val="005D06E2"/>
    <w:rsid w:val="00630184"/>
    <w:rsid w:val="0066360B"/>
    <w:rsid w:val="006A7272"/>
    <w:rsid w:val="007144AD"/>
    <w:rsid w:val="007427D5"/>
    <w:rsid w:val="00764402"/>
    <w:rsid w:val="00916FB4"/>
    <w:rsid w:val="009268D7"/>
    <w:rsid w:val="0095618A"/>
    <w:rsid w:val="009B3D1A"/>
    <w:rsid w:val="00A5151C"/>
    <w:rsid w:val="00A56B5E"/>
    <w:rsid w:val="00AA3909"/>
    <w:rsid w:val="00AA7801"/>
    <w:rsid w:val="00AB139B"/>
    <w:rsid w:val="00AF522E"/>
    <w:rsid w:val="00B97BF4"/>
    <w:rsid w:val="00BE40F1"/>
    <w:rsid w:val="00BF5107"/>
    <w:rsid w:val="00C43E3E"/>
    <w:rsid w:val="00C73337"/>
    <w:rsid w:val="00CD34B0"/>
    <w:rsid w:val="00D069A4"/>
    <w:rsid w:val="00D82242"/>
    <w:rsid w:val="00E839ED"/>
    <w:rsid w:val="00EE5FD3"/>
    <w:rsid w:val="00EF1C20"/>
    <w:rsid w:val="00EF73CE"/>
    <w:rsid w:val="00F13E1D"/>
    <w:rsid w:val="00F64C83"/>
    <w:rsid w:val="00FA00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42B9"/>
  <w15:docId w15:val="{2195CFCF-C246-4912-8680-FEDE09620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AA7801"/>
    <w:pPr>
      <w:widowControl w:val="0"/>
      <w:autoSpaceDE w:val="0"/>
      <w:autoSpaceDN w:val="0"/>
      <w:spacing w:after="0" w:line="240" w:lineRule="auto"/>
    </w:pPr>
    <w:rPr>
      <w:rFonts w:ascii="Times New Roman" w:eastAsia="Times New Roman" w:hAnsi="Times New Roman" w:cs="Times New Roman"/>
    </w:rPr>
  </w:style>
  <w:style w:type="paragraph" w:styleId="1">
    <w:name w:val="heading 1"/>
    <w:basedOn w:val="a"/>
    <w:link w:val="10"/>
    <w:uiPriority w:val="1"/>
    <w:qFormat/>
    <w:rsid w:val="00AA7801"/>
    <w:pPr>
      <w:spacing w:before="290"/>
      <w:outlineLvl w:val="0"/>
    </w:pPr>
    <w:rPr>
      <w:sz w:val="33"/>
      <w:szCs w:val="33"/>
    </w:rPr>
  </w:style>
  <w:style w:type="paragraph" w:styleId="2">
    <w:name w:val="heading 2"/>
    <w:basedOn w:val="a"/>
    <w:link w:val="20"/>
    <w:uiPriority w:val="1"/>
    <w:qFormat/>
    <w:rsid w:val="00AA7801"/>
    <w:pPr>
      <w:ind w:left="1904" w:hanging="560"/>
      <w:outlineLvl w:val="1"/>
    </w:pPr>
    <w:rPr>
      <w:b/>
      <w:bCs/>
      <w:sz w:val="32"/>
      <w:szCs w:val="32"/>
    </w:rPr>
  </w:style>
  <w:style w:type="paragraph" w:styleId="3">
    <w:name w:val="heading 3"/>
    <w:basedOn w:val="a"/>
    <w:link w:val="30"/>
    <w:uiPriority w:val="1"/>
    <w:qFormat/>
    <w:rsid w:val="00AA7801"/>
    <w:pPr>
      <w:ind w:left="3730" w:hanging="800"/>
      <w:outlineLvl w:val="2"/>
    </w:pPr>
    <w:rPr>
      <w:b/>
      <w:bCs/>
      <w:i/>
      <w:i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AA7801"/>
    <w:rPr>
      <w:rFonts w:ascii="Times New Roman" w:eastAsia="Times New Roman" w:hAnsi="Times New Roman" w:cs="Times New Roman"/>
      <w:sz w:val="33"/>
      <w:szCs w:val="33"/>
    </w:rPr>
  </w:style>
  <w:style w:type="character" w:customStyle="1" w:styleId="20">
    <w:name w:val="Заголовок 2 Знак"/>
    <w:basedOn w:val="a0"/>
    <w:link w:val="2"/>
    <w:uiPriority w:val="1"/>
    <w:rsid w:val="00AA7801"/>
    <w:rPr>
      <w:rFonts w:ascii="Times New Roman" w:eastAsia="Times New Roman" w:hAnsi="Times New Roman" w:cs="Times New Roman"/>
      <w:b/>
      <w:bCs/>
      <w:sz w:val="32"/>
      <w:szCs w:val="32"/>
    </w:rPr>
  </w:style>
  <w:style w:type="character" w:customStyle="1" w:styleId="30">
    <w:name w:val="Заголовок 3 Знак"/>
    <w:basedOn w:val="a0"/>
    <w:link w:val="3"/>
    <w:uiPriority w:val="1"/>
    <w:rsid w:val="00AA7801"/>
    <w:rPr>
      <w:rFonts w:ascii="Times New Roman" w:eastAsia="Times New Roman" w:hAnsi="Times New Roman" w:cs="Times New Roman"/>
      <w:b/>
      <w:bCs/>
      <w:i/>
      <w:iCs/>
      <w:sz w:val="32"/>
      <w:szCs w:val="32"/>
    </w:rPr>
  </w:style>
  <w:style w:type="table" w:customStyle="1" w:styleId="TableNormal">
    <w:name w:val="Table Normal"/>
    <w:uiPriority w:val="2"/>
    <w:semiHidden/>
    <w:unhideWhenUsed/>
    <w:qFormat/>
    <w:rsid w:val="00AA780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3">
    <w:name w:val="Body Text"/>
    <w:basedOn w:val="a"/>
    <w:link w:val="a4"/>
    <w:uiPriority w:val="1"/>
    <w:qFormat/>
    <w:rsid w:val="00AA7801"/>
    <w:pPr>
      <w:ind w:left="232" w:firstLine="708"/>
      <w:jc w:val="both"/>
    </w:pPr>
    <w:rPr>
      <w:sz w:val="32"/>
      <w:szCs w:val="32"/>
    </w:rPr>
  </w:style>
  <w:style w:type="character" w:customStyle="1" w:styleId="a4">
    <w:name w:val="Основной текст Знак"/>
    <w:basedOn w:val="a0"/>
    <w:link w:val="a3"/>
    <w:uiPriority w:val="1"/>
    <w:rsid w:val="00AA7801"/>
    <w:rPr>
      <w:rFonts w:ascii="Times New Roman" w:eastAsia="Times New Roman" w:hAnsi="Times New Roman" w:cs="Times New Roman"/>
      <w:sz w:val="32"/>
      <w:szCs w:val="32"/>
    </w:rPr>
  </w:style>
  <w:style w:type="paragraph" w:styleId="a5">
    <w:name w:val="Title"/>
    <w:basedOn w:val="a"/>
    <w:link w:val="a6"/>
    <w:uiPriority w:val="1"/>
    <w:qFormat/>
    <w:rsid w:val="00AA7801"/>
    <w:pPr>
      <w:spacing w:before="305"/>
      <w:ind w:left="1885" w:right="2026"/>
      <w:jc w:val="center"/>
    </w:pPr>
    <w:rPr>
      <w:rFonts w:ascii="Cambria" w:eastAsia="Cambria" w:hAnsi="Cambria" w:cs="Cambria"/>
      <w:b/>
      <w:bCs/>
      <w:sz w:val="36"/>
      <w:szCs w:val="36"/>
    </w:rPr>
  </w:style>
  <w:style w:type="character" w:customStyle="1" w:styleId="a6">
    <w:name w:val="Заголовок Знак"/>
    <w:basedOn w:val="a0"/>
    <w:link w:val="a5"/>
    <w:uiPriority w:val="1"/>
    <w:rsid w:val="00AA7801"/>
    <w:rPr>
      <w:rFonts w:ascii="Cambria" w:eastAsia="Cambria" w:hAnsi="Cambria" w:cs="Cambria"/>
      <w:b/>
      <w:bCs/>
      <w:sz w:val="36"/>
      <w:szCs w:val="36"/>
    </w:rPr>
  </w:style>
  <w:style w:type="paragraph" w:styleId="a7">
    <w:name w:val="List Paragraph"/>
    <w:basedOn w:val="a"/>
    <w:uiPriority w:val="1"/>
    <w:qFormat/>
    <w:rsid w:val="00AA7801"/>
    <w:pPr>
      <w:ind w:left="232" w:firstLine="708"/>
    </w:pPr>
  </w:style>
  <w:style w:type="paragraph" w:customStyle="1" w:styleId="TableParagraph">
    <w:name w:val="Table Paragraph"/>
    <w:basedOn w:val="a"/>
    <w:uiPriority w:val="1"/>
    <w:qFormat/>
    <w:rsid w:val="00AA7801"/>
  </w:style>
  <w:style w:type="paragraph" w:styleId="a8">
    <w:name w:val="Balloon Text"/>
    <w:basedOn w:val="a"/>
    <w:link w:val="a9"/>
    <w:uiPriority w:val="99"/>
    <w:semiHidden/>
    <w:unhideWhenUsed/>
    <w:rsid w:val="00AA7801"/>
    <w:rPr>
      <w:rFonts w:ascii="Tahoma" w:hAnsi="Tahoma" w:cs="Tahoma"/>
      <w:sz w:val="16"/>
      <w:szCs w:val="16"/>
    </w:rPr>
  </w:style>
  <w:style w:type="character" w:customStyle="1" w:styleId="a9">
    <w:name w:val="Текст выноски Знак"/>
    <w:basedOn w:val="a0"/>
    <w:link w:val="a8"/>
    <w:uiPriority w:val="99"/>
    <w:semiHidden/>
    <w:rsid w:val="00AA7801"/>
    <w:rPr>
      <w:rFonts w:ascii="Tahoma" w:eastAsia="Times New Roman" w:hAnsi="Tahoma" w:cs="Tahoma"/>
      <w:sz w:val="16"/>
      <w:szCs w:val="16"/>
    </w:rPr>
  </w:style>
  <w:style w:type="character" w:styleId="aa">
    <w:name w:val="Placeholder Text"/>
    <w:basedOn w:val="a0"/>
    <w:uiPriority w:val="99"/>
    <w:semiHidden/>
    <w:rsid w:val="00426A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fontTable" Target="fontTable.xml"/><Relationship Id="rId8"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7</TotalTime>
  <Pages>5</Pages>
  <Words>1942</Words>
  <Characters>11076</Characters>
  <Application>Microsoft Office Word</Application>
  <DocSecurity>0</DocSecurity>
  <Lines>92</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S</dc:creator>
  <cp:lastModifiedBy>user</cp:lastModifiedBy>
  <cp:revision>40</cp:revision>
  <dcterms:created xsi:type="dcterms:W3CDTF">2021-09-06T06:22:00Z</dcterms:created>
  <dcterms:modified xsi:type="dcterms:W3CDTF">2021-09-28T06:39:00Z</dcterms:modified>
</cp:coreProperties>
</file>